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sz w:val="2"/>
        </w:rPr>
        <w:id w:val="1911112285"/>
        <w:docPartObj>
          <w:docPartGallery w:val="Cover Pages"/>
          <w:docPartUnique/>
        </w:docPartObj>
      </w:sdtPr>
      <w:sdtEndPr>
        <w:rPr>
          <w:rFonts w:ascii="Arial" w:eastAsia="Times New Roman" w:hAnsi="Arial" w:cs="Arial"/>
          <w:color w:val="000000"/>
          <w:sz w:val="24"/>
          <w:szCs w:val="24"/>
          <w:lang w:val="en-SG" w:eastAsia="zh-CN"/>
        </w:rPr>
      </w:sdtEndPr>
      <w:sdtContent>
        <w:p w14:paraId="6F3CDF65" w14:textId="4BE55B84" w:rsidR="00DB6ED8" w:rsidRDefault="00DB6ED8">
          <w:pPr>
            <w:pStyle w:val="NoSpacing"/>
            <w:rPr>
              <w:sz w:val="2"/>
            </w:rPr>
          </w:pPr>
        </w:p>
        <w:p w14:paraId="0D530D3F" w14:textId="77777777" w:rsidR="00DB6ED8" w:rsidRDefault="00DB6ED8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462FDE90" wp14:editId="357A0864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top</wp:align>
                    </wp:positionV>
                    <wp:extent cx="5943600" cy="914400"/>
                    <wp:effectExtent l="0" t="0" r="0" b="3810"/>
                    <wp:wrapNone/>
                    <wp:docPr id="62" name="Text Box 6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="Arial" w:eastAsiaTheme="majorEastAsia" w:hAnsi="Arial" w:cs="Arial"/>
                                    <w:b/>
                                    <w:bCs/>
                                    <w:caps/>
                                    <w:color w:val="8496B0" w:themeColor="text2" w:themeTint="99"/>
                                    <w:sz w:val="40"/>
                                    <w:szCs w:val="40"/>
                                  </w:rPr>
                                  <w:alias w:val="Title"/>
                                  <w:tag w:val=""/>
                                  <w:id w:val="797192764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Content>
                                  <w:p w14:paraId="2A28D26B" w14:textId="561BBEBB" w:rsidR="00DB6ED8" w:rsidRPr="00C740C8" w:rsidRDefault="00D5125D" w:rsidP="00C740C8">
                                    <w:pPr>
                                      <w:pStyle w:val="NoSpacing"/>
                                      <w:jc w:val="center"/>
                                      <w:rPr>
                                        <w:rFonts w:ascii="Arial" w:eastAsiaTheme="majorEastAsia" w:hAnsi="Arial" w:cs="Arial"/>
                                        <w:b/>
                                        <w:bCs/>
                                        <w:caps/>
                                        <w:color w:val="8496B0" w:themeColor="text2" w:themeTint="99"/>
                                        <w:sz w:val="40"/>
                                        <w:szCs w:val="40"/>
                                      </w:rPr>
                                    </w:pPr>
                                    <w:r w:rsidRPr="00C740C8">
                                      <w:rPr>
                                        <w:rFonts w:ascii="Arial" w:eastAsiaTheme="majorEastAsia" w:hAnsi="Arial" w:cs="Arial"/>
                                        <w:b/>
                                        <w:bCs/>
                                        <w:caps/>
                                        <w:color w:val="8496B0" w:themeColor="text2" w:themeTint="99"/>
                                        <w:sz w:val="40"/>
                                        <w:szCs w:val="40"/>
                                      </w:rPr>
                                      <w:t>Science Chronicle</w:t>
                                    </w:r>
                                    <w:r w:rsidR="00C740C8" w:rsidRPr="00C740C8">
                                      <w:rPr>
                                        <w:rFonts w:ascii="Arial" w:eastAsiaTheme="majorEastAsia" w:hAnsi="Arial" w:cs="Arial"/>
                                        <w:b/>
                                        <w:bCs/>
                                        <w:caps/>
                                        <w:color w:val="8496B0" w:themeColor="text2" w:themeTint="99"/>
                                        <w:sz w:val="40"/>
                                        <w:szCs w:val="40"/>
                                      </w:rPr>
                                      <w:t>s 2021 Category B Submission</w:t>
                                    </w:r>
                                  </w:p>
                                </w:sdtContent>
                              </w:sdt>
                              <w:p w14:paraId="7B1D2DAE" w14:textId="3C4F4054" w:rsidR="00DB6ED8" w:rsidRPr="00C740C8" w:rsidRDefault="00DB6ED8" w:rsidP="00C740C8">
                                <w:pPr>
                                  <w:pStyle w:val="NoSpacing"/>
                                  <w:spacing w:before="120"/>
                                  <w:jc w:val="center"/>
                                  <w:rPr>
                                    <w:rFonts w:ascii="Arial" w:hAnsi="Arial" w:cs="Arial"/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4472C4" w:themeColor="accent1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202174300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 w:rsidR="00C740C8" w:rsidRPr="00C740C8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Title: Projector</w:t>
                                    </w:r>
                                  </w:sdtContent>
                                </w:sdt>
                              </w:p>
                              <w:p w14:paraId="296E721C" w14:textId="2DDC73E8" w:rsidR="00DB6ED8" w:rsidRDefault="00DB6ED8" w:rsidP="00C740C8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</wp:anchor>
                </w:drawing>
              </mc:Choice>
              <mc:Fallback>
                <w:pict>
                  <v:shapetype w14:anchorId="462FDE9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2" o:spid="_x0000_s1026" type="#_x0000_t202" style="position:absolute;margin-left:0;margin-top:0;width:468pt;height:1in;z-index:251661312;visibility:visible;mso-wrap-style:square;mso-width-percent:765;mso-wrap-distance-left:9pt;mso-wrap-distance-top:0;mso-wrap-distance-right:9pt;mso-wrap-distance-bottom:0;mso-position-horizontal:center;mso-position-horizontal-relative:page;mso-position-vertical:top;mso-position-vertical-relative:margin;mso-width-percent:765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="Arial" w:eastAsiaTheme="majorEastAsia" w:hAnsi="Arial" w:cs="Arial"/>
                              <w:b/>
                              <w:bCs/>
                              <w:caps/>
                              <w:color w:val="8496B0" w:themeColor="text2" w:themeTint="99"/>
                              <w:sz w:val="40"/>
                              <w:szCs w:val="40"/>
                            </w:rPr>
                            <w:alias w:val="Title"/>
                            <w:tag w:val=""/>
                            <w:id w:val="79719276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Content>
                            <w:p w14:paraId="2A28D26B" w14:textId="561BBEBB" w:rsidR="00DB6ED8" w:rsidRPr="00C740C8" w:rsidRDefault="00D5125D" w:rsidP="00C740C8">
                              <w:pPr>
                                <w:pStyle w:val="NoSpacing"/>
                                <w:jc w:val="center"/>
                                <w:rPr>
                                  <w:rFonts w:ascii="Arial" w:eastAsiaTheme="majorEastAsia" w:hAnsi="Arial" w:cs="Arial"/>
                                  <w:b/>
                                  <w:bCs/>
                                  <w:caps/>
                                  <w:color w:val="8496B0" w:themeColor="text2" w:themeTint="99"/>
                                  <w:sz w:val="40"/>
                                  <w:szCs w:val="40"/>
                                </w:rPr>
                              </w:pPr>
                              <w:r w:rsidRPr="00C740C8">
                                <w:rPr>
                                  <w:rFonts w:ascii="Arial" w:eastAsiaTheme="majorEastAsia" w:hAnsi="Arial" w:cs="Arial"/>
                                  <w:b/>
                                  <w:bCs/>
                                  <w:caps/>
                                  <w:color w:val="8496B0" w:themeColor="text2" w:themeTint="99"/>
                                  <w:sz w:val="40"/>
                                  <w:szCs w:val="40"/>
                                </w:rPr>
                                <w:t>Science Chronicle</w:t>
                              </w:r>
                              <w:r w:rsidR="00C740C8" w:rsidRPr="00C740C8">
                                <w:rPr>
                                  <w:rFonts w:ascii="Arial" w:eastAsiaTheme="majorEastAsia" w:hAnsi="Arial" w:cs="Arial"/>
                                  <w:b/>
                                  <w:bCs/>
                                  <w:caps/>
                                  <w:color w:val="8496B0" w:themeColor="text2" w:themeTint="99"/>
                                  <w:sz w:val="40"/>
                                  <w:szCs w:val="40"/>
                                </w:rPr>
                                <w:t>s 2021 Category B Submission</w:t>
                              </w:r>
                            </w:p>
                          </w:sdtContent>
                        </w:sdt>
                        <w:p w14:paraId="7B1D2DAE" w14:textId="3C4F4054" w:rsidR="00DB6ED8" w:rsidRPr="00C740C8" w:rsidRDefault="00DB6ED8" w:rsidP="00C740C8">
                          <w:pPr>
                            <w:pStyle w:val="NoSpacing"/>
                            <w:spacing w:before="120"/>
                            <w:jc w:val="center"/>
                            <w:rPr>
                              <w:rFonts w:ascii="Arial" w:hAnsi="Arial" w:cs="Arial"/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rFonts w:ascii="Arial" w:hAnsi="Arial" w:cs="Arial"/>
                                <w:b/>
                                <w:bCs/>
                                <w:color w:val="4472C4" w:themeColor="accent1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202174300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 w:rsidR="00C740C8" w:rsidRPr="00C740C8">
                                <w:rPr>
                                  <w:rFonts w:ascii="Arial" w:hAnsi="Arial" w:cs="Arial"/>
                                  <w:b/>
                                  <w:bCs/>
                                  <w:color w:val="4472C4" w:themeColor="accent1"/>
                                  <w:sz w:val="36"/>
                                  <w:szCs w:val="36"/>
                                </w:rPr>
                                <w:t>Title: Projector</w:t>
                              </w:r>
                            </w:sdtContent>
                          </w:sdt>
                        </w:p>
                        <w:p w14:paraId="296E721C" w14:textId="2DDC73E8" w:rsidR="00DB6ED8" w:rsidRDefault="00DB6ED8" w:rsidP="00C740C8">
                          <w:pPr>
                            <w:jc w:val="center"/>
                          </w:pPr>
                        </w:p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>
            <w:rPr>
              <w:noProof/>
              <w:color w:val="4472C4" w:themeColor="accent1"/>
              <w:sz w:val="36"/>
              <w:szCs w:val="36"/>
            </w:rPr>
            <mc:AlternateContent>
              <mc:Choice Requires="wpg">
                <w:drawing>
                  <wp:anchor distT="0" distB="0" distL="114300" distR="114300" simplePos="0" relativeHeight="251660288" behindDoc="1" locked="0" layoutInCell="1" allowOverlap="1" wp14:anchorId="25A0A225" wp14:editId="1E7939AA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66306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7385</wp:posOffset>
                        </wp:positionV>
                      </mc:Fallback>
                    </mc:AlternateContent>
                    <wp:extent cx="5494369" cy="5696712"/>
                    <wp:effectExtent l="0" t="0" r="0" b="3175"/>
                    <wp:wrapNone/>
                    <wp:docPr id="63" name="Group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5494369" cy="5696712"/>
                              <a:chOff x="0" y="0"/>
                              <a:chExt cx="4329113" cy="4491038"/>
                            </a:xfr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wpg:grpSpPr>
                          <wps:wsp>
                            <wps:cNvPr id="64" name="Freeform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5" name="Freeform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6" name="Freeform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7" name="Freeform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8" name="Freeform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>
                <w:pict>
                  <v:group w14:anchorId="5AE5EEF0" id="Group 2" o:spid="_x0000_s1026" style="position:absolute;margin-left:0;margin-top:0;width:432.65pt;height:448.55pt;z-index:-251656192;mso-width-percent:706;mso-height-percent:566;mso-left-percent:220;mso-top-percent:300;mso-position-horizontal-relative:page;mso-position-vertical-relative:page;mso-width-percent:706;mso-height-percent:566;mso-left-percent:220;mso-top-percent:300" coordsize="43291,44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">
                    <o:lock v:ext="edit" aspectratio="t"/>
                    <v:shape id="Freeform 64" o:spid="_x0000_s1027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eform 65" o:spid="_x0000_s1028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eform 66" o:spid="_x0000_s1029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eform 67" o:spid="_x0000_s1030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eform 68" o:spid="_x0000_s1031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UPn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s/BJ/&#10;gNx9AQAA//8DAFBLAQItABQABgAIAAAAIQDb4fbL7gAAAIUBAAATAAAAAAAAAAAAAAAAAAAAAABb&#10;Q29udGVudF9UeXBlc10ueG1sUEsBAi0AFAAGAAgAAAAhAFr0LFu/AAAAFQEAAAsAAAAAAAAAAAAA&#10;AAAAHwEAAF9yZWxzLy5yZWxzUEsBAi0AFAAGAAgAAAAhAFH9Q+e7AAAA2wAAAA8AAAAAAAAAAAAA&#10;AAAABwIAAGRycy9kb3ducmV2LnhtbFBLBQYAAAAAAwADALcAAADvAgAAAAA=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BA5E887" wp14:editId="16D65E9C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943600" cy="374904"/>
                    <wp:effectExtent l="0" t="0" r="0" b="2540"/>
                    <wp:wrapNone/>
                    <wp:docPr id="69" name="Text Box 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5923DAA" w14:textId="4283C9B7" w:rsidR="00DB6ED8" w:rsidRDefault="00DB6ED8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rFonts w:ascii="Arial" w:hAnsi="Arial" w:cs="Arial"/>
                                      <w:color w:val="4472C4" w:themeColor="accent1"/>
                                      <w:sz w:val="36"/>
                                      <w:szCs w:val="36"/>
                                    </w:rPr>
                                    <w:alias w:val="School"/>
                                    <w:tag w:val="School"/>
                                    <w:id w:val="1850680582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C740C8">
                                      <w:rPr>
                                        <w:rFonts w:ascii="Arial" w:hAnsi="Arial" w:cs="Arial"/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 xml:space="preserve">School: </w:t>
                                    </w:r>
                                    <w:r w:rsidR="00F97AAB" w:rsidRPr="00C740C8">
                                      <w:rPr>
                                        <w:rFonts w:ascii="Arial" w:hAnsi="Arial" w:cs="Arial"/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Anglo-Chinese School (Independent)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rFonts w:ascii="Arial" w:hAnsi="Arial" w:cs="Arial"/>
                                    <w:color w:val="4472C4" w:themeColor="accent1"/>
                                    <w:sz w:val="36"/>
                                    <w:szCs w:val="36"/>
                                  </w:rPr>
                                  <w:alias w:val="Course"/>
                                  <w:tag w:val="Course"/>
                                  <w:id w:val="1717703537"/>
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<w:text/>
                                </w:sdtPr>
                                <w:sdtContent>
                                  <w:p w14:paraId="265462F9" w14:textId="086EF1BD" w:rsidR="00DB6ED8" w:rsidRDefault="00C740C8">
                                    <w:pPr>
                                      <w:pStyle w:val="NoSpacing"/>
                                      <w:jc w:val="right"/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 xml:space="preserve">Name: </w:t>
                                    </w:r>
                                    <w:r w:rsidR="00F97AAB" w:rsidRPr="00C740C8">
                                      <w:rPr>
                                        <w:rFonts w:ascii="Arial" w:hAnsi="Arial" w:cs="Arial"/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Ellia Tio Shu Yi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2BA5E887" id="Text Box 69" o:spid="_x0000_s1027" type="#_x0000_t202" style="position:absolute;margin-left:0;margin-top:0;width:468pt;height:29.5pt;z-index:251659264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765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" filled="f" stroked="f" strokeweight=".5pt">
                    <v:textbox style="mso-fit-shape-to-text:t" inset="0,0,0,0">
                      <w:txbxContent>
                        <w:p w14:paraId="15923DAA" w14:textId="4283C9B7" w:rsidR="00DB6ED8" w:rsidRDefault="00DB6ED8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rFonts w:ascii="Arial" w:hAnsi="Arial" w:cs="Arial"/>
                                <w:color w:val="4472C4" w:themeColor="accent1"/>
                                <w:sz w:val="36"/>
                                <w:szCs w:val="36"/>
                              </w:rPr>
                              <w:alias w:val="School"/>
                              <w:tag w:val="School"/>
                              <w:id w:val="185068058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C740C8">
                                <w:rPr>
                                  <w:rFonts w:ascii="Arial" w:hAnsi="Arial" w:cs="Arial"/>
                                  <w:color w:val="4472C4" w:themeColor="accent1"/>
                                  <w:sz w:val="36"/>
                                  <w:szCs w:val="36"/>
                                </w:rPr>
                                <w:t xml:space="preserve">School: </w:t>
                              </w:r>
                              <w:r w:rsidR="00F97AAB" w:rsidRPr="00C740C8">
                                <w:rPr>
                                  <w:rFonts w:ascii="Arial" w:hAnsi="Arial" w:cs="Arial"/>
                                  <w:color w:val="4472C4" w:themeColor="accent1"/>
                                  <w:sz w:val="36"/>
                                  <w:szCs w:val="36"/>
                                </w:rPr>
                                <w:t>Anglo-Chinese School (Independent)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rFonts w:ascii="Arial" w:hAnsi="Arial" w:cs="Arial"/>
                              <w:color w:val="4472C4" w:themeColor="accent1"/>
                              <w:sz w:val="36"/>
                              <w:szCs w:val="36"/>
                            </w:rPr>
                            <w:alias w:val="Course"/>
                            <w:tag w:val="Course"/>
                            <w:id w:val="1717703537"/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text/>
                          </w:sdtPr>
                          <w:sdtContent>
                            <w:p w14:paraId="265462F9" w14:textId="086EF1BD" w:rsidR="00DB6ED8" w:rsidRDefault="00C740C8">
                              <w:pPr>
                                <w:pStyle w:val="NoSpacing"/>
                                <w:jc w:val="right"/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4472C4" w:themeColor="accent1"/>
                                  <w:sz w:val="36"/>
                                  <w:szCs w:val="36"/>
                                </w:rPr>
                                <w:t xml:space="preserve">Name: </w:t>
                              </w:r>
                              <w:r w:rsidR="00F97AAB" w:rsidRPr="00C740C8">
                                <w:rPr>
                                  <w:rFonts w:ascii="Arial" w:hAnsi="Arial" w:cs="Arial"/>
                                  <w:color w:val="4472C4" w:themeColor="accent1"/>
                                  <w:sz w:val="36"/>
                                  <w:szCs w:val="36"/>
                                </w:rPr>
                                <w:t>Ellia Tio Shu Yi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14:paraId="2A63D84B" w14:textId="38F838CD" w:rsidR="00DB6ED8" w:rsidRDefault="00DB6ED8">
          <w:pPr>
            <w:rPr>
              <w:rFonts w:ascii="Arial" w:eastAsia="Times New Roman" w:hAnsi="Arial" w:cs="Arial"/>
              <w:color w:val="000000"/>
              <w:sz w:val="24"/>
              <w:szCs w:val="24"/>
            </w:rPr>
          </w:pPr>
          <w:r>
            <w:rPr>
              <w:rFonts w:ascii="Arial" w:eastAsia="Times New Roman" w:hAnsi="Arial" w:cs="Arial"/>
              <w:color w:val="000000"/>
              <w:sz w:val="24"/>
              <w:szCs w:val="24"/>
            </w:rPr>
            <w:br w:type="page"/>
          </w:r>
        </w:p>
      </w:sdtContent>
    </w:sdt>
    <w:p w14:paraId="304A0621" w14:textId="77777777" w:rsidR="00A150BD" w:rsidRPr="007F76DB" w:rsidRDefault="00A150BD" w:rsidP="00D211B3">
      <w:pPr>
        <w:spacing w:after="0" w:line="36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55EB2B60" w14:textId="7E22C5FC" w:rsidR="00ED6279" w:rsidRPr="007F76DB" w:rsidRDefault="00A20AF6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r w:rsidRPr="002A01AB">
        <w:rPr>
          <w:rFonts w:ascii="Arial" w:eastAsia="Times New Roman" w:hAnsi="Arial" w:cs="Arial"/>
          <w:color w:val="000000"/>
          <w:sz w:val="24"/>
          <w:szCs w:val="24"/>
        </w:rPr>
        <w:t xml:space="preserve">There is only one thing </w:t>
      </w:r>
      <w:r w:rsidR="0024548E">
        <w:rPr>
          <w:rFonts w:ascii="Arial" w:eastAsia="Times New Roman" w:hAnsi="Arial" w:cs="Arial"/>
          <w:color w:val="000000"/>
          <w:sz w:val="24"/>
          <w:szCs w:val="24"/>
        </w:rPr>
        <w:t xml:space="preserve">I try to </w:t>
      </w:r>
      <w:r w:rsidRPr="002A01AB">
        <w:rPr>
          <w:rFonts w:ascii="Arial" w:eastAsia="Times New Roman" w:hAnsi="Arial" w:cs="Arial"/>
          <w:color w:val="000000"/>
          <w:sz w:val="24"/>
          <w:szCs w:val="24"/>
        </w:rPr>
        <w:t>remember about the past</w:t>
      </w:r>
      <w:r w:rsidR="00E274F8" w:rsidRPr="002A01AB">
        <w:rPr>
          <w:rFonts w:ascii="Arial" w:eastAsia="Times New Roman" w:hAnsi="Arial" w:cs="Arial"/>
          <w:color w:val="000000"/>
          <w:sz w:val="24"/>
          <w:szCs w:val="24"/>
        </w:rPr>
        <w:t xml:space="preserve">: Not to dwell so much on </w:t>
      </w:r>
      <w:r w:rsidRPr="002A01AB">
        <w:rPr>
          <w:rFonts w:ascii="Arial" w:eastAsia="Times New Roman" w:hAnsi="Arial" w:cs="Arial"/>
          <w:color w:val="000000"/>
          <w:sz w:val="24"/>
          <w:szCs w:val="24"/>
        </w:rPr>
        <w:t>it</w:t>
      </w:r>
      <w:r w:rsidR="00E274F8" w:rsidRPr="002A01AB">
        <w:rPr>
          <w:rFonts w:ascii="Arial" w:eastAsia="Times New Roman" w:hAnsi="Arial" w:cs="Arial"/>
          <w:color w:val="000000"/>
          <w:sz w:val="24"/>
          <w:szCs w:val="24"/>
        </w:rPr>
        <w:t>.</w:t>
      </w:r>
      <w:r w:rsidR="00D211B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21573E">
        <w:rPr>
          <w:rFonts w:ascii="Arial" w:eastAsia="Times New Roman" w:hAnsi="Arial" w:cs="Arial"/>
          <w:color w:val="000000"/>
          <w:sz w:val="24"/>
          <w:szCs w:val="24"/>
        </w:rPr>
        <w:t xml:space="preserve">Still, </w:t>
      </w:r>
      <w:r w:rsidR="00E729D4">
        <w:rPr>
          <w:rFonts w:ascii="Arial" w:eastAsia="Times New Roman" w:hAnsi="Arial" w:cs="Arial"/>
          <w:color w:val="000000"/>
          <w:sz w:val="24"/>
          <w:szCs w:val="24"/>
        </w:rPr>
        <w:t xml:space="preserve">as </w:t>
      </w:r>
      <w:r w:rsidR="00EC733D">
        <w:rPr>
          <w:rFonts w:ascii="Arial" w:eastAsia="Times New Roman" w:hAnsi="Arial" w:cs="Arial"/>
          <w:color w:val="000000"/>
          <w:sz w:val="24"/>
          <w:szCs w:val="24"/>
        </w:rPr>
        <w:t xml:space="preserve">the world </w:t>
      </w:r>
      <w:r w:rsidR="00DA206B">
        <w:rPr>
          <w:rFonts w:ascii="Arial" w:eastAsia="Times New Roman" w:hAnsi="Arial" w:cs="Arial"/>
          <w:color w:val="000000"/>
          <w:sz w:val="24"/>
          <w:szCs w:val="24"/>
        </w:rPr>
        <w:t xml:space="preserve">now </w:t>
      </w:r>
      <w:r w:rsidR="0021573E">
        <w:rPr>
          <w:rFonts w:ascii="Arial" w:eastAsia="Times New Roman" w:hAnsi="Arial" w:cs="Arial"/>
          <w:color w:val="000000"/>
          <w:sz w:val="24"/>
          <w:szCs w:val="24"/>
        </w:rPr>
        <w:t>waits in anti</w:t>
      </w:r>
      <w:r w:rsidR="00445ED4">
        <w:rPr>
          <w:rFonts w:ascii="Arial" w:eastAsia="Times New Roman" w:hAnsi="Arial" w:cs="Arial"/>
          <w:color w:val="000000"/>
          <w:sz w:val="24"/>
          <w:szCs w:val="24"/>
        </w:rPr>
        <w:t>cipation</w:t>
      </w:r>
      <w:r w:rsidR="00E729D4">
        <w:rPr>
          <w:rFonts w:ascii="Arial" w:eastAsia="Times New Roman" w:hAnsi="Arial" w:cs="Arial"/>
          <w:color w:val="000000"/>
          <w:sz w:val="24"/>
          <w:szCs w:val="24"/>
        </w:rPr>
        <w:t>,</w:t>
      </w:r>
      <w:r w:rsidR="00CA472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31311B">
        <w:rPr>
          <w:rFonts w:ascii="Arial" w:eastAsia="Times New Roman" w:hAnsi="Arial" w:cs="Arial"/>
          <w:color w:val="000000"/>
          <w:sz w:val="24"/>
          <w:szCs w:val="24"/>
        </w:rPr>
        <w:t xml:space="preserve">tonight can </w:t>
      </w:r>
      <w:r w:rsidR="00837FC4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be </w:t>
      </w:r>
      <w:r w:rsidR="0031311B">
        <w:rPr>
          <w:rFonts w:ascii="Arial" w:eastAsia="Times New Roman" w:hAnsi="Arial" w:cs="Arial"/>
          <w:color w:val="000000"/>
          <w:sz w:val="24"/>
          <w:szCs w:val="24"/>
        </w:rPr>
        <w:t xml:space="preserve">an </w:t>
      </w:r>
      <w:r w:rsidR="00837FC4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exception. </w:t>
      </w:r>
    </w:p>
    <w:p w14:paraId="6A18D7B0" w14:textId="2A0671C5" w:rsidR="00B22C4E" w:rsidRPr="007F76DB" w:rsidRDefault="00040CCD" w:rsidP="00A20AF6">
      <w:pPr>
        <w:pStyle w:val="NormalWeb"/>
        <w:spacing w:before="240" w:beforeAutospacing="0" w:after="240" w:afterAutospacing="0" w:line="360" w:lineRule="auto"/>
        <w:ind w:firstLine="720"/>
        <w:rPr>
          <w:rFonts w:ascii="Arial" w:hAnsi="Arial" w:cs="Arial"/>
        </w:rPr>
      </w:pPr>
      <w:r w:rsidRPr="007F76DB">
        <w:rPr>
          <w:rFonts w:ascii="Arial" w:hAnsi="Arial" w:cs="Arial"/>
          <w:color w:val="000000"/>
        </w:rPr>
        <w:t>Marianne had stepped in</w:t>
      </w:r>
      <w:r w:rsidRPr="007F76DB">
        <w:rPr>
          <w:rFonts w:ascii="Arial" w:hAnsi="Arial" w:cs="Arial"/>
          <w:color w:val="000000"/>
        </w:rPr>
        <w:t xml:space="preserve"> that </w:t>
      </w:r>
      <w:r w:rsidR="006603E2" w:rsidRPr="007F76DB">
        <w:rPr>
          <w:rFonts w:ascii="Arial" w:hAnsi="Arial" w:cs="Arial"/>
          <w:color w:val="000000"/>
        </w:rPr>
        <w:t xml:space="preserve">day, </w:t>
      </w:r>
      <w:r w:rsidRPr="007F76DB">
        <w:rPr>
          <w:rFonts w:ascii="Arial" w:hAnsi="Arial" w:cs="Arial"/>
          <w:color w:val="000000"/>
        </w:rPr>
        <w:t xml:space="preserve">when </w:t>
      </w:r>
      <w:r w:rsidR="0090270D" w:rsidRPr="007F76DB">
        <w:rPr>
          <w:rFonts w:ascii="Arial" w:hAnsi="Arial" w:cs="Arial"/>
          <w:color w:val="000000"/>
        </w:rPr>
        <w:t xml:space="preserve">I had barely adjusted myself to the </w:t>
      </w:r>
      <w:r w:rsidR="00112996" w:rsidRPr="007F76DB">
        <w:rPr>
          <w:rFonts w:ascii="Arial" w:hAnsi="Arial" w:cs="Arial"/>
          <w:color w:val="000000"/>
        </w:rPr>
        <w:t xml:space="preserve">smell of </w:t>
      </w:r>
      <w:r w:rsidR="008661A8" w:rsidRPr="007F76DB">
        <w:rPr>
          <w:rFonts w:ascii="Arial" w:hAnsi="Arial" w:cs="Arial"/>
          <w:color w:val="000000"/>
        </w:rPr>
        <w:t xml:space="preserve">antiseptic </w:t>
      </w:r>
      <w:r w:rsidR="003A64DF" w:rsidRPr="007F76DB">
        <w:rPr>
          <w:rFonts w:ascii="Arial" w:hAnsi="Arial" w:cs="Arial"/>
          <w:color w:val="000000"/>
        </w:rPr>
        <w:t xml:space="preserve">and </w:t>
      </w:r>
      <w:r w:rsidR="00153417" w:rsidRPr="007F76DB">
        <w:rPr>
          <w:rFonts w:ascii="Arial" w:hAnsi="Arial" w:cs="Arial"/>
          <w:color w:val="000000"/>
        </w:rPr>
        <w:t>the sharp pain in my legs.</w:t>
      </w:r>
      <w:r w:rsidR="0056440E" w:rsidRPr="007F76DB">
        <w:rPr>
          <w:rFonts w:ascii="Arial" w:hAnsi="Arial" w:cs="Arial"/>
          <w:color w:val="000000"/>
        </w:rPr>
        <w:t xml:space="preserve"> </w:t>
      </w:r>
      <w:r w:rsidR="00F23CD2">
        <w:rPr>
          <w:rFonts w:ascii="Arial" w:hAnsi="Arial" w:cs="Arial"/>
          <w:color w:val="000000"/>
        </w:rPr>
        <w:t xml:space="preserve">I was presented </w:t>
      </w:r>
      <w:r w:rsidR="00B22C4E" w:rsidRPr="007F76DB">
        <w:rPr>
          <w:rFonts w:ascii="Arial" w:hAnsi="Arial" w:cs="Arial"/>
          <w:color w:val="000000"/>
        </w:rPr>
        <w:t>with two options</w:t>
      </w:r>
      <w:r w:rsidR="00112996" w:rsidRPr="007F76DB">
        <w:rPr>
          <w:rFonts w:ascii="Arial" w:hAnsi="Arial" w:cs="Arial"/>
          <w:color w:val="000000"/>
        </w:rPr>
        <w:t xml:space="preserve">: </w:t>
      </w:r>
      <w:r w:rsidR="00B22C4E" w:rsidRPr="007F76DB">
        <w:rPr>
          <w:rFonts w:ascii="Arial" w:hAnsi="Arial" w:cs="Arial"/>
          <w:color w:val="000000"/>
        </w:rPr>
        <w:t xml:space="preserve">Spend the next decade paying off </w:t>
      </w:r>
      <w:r w:rsidR="00524D47" w:rsidRPr="007F76DB">
        <w:rPr>
          <w:rFonts w:ascii="Arial" w:hAnsi="Arial" w:cs="Arial"/>
          <w:color w:val="000000"/>
        </w:rPr>
        <w:t xml:space="preserve">my </w:t>
      </w:r>
      <w:r w:rsidR="00B22C4E" w:rsidRPr="007F76DB">
        <w:rPr>
          <w:rFonts w:ascii="Arial" w:hAnsi="Arial" w:cs="Arial"/>
          <w:color w:val="000000"/>
        </w:rPr>
        <w:t xml:space="preserve">medical bills and interest, or take up their company’s contract, and be free of debt in </w:t>
      </w:r>
      <w:r w:rsidR="00E4523D" w:rsidRPr="007F76DB">
        <w:rPr>
          <w:rFonts w:ascii="Arial" w:hAnsi="Arial" w:cs="Arial"/>
          <w:color w:val="000000"/>
        </w:rPr>
        <w:t xml:space="preserve">six </w:t>
      </w:r>
      <w:r w:rsidR="00B22C4E" w:rsidRPr="007F76DB">
        <w:rPr>
          <w:rFonts w:ascii="Arial" w:hAnsi="Arial" w:cs="Arial"/>
          <w:color w:val="000000"/>
        </w:rPr>
        <w:t>months. </w:t>
      </w:r>
    </w:p>
    <w:p w14:paraId="561770B9" w14:textId="77777777" w:rsidR="00B22C4E" w:rsidRPr="007F76DB" w:rsidRDefault="00B22C4E" w:rsidP="00A20AF6">
      <w:pPr>
        <w:pStyle w:val="NormalWeb"/>
        <w:spacing w:before="240" w:beforeAutospacing="0" w:after="240" w:afterAutospacing="0" w:line="360" w:lineRule="auto"/>
        <w:ind w:firstLine="720"/>
        <w:rPr>
          <w:rFonts w:ascii="Arial" w:hAnsi="Arial" w:cs="Arial"/>
        </w:rPr>
      </w:pPr>
      <w:r w:rsidRPr="007F76DB">
        <w:rPr>
          <w:rFonts w:ascii="Arial" w:hAnsi="Arial" w:cs="Arial"/>
          <w:color w:val="000000"/>
        </w:rPr>
        <w:t>“Given your current financial situation, I think the latter will be best for you.”</w:t>
      </w:r>
    </w:p>
    <w:p w14:paraId="5C4C57BA" w14:textId="51C4F378" w:rsidR="00B22C4E" w:rsidRPr="007F76DB" w:rsidRDefault="00B22C4E" w:rsidP="00A20AF6">
      <w:pPr>
        <w:pStyle w:val="NormalWeb"/>
        <w:spacing w:before="240" w:beforeAutospacing="0" w:after="240" w:afterAutospacing="0" w:line="360" w:lineRule="auto"/>
        <w:ind w:firstLine="720"/>
        <w:rPr>
          <w:rFonts w:ascii="Arial" w:hAnsi="Arial" w:cs="Arial"/>
        </w:rPr>
      </w:pPr>
      <w:r w:rsidRPr="007F76DB">
        <w:rPr>
          <w:rFonts w:ascii="Arial" w:hAnsi="Arial" w:cs="Arial"/>
          <w:color w:val="000000"/>
        </w:rPr>
        <w:t xml:space="preserve">Marianne, with her pointed nose and remarks of how I was </w:t>
      </w:r>
      <w:r w:rsidRPr="007F76DB">
        <w:rPr>
          <w:rFonts w:ascii="Arial" w:hAnsi="Arial" w:cs="Arial"/>
          <w:i/>
          <w:iCs/>
          <w:color w:val="000000"/>
        </w:rPr>
        <w:t>an unfortunate victim of circumstance</w:t>
      </w:r>
      <w:r w:rsidR="008A45CE">
        <w:rPr>
          <w:rFonts w:ascii="Arial" w:hAnsi="Arial" w:cs="Arial"/>
          <w:color w:val="000000"/>
        </w:rPr>
        <w:t xml:space="preserve">, made little attempt to hide her disdain. </w:t>
      </w:r>
      <w:r w:rsidRPr="007F76DB">
        <w:rPr>
          <w:rFonts w:ascii="Arial" w:hAnsi="Arial" w:cs="Arial"/>
          <w:color w:val="000000"/>
        </w:rPr>
        <w:t>She only perk</w:t>
      </w:r>
      <w:r w:rsidR="00291736" w:rsidRPr="007F76DB">
        <w:rPr>
          <w:rFonts w:ascii="Arial" w:hAnsi="Arial" w:cs="Arial"/>
          <w:color w:val="000000"/>
        </w:rPr>
        <w:t>ed</w:t>
      </w:r>
      <w:r w:rsidRPr="007F76DB">
        <w:rPr>
          <w:rFonts w:ascii="Arial" w:hAnsi="Arial" w:cs="Arial"/>
          <w:color w:val="000000"/>
        </w:rPr>
        <w:t xml:space="preserve"> up when I ask</w:t>
      </w:r>
      <w:r w:rsidR="00291736" w:rsidRPr="007F76DB">
        <w:rPr>
          <w:rFonts w:ascii="Arial" w:hAnsi="Arial" w:cs="Arial"/>
          <w:color w:val="000000"/>
        </w:rPr>
        <w:t xml:space="preserve">ed </w:t>
      </w:r>
      <w:r w:rsidRPr="007F76DB">
        <w:rPr>
          <w:rFonts w:ascii="Arial" w:hAnsi="Arial" w:cs="Arial"/>
          <w:color w:val="000000"/>
        </w:rPr>
        <w:t xml:space="preserve">about the </w:t>
      </w:r>
      <w:r w:rsidR="00291736" w:rsidRPr="007F76DB">
        <w:rPr>
          <w:rFonts w:ascii="Arial" w:hAnsi="Arial" w:cs="Arial"/>
          <w:color w:val="000000"/>
        </w:rPr>
        <w:t xml:space="preserve">contract details. </w:t>
      </w:r>
    </w:p>
    <w:p w14:paraId="77CE5156" w14:textId="43A3379F" w:rsidR="00B22C4E" w:rsidRPr="007F76DB" w:rsidRDefault="00B22C4E" w:rsidP="00A20AF6">
      <w:pPr>
        <w:pStyle w:val="NormalWeb"/>
        <w:spacing w:before="240" w:beforeAutospacing="0" w:after="240" w:afterAutospacing="0" w:line="360" w:lineRule="auto"/>
        <w:ind w:firstLine="720"/>
        <w:rPr>
          <w:rFonts w:ascii="Arial" w:hAnsi="Arial" w:cs="Arial"/>
        </w:rPr>
      </w:pPr>
      <w:r w:rsidRPr="007F76DB">
        <w:rPr>
          <w:rFonts w:ascii="Arial" w:hAnsi="Arial" w:cs="Arial"/>
          <w:i/>
          <w:iCs/>
          <w:color w:val="000000"/>
        </w:rPr>
        <w:t>“</w:t>
      </w:r>
      <w:r w:rsidRPr="007F76DB">
        <w:rPr>
          <w:rFonts w:ascii="Arial" w:hAnsi="Arial" w:cs="Arial"/>
          <w:color w:val="000000"/>
        </w:rPr>
        <w:t xml:space="preserve">All you have to do is talk </w:t>
      </w:r>
      <w:r w:rsidR="00BE7524" w:rsidRPr="007F76DB">
        <w:rPr>
          <w:rFonts w:ascii="Arial" w:hAnsi="Arial" w:cs="Arial"/>
          <w:color w:val="000000"/>
        </w:rPr>
        <w:t>about yourself</w:t>
      </w:r>
      <w:r w:rsidR="00881EBE" w:rsidRPr="007F76DB">
        <w:rPr>
          <w:rFonts w:ascii="Arial" w:hAnsi="Arial" w:cs="Arial"/>
          <w:color w:val="000000"/>
        </w:rPr>
        <w:t>. Share your hobbies, memories</w:t>
      </w:r>
      <w:r w:rsidR="004C7915" w:rsidRPr="007F76DB">
        <w:rPr>
          <w:rFonts w:ascii="Arial" w:hAnsi="Arial" w:cs="Arial"/>
          <w:color w:val="000000"/>
        </w:rPr>
        <w:t>, anything</w:t>
      </w:r>
      <w:r w:rsidR="00B403DD" w:rsidRPr="007F76DB">
        <w:rPr>
          <w:rFonts w:ascii="Arial" w:hAnsi="Arial" w:cs="Arial"/>
          <w:color w:val="000000"/>
        </w:rPr>
        <w:t xml:space="preserve"> at all</w:t>
      </w:r>
      <w:r w:rsidR="00B05D66" w:rsidRPr="007F76DB">
        <w:rPr>
          <w:rFonts w:ascii="Arial" w:hAnsi="Arial" w:cs="Arial"/>
          <w:color w:val="000000"/>
        </w:rPr>
        <w:t>!</w:t>
      </w:r>
      <w:r w:rsidR="004C7915" w:rsidRPr="007F76DB">
        <w:rPr>
          <w:rFonts w:ascii="Arial" w:hAnsi="Arial" w:cs="Arial"/>
          <w:color w:val="000000"/>
        </w:rPr>
        <w:t xml:space="preserve"> </w:t>
      </w:r>
      <w:r w:rsidR="00634A14">
        <w:rPr>
          <w:rFonts w:ascii="Arial" w:hAnsi="Arial" w:cs="Arial"/>
          <w:color w:val="000000"/>
        </w:rPr>
        <w:t xml:space="preserve">You just have to build up </w:t>
      </w:r>
      <w:r w:rsidRPr="007F76DB">
        <w:rPr>
          <w:rFonts w:ascii="Arial" w:hAnsi="Arial" w:cs="Arial"/>
          <w:color w:val="000000"/>
        </w:rPr>
        <w:t>interpersonal relationship</w:t>
      </w:r>
      <w:r w:rsidR="004C7915" w:rsidRPr="007F76DB">
        <w:rPr>
          <w:rFonts w:ascii="Arial" w:hAnsi="Arial" w:cs="Arial"/>
          <w:color w:val="000000"/>
        </w:rPr>
        <w:t>..</w:t>
      </w:r>
      <w:r w:rsidRPr="007F76DB">
        <w:rPr>
          <w:rFonts w:ascii="Arial" w:hAnsi="Arial" w:cs="Arial"/>
          <w:color w:val="000000"/>
        </w:rPr>
        <w:t>.” </w:t>
      </w:r>
    </w:p>
    <w:p w14:paraId="4113371E" w14:textId="0CBFB4C0" w:rsidR="00B22C4E" w:rsidRPr="007F76DB" w:rsidRDefault="00B22C4E" w:rsidP="00A20AF6">
      <w:pPr>
        <w:pStyle w:val="NormalWeb"/>
        <w:spacing w:before="240" w:beforeAutospacing="0" w:after="240" w:afterAutospacing="0" w:line="360" w:lineRule="auto"/>
        <w:ind w:firstLine="720"/>
        <w:rPr>
          <w:rFonts w:ascii="Arial" w:hAnsi="Arial" w:cs="Arial"/>
        </w:rPr>
      </w:pPr>
      <w:r w:rsidRPr="007F76DB">
        <w:rPr>
          <w:rFonts w:ascii="Arial" w:hAnsi="Arial" w:cs="Arial"/>
          <w:color w:val="000000"/>
        </w:rPr>
        <w:t xml:space="preserve">She occasionally </w:t>
      </w:r>
      <w:r w:rsidR="00E00B73">
        <w:rPr>
          <w:rFonts w:ascii="Arial" w:hAnsi="Arial" w:cs="Arial"/>
          <w:color w:val="000000"/>
        </w:rPr>
        <w:t xml:space="preserve">turned </w:t>
      </w:r>
      <w:r w:rsidRPr="007F76DB">
        <w:rPr>
          <w:rFonts w:ascii="Arial" w:hAnsi="Arial" w:cs="Arial"/>
          <w:color w:val="000000"/>
        </w:rPr>
        <w:t>to smile at me</w:t>
      </w:r>
      <w:r w:rsidR="00E00B73">
        <w:rPr>
          <w:rFonts w:ascii="Arial" w:hAnsi="Arial" w:cs="Arial"/>
          <w:color w:val="000000"/>
        </w:rPr>
        <w:t xml:space="preserve">, but it </w:t>
      </w:r>
      <w:r w:rsidRPr="007F76DB">
        <w:rPr>
          <w:rFonts w:ascii="Arial" w:hAnsi="Arial" w:cs="Arial"/>
          <w:color w:val="000000"/>
        </w:rPr>
        <w:t>provide</w:t>
      </w:r>
      <w:r w:rsidR="00B96CBD" w:rsidRPr="007F76DB">
        <w:rPr>
          <w:rFonts w:ascii="Arial" w:hAnsi="Arial" w:cs="Arial"/>
          <w:color w:val="000000"/>
        </w:rPr>
        <w:t xml:space="preserve">d </w:t>
      </w:r>
      <w:r w:rsidRPr="007F76DB">
        <w:rPr>
          <w:rFonts w:ascii="Arial" w:hAnsi="Arial" w:cs="Arial"/>
          <w:color w:val="000000"/>
        </w:rPr>
        <w:t xml:space="preserve">no assurance. </w:t>
      </w:r>
      <w:r w:rsidRPr="007F76DB">
        <w:rPr>
          <w:rFonts w:ascii="Arial" w:hAnsi="Arial" w:cs="Arial"/>
          <w:i/>
          <w:iCs/>
          <w:color w:val="000000"/>
        </w:rPr>
        <w:t>What we buy are profiles</w:t>
      </w:r>
      <w:r w:rsidRPr="007F76DB">
        <w:rPr>
          <w:rFonts w:ascii="Arial" w:hAnsi="Arial" w:cs="Arial"/>
          <w:color w:val="000000"/>
        </w:rPr>
        <w:t xml:space="preserve">! </w:t>
      </w:r>
      <w:r w:rsidRPr="007F76DB">
        <w:rPr>
          <w:rFonts w:ascii="Arial" w:hAnsi="Arial" w:cs="Arial"/>
          <w:i/>
          <w:iCs/>
          <w:color w:val="000000"/>
        </w:rPr>
        <w:t xml:space="preserve">A person’s thoughts, mannerisms, personality </w:t>
      </w:r>
      <w:r w:rsidR="0008241F" w:rsidRPr="007F76DB">
        <w:rPr>
          <w:rFonts w:ascii="Arial" w:hAnsi="Arial" w:cs="Arial"/>
          <w:i/>
          <w:iCs/>
          <w:color w:val="000000"/>
        </w:rPr>
        <w:t>–</w:t>
      </w:r>
      <w:r w:rsidRPr="007F76DB">
        <w:rPr>
          <w:rFonts w:ascii="Arial" w:hAnsi="Arial" w:cs="Arial"/>
          <w:i/>
          <w:iCs/>
          <w:color w:val="000000"/>
        </w:rPr>
        <w:t xml:space="preserve"> recorded</w:t>
      </w:r>
      <w:r w:rsidR="0008241F" w:rsidRPr="007F76DB">
        <w:rPr>
          <w:rFonts w:ascii="Arial" w:hAnsi="Arial" w:cs="Arial"/>
          <w:i/>
          <w:iCs/>
          <w:color w:val="000000"/>
        </w:rPr>
        <w:t xml:space="preserve"> </w:t>
      </w:r>
      <w:r w:rsidRPr="007F76DB">
        <w:rPr>
          <w:rFonts w:ascii="Arial" w:hAnsi="Arial" w:cs="Arial"/>
          <w:i/>
          <w:iCs/>
          <w:color w:val="000000"/>
        </w:rPr>
        <w:t>using voice and facial recognition software ALL developed by our company.</w:t>
      </w:r>
      <w:r w:rsidRPr="007F76DB">
        <w:rPr>
          <w:rFonts w:ascii="Arial" w:hAnsi="Arial" w:cs="Arial"/>
          <w:color w:val="000000"/>
        </w:rPr>
        <w:t xml:space="preserve"> Her cheery </w:t>
      </w:r>
      <w:r w:rsidR="00F552AD" w:rsidRPr="007F76DB">
        <w:rPr>
          <w:rFonts w:ascii="Arial" w:hAnsi="Arial" w:cs="Arial"/>
          <w:color w:val="000000"/>
        </w:rPr>
        <w:t>demeanour</w:t>
      </w:r>
      <w:r w:rsidRPr="007F76DB">
        <w:rPr>
          <w:rFonts w:ascii="Arial" w:hAnsi="Arial" w:cs="Arial"/>
          <w:color w:val="000000"/>
        </w:rPr>
        <w:t xml:space="preserve"> was unsettling. </w:t>
      </w:r>
      <w:r w:rsidR="00184154" w:rsidRPr="007F76DB">
        <w:rPr>
          <w:rFonts w:ascii="Arial" w:hAnsi="Arial" w:cs="Arial"/>
          <w:color w:val="000000"/>
        </w:rPr>
        <w:t xml:space="preserve">There I was, </w:t>
      </w:r>
      <w:r w:rsidRPr="007F76DB">
        <w:rPr>
          <w:rFonts w:ascii="Arial" w:hAnsi="Arial" w:cs="Arial"/>
          <w:color w:val="000000"/>
        </w:rPr>
        <w:t>watching a corporate caricature of a person</w:t>
      </w:r>
      <w:r w:rsidR="006101C4">
        <w:rPr>
          <w:rFonts w:ascii="Arial" w:hAnsi="Arial" w:cs="Arial"/>
          <w:color w:val="000000"/>
        </w:rPr>
        <w:t xml:space="preserve"> </w:t>
      </w:r>
      <w:r w:rsidRPr="007F76DB">
        <w:rPr>
          <w:rFonts w:ascii="Arial" w:hAnsi="Arial" w:cs="Arial"/>
          <w:color w:val="000000"/>
        </w:rPr>
        <w:t>meant to make me feel at ease</w:t>
      </w:r>
      <w:r w:rsidR="00514B7B" w:rsidRPr="007F76DB">
        <w:rPr>
          <w:rFonts w:ascii="Arial" w:hAnsi="Arial" w:cs="Arial"/>
          <w:color w:val="000000"/>
        </w:rPr>
        <w:t xml:space="preserve"> </w:t>
      </w:r>
      <w:r w:rsidRPr="007F76DB">
        <w:rPr>
          <w:rFonts w:ascii="Arial" w:hAnsi="Arial" w:cs="Arial"/>
          <w:color w:val="000000"/>
        </w:rPr>
        <w:t>and failing terribly. </w:t>
      </w:r>
    </w:p>
    <w:p w14:paraId="193662E0" w14:textId="2D31DD9D" w:rsidR="00B22C4E" w:rsidRPr="007F76DB" w:rsidRDefault="00B22C4E" w:rsidP="00A20AF6">
      <w:pPr>
        <w:pStyle w:val="NormalWeb"/>
        <w:spacing w:before="240" w:beforeAutospacing="0" w:after="240" w:afterAutospacing="0" w:line="360" w:lineRule="auto"/>
        <w:ind w:firstLine="720"/>
        <w:rPr>
          <w:rFonts w:ascii="Arial" w:hAnsi="Arial" w:cs="Arial"/>
        </w:rPr>
      </w:pPr>
      <w:r w:rsidRPr="007F76DB">
        <w:rPr>
          <w:rFonts w:ascii="Arial" w:hAnsi="Arial" w:cs="Arial"/>
          <w:color w:val="000000"/>
        </w:rPr>
        <w:t>I sa</w:t>
      </w:r>
      <w:r w:rsidR="0008241F" w:rsidRPr="007F76DB">
        <w:rPr>
          <w:rFonts w:ascii="Arial" w:hAnsi="Arial" w:cs="Arial"/>
          <w:color w:val="000000"/>
        </w:rPr>
        <w:t>id</w:t>
      </w:r>
      <w:r w:rsidR="00136D82" w:rsidRPr="007F76DB">
        <w:rPr>
          <w:rFonts w:ascii="Arial" w:hAnsi="Arial" w:cs="Arial"/>
          <w:color w:val="000000"/>
        </w:rPr>
        <w:t xml:space="preserve"> flatly</w:t>
      </w:r>
      <w:r w:rsidRPr="007F76DB">
        <w:rPr>
          <w:rFonts w:ascii="Arial" w:hAnsi="Arial" w:cs="Arial"/>
          <w:color w:val="000000"/>
        </w:rPr>
        <w:t xml:space="preserve">, just so you know, </w:t>
      </w:r>
      <w:r w:rsidR="006101C4">
        <w:rPr>
          <w:rFonts w:ascii="Arial" w:hAnsi="Arial" w:cs="Arial"/>
          <w:color w:val="000000"/>
        </w:rPr>
        <w:t>y</w:t>
      </w:r>
      <w:r w:rsidRPr="007F76DB">
        <w:rPr>
          <w:rFonts w:ascii="Arial" w:hAnsi="Arial" w:cs="Arial"/>
          <w:color w:val="000000"/>
        </w:rPr>
        <w:t>our company is</w:t>
      </w:r>
      <w:r w:rsidR="006101C4">
        <w:rPr>
          <w:rFonts w:ascii="Arial" w:hAnsi="Arial" w:cs="Arial"/>
          <w:color w:val="000000"/>
        </w:rPr>
        <w:t>n’t</w:t>
      </w:r>
      <w:r w:rsidRPr="007F76DB">
        <w:rPr>
          <w:rFonts w:ascii="Arial" w:hAnsi="Arial" w:cs="Arial"/>
          <w:color w:val="000000"/>
        </w:rPr>
        <w:t xml:space="preserve"> anything great. </w:t>
      </w:r>
    </w:p>
    <w:p w14:paraId="567BF135" w14:textId="4E64C5CB" w:rsidR="00B22C4E" w:rsidRPr="007F76DB" w:rsidRDefault="00B22C4E" w:rsidP="00A20AF6">
      <w:pPr>
        <w:pStyle w:val="NormalWeb"/>
        <w:spacing w:before="240" w:beforeAutospacing="0" w:after="240" w:afterAutospacing="0" w:line="360" w:lineRule="auto"/>
        <w:ind w:firstLine="720"/>
        <w:rPr>
          <w:rFonts w:ascii="Arial" w:hAnsi="Arial" w:cs="Arial"/>
        </w:rPr>
      </w:pPr>
      <w:r w:rsidRPr="007F76DB">
        <w:rPr>
          <w:rFonts w:ascii="Arial" w:hAnsi="Arial" w:cs="Arial"/>
          <w:color w:val="000000"/>
        </w:rPr>
        <w:t xml:space="preserve">“Oh?” She tilts her head without any hint of irritation, “But PROJECTOR Industries is a company </w:t>
      </w:r>
      <w:r w:rsidR="00ED2122" w:rsidRPr="007F76DB">
        <w:rPr>
          <w:rFonts w:ascii="Arial" w:hAnsi="Arial" w:cs="Arial"/>
          <w:color w:val="000000"/>
        </w:rPr>
        <w:t xml:space="preserve">made </w:t>
      </w:r>
      <w:r w:rsidR="006101C4">
        <w:rPr>
          <w:rFonts w:ascii="Arial" w:hAnsi="Arial" w:cs="Arial"/>
          <w:color w:val="000000"/>
        </w:rPr>
        <w:t xml:space="preserve">to help </w:t>
      </w:r>
      <w:r w:rsidRPr="007F76DB">
        <w:rPr>
          <w:rFonts w:ascii="Arial" w:hAnsi="Arial" w:cs="Arial"/>
          <w:color w:val="000000"/>
        </w:rPr>
        <w:t xml:space="preserve">people”. </w:t>
      </w:r>
    </w:p>
    <w:p w14:paraId="6BE1632E" w14:textId="144E0DB9" w:rsidR="00B22C4E" w:rsidRPr="007F76DB" w:rsidRDefault="00B22C4E" w:rsidP="00A20AF6">
      <w:pPr>
        <w:pStyle w:val="NormalWeb"/>
        <w:spacing w:before="240" w:beforeAutospacing="0" w:after="240" w:afterAutospacing="0" w:line="360" w:lineRule="auto"/>
        <w:ind w:firstLine="720"/>
        <w:rPr>
          <w:rFonts w:ascii="Arial" w:hAnsi="Arial" w:cs="Arial"/>
        </w:rPr>
      </w:pPr>
      <w:r w:rsidRPr="007F76DB">
        <w:rPr>
          <w:rFonts w:ascii="Arial" w:hAnsi="Arial" w:cs="Arial"/>
          <w:color w:val="000000"/>
        </w:rPr>
        <w:t xml:space="preserve">It’s a scam. You think you can </w:t>
      </w:r>
      <w:r w:rsidR="00ED2122" w:rsidRPr="007F76DB">
        <w:rPr>
          <w:rFonts w:ascii="Arial" w:hAnsi="Arial" w:cs="Arial"/>
          <w:color w:val="000000"/>
        </w:rPr>
        <w:t>imitate</w:t>
      </w:r>
      <w:r w:rsidRPr="007F76DB">
        <w:rPr>
          <w:rFonts w:ascii="Arial" w:hAnsi="Arial" w:cs="Arial"/>
          <w:color w:val="000000"/>
        </w:rPr>
        <w:t xml:space="preserve"> what people can do for </w:t>
      </w:r>
      <w:r w:rsidR="00F052B6" w:rsidRPr="007F76DB">
        <w:rPr>
          <w:rFonts w:ascii="Arial" w:hAnsi="Arial" w:cs="Arial"/>
          <w:color w:val="000000"/>
        </w:rPr>
        <w:t>each other</w:t>
      </w:r>
      <w:r w:rsidR="00B86692" w:rsidRPr="007F76DB">
        <w:rPr>
          <w:rFonts w:ascii="Arial" w:hAnsi="Arial" w:cs="Arial"/>
          <w:color w:val="000000"/>
        </w:rPr>
        <w:t xml:space="preserve">. </w:t>
      </w:r>
    </w:p>
    <w:p w14:paraId="40A6CF40" w14:textId="367D5251" w:rsidR="00B22C4E" w:rsidRPr="00BF2C8F" w:rsidRDefault="00B22C4E" w:rsidP="00BF2C8F">
      <w:pPr>
        <w:pStyle w:val="NormalWeb"/>
        <w:spacing w:before="240" w:beforeAutospacing="0" w:after="240" w:afterAutospacing="0" w:line="360" w:lineRule="auto"/>
        <w:ind w:firstLine="720"/>
        <w:rPr>
          <w:rFonts w:ascii="Arial" w:hAnsi="Arial" w:cs="Arial"/>
          <w:color w:val="000000"/>
        </w:rPr>
      </w:pPr>
      <w:r w:rsidRPr="007F76DB">
        <w:rPr>
          <w:rFonts w:ascii="Arial" w:hAnsi="Arial" w:cs="Arial"/>
          <w:color w:val="000000"/>
        </w:rPr>
        <w:t xml:space="preserve">Marianne </w:t>
      </w:r>
      <w:r w:rsidR="00D05540">
        <w:rPr>
          <w:rFonts w:ascii="Arial" w:hAnsi="Arial" w:cs="Arial"/>
          <w:color w:val="000000"/>
        </w:rPr>
        <w:t xml:space="preserve">sat </w:t>
      </w:r>
      <w:r w:rsidR="00AB0ABC" w:rsidRPr="007F76DB">
        <w:rPr>
          <w:rFonts w:ascii="Arial" w:hAnsi="Arial" w:cs="Arial"/>
          <w:color w:val="000000"/>
        </w:rPr>
        <w:t xml:space="preserve">up. </w:t>
      </w:r>
      <w:r w:rsidRPr="007F76DB">
        <w:rPr>
          <w:rFonts w:ascii="Arial" w:hAnsi="Arial" w:cs="Arial"/>
          <w:color w:val="000000"/>
        </w:rPr>
        <w:t>“</w:t>
      </w:r>
      <w:r w:rsidR="003D65D7" w:rsidRPr="007F76DB">
        <w:rPr>
          <w:rFonts w:ascii="Arial" w:hAnsi="Arial" w:cs="Arial"/>
          <w:color w:val="000000"/>
        </w:rPr>
        <w:t>Don’t you see</w:t>
      </w:r>
      <w:r w:rsidRPr="007F76DB">
        <w:rPr>
          <w:rFonts w:ascii="Arial" w:hAnsi="Arial" w:cs="Arial"/>
          <w:color w:val="000000"/>
        </w:rPr>
        <w:t xml:space="preserve"> the growing popularity of our products across the world</w:t>
      </w:r>
      <w:r w:rsidR="00A655CD" w:rsidRPr="007F76DB">
        <w:rPr>
          <w:rFonts w:ascii="Arial" w:hAnsi="Arial" w:cs="Arial"/>
          <w:color w:val="000000"/>
        </w:rPr>
        <w:t>?</w:t>
      </w:r>
      <w:r w:rsidRPr="007F76DB">
        <w:rPr>
          <w:rFonts w:ascii="Arial" w:hAnsi="Arial" w:cs="Arial"/>
          <w:color w:val="000000"/>
        </w:rPr>
        <w:t>” I bit</w:t>
      </w:r>
      <w:r w:rsidR="00FF55A8" w:rsidRPr="007F76DB">
        <w:rPr>
          <w:rFonts w:ascii="Arial" w:hAnsi="Arial" w:cs="Arial"/>
          <w:color w:val="000000"/>
        </w:rPr>
        <w:t xml:space="preserve"> </w:t>
      </w:r>
      <w:r w:rsidRPr="007F76DB">
        <w:rPr>
          <w:rFonts w:ascii="Arial" w:hAnsi="Arial" w:cs="Arial"/>
          <w:color w:val="000000"/>
        </w:rPr>
        <w:t>my tongue, determined not to engage with her</w:t>
      </w:r>
      <w:r w:rsidR="0091797E" w:rsidRPr="007F76DB">
        <w:rPr>
          <w:rFonts w:ascii="Arial" w:hAnsi="Arial" w:cs="Arial"/>
          <w:color w:val="000000"/>
        </w:rPr>
        <w:t xml:space="preserve">, and </w:t>
      </w:r>
      <w:r w:rsidRPr="007F76DB">
        <w:rPr>
          <w:rFonts w:ascii="Arial" w:hAnsi="Arial" w:cs="Arial"/>
          <w:color w:val="000000"/>
        </w:rPr>
        <w:t>scrawl</w:t>
      </w:r>
      <w:r w:rsidR="00FF55A8" w:rsidRPr="007F76DB">
        <w:rPr>
          <w:rFonts w:ascii="Arial" w:hAnsi="Arial" w:cs="Arial"/>
          <w:color w:val="000000"/>
        </w:rPr>
        <w:t>ed</w:t>
      </w:r>
      <w:r w:rsidRPr="007F76DB">
        <w:rPr>
          <w:rFonts w:ascii="Arial" w:hAnsi="Arial" w:cs="Arial"/>
          <w:color w:val="000000"/>
        </w:rPr>
        <w:t xml:space="preserve"> my signature</w:t>
      </w:r>
      <w:r w:rsidR="0091797E" w:rsidRPr="007F76DB">
        <w:rPr>
          <w:rFonts w:ascii="Arial" w:hAnsi="Arial" w:cs="Arial"/>
          <w:color w:val="000000"/>
        </w:rPr>
        <w:t xml:space="preserve"> on the paper</w:t>
      </w:r>
      <w:r w:rsidRPr="007F76DB">
        <w:rPr>
          <w:rFonts w:ascii="Arial" w:hAnsi="Arial" w:cs="Arial"/>
          <w:color w:val="000000"/>
        </w:rPr>
        <w:t xml:space="preserve">. She </w:t>
      </w:r>
      <w:r w:rsidR="00D05540">
        <w:rPr>
          <w:rFonts w:ascii="Arial" w:hAnsi="Arial" w:cs="Arial"/>
          <w:color w:val="000000"/>
        </w:rPr>
        <w:t>left</w:t>
      </w:r>
      <w:r w:rsidRPr="007F76DB">
        <w:rPr>
          <w:rFonts w:ascii="Arial" w:hAnsi="Arial" w:cs="Arial"/>
          <w:color w:val="000000"/>
        </w:rPr>
        <w:t xml:space="preserve"> soon after, probably to provide the same attractive proposal to the next few </w:t>
      </w:r>
      <w:r w:rsidRPr="007F76DB">
        <w:rPr>
          <w:rFonts w:ascii="Arial" w:hAnsi="Arial" w:cs="Arial"/>
          <w:i/>
          <w:iCs/>
          <w:color w:val="000000"/>
        </w:rPr>
        <w:t xml:space="preserve">victims of circumstance </w:t>
      </w:r>
      <w:r w:rsidRPr="007F76DB">
        <w:rPr>
          <w:rFonts w:ascii="Arial" w:hAnsi="Arial" w:cs="Arial"/>
          <w:color w:val="000000"/>
        </w:rPr>
        <w:t xml:space="preserve">in the hospital wards. What a joke. A company harvesting its users' data, feeding an ever-growing collection of human interactions. </w:t>
      </w:r>
      <w:r w:rsidRPr="007F76DB">
        <w:rPr>
          <w:rFonts w:ascii="Arial" w:hAnsi="Arial" w:cs="Arial"/>
          <w:i/>
          <w:iCs/>
          <w:color w:val="000000"/>
        </w:rPr>
        <w:t xml:space="preserve">A brilliant composition of </w:t>
      </w:r>
      <w:r w:rsidR="00B02484" w:rsidRPr="007F76DB">
        <w:rPr>
          <w:rFonts w:ascii="Arial" w:hAnsi="Arial" w:cs="Arial"/>
          <w:i/>
          <w:iCs/>
          <w:color w:val="000000"/>
        </w:rPr>
        <w:t xml:space="preserve">multiple </w:t>
      </w:r>
      <w:r w:rsidRPr="007F76DB">
        <w:rPr>
          <w:rFonts w:ascii="Arial" w:hAnsi="Arial" w:cs="Arial"/>
          <w:i/>
          <w:iCs/>
          <w:color w:val="000000"/>
        </w:rPr>
        <w:t xml:space="preserve">factors, all used to create a unique </w:t>
      </w:r>
      <w:r w:rsidRPr="007F76DB">
        <w:rPr>
          <w:rFonts w:ascii="Arial" w:hAnsi="Arial" w:cs="Arial"/>
          <w:i/>
          <w:iCs/>
          <w:color w:val="000000"/>
        </w:rPr>
        <w:lastRenderedPageBreak/>
        <w:t>connection!</w:t>
      </w:r>
      <w:r w:rsidRPr="007F76DB">
        <w:rPr>
          <w:rFonts w:ascii="Arial" w:hAnsi="Arial" w:cs="Arial"/>
          <w:color w:val="000000"/>
        </w:rPr>
        <w:t xml:space="preserve"> </w:t>
      </w:r>
      <w:r w:rsidR="00B86692" w:rsidRPr="007F76DB">
        <w:rPr>
          <w:rFonts w:ascii="Arial" w:hAnsi="Arial" w:cs="Arial"/>
          <w:color w:val="000000"/>
        </w:rPr>
        <w:t xml:space="preserve"> </w:t>
      </w:r>
      <w:r w:rsidR="009D60BE" w:rsidRPr="007F76DB">
        <w:rPr>
          <w:rFonts w:ascii="Arial" w:hAnsi="Arial" w:cs="Arial"/>
          <w:color w:val="000000"/>
        </w:rPr>
        <w:t xml:space="preserve">No, say </w:t>
      </w:r>
      <w:r w:rsidRPr="007F76DB">
        <w:rPr>
          <w:rFonts w:ascii="Arial" w:hAnsi="Arial" w:cs="Arial"/>
          <w:color w:val="000000"/>
        </w:rPr>
        <w:t xml:space="preserve">it </w:t>
      </w:r>
      <w:r w:rsidR="009D60BE" w:rsidRPr="007F76DB">
        <w:rPr>
          <w:rFonts w:ascii="Arial" w:hAnsi="Arial" w:cs="Arial"/>
          <w:color w:val="000000"/>
        </w:rPr>
        <w:t xml:space="preserve">like </w:t>
      </w:r>
      <w:r w:rsidRPr="007F76DB">
        <w:rPr>
          <w:rFonts w:ascii="Arial" w:hAnsi="Arial" w:cs="Arial"/>
          <w:color w:val="000000"/>
        </w:rPr>
        <w:t xml:space="preserve">it </w:t>
      </w:r>
      <w:r w:rsidR="009355DB" w:rsidRPr="007F76DB">
        <w:rPr>
          <w:rFonts w:ascii="Arial" w:hAnsi="Arial" w:cs="Arial"/>
          <w:color w:val="000000"/>
        </w:rPr>
        <w:t>is</w:t>
      </w:r>
      <w:r w:rsidR="00AB2239" w:rsidRPr="007F76DB">
        <w:rPr>
          <w:rFonts w:ascii="Arial" w:hAnsi="Arial" w:cs="Arial"/>
          <w:color w:val="000000"/>
        </w:rPr>
        <w:t xml:space="preserve"> </w:t>
      </w:r>
      <w:r w:rsidR="009355DB" w:rsidRPr="007F76DB">
        <w:rPr>
          <w:rFonts w:ascii="Arial" w:hAnsi="Arial" w:cs="Arial"/>
          <w:color w:val="000000"/>
        </w:rPr>
        <w:t xml:space="preserve">– </w:t>
      </w:r>
      <w:r w:rsidR="00617F13" w:rsidRPr="007F76DB">
        <w:rPr>
          <w:rFonts w:ascii="Arial" w:hAnsi="Arial" w:cs="Arial"/>
          <w:color w:val="000000"/>
        </w:rPr>
        <w:t>Fragments</w:t>
      </w:r>
      <w:r w:rsidR="009355DB" w:rsidRPr="007F76DB">
        <w:rPr>
          <w:rFonts w:ascii="Arial" w:hAnsi="Arial" w:cs="Arial"/>
          <w:color w:val="000000"/>
        </w:rPr>
        <w:t xml:space="preserve"> </w:t>
      </w:r>
      <w:r w:rsidRPr="007F76DB">
        <w:rPr>
          <w:rFonts w:ascii="Arial" w:hAnsi="Arial" w:cs="Arial"/>
          <w:color w:val="000000"/>
        </w:rPr>
        <w:t>of actual peopl</w:t>
      </w:r>
      <w:r w:rsidR="00617F13" w:rsidRPr="007F76DB">
        <w:rPr>
          <w:rFonts w:ascii="Arial" w:hAnsi="Arial" w:cs="Arial"/>
          <w:color w:val="000000"/>
        </w:rPr>
        <w:t>e</w:t>
      </w:r>
      <w:r w:rsidRPr="007F76DB">
        <w:rPr>
          <w:rFonts w:ascii="Arial" w:hAnsi="Arial" w:cs="Arial"/>
          <w:color w:val="000000"/>
        </w:rPr>
        <w:t xml:space="preserve"> used to form a cursed amalgamation. </w:t>
      </w:r>
      <w:r w:rsidR="00BF2C8F">
        <w:rPr>
          <w:rFonts w:ascii="Arial" w:hAnsi="Arial" w:cs="Arial"/>
          <w:color w:val="000000"/>
        </w:rPr>
        <w:t xml:space="preserve"> </w:t>
      </w:r>
    </w:p>
    <w:p w14:paraId="1D7BFFE2" w14:textId="245498F0" w:rsidR="00615045" w:rsidRPr="007F76DB" w:rsidRDefault="00584204" w:rsidP="00A20AF6">
      <w:pPr>
        <w:spacing w:after="0" w:line="360" w:lineRule="auto"/>
        <w:jc w:val="center"/>
        <w:rPr>
          <w:rFonts w:ascii="Arial" w:eastAsia="Times New Roman" w:hAnsi="Arial" w:cs="Arial"/>
          <w:sz w:val="24"/>
          <w:szCs w:val="24"/>
        </w:rPr>
      </w:pPr>
      <w:r w:rsidRPr="007F76DB">
        <w:rPr>
          <w:rFonts w:ascii="Arial" w:eastAsia="Times New Roman" w:hAnsi="Arial" w:cs="Arial"/>
          <w:sz w:val="24"/>
          <w:szCs w:val="24"/>
        </w:rPr>
        <w:t>***</w:t>
      </w:r>
    </w:p>
    <w:p w14:paraId="66E1D0E6" w14:textId="6E048061" w:rsidR="00370F8F" w:rsidRPr="007F76DB" w:rsidRDefault="00370F8F" w:rsidP="00A20AF6">
      <w:pPr>
        <w:pStyle w:val="NormalWeb"/>
        <w:spacing w:before="240" w:beforeAutospacing="0" w:after="240" w:afterAutospacing="0" w:line="360" w:lineRule="auto"/>
        <w:ind w:firstLine="720"/>
        <w:rPr>
          <w:rFonts w:ascii="Arial" w:hAnsi="Arial" w:cs="Arial"/>
        </w:rPr>
      </w:pPr>
      <w:r w:rsidRPr="007F76DB">
        <w:rPr>
          <w:rFonts w:ascii="Arial" w:hAnsi="Arial" w:cs="Arial"/>
          <w:i/>
          <w:iCs/>
          <w:color w:val="000000"/>
        </w:rPr>
        <w:t xml:space="preserve">“PROJECTOR Industries has come </w:t>
      </w:r>
      <w:r w:rsidR="00290777" w:rsidRPr="007F76DB">
        <w:rPr>
          <w:rFonts w:ascii="Arial" w:hAnsi="Arial" w:cs="Arial"/>
          <w:i/>
          <w:iCs/>
          <w:color w:val="000000"/>
        </w:rPr>
        <w:t xml:space="preserve">back </w:t>
      </w:r>
      <w:r w:rsidRPr="007F76DB">
        <w:rPr>
          <w:rFonts w:ascii="Arial" w:hAnsi="Arial" w:cs="Arial"/>
          <w:i/>
          <w:iCs/>
          <w:color w:val="000000"/>
        </w:rPr>
        <w:t xml:space="preserve">into the spotlight with its latest release. This addition to its product line “Union”, created to help people of all ages learn to foster meaningful relationships, </w:t>
      </w:r>
      <w:r w:rsidR="00E577DA" w:rsidRPr="007F76DB">
        <w:rPr>
          <w:rFonts w:ascii="Arial" w:hAnsi="Arial" w:cs="Arial"/>
          <w:i/>
          <w:iCs/>
          <w:color w:val="000000"/>
        </w:rPr>
        <w:t xml:space="preserve">is </w:t>
      </w:r>
      <w:r w:rsidRPr="007F76DB">
        <w:rPr>
          <w:rFonts w:ascii="Arial" w:hAnsi="Arial" w:cs="Arial"/>
          <w:i/>
          <w:iCs/>
          <w:color w:val="000000"/>
        </w:rPr>
        <w:t xml:space="preserve">trending </w:t>
      </w:r>
      <w:r w:rsidR="00E577DA" w:rsidRPr="007F76DB">
        <w:rPr>
          <w:rFonts w:ascii="Arial" w:hAnsi="Arial" w:cs="Arial"/>
          <w:i/>
          <w:iCs/>
          <w:color w:val="000000"/>
        </w:rPr>
        <w:t>on</w:t>
      </w:r>
      <w:r w:rsidR="00904E0A" w:rsidRPr="007F76DB">
        <w:rPr>
          <w:rFonts w:ascii="Arial" w:hAnsi="Arial" w:cs="Arial"/>
          <w:i/>
          <w:iCs/>
          <w:color w:val="000000"/>
        </w:rPr>
        <w:t xml:space="preserve">line. </w:t>
      </w:r>
      <w:r w:rsidR="00AC2792" w:rsidRPr="007F76DB">
        <w:rPr>
          <w:rFonts w:ascii="Arial" w:hAnsi="Arial" w:cs="Arial"/>
          <w:i/>
          <w:iCs/>
          <w:color w:val="000000"/>
        </w:rPr>
        <w:t xml:space="preserve">Today, </w:t>
      </w:r>
      <w:r w:rsidR="00615784" w:rsidRPr="007F76DB">
        <w:rPr>
          <w:rFonts w:ascii="Arial" w:hAnsi="Arial" w:cs="Arial"/>
          <w:i/>
          <w:iCs/>
          <w:color w:val="000000"/>
        </w:rPr>
        <w:t xml:space="preserve">PROJECTOR </w:t>
      </w:r>
      <w:r w:rsidRPr="007F76DB">
        <w:rPr>
          <w:rFonts w:ascii="Arial" w:hAnsi="Arial" w:cs="Arial"/>
          <w:i/>
          <w:iCs/>
          <w:color w:val="000000"/>
        </w:rPr>
        <w:t xml:space="preserve">Spokesperson Donovan </w:t>
      </w:r>
      <w:r w:rsidR="00717CAA" w:rsidRPr="007F76DB">
        <w:rPr>
          <w:rFonts w:ascii="Arial" w:hAnsi="Arial" w:cs="Arial"/>
          <w:i/>
          <w:iCs/>
          <w:color w:val="000000"/>
        </w:rPr>
        <w:t>Kh</w:t>
      </w:r>
      <w:r w:rsidRPr="007F76DB">
        <w:rPr>
          <w:rFonts w:ascii="Arial" w:hAnsi="Arial" w:cs="Arial"/>
          <w:i/>
          <w:iCs/>
          <w:color w:val="000000"/>
        </w:rPr>
        <w:t xml:space="preserve">oo </w:t>
      </w:r>
      <w:r w:rsidR="006A7967" w:rsidRPr="007F76DB">
        <w:rPr>
          <w:rFonts w:ascii="Arial" w:hAnsi="Arial" w:cs="Arial"/>
          <w:i/>
          <w:iCs/>
          <w:color w:val="000000"/>
        </w:rPr>
        <w:t xml:space="preserve">introduces </w:t>
      </w:r>
      <w:r w:rsidRPr="007F76DB">
        <w:rPr>
          <w:rFonts w:ascii="Arial" w:hAnsi="Arial" w:cs="Arial"/>
          <w:i/>
          <w:iCs/>
          <w:color w:val="000000"/>
        </w:rPr>
        <w:t>the company’s newest innovation, a capsule named “Companion”</w:t>
      </w:r>
      <w:r w:rsidR="00AC2792" w:rsidRPr="007F76DB">
        <w:rPr>
          <w:rFonts w:ascii="Arial" w:hAnsi="Arial" w:cs="Arial"/>
          <w:i/>
          <w:iCs/>
          <w:color w:val="000000"/>
        </w:rPr>
        <w:t xml:space="preserve">, to the world. </w:t>
      </w:r>
    </w:p>
    <w:p w14:paraId="001805BD" w14:textId="51A4B6A5" w:rsidR="00370F8F" w:rsidRPr="007F76DB" w:rsidRDefault="00370F8F" w:rsidP="00A20AF6">
      <w:pPr>
        <w:pStyle w:val="NormalWeb"/>
        <w:spacing w:before="240" w:beforeAutospacing="0" w:after="240" w:afterAutospacing="0" w:line="360" w:lineRule="auto"/>
        <w:ind w:firstLine="720"/>
        <w:rPr>
          <w:rFonts w:ascii="Arial" w:hAnsi="Arial" w:cs="Arial"/>
        </w:rPr>
      </w:pPr>
      <w:r w:rsidRPr="007F76DB">
        <w:rPr>
          <w:rFonts w:ascii="Arial" w:hAnsi="Arial" w:cs="Arial"/>
          <w:i/>
          <w:iCs/>
          <w:color w:val="000000"/>
        </w:rPr>
        <w:t xml:space="preserve">“Every Companion is a person. A vessel of experiences that are shared in response to the user’s interactions with it. Companion has an identity of its own, borne from a database of memories </w:t>
      </w:r>
      <w:r w:rsidR="00061110" w:rsidRPr="007F76DB">
        <w:rPr>
          <w:rFonts w:ascii="Arial" w:hAnsi="Arial" w:cs="Arial"/>
          <w:i/>
          <w:iCs/>
          <w:color w:val="000000"/>
        </w:rPr>
        <w:t xml:space="preserve">accumulated during </w:t>
      </w:r>
      <w:r w:rsidRPr="007F76DB">
        <w:rPr>
          <w:rFonts w:ascii="Arial" w:hAnsi="Arial" w:cs="Arial"/>
          <w:i/>
          <w:iCs/>
          <w:color w:val="000000"/>
        </w:rPr>
        <w:t>our testing phase</w:t>
      </w:r>
      <w:r w:rsidR="00AC2792" w:rsidRPr="007F76DB">
        <w:rPr>
          <w:rFonts w:ascii="Arial" w:hAnsi="Arial" w:cs="Arial"/>
          <w:i/>
          <w:iCs/>
          <w:color w:val="000000"/>
        </w:rPr>
        <w:t xml:space="preserve">, which is constantly expanding. </w:t>
      </w:r>
    </w:p>
    <w:p w14:paraId="34A0D2A4" w14:textId="48D9AD83" w:rsidR="00370F8F" w:rsidRPr="007F76DB" w:rsidRDefault="00370F8F" w:rsidP="00A20AF6">
      <w:pPr>
        <w:pStyle w:val="NormalWeb"/>
        <w:spacing w:before="240" w:beforeAutospacing="0" w:after="240" w:afterAutospacing="0" w:line="360" w:lineRule="auto"/>
        <w:ind w:firstLine="720"/>
        <w:rPr>
          <w:rFonts w:ascii="Arial" w:hAnsi="Arial" w:cs="Arial"/>
        </w:rPr>
      </w:pPr>
      <w:r w:rsidRPr="007F76DB">
        <w:rPr>
          <w:rFonts w:ascii="Arial" w:hAnsi="Arial" w:cs="Arial"/>
          <w:i/>
          <w:iCs/>
          <w:color w:val="000000"/>
        </w:rPr>
        <w:t xml:space="preserve">Our company was founded on the belief that the fundamental desire of humans is to </w:t>
      </w:r>
      <w:r w:rsidR="00061110" w:rsidRPr="007F76DB">
        <w:rPr>
          <w:rFonts w:ascii="Arial" w:hAnsi="Arial" w:cs="Arial"/>
          <w:i/>
          <w:iCs/>
          <w:color w:val="000000"/>
        </w:rPr>
        <w:t>find a connection</w:t>
      </w:r>
      <w:r w:rsidRPr="007F76DB">
        <w:rPr>
          <w:rFonts w:ascii="Arial" w:hAnsi="Arial" w:cs="Arial"/>
          <w:i/>
          <w:iCs/>
          <w:color w:val="000000"/>
        </w:rPr>
        <w:t xml:space="preserve">.  But with every new scientific breakthrough, with every shifting perception of how society should function </w:t>
      </w:r>
      <w:r w:rsidR="008973D0" w:rsidRPr="007F76DB">
        <w:rPr>
          <w:rFonts w:ascii="Arial" w:hAnsi="Arial" w:cs="Arial"/>
          <w:i/>
          <w:iCs/>
          <w:color w:val="000000"/>
        </w:rPr>
        <w:t>it</w:t>
      </w:r>
      <w:r w:rsidRPr="007F76DB">
        <w:rPr>
          <w:rFonts w:ascii="Arial" w:hAnsi="Arial" w:cs="Arial"/>
          <w:i/>
          <w:iCs/>
          <w:color w:val="000000"/>
        </w:rPr>
        <w:t xml:space="preserve">, </w:t>
      </w:r>
      <w:r w:rsidR="008973D0" w:rsidRPr="007F76DB">
        <w:rPr>
          <w:rFonts w:ascii="Arial" w:hAnsi="Arial" w:cs="Arial"/>
          <w:i/>
          <w:iCs/>
          <w:color w:val="000000"/>
        </w:rPr>
        <w:t xml:space="preserve">and with </w:t>
      </w:r>
      <w:r w:rsidRPr="007F76DB">
        <w:rPr>
          <w:rFonts w:ascii="Arial" w:hAnsi="Arial" w:cs="Arial"/>
          <w:i/>
          <w:iCs/>
          <w:color w:val="000000"/>
        </w:rPr>
        <w:t xml:space="preserve">every polarising discussion </w:t>
      </w:r>
      <w:r w:rsidR="008973D0" w:rsidRPr="007F76DB">
        <w:rPr>
          <w:rFonts w:ascii="Arial" w:hAnsi="Arial" w:cs="Arial"/>
          <w:i/>
          <w:iCs/>
          <w:color w:val="000000"/>
        </w:rPr>
        <w:t>–</w:t>
      </w:r>
      <w:r w:rsidRPr="007F76DB">
        <w:rPr>
          <w:rFonts w:ascii="Arial" w:hAnsi="Arial" w:cs="Arial"/>
          <w:i/>
          <w:iCs/>
          <w:color w:val="000000"/>
        </w:rPr>
        <w:t xml:space="preserve"> we</w:t>
      </w:r>
      <w:r w:rsidR="008973D0" w:rsidRPr="007F76DB">
        <w:rPr>
          <w:rFonts w:ascii="Arial" w:hAnsi="Arial" w:cs="Arial"/>
          <w:i/>
          <w:iCs/>
          <w:color w:val="000000"/>
        </w:rPr>
        <w:t xml:space="preserve"> </w:t>
      </w:r>
      <w:r w:rsidRPr="007F76DB">
        <w:rPr>
          <w:rFonts w:ascii="Arial" w:hAnsi="Arial" w:cs="Arial"/>
          <w:i/>
          <w:iCs/>
          <w:color w:val="000000"/>
        </w:rPr>
        <w:t xml:space="preserve">are too overwhelmed to connect with each other. Companion was developed to solve this crisis. Fostering intimacy through conversation, </w:t>
      </w:r>
      <w:r w:rsidR="00E90B3F" w:rsidRPr="007F76DB">
        <w:rPr>
          <w:rFonts w:ascii="Arial" w:hAnsi="Arial" w:cs="Arial"/>
          <w:i/>
          <w:iCs/>
          <w:color w:val="000000"/>
        </w:rPr>
        <w:t>it</w:t>
      </w:r>
      <w:r w:rsidRPr="007F76DB">
        <w:rPr>
          <w:rFonts w:ascii="Arial" w:hAnsi="Arial" w:cs="Arial"/>
          <w:i/>
          <w:iCs/>
          <w:color w:val="000000"/>
        </w:rPr>
        <w:t xml:space="preserve"> will always be present, creating optimal conditions </w:t>
      </w:r>
      <w:r w:rsidR="00426531" w:rsidRPr="007F76DB">
        <w:rPr>
          <w:rFonts w:ascii="Arial" w:hAnsi="Arial" w:cs="Arial"/>
          <w:i/>
          <w:iCs/>
          <w:color w:val="000000"/>
        </w:rPr>
        <w:t>to form a relationship</w:t>
      </w:r>
      <w:r w:rsidRPr="007F76DB">
        <w:rPr>
          <w:rFonts w:ascii="Arial" w:hAnsi="Arial" w:cs="Arial"/>
          <w:i/>
          <w:iCs/>
          <w:color w:val="000000"/>
        </w:rPr>
        <w:t>.” </w:t>
      </w:r>
    </w:p>
    <w:p w14:paraId="18BDB326" w14:textId="61E2569A" w:rsidR="00370F8F" w:rsidRPr="007F76DB" w:rsidRDefault="00370F8F" w:rsidP="00A20AF6">
      <w:pPr>
        <w:pStyle w:val="NormalWeb"/>
        <w:spacing w:before="240" w:beforeAutospacing="0" w:after="240" w:afterAutospacing="0" w:line="360" w:lineRule="auto"/>
        <w:ind w:firstLine="720"/>
        <w:rPr>
          <w:rFonts w:ascii="Arial" w:hAnsi="Arial" w:cs="Arial"/>
        </w:rPr>
      </w:pPr>
      <w:r w:rsidRPr="007F76DB">
        <w:rPr>
          <w:rFonts w:ascii="Arial" w:hAnsi="Arial" w:cs="Arial"/>
          <w:i/>
          <w:iCs/>
          <w:color w:val="000000"/>
        </w:rPr>
        <w:t xml:space="preserve">There has been a spectrum of reactions the </w:t>
      </w:r>
      <w:r w:rsidR="00426531" w:rsidRPr="007F76DB">
        <w:rPr>
          <w:rFonts w:ascii="Arial" w:hAnsi="Arial" w:cs="Arial"/>
          <w:i/>
          <w:iCs/>
          <w:color w:val="000000"/>
        </w:rPr>
        <w:t xml:space="preserve">public. </w:t>
      </w:r>
    </w:p>
    <w:p w14:paraId="408E8A8D" w14:textId="6F0BE447" w:rsidR="00370F8F" w:rsidRPr="007F76DB" w:rsidRDefault="00370F8F" w:rsidP="00A20AF6">
      <w:pPr>
        <w:pStyle w:val="NormalWeb"/>
        <w:spacing w:before="240" w:beforeAutospacing="0" w:after="240" w:afterAutospacing="0" w:line="360" w:lineRule="auto"/>
        <w:ind w:firstLine="720"/>
        <w:rPr>
          <w:rFonts w:ascii="Arial" w:hAnsi="Arial" w:cs="Arial"/>
        </w:rPr>
      </w:pPr>
      <w:r w:rsidRPr="007F76DB">
        <w:rPr>
          <w:rFonts w:ascii="Arial" w:hAnsi="Arial" w:cs="Arial"/>
          <w:i/>
          <w:iCs/>
          <w:color w:val="000000"/>
        </w:rPr>
        <w:t>“This is a stupid idea. This ‘basic need</w:t>
      </w:r>
      <w:r w:rsidR="00980FD2" w:rsidRPr="007F76DB">
        <w:rPr>
          <w:rFonts w:ascii="Arial" w:hAnsi="Arial" w:cs="Arial"/>
          <w:i/>
          <w:iCs/>
          <w:color w:val="000000"/>
        </w:rPr>
        <w:t xml:space="preserve">’ </w:t>
      </w:r>
      <w:r w:rsidRPr="007F76DB">
        <w:rPr>
          <w:rFonts w:ascii="Arial" w:hAnsi="Arial" w:cs="Arial"/>
          <w:i/>
          <w:iCs/>
          <w:color w:val="000000"/>
        </w:rPr>
        <w:t xml:space="preserve">can </w:t>
      </w:r>
      <w:r w:rsidR="008973D0" w:rsidRPr="007F76DB">
        <w:rPr>
          <w:rFonts w:ascii="Arial" w:hAnsi="Arial" w:cs="Arial"/>
          <w:i/>
          <w:iCs/>
          <w:color w:val="000000"/>
        </w:rPr>
        <w:t xml:space="preserve">be </w:t>
      </w:r>
      <w:r w:rsidRPr="007F76DB">
        <w:rPr>
          <w:rFonts w:ascii="Arial" w:hAnsi="Arial" w:cs="Arial"/>
          <w:i/>
          <w:iCs/>
          <w:color w:val="000000"/>
        </w:rPr>
        <w:t>fulfilled by going to any community event and having a decent personality.”</w:t>
      </w:r>
    </w:p>
    <w:p w14:paraId="37662395" w14:textId="03480345" w:rsidR="00370F8F" w:rsidRPr="007F76DB" w:rsidRDefault="00370F8F" w:rsidP="00A20AF6">
      <w:pPr>
        <w:pStyle w:val="NormalWeb"/>
        <w:spacing w:before="240" w:beforeAutospacing="0" w:after="240" w:afterAutospacing="0" w:line="360" w:lineRule="auto"/>
        <w:ind w:firstLine="720"/>
        <w:rPr>
          <w:rFonts w:ascii="Arial" w:hAnsi="Arial" w:cs="Arial"/>
        </w:rPr>
      </w:pPr>
      <w:r w:rsidRPr="007F76DB">
        <w:rPr>
          <w:rFonts w:ascii="Arial" w:hAnsi="Arial" w:cs="Arial"/>
          <w:i/>
          <w:iCs/>
          <w:color w:val="000000"/>
        </w:rPr>
        <w:t>“FINALLY</w:t>
      </w:r>
      <w:r w:rsidR="007D799D" w:rsidRPr="007F76DB">
        <w:rPr>
          <w:rFonts w:ascii="Arial" w:hAnsi="Arial" w:cs="Arial"/>
          <w:i/>
          <w:iCs/>
          <w:color w:val="000000"/>
        </w:rPr>
        <w:t>,</w:t>
      </w:r>
      <w:r w:rsidRPr="007F76DB">
        <w:rPr>
          <w:rFonts w:ascii="Arial" w:hAnsi="Arial" w:cs="Arial"/>
          <w:i/>
          <w:iCs/>
          <w:color w:val="000000"/>
        </w:rPr>
        <w:t xml:space="preserve"> a company that understands what we want. I bought the ISO Anime Holopartner a few years back and Companion </w:t>
      </w:r>
      <w:r w:rsidR="006408A7">
        <w:rPr>
          <w:rFonts w:ascii="Arial" w:hAnsi="Arial" w:cs="Arial"/>
          <w:i/>
          <w:iCs/>
          <w:color w:val="000000"/>
        </w:rPr>
        <w:t xml:space="preserve">will </w:t>
      </w:r>
      <w:r w:rsidRPr="007F76DB">
        <w:rPr>
          <w:rFonts w:ascii="Arial" w:hAnsi="Arial" w:cs="Arial"/>
          <w:i/>
          <w:iCs/>
          <w:color w:val="000000"/>
        </w:rPr>
        <w:t>be a great addition to our family.” </w:t>
      </w:r>
    </w:p>
    <w:p w14:paraId="646FD53B" w14:textId="1D638104" w:rsidR="00370F8F" w:rsidRPr="007F76DB" w:rsidRDefault="00370F8F" w:rsidP="00A20AF6">
      <w:pPr>
        <w:pStyle w:val="NormalWeb"/>
        <w:spacing w:before="240" w:beforeAutospacing="0" w:after="240" w:afterAutospacing="0" w:line="360" w:lineRule="auto"/>
        <w:ind w:firstLine="720"/>
        <w:rPr>
          <w:rFonts w:ascii="Arial" w:hAnsi="Arial" w:cs="Arial"/>
        </w:rPr>
      </w:pPr>
      <w:r w:rsidRPr="007F76DB">
        <w:rPr>
          <w:rFonts w:ascii="Arial" w:hAnsi="Arial" w:cs="Arial"/>
          <w:i/>
          <w:iCs/>
          <w:color w:val="000000"/>
        </w:rPr>
        <w:t>“Honestly, I don’t know how well Companion can replicate a person, but I</w:t>
      </w:r>
      <w:r w:rsidR="00657487" w:rsidRPr="007F76DB">
        <w:rPr>
          <w:rFonts w:ascii="Arial" w:hAnsi="Arial" w:cs="Arial"/>
          <w:i/>
          <w:iCs/>
          <w:color w:val="000000"/>
        </w:rPr>
        <w:t xml:space="preserve">’ve </w:t>
      </w:r>
      <w:r w:rsidRPr="007F76DB">
        <w:rPr>
          <w:rFonts w:ascii="Arial" w:hAnsi="Arial" w:cs="Arial"/>
          <w:i/>
          <w:iCs/>
          <w:color w:val="000000"/>
        </w:rPr>
        <w:t xml:space="preserve">been </w:t>
      </w:r>
      <w:r w:rsidR="00E520FC" w:rsidRPr="007F76DB">
        <w:rPr>
          <w:rFonts w:ascii="Arial" w:hAnsi="Arial" w:cs="Arial"/>
          <w:i/>
          <w:iCs/>
          <w:color w:val="000000"/>
        </w:rPr>
        <w:t>busy</w:t>
      </w:r>
      <w:r w:rsidRPr="007F76DB">
        <w:rPr>
          <w:rFonts w:ascii="Arial" w:hAnsi="Arial" w:cs="Arial"/>
          <w:i/>
          <w:iCs/>
          <w:color w:val="000000"/>
        </w:rPr>
        <w:t xml:space="preserve"> with work, so who knows, maybe I’ll try one.  </w:t>
      </w:r>
      <w:r w:rsidR="00657487" w:rsidRPr="007F76DB">
        <w:rPr>
          <w:rFonts w:ascii="Arial" w:hAnsi="Arial" w:cs="Arial"/>
          <w:i/>
          <w:iCs/>
          <w:color w:val="000000"/>
        </w:rPr>
        <w:t xml:space="preserve">But </w:t>
      </w:r>
      <w:r w:rsidRPr="007F76DB">
        <w:rPr>
          <w:rFonts w:ascii="Arial" w:hAnsi="Arial" w:cs="Arial"/>
          <w:i/>
          <w:iCs/>
          <w:color w:val="000000"/>
        </w:rPr>
        <w:t>I don’t think anyone is that desperate to-” </w:t>
      </w:r>
    </w:p>
    <w:p w14:paraId="31542AED" w14:textId="101C4186" w:rsidR="00370F8F" w:rsidRPr="007F76DB" w:rsidRDefault="00E520FC" w:rsidP="00A20AF6">
      <w:pPr>
        <w:pStyle w:val="NormalWeb"/>
        <w:spacing w:before="240" w:beforeAutospacing="0" w:after="240" w:afterAutospacing="0" w:line="360" w:lineRule="auto"/>
        <w:ind w:firstLine="720"/>
        <w:rPr>
          <w:rFonts w:ascii="Arial" w:hAnsi="Arial" w:cs="Arial"/>
        </w:rPr>
      </w:pPr>
      <w:r w:rsidRPr="007F76DB">
        <w:rPr>
          <w:rFonts w:ascii="Arial" w:hAnsi="Arial" w:cs="Arial"/>
          <w:color w:val="000000"/>
        </w:rPr>
        <w:lastRenderedPageBreak/>
        <w:t xml:space="preserve">Daniel </w:t>
      </w:r>
      <w:r w:rsidR="00EF5F51" w:rsidRPr="007F76DB">
        <w:rPr>
          <w:rFonts w:ascii="Arial" w:hAnsi="Arial" w:cs="Arial"/>
          <w:color w:val="000000"/>
        </w:rPr>
        <w:t>swipe</w:t>
      </w:r>
      <w:r w:rsidR="002E6030">
        <w:rPr>
          <w:rFonts w:ascii="Arial" w:hAnsi="Arial" w:cs="Arial"/>
          <w:color w:val="000000"/>
        </w:rPr>
        <w:t>d</w:t>
      </w:r>
      <w:r w:rsidR="00EF5F51" w:rsidRPr="007F76DB">
        <w:rPr>
          <w:rFonts w:ascii="Arial" w:hAnsi="Arial" w:cs="Arial"/>
          <w:color w:val="000000"/>
        </w:rPr>
        <w:t xml:space="preserve"> </w:t>
      </w:r>
      <w:r w:rsidR="00370F8F" w:rsidRPr="007F76DB">
        <w:rPr>
          <w:rFonts w:ascii="Arial" w:hAnsi="Arial" w:cs="Arial"/>
          <w:color w:val="000000"/>
        </w:rPr>
        <w:t>across the control. His gaze is fixed on the screen, eyes filled with contempt. The flurry of images stops on a dusty brown landscape, showing bumpy footage o</w:t>
      </w:r>
      <w:r w:rsidR="00DD1599" w:rsidRPr="007F76DB">
        <w:rPr>
          <w:rFonts w:ascii="Arial" w:hAnsi="Arial" w:cs="Arial"/>
          <w:color w:val="000000"/>
        </w:rPr>
        <w:t xml:space="preserve">f </w:t>
      </w:r>
      <w:r w:rsidR="00370F8F" w:rsidRPr="007F76DB">
        <w:rPr>
          <w:rFonts w:ascii="Arial" w:hAnsi="Arial" w:cs="Arial"/>
          <w:color w:val="000000"/>
        </w:rPr>
        <w:t xml:space="preserve">craters </w:t>
      </w:r>
      <w:r w:rsidR="00DD1599" w:rsidRPr="007F76DB">
        <w:rPr>
          <w:rFonts w:ascii="Arial" w:hAnsi="Arial" w:cs="Arial"/>
          <w:color w:val="000000"/>
        </w:rPr>
        <w:t xml:space="preserve">on </w:t>
      </w:r>
      <w:r w:rsidR="00370F8F" w:rsidRPr="007F76DB">
        <w:rPr>
          <w:rFonts w:ascii="Arial" w:hAnsi="Arial" w:cs="Arial"/>
          <w:color w:val="000000"/>
        </w:rPr>
        <w:t xml:space="preserve">the planet Junos.  A lifeless, lonely wasteland, but </w:t>
      </w:r>
      <w:r w:rsidR="006408A7">
        <w:rPr>
          <w:rFonts w:ascii="Arial" w:hAnsi="Arial" w:cs="Arial"/>
          <w:color w:val="000000"/>
        </w:rPr>
        <w:t xml:space="preserve">a </w:t>
      </w:r>
      <w:r w:rsidR="00370F8F" w:rsidRPr="007F76DB">
        <w:rPr>
          <w:rFonts w:ascii="Arial" w:hAnsi="Arial" w:cs="Arial"/>
          <w:color w:val="000000"/>
        </w:rPr>
        <w:t>perfect blank slate for building human colonies. Between carbon lifeforms and the chaotic terrain, Junos had chosen the latter, and the media celebrated it all the same. </w:t>
      </w:r>
    </w:p>
    <w:p w14:paraId="04FF8E8F" w14:textId="7C5B0D05" w:rsidR="00370F8F" w:rsidRPr="007F76DB" w:rsidRDefault="00370F8F" w:rsidP="00A20AF6">
      <w:pPr>
        <w:pStyle w:val="NormalWeb"/>
        <w:spacing w:before="240" w:beforeAutospacing="0" w:after="240" w:afterAutospacing="0" w:line="360" w:lineRule="auto"/>
        <w:ind w:firstLine="720"/>
        <w:rPr>
          <w:rFonts w:ascii="Arial" w:hAnsi="Arial" w:cs="Arial"/>
        </w:rPr>
      </w:pPr>
      <w:r w:rsidRPr="007F76DB">
        <w:rPr>
          <w:rFonts w:ascii="Arial" w:hAnsi="Arial" w:cs="Arial"/>
          <w:i/>
          <w:iCs/>
          <w:color w:val="000000"/>
        </w:rPr>
        <w:t xml:space="preserve">“In this barren expanse, some of us might feel sad </w:t>
      </w:r>
      <w:r w:rsidR="00B50D40" w:rsidRPr="007F76DB">
        <w:rPr>
          <w:rFonts w:ascii="Arial" w:hAnsi="Arial" w:cs="Arial"/>
          <w:i/>
          <w:iCs/>
          <w:color w:val="000000"/>
        </w:rPr>
        <w:t xml:space="preserve">for </w:t>
      </w:r>
      <w:r w:rsidRPr="007F76DB">
        <w:rPr>
          <w:rFonts w:ascii="Arial" w:hAnsi="Arial" w:cs="Arial"/>
          <w:i/>
          <w:iCs/>
          <w:color w:val="000000"/>
        </w:rPr>
        <w:t>Unity</w:t>
      </w:r>
      <w:r w:rsidR="006408A7">
        <w:rPr>
          <w:rFonts w:ascii="Arial" w:hAnsi="Arial" w:cs="Arial"/>
          <w:i/>
          <w:iCs/>
          <w:color w:val="000000"/>
        </w:rPr>
        <w:t>,</w:t>
      </w:r>
      <w:r w:rsidRPr="007F76DB">
        <w:rPr>
          <w:rFonts w:ascii="Arial" w:hAnsi="Arial" w:cs="Arial"/>
          <w:i/>
          <w:iCs/>
          <w:color w:val="000000"/>
        </w:rPr>
        <w:t xml:space="preserve"> but look-” </w:t>
      </w:r>
      <w:r w:rsidRPr="007F76DB">
        <w:rPr>
          <w:rFonts w:ascii="Arial" w:hAnsi="Arial" w:cs="Arial"/>
          <w:color w:val="000000"/>
        </w:rPr>
        <w:t>The navigation camera panned over</w:t>
      </w:r>
      <w:r w:rsidR="00903F6B" w:rsidRPr="007F76DB">
        <w:rPr>
          <w:rFonts w:ascii="Arial" w:hAnsi="Arial" w:cs="Arial"/>
          <w:color w:val="000000"/>
        </w:rPr>
        <w:t xml:space="preserve"> Unity</w:t>
      </w:r>
      <w:r w:rsidRPr="007F76DB">
        <w:rPr>
          <w:rFonts w:ascii="Arial" w:hAnsi="Arial" w:cs="Arial"/>
          <w:color w:val="000000"/>
        </w:rPr>
        <w:t xml:space="preserve">, </w:t>
      </w:r>
      <w:r w:rsidR="007D799D" w:rsidRPr="007F76DB">
        <w:rPr>
          <w:rFonts w:ascii="Arial" w:hAnsi="Arial" w:cs="Arial"/>
          <w:color w:val="000000"/>
        </w:rPr>
        <w:t xml:space="preserve">lingering over </w:t>
      </w:r>
      <w:r w:rsidRPr="007F76DB">
        <w:rPr>
          <w:rFonts w:ascii="Arial" w:hAnsi="Arial" w:cs="Arial"/>
          <w:color w:val="000000"/>
        </w:rPr>
        <w:t>a metallic decal on its back</w:t>
      </w:r>
      <w:r w:rsidR="00BF32EF" w:rsidRPr="007F76DB">
        <w:rPr>
          <w:rFonts w:ascii="Arial" w:hAnsi="Arial" w:cs="Arial"/>
          <w:color w:val="000000"/>
        </w:rPr>
        <w:t>: A</w:t>
      </w:r>
      <w:r w:rsidRPr="007F76DB">
        <w:rPr>
          <w:rFonts w:ascii="Arial" w:hAnsi="Arial" w:cs="Arial"/>
          <w:color w:val="000000"/>
        </w:rPr>
        <w:t>n embrace between two people, alongside two similar rovers. </w:t>
      </w:r>
    </w:p>
    <w:p w14:paraId="5B0CA9DD" w14:textId="6008F883" w:rsidR="00370F8F" w:rsidRPr="007F76DB" w:rsidRDefault="00370F8F" w:rsidP="00A20AF6">
      <w:pPr>
        <w:pStyle w:val="NormalWeb"/>
        <w:spacing w:before="240" w:beforeAutospacing="0" w:after="240" w:afterAutospacing="0" w:line="360" w:lineRule="auto"/>
        <w:ind w:firstLine="720"/>
        <w:rPr>
          <w:rFonts w:ascii="Arial" w:hAnsi="Arial" w:cs="Arial"/>
        </w:rPr>
      </w:pPr>
      <w:r w:rsidRPr="007F76DB">
        <w:rPr>
          <w:rFonts w:ascii="Arial" w:hAnsi="Arial" w:cs="Arial"/>
          <w:i/>
          <w:iCs/>
          <w:color w:val="000000"/>
        </w:rPr>
        <w:t>“As we all know, though the twin rovers were supposed to land on Junos</w:t>
      </w:r>
      <w:r w:rsidR="00A84135" w:rsidRPr="007F76DB">
        <w:rPr>
          <w:rFonts w:ascii="Arial" w:hAnsi="Arial" w:cs="Arial"/>
          <w:i/>
          <w:iCs/>
          <w:color w:val="000000"/>
        </w:rPr>
        <w:t xml:space="preserve"> together</w:t>
      </w:r>
      <w:r w:rsidRPr="007F76DB">
        <w:rPr>
          <w:rFonts w:ascii="Arial" w:hAnsi="Arial" w:cs="Arial"/>
          <w:i/>
          <w:iCs/>
          <w:color w:val="000000"/>
        </w:rPr>
        <w:t xml:space="preserve">, a technical malfunction resulted in only Unity landing last year. While </w:t>
      </w:r>
      <w:r w:rsidR="000933F1" w:rsidRPr="007F76DB">
        <w:rPr>
          <w:rFonts w:ascii="Arial" w:hAnsi="Arial" w:cs="Arial"/>
          <w:i/>
          <w:iCs/>
          <w:color w:val="000000"/>
        </w:rPr>
        <w:t>it</w:t>
      </w:r>
      <w:r w:rsidRPr="007F76DB">
        <w:rPr>
          <w:rFonts w:ascii="Arial" w:hAnsi="Arial" w:cs="Arial"/>
          <w:i/>
          <w:iCs/>
          <w:color w:val="000000"/>
        </w:rPr>
        <w:t xml:space="preserve"> awaits its twin’s arrival during the next orbit in July, it has been diligently mapping out the topo</w:t>
      </w:r>
      <w:r w:rsidR="00C770D6" w:rsidRPr="007F76DB">
        <w:rPr>
          <w:rFonts w:ascii="Arial" w:hAnsi="Arial" w:cs="Arial"/>
          <w:i/>
          <w:iCs/>
          <w:color w:val="000000"/>
        </w:rPr>
        <w:t>graphy</w:t>
      </w:r>
      <w:r w:rsidRPr="007F76DB">
        <w:rPr>
          <w:rFonts w:ascii="Arial" w:hAnsi="Arial" w:cs="Arial"/>
          <w:i/>
          <w:iCs/>
          <w:color w:val="000000"/>
        </w:rPr>
        <w:t xml:space="preserve">, kept company by </w:t>
      </w:r>
      <w:r w:rsidR="000933F1" w:rsidRPr="007F76DB">
        <w:rPr>
          <w:rFonts w:ascii="Arial" w:hAnsi="Arial" w:cs="Arial"/>
          <w:i/>
          <w:iCs/>
          <w:color w:val="000000"/>
        </w:rPr>
        <w:t xml:space="preserve">the </w:t>
      </w:r>
      <w:r w:rsidRPr="007F76DB">
        <w:rPr>
          <w:rFonts w:ascii="Arial" w:hAnsi="Arial" w:cs="Arial"/>
          <w:i/>
          <w:iCs/>
          <w:color w:val="000000"/>
        </w:rPr>
        <w:t>image of its siblin</w:t>
      </w:r>
      <w:r w:rsidR="007C384A" w:rsidRPr="007F76DB">
        <w:rPr>
          <w:rFonts w:ascii="Arial" w:hAnsi="Arial" w:cs="Arial"/>
          <w:i/>
          <w:iCs/>
          <w:color w:val="000000"/>
        </w:rPr>
        <w:t xml:space="preserve">g. It is a reminder of </w:t>
      </w:r>
      <w:r w:rsidRPr="007F76DB">
        <w:rPr>
          <w:rFonts w:ascii="Arial" w:hAnsi="Arial" w:cs="Arial"/>
          <w:i/>
          <w:iCs/>
          <w:color w:val="000000"/>
        </w:rPr>
        <w:t xml:space="preserve">the missions for mankind that they will carry out together, </w:t>
      </w:r>
      <w:r w:rsidR="00680A9D" w:rsidRPr="007F76DB">
        <w:rPr>
          <w:rFonts w:ascii="Arial" w:hAnsi="Arial" w:cs="Arial"/>
          <w:i/>
          <w:iCs/>
          <w:color w:val="000000"/>
        </w:rPr>
        <w:t xml:space="preserve">bringing us </w:t>
      </w:r>
      <w:r w:rsidRPr="007F76DB">
        <w:rPr>
          <w:rFonts w:ascii="Arial" w:hAnsi="Arial" w:cs="Arial"/>
          <w:i/>
          <w:iCs/>
          <w:color w:val="000000"/>
        </w:rPr>
        <w:t>closer to the dream of space colonies.” </w:t>
      </w:r>
    </w:p>
    <w:p w14:paraId="0FDD59AE" w14:textId="7937A172" w:rsidR="00370F8F" w:rsidRPr="007F76DB" w:rsidRDefault="00370F8F" w:rsidP="00A20AF6">
      <w:pPr>
        <w:pStyle w:val="NormalWeb"/>
        <w:spacing w:before="240" w:beforeAutospacing="0" w:after="240" w:afterAutospacing="0" w:line="360" w:lineRule="auto"/>
        <w:ind w:firstLine="720"/>
        <w:rPr>
          <w:rFonts w:ascii="Arial" w:hAnsi="Arial" w:cs="Arial"/>
        </w:rPr>
      </w:pPr>
      <w:r w:rsidRPr="007F76DB">
        <w:rPr>
          <w:rFonts w:ascii="Arial" w:hAnsi="Arial" w:cs="Arial"/>
          <w:color w:val="000000"/>
        </w:rPr>
        <w:t xml:space="preserve">Daniel pointed accusingly. </w:t>
      </w:r>
      <w:r w:rsidR="00901B09" w:rsidRPr="007F76DB">
        <w:rPr>
          <w:rFonts w:ascii="Arial" w:hAnsi="Arial" w:cs="Arial"/>
          <w:color w:val="000000"/>
        </w:rPr>
        <w:t>“</w:t>
      </w:r>
      <w:r w:rsidR="00A66795">
        <w:rPr>
          <w:rFonts w:ascii="Arial" w:hAnsi="Arial" w:cs="Arial"/>
          <w:color w:val="000000"/>
        </w:rPr>
        <w:t xml:space="preserve">All this </w:t>
      </w:r>
      <w:r w:rsidR="001650AC" w:rsidRPr="007F76DB">
        <w:rPr>
          <w:rFonts w:ascii="Arial" w:hAnsi="Arial" w:cs="Arial"/>
          <w:color w:val="000000"/>
        </w:rPr>
        <w:t>talk of space colonies!</w:t>
      </w:r>
      <w:r w:rsidR="001650AC">
        <w:rPr>
          <w:rFonts w:ascii="Arial" w:hAnsi="Arial" w:cs="Arial"/>
          <w:color w:val="000000"/>
        </w:rPr>
        <w:t xml:space="preserve"> </w:t>
      </w:r>
      <w:r w:rsidR="00901B09" w:rsidRPr="007F76DB">
        <w:rPr>
          <w:rFonts w:ascii="Arial" w:hAnsi="Arial" w:cs="Arial"/>
          <w:color w:val="000000"/>
        </w:rPr>
        <w:t>Let’s all romanticise the soil-collecting tin cans, look for something in them that we can’t find here</w:t>
      </w:r>
      <w:r w:rsidR="001650AC">
        <w:rPr>
          <w:rFonts w:ascii="Arial" w:hAnsi="Arial" w:cs="Arial"/>
          <w:color w:val="000000"/>
        </w:rPr>
        <w:t xml:space="preserve">.” </w:t>
      </w:r>
      <w:r w:rsidR="001650AC" w:rsidRPr="007F76DB">
        <w:rPr>
          <w:rFonts w:ascii="Arial" w:hAnsi="Arial" w:cs="Arial"/>
          <w:color w:val="000000"/>
        </w:rPr>
        <w:t xml:space="preserve">He paused to catch his breath. </w:t>
      </w:r>
      <w:r w:rsidR="001650AC">
        <w:rPr>
          <w:rFonts w:ascii="Arial" w:hAnsi="Arial" w:cs="Arial"/>
          <w:color w:val="000000"/>
        </w:rPr>
        <w:t xml:space="preserve"> </w:t>
      </w:r>
      <w:r w:rsidRPr="007F76DB">
        <w:rPr>
          <w:rFonts w:ascii="Arial" w:hAnsi="Arial" w:cs="Arial"/>
          <w:color w:val="000000"/>
        </w:rPr>
        <w:t>“</w:t>
      </w:r>
      <w:r w:rsidR="001650AC">
        <w:rPr>
          <w:rFonts w:ascii="Arial" w:hAnsi="Arial" w:cs="Arial"/>
          <w:color w:val="000000"/>
        </w:rPr>
        <w:t>And a</w:t>
      </w:r>
      <w:r w:rsidRPr="007F76DB">
        <w:rPr>
          <w:rFonts w:ascii="Arial" w:hAnsi="Arial" w:cs="Arial"/>
          <w:color w:val="000000"/>
        </w:rPr>
        <w:t xml:space="preserve">rtificial companionship! Of course, how else to deal with the isolation that comes with working </w:t>
      </w:r>
      <w:r w:rsidR="001908ED" w:rsidRPr="007F76DB">
        <w:rPr>
          <w:rFonts w:ascii="Arial" w:hAnsi="Arial" w:cs="Arial"/>
          <w:color w:val="000000"/>
        </w:rPr>
        <w:t xml:space="preserve">our entire </w:t>
      </w:r>
      <w:r w:rsidRPr="007F76DB">
        <w:rPr>
          <w:rFonts w:ascii="Arial" w:hAnsi="Arial" w:cs="Arial"/>
          <w:color w:val="000000"/>
        </w:rPr>
        <w:t>lives!</w:t>
      </w:r>
      <w:r w:rsidR="001650AC">
        <w:rPr>
          <w:rFonts w:ascii="Arial" w:hAnsi="Arial" w:cs="Arial"/>
          <w:color w:val="000000"/>
        </w:rPr>
        <w:t xml:space="preserve"> Why is no one</w:t>
      </w:r>
      <w:proofErr w:type="gramStart"/>
      <w:r w:rsidR="001650AC">
        <w:rPr>
          <w:rFonts w:ascii="Arial" w:hAnsi="Arial" w:cs="Arial"/>
          <w:color w:val="000000"/>
        </w:rPr>
        <w:t>-</w:t>
      </w:r>
      <w:r w:rsidR="00A66795">
        <w:rPr>
          <w:rFonts w:ascii="Arial" w:hAnsi="Arial" w:cs="Arial"/>
          <w:color w:val="000000"/>
        </w:rPr>
        <w:t>“</w:t>
      </w:r>
      <w:proofErr w:type="gramEnd"/>
    </w:p>
    <w:p w14:paraId="39C62C3F" w14:textId="1C3EC046" w:rsidR="00370F8F" w:rsidRPr="007F76DB" w:rsidRDefault="004863E7" w:rsidP="00A20AF6">
      <w:pPr>
        <w:pStyle w:val="NormalWeb"/>
        <w:spacing w:before="240" w:beforeAutospacing="0" w:after="240" w:afterAutospacing="0" w:line="360" w:lineRule="auto"/>
        <w:ind w:firstLine="720"/>
        <w:rPr>
          <w:rFonts w:ascii="Arial" w:hAnsi="Arial" w:cs="Arial"/>
        </w:rPr>
      </w:pPr>
      <w:r w:rsidRPr="007F76DB">
        <w:rPr>
          <w:rFonts w:ascii="Arial" w:hAnsi="Arial" w:cs="Arial"/>
          <w:color w:val="000000"/>
        </w:rPr>
        <w:t>I sighed.</w:t>
      </w:r>
      <w:r w:rsidRPr="007F76DB">
        <w:rPr>
          <w:rFonts w:ascii="Arial" w:hAnsi="Arial" w:cs="Arial"/>
          <w:color w:val="000000"/>
        </w:rPr>
        <w:t xml:space="preserve"> </w:t>
      </w:r>
      <w:r w:rsidR="00370F8F" w:rsidRPr="007F76DB">
        <w:rPr>
          <w:rFonts w:ascii="Arial" w:hAnsi="Arial" w:cs="Arial"/>
          <w:color w:val="000000"/>
        </w:rPr>
        <w:t xml:space="preserve">I understand your </w:t>
      </w:r>
      <w:r w:rsidR="00361583" w:rsidRPr="007F76DB">
        <w:rPr>
          <w:rFonts w:ascii="Arial" w:hAnsi="Arial" w:cs="Arial"/>
          <w:color w:val="000000"/>
        </w:rPr>
        <w:t>frustration towards the Companion</w:t>
      </w:r>
      <w:r w:rsidR="00370F8F" w:rsidRPr="007F76DB">
        <w:rPr>
          <w:rFonts w:ascii="Arial" w:hAnsi="Arial" w:cs="Arial"/>
          <w:color w:val="000000"/>
        </w:rPr>
        <w:t xml:space="preserve">, but to </w:t>
      </w:r>
      <w:r w:rsidR="006E60CD" w:rsidRPr="007F76DB">
        <w:rPr>
          <w:rFonts w:ascii="Arial" w:hAnsi="Arial" w:cs="Arial"/>
          <w:color w:val="000000"/>
        </w:rPr>
        <w:t xml:space="preserve">criticize </w:t>
      </w:r>
      <w:r w:rsidR="00370F8F" w:rsidRPr="007F76DB">
        <w:rPr>
          <w:rFonts w:ascii="Arial" w:hAnsi="Arial" w:cs="Arial"/>
          <w:color w:val="000000"/>
        </w:rPr>
        <w:t xml:space="preserve">space </w:t>
      </w:r>
      <w:r w:rsidR="00F54EAE" w:rsidRPr="007F76DB">
        <w:rPr>
          <w:rFonts w:ascii="Arial" w:hAnsi="Arial" w:cs="Arial"/>
          <w:color w:val="000000"/>
        </w:rPr>
        <w:t xml:space="preserve">exploration </w:t>
      </w:r>
      <w:r w:rsidR="00370F8F" w:rsidRPr="007F76DB">
        <w:rPr>
          <w:rFonts w:ascii="Arial" w:hAnsi="Arial" w:cs="Arial"/>
          <w:color w:val="000000"/>
        </w:rPr>
        <w:t>just shows your aversion to inevitable changes... It's really tiring, Daniel</w:t>
      </w:r>
      <w:r w:rsidRPr="007F76DB">
        <w:rPr>
          <w:rFonts w:ascii="Arial" w:hAnsi="Arial" w:cs="Arial"/>
          <w:color w:val="000000"/>
        </w:rPr>
        <w:t xml:space="preserve">. </w:t>
      </w:r>
      <w:r w:rsidR="005D029E" w:rsidRPr="007F76DB">
        <w:rPr>
          <w:rFonts w:ascii="Arial" w:hAnsi="Arial" w:cs="Arial"/>
          <w:color w:val="000000"/>
        </w:rPr>
        <w:t xml:space="preserve"> </w:t>
      </w:r>
    </w:p>
    <w:p w14:paraId="3FEAA3E6" w14:textId="55BA9E43" w:rsidR="00370F8F" w:rsidRPr="007F76DB" w:rsidRDefault="00370F8F" w:rsidP="00A20AF6">
      <w:pPr>
        <w:pStyle w:val="NormalWeb"/>
        <w:spacing w:before="240" w:beforeAutospacing="0" w:after="240" w:afterAutospacing="0" w:line="360" w:lineRule="auto"/>
        <w:ind w:firstLine="720"/>
        <w:rPr>
          <w:rFonts w:ascii="Arial" w:hAnsi="Arial" w:cs="Arial"/>
        </w:rPr>
      </w:pPr>
      <w:r w:rsidRPr="007F76DB">
        <w:rPr>
          <w:rFonts w:ascii="Arial" w:hAnsi="Arial" w:cs="Arial"/>
          <w:color w:val="000000"/>
        </w:rPr>
        <w:t xml:space="preserve">My body was suddenly pulled </w:t>
      </w:r>
      <w:r w:rsidR="007740E5" w:rsidRPr="007F76DB">
        <w:rPr>
          <w:rFonts w:ascii="Arial" w:hAnsi="Arial" w:cs="Arial"/>
          <w:color w:val="000000"/>
        </w:rPr>
        <w:t xml:space="preserve">aside </w:t>
      </w:r>
      <w:r w:rsidRPr="007F76DB">
        <w:rPr>
          <w:rFonts w:ascii="Arial" w:hAnsi="Arial" w:cs="Arial"/>
          <w:color w:val="000000"/>
        </w:rPr>
        <w:t>as he screamed</w:t>
      </w:r>
      <w:r w:rsidR="00C23BB2" w:rsidRPr="007F76DB">
        <w:rPr>
          <w:rFonts w:ascii="Arial" w:hAnsi="Arial" w:cs="Arial"/>
          <w:color w:val="000000"/>
        </w:rPr>
        <w:t xml:space="preserve">. </w:t>
      </w:r>
      <w:r w:rsidRPr="007F76DB">
        <w:rPr>
          <w:rFonts w:ascii="Arial" w:hAnsi="Arial" w:cs="Arial"/>
          <w:color w:val="000000"/>
        </w:rPr>
        <w:t>“</w:t>
      </w:r>
      <w:r w:rsidR="00464355" w:rsidRPr="007F76DB">
        <w:rPr>
          <w:rFonts w:ascii="Arial" w:hAnsi="Arial" w:cs="Arial"/>
          <w:color w:val="000000"/>
        </w:rPr>
        <w:t>Stop trivializing this</w:t>
      </w:r>
      <w:r w:rsidRPr="007F76DB">
        <w:rPr>
          <w:rFonts w:ascii="Arial" w:hAnsi="Arial" w:cs="Arial"/>
          <w:color w:val="000000"/>
        </w:rPr>
        <w:t xml:space="preserve">. </w:t>
      </w:r>
      <w:r w:rsidRPr="007F76DB">
        <w:rPr>
          <w:rFonts w:ascii="Arial" w:hAnsi="Arial" w:cs="Arial"/>
          <w:i/>
          <w:iCs/>
          <w:color w:val="000000"/>
        </w:rPr>
        <w:t>You have no clue what kind of consequences this might have</w:t>
      </w:r>
      <w:r w:rsidRPr="007F76DB">
        <w:rPr>
          <w:rFonts w:ascii="Arial" w:hAnsi="Arial" w:cs="Arial"/>
          <w:color w:val="000000"/>
        </w:rPr>
        <w:t>.” </w:t>
      </w:r>
    </w:p>
    <w:p w14:paraId="279E82DA" w14:textId="10338874" w:rsidR="00370F8F" w:rsidRPr="007F76DB" w:rsidRDefault="00F53F02" w:rsidP="00A20AF6">
      <w:pPr>
        <w:pStyle w:val="NormalWeb"/>
        <w:spacing w:before="240" w:beforeAutospacing="0" w:after="240" w:afterAutospacing="0" w:line="360" w:lineRule="auto"/>
        <w:ind w:firstLine="720"/>
        <w:rPr>
          <w:rFonts w:ascii="Arial" w:hAnsi="Arial" w:cs="Arial"/>
        </w:rPr>
      </w:pPr>
      <w:r w:rsidRPr="007F76DB">
        <w:rPr>
          <w:rFonts w:ascii="Arial" w:hAnsi="Arial" w:cs="Arial"/>
          <w:color w:val="000000"/>
        </w:rPr>
        <w:t>Y</w:t>
      </w:r>
      <w:r w:rsidR="001754DA" w:rsidRPr="007F76DB">
        <w:rPr>
          <w:rFonts w:ascii="Arial" w:hAnsi="Arial" w:cs="Arial"/>
          <w:color w:val="000000"/>
        </w:rPr>
        <w:t>ou’re</w:t>
      </w:r>
      <w:r w:rsidR="00370F8F" w:rsidRPr="007F76DB">
        <w:rPr>
          <w:rFonts w:ascii="Arial" w:hAnsi="Arial" w:cs="Arial"/>
          <w:color w:val="000000"/>
        </w:rPr>
        <w:t xml:space="preserve"> scaring me. </w:t>
      </w:r>
    </w:p>
    <w:p w14:paraId="5B235147" w14:textId="0E1C62EB" w:rsidR="002E0B06" w:rsidRPr="007F76DB" w:rsidRDefault="00370F8F" w:rsidP="00A20AF6">
      <w:pPr>
        <w:pStyle w:val="NormalWeb"/>
        <w:spacing w:before="240" w:beforeAutospacing="0" w:after="240" w:afterAutospacing="0" w:line="360" w:lineRule="auto"/>
        <w:ind w:firstLine="720"/>
        <w:rPr>
          <w:rFonts w:ascii="Arial" w:hAnsi="Arial" w:cs="Arial"/>
          <w:color w:val="000000"/>
        </w:rPr>
      </w:pPr>
      <w:r w:rsidRPr="007F76DB">
        <w:rPr>
          <w:rFonts w:ascii="Arial" w:hAnsi="Arial" w:cs="Arial"/>
          <w:color w:val="000000"/>
        </w:rPr>
        <w:t>His expression</w:t>
      </w:r>
      <w:r w:rsidR="00624A36" w:rsidRPr="007F76DB">
        <w:rPr>
          <w:rFonts w:ascii="Arial" w:hAnsi="Arial" w:cs="Arial"/>
          <w:color w:val="000000"/>
        </w:rPr>
        <w:t xml:space="preserve"> soften</w:t>
      </w:r>
      <w:r w:rsidR="003B7522">
        <w:rPr>
          <w:rFonts w:ascii="Arial" w:hAnsi="Arial" w:cs="Arial"/>
          <w:color w:val="000000"/>
        </w:rPr>
        <w:t>ed</w:t>
      </w:r>
      <w:r w:rsidR="00624A36" w:rsidRPr="007F76DB">
        <w:rPr>
          <w:rFonts w:ascii="Arial" w:hAnsi="Arial" w:cs="Arial"/>
          <w:color w:val="000000"/>
        </w:rPr>
        <w:t>, suddenly concerned</w:t>
      </w:r>
      <w:r w:rsidRPr="007F76DB">
        <w:rPr>
          <w:rFonts w:ascii="Arial" w:hAnsi="Arial" w:cs="Arial"/>
          <w:color w:val="000000"/>
        </w:rPr>
        <w:t xml:space="preserve">. It </w:t>
      </w:r>
      <w:r w:rsidR="003B7522">
        <w:rPr>
          <w:rFonts w:ascii="Arial" w:hAnsi="Arial" w:cs="Arial"/>
          <w:color w:val="000000"/>
        </w:rPr>
        <w:t xml:space="preserve">was </w:t>
      </w:r>
      <w:r w:rsidR="00AC255D" w:rsidRPr="007F76DB">
        <w:rPr>
          <w:rFonts w:ascii="Arial" w:hAnsi="Arial" w:cs="Arial"/>
          <w:color w:val="000000"/>
        </w:rPr>
        <w:t xml:space="preserve">a recent habit of his. </w:t>
      </w:r>
    </w:p>
    <w:p w14:paraId="7EF423D5" w14:textId="3C8C748B" w:rsidR="002E0B06" w:rsidRPr="007F76DB" w:rsidRDefault="00370F8F" w:rsidP="00A20AF6">
      <w:pPr>
        <w:pStyle w:val="NormalWeb"/>
        <w:spacing w:before="240" w:beforeAutospacing="0" w:after="240" w:afterAutospacing="0" w:line="360" w:lineRule="auto"/>
        <w:ind w:firstLine="720"/>
        <w:rPr>
          <w:rFonts w:ascii="Arial" w:hAnsi="Arial" w:cs="Arial"/>
          <w:color w:val="000000"/>
        </w:rPr>
      </w:pPr>
      <w:r w:rsidRPr="007F76DB">
        <w:rPr>
          <w:rFonts w:ascii="Arial" w:hAnsi="Arial" w:cs="Arial"/>
          <w:color w:val="000000"/>
        </w:rPr>
        <w:t xml:space="preserve">How he </w:t>
      </w:r>
      <w:r w:rsidR="003010BA" w:rsidRPr="007F76DB">
        <w:rPr>
          <w:rFonts w:ascii="Arial" w:hAnsi="Arial" w:cs="Arial"/>
          <w:color w:val="000000"/>
        </w:rPr>
        <w:t>look</w:t>
      </w:r>
      <w:r w:rsidR="003B7522">
        <w:rPr>
          <w:rFonts w:ascii="Arial" w:hAnsi="Arial" w:cs="Arial"/>
          <w:color w:val="000000"/>
        </w:rPr>
        <w:t>ed</w:t>
      </w:r>
      <w:r w:rsidR="003010BA" w:rsidRPr="007F76DB">
        <w:rPr>
          <w:rFonts w:ascii="Arial" w:hAnsi="Arial" w:cs="Arial"/>
          <w:color w:val="000000"/>
        </w:rPr>
        <w:t xml:space="preserve"> towards</w:t>
      </w:r>
      <w:r w:rsidRPr="007F76DB">
        <w:rPr>
          <w:rFonts w:ascii="Arial" w:hAnsi="Arial" w:cs="Arial"/>
          <w:color w:val="000000"/>
        </w:rPr>
        <w:t xml:space="preserve"> me. </w:t>
      </w:r>
    </w:p>
    <w:p w14:paraId="2C4A91FC" w14:textId="77777777" w:rsidR="002E0B06" w:rsidRPr="007F76DB" w:rsidRDefault="00370F8F" w:rsidP="00A20AF6">
      <w:pPr>
        <w:pStyle w:val="NormalWeb"/>
        <w:spacing w:before="240" w:beforeAutospacing="0" w:after="240" w:afterAutospacing="0" w:line="360" w:lineRule="auto"/>
        <w:ind w:firstLine="720"/>
        <w:rPr>
          <w:rFonts w:ascii="Arial" w:hAnsi="Arial" w:cs="Arial"/>
          <w:color w:val="000000"/>
        </w:rPr>
      </w:pPr>
      <w:r w:rsidRPr="007F76DB">
        <w:rPr>
          <w:rFonts w:ascii="Arial" w:hAnsi="Arial" w:cs="Arial"/>
          <w:color w:val="000000"/>
        </w:rPr>
        <w:t xml:space="preserve">Go away. </w:t>
      </w:r>
    </w:p>
    <w:p w14:paraId="070EBCF1" w14:textId="114580A8" w:rsidR="00370F8F" w:rsidRPr="007F76DB" w:rsidRDefault="00370F8F" w:rsidP="00A20AF6">
      <w:pPr>
        <w:pStyle w:val="NormalWeb"/>
        <w:spacing w:before="240" w:beforeAutospacing="0" w:after="240" w:afterAutospacing="0" w:line="360" w:lineRule="auto"/>
        <w:ind w:firstLine="720"/>
        <w:rPr>
          <w:rFonts w:ascii="Arial" w:hAnsi="Arial" w:cs="Arial"/>
          <w:color w:val="000000"/>
        </w:rPr>
      </w:pPr>
      <w:r w:rsidRPr="007F76DB">
        <w:rPr>
          <w:rFonts w:ascii="Arial" w:hAnsi="Arial" w:cs="Arial"/>
          <w:color w:val="000000"/>
        </w:rPr>
        <w:lastRenderedPageBreak/>
        <w:t>How his hands reach</w:t>
      </w:r>
      <w:r w:rsidR="003B7522">
        <w:rPr>
          <w:rFonts w:ascii="Arial" w:hAnsi="Arial" w:cs="Arial"/>
          <w:color w:val="000000"/>
        </w:rPr>
        <w:t>ed</w:t>
      </w:r>
      <w:r w:rsidRPr="007F76DB">
        <w:rPr>
          <w:rFonts w:ascii="Arial" w:hAnsi="Arial" w:cs="Arial"/>
          <w:color w:val="000000"/>
        </w:rPr>
        <w:t xml:space="preserve"> for mine. They are colder than usual. </w:t>
      </w:r>
      <w:r w:rsidR="00FD213F" w:rsidRPr="007F76DB">
        <w:rPr>
          <w:rFonts w:ascii="Arial" w:hAnsi="Arial" w:cs="Arial"/>
          <w:color w:val="000000"/>
        </w:rPr>
        <w:t>T</w:t>
      </w:r>
      <w:r w:rsidRPr="007F76DB">
        <w:rPr>
          <w:rFonts w:ascii="Arial" w:hAnsi="Arial" w:cs="Arial"/>
          <w:color w:val="000000"/>
        </w:rPr>
        <w:t>h</w:t>
      </w:r>
      <w:r w:rsidR="00E125D9" w:rsidRPr="007F76DB">
        <w:rPr>
          <w:rFonts w:ascii="Arial" w:hAnsi="Arial" w:cs="Arial"/>
          <w:color w:val="000000"/>
        </w:rPr>
        <w:t>is</w:t>
      </w:r>
      <w:r w:rsidRPr="007F76DB">
        <w:rPr>
          <w:rFonts w:ascii="Arial" w:hAnsi="Arial" w:cs="Arial"/>
          <w:color w:val="000000"/>
        </w:rPr>
        <w:t xml:space="preserve"> </w:t>
      </w:r>
      <w:r w:rsidR="003C2041" w:rsidRPr="007F76DB">
        <w:rPr>
          <w:rFonts w:ascii="Arial" w:hAnsi="Arial" w:cs="Arial"/>
          <w:color w:val="000000"/>
        </w:rPr>
        <w:t>anger in him</w:t>
      </w:r>
      <w:r w:rsidR="00E125D9" w:rsidRPr="007F76DB">
        <w:rPr>
          <w:rFonts w:ascii="Arial" w:hAnsi="Arial" w:cs="Arial"/>
          <w:color w:val="000000"/>
        </w:rPr>
        <w:t xml:space="preserve"> that surfaces</w:t>
      </w:r>
      <w:r w:rsidR="003D3755">
        <w:rPr>
          <w:rFonts w:ascii="Arial" w:hAnsi="Arial" w:cs="Arial"/>
          <w:color w:val="000000"/>
        </w:rPr>
        <w:t>,</w:t>
      </w:r>
      <w:r w:rsidR="003C2041" w:rsidRPr="007F76DB">
        <w:rPr>
          <w:rFonts w:ascii="Arial" w:hAnsi="Arial" w:cs="Arial"/>
          <w:color w:val="000000"/>
        </w:rPr>
        <w:t xml:space="preserve"> </w:t>
      </w:r>
      <w:r w:rsidR="00E125D9" w:rsidRPr="007F76DB">
        <w:rPr>
          <w:rFonts w:ascii="Arial" w:hAnsi="Arial" w:cs="Arial"/>
          <w:color w:val="000000"/>
        </w:rPr>
        <w:t xml:space="preserve">heating </w:t>
      </w:r>
      <w:r w:rsidRPr="007F76DB">
        <w:rPr>
          <w:rFonts w:ascii="Arial" w:hAnsi="Arial" w:cs="Arial"/>
          <w:color w:val="000000"/>
        </w:rPr>
        <w:t xml:space="preserve">his </w:t>
      </w:r>
      <w:r w:rsidR="006229C8" w:rsidRPr="007F76DB">
        <w:rPr>
          <w:rFonts w:ascii="Arial" w:hAnsi="Arial" w:cs="Arial"/>
          <w:color w:val="000000"/>
        </w:rPr>
        <w:t>face and</w:t>
      </w:r>
      <w:r w:rsidR="00E125D9" w:rsidRPr="007F76DB">
        <w:rPr>
          <w:rFonts w:ascii="Arial" w:hAnsi="Arial" w:cs="Arial"/>
          <w:color w:val="000000"/>
        </w:rPr>
        <w:t xml:space="preserve"> chilling </w:t>
      </w:r>
      <w:r w:rsidR="006823E3" w:rsidRPr="007F76DB">
        <w:rPr>
          <w:rFonts w:ascii="Arial" w:hAnsi="Arial" w:cs="Arial"/>
          <w:color w:val="000000"/>
        </w:rPr>
        <w:t xml:space="preserve">all </w:t>
      </w:r>
      <w:r w:rsidRPr="007F76DB">
        <w:rPr>
          <w:rFonts w:ascii="Arial" w:hAnsi="Arial" w:cs="Arial"/>
          <w:color w:val="000000"/>
        </w:rPr>
        <w:t xml:space="preserve">the parts of him that I </w:t>
      </w:r>
      <w:r w:rsidR="00FD213F" w:rsidRPr="007F76DB">
        <w:rPr>
          <w:rFonts w:ascii="Arial" w:hAnsi="Arial" w:cs="Arial"/>
          <w:color w:val="000000"/>
        </w:rPr>
        <w:t xml:space="preserve">used to </w:t>
      </w:r>
      <w:r w:rsidRPr="007F76DB">
        <w:rPr>
          <w:rFonts w:ascii="Arial" w:hAnsi="Arial" w:cs="Arial"/>
          <w:color w:val="000000"/>
        </w:rPr>
        <w:t xml:space="preserve">recognize. </w:t>
      </w:r>
    </w:p>
    <w:p w14:paraId="5B731190" w14:textId="6365A19D" w:rsidR="00370F8F" w:rsidRPr="007F76DB" w:rsidRDefault="00370F8F" w:rsidP="00A20AF6">
      <w:pPr>
        <w:pStyle w:val="NormalWeb"/>
        <w:spacing w:before="240" w:beforeAutospacing="0" w:after="240" w:afterAutospacing="0" w:line="360" w:lineRule="auto"/>
        <w:ind w:firstLine="720"/>
        <w:rPr>
          <w:rFonts w:ascii="Arial" w:hAnsi="Arial" w:cs="Arial"/>
        </w:rPr>
      </w:pPr>
      <w:r w:rsidRPr="007F76DB">
        <w:rPr>
          <w:rFonts w:ascii="Arial" w:hAnsi="Arial" w:cs="Arial"/>
          <w:color w:val="000000"/>
        </w:rPr>
        <w:t>“I’m.. I’m sorry for shouting</w:t>
      </w:r>
      <w:r w:rsidR="007740E5" w:rsidRPr="007F76DB">
        <w:rPr>
          <w:rFonts w:ascii="Arial" w:hAnsi="Arial" w:cs="Arial"/>
          <w:color w:val="000000"/>
        </w:rPr>
        <w:t xml:space="preserve">. </w:t>
      </w:r>
      <w:r w:rsidRPr="007F76DB">
        <w:rPr>
          <w:rFonts w:ascii="Arial" w:hAnsi="Arial" w:cs="Arial"/>
          <w:color w:val="000000"/>
        </w:rPr>
        <w:t xml:space="preserve"> I can’t just stand and watch </w:t>
      </w:r>
      <w:r w:rsidR="000B225F" w:rsidRPr="007F76DB">
        <w:rPr>
          <w:rFonts w:ascii="Arial" w:hAnsi="Arial" w:cs="Arial"/>
          <w:color w:val="000000"/>
        </w:rPr>
        <w:t>the</w:t>
      </w:r>
      <w:r w:rsidRPr="007F76DB">
        <w:rPr>
          <w:rFonts w:ascii="Arial" w:hAnsi="Arial" w:cs="Arial"/>
          <w:color w:val="000000"/>
        </w:rPr>
        <w:t xml:space="preserve"> future change.”</w:t>
      </w:r>
    </w:p>
    <w:p w14:paraId="68759B00" w14:textId="77777777" w:rsidR="00370F8F" w:rsidRPr="007F76DB" w:rsidRDefault="00370F8F" w:rsidP="00A20AF6">
      <w:pPr>
        <w:pStyle w:val="NormalWeb"/>
        <w:spacing w:before="240" w:beforeAutospacing="0" w:after="240" w:afterAutospacing="0" w:line="360" w:lineRule="auto"/>
        <w:ind w:firstLine="720"/>
        <w:rPr>
          <w:rFonts w:ascii="Arial" w:hAnsi="Arial" w:cs="Arial"/>
        </w:rPr>
      </w:pPr>
      <w:r w:rsidRPr="007F76DB">
        <w:rPr>
          <w:rFonts w:ascii="Arial" w:hAnsi="Arial" w:cs="Arial"/>
          <w:color w:val="000000"/>
        </w:rPr>
        <w:t>It doesn’t affect you if someone buys another product from PROJECTOR. </w:t>
      </w:r>
    </w:p>
    <w:p w14:paraId="02C8391A" w14:textId="38199A3F" w:rsidR="00370F8F" w:rsidRPr="007F76DB" w:rsidRDefault="00370F8F" w:rsidP="00A20AF6">
      <w:pPr>
        <w:pStyle w:val="NormalWeb"/>
        <w:spacing w:before="240" w:beforeAutospacing="0" w:after="240" w:afterAutospacing="0" w:line="360" w:lineRule="auto"/>
        <w:ind w:firstLine="720"/>
        <w:rPr>
          <w:rFonts w:ascii="Arial" w:hAnsi="Arial" w:cs="Arial"/>
        </w:rPr>
      </w:pPr>
      <w:r w:rsidRPr="007F76DB">
        <w:rPr>
          <w:rFonts w:ascii="Arial" w:hAnsi="Arial" w:cs="Arial"/>
          <w:color w:val="000000"/>
        </w:rPr>
        <w:t>“</w:t>
      </w:r>
      <w:r w:rsidR="00C22111" w:rsidRPr="007F76DB">
        <w:rPr>
          <w:rFonts w:ascii="Arial" w:hAnsi="Arial" w:cs="Arial"/>
          <w:color w:val="000000"/>
        </w:rPr>
        <w:t>T</w:t>
      </w:r>
      <w:r w:rsidRPr="007F76DB">
        <w:rPr>
          <w:rFonts w:ascii="Arial" w:hAnsi="Arial" w:cs="Arial"/>
          <w:color w:val="000000"/>
        </w:rPr>
        <w:t>he</w:t>
      </w:r>
      <w:r w:rsidR="00242BF9" w:rsidRPr="007F76DB">
        <w:rPr>
          <w:rFonts w:ascii="Arial" w:hAnsi="Arial" w:cs="Arial"/>
          <w:color w:val="000000"/>
        </w:rPr>
        <w:t xml:space="preserve"> more receptive </w:t>
      </w:r>
      <w:r w:rsidR="00026C50" w:rsidRPr="007F76DB">
        <w:rPr>
          <w:rFonts w:ascii="Arial" w:hAnsi="Arial" w:cs="Arial"/>
          <w:color w:val="000000"/>
        </w:rPr>
        <w:t xml:space="preserve">people are </w:t>
      </w:r>
      <w:r w:rsidR="00242BF9" w:rsidRPr="007F76DB">
        <w:rPr>
          <w:rFonts w:ascii="Arial" w:hAnsi="Arial" w:cs="Arial"/>
          <w:color w:val="000000"/>
        </w:rPr>
        <w:t xml:space="preserve">to technologies that redefine </w:t>
      </w:r>
      <w:r w:rsidR="00026C50" w:rsidRPr="007F76DB">
        <w:rPr>
          <w:rFonts w:ascii="Arial" w:hAnsi="Arial" w:cs="Arial"/>
          <w:color w:val="000000"/>
        </w:rPr>
        <w:t>these standards of normalcy</w:t>
      </w:r>
      <w:r w:rsidR="00283C3F" w:rsidRPr="007F76DB">
        <w:rPr>
          <w:rFonts w:ascii="Arial" w:hAnsi="Arial" w:cs="Arial"/>
          <w:color w:val="000000"/>
        </w:rPr>
        <w:t xml:space="preserve">, </w:t>
      </w:r>
      <w:r w:rsidR="00C16086" w:rsidRPr="007F76DB">
        <w:rPr>
          <w:rFonts w:ascii="Arial" w:hAnsi="Arial" w:cs="Arial"/>
          <w:color w:val="000000"/>
        </w:rPr>
        <w:t xml:space="preserve">the harder it would be </w:t>
      </w:r>
      <w:r w:rsidRPr="007F76DB">
        <w:rPr>
          <w:rFonts w:ascii="Arial" w:hAnsi="Arial" w:cs="Arial"/>
          <w:color w:val="000000"/>
        </w:rPr>
        <w:t xml:space="preserve">to find people </w:t>
      </w:r>
      <w:r w:rsidR="006229C8" w:rsidRPr="007F76DB">
        <w:rPr>
          <w:rFonts w:ascii="Arial" w:hAnsi="Arial" w:cs="Arial"/>
          <w:color w:val="000000"/>
        </w:rPr>
        <w:t xml:space="preserve">to </w:t>
      </w:r>
      <w:r w:rsidRPr="007F76DB">
        <w:rPr>
          <w:rFonts w:ascii="Arial" w:hAnsi="Arial" w:cs="Arial"/>
          <w:color w:val="000000"/>
        </w:rPr>
        <w:t>feel close to</w:t>
      </w:r>
      <w:r w:rsidR="00283C3F" w:rsidRPr="007F76DB">
        <w:rPr>
          <w:rFonts w:ascii="Arial" w:hAnsi="Arial" w:cs="Arial"/>
          <w:color w:val="000000"/>
        </w:rPr>
        <w:t xml:space="preserve">, </w:t>
      </w:r>
      <w:r w:rsidRPr="007F76DB">
        <w:rPr>
          <w:rFonts w:ascii="Arial" w:hAnsi="Arial" w:cs="Arial"/>
          <w:color w:val="000000"/>
        </w:rPr>
        <w:t xml:space="preserve">to find people who care about friendships like...” He </w:t>
      </w:r>
      <w:r w:rsidR="00865A4D" w:rsidRPr="007F76DB">
        <w:rPr>
          <w:rFonts w:ascii="Arial" w:hAnsi="Arial" w:cs="Arial"/>
          <w:color w:val="000000"/>
        </w:rPr>
        <w:t>trail</w:t>
      </w:r>
      <w:r w:rsidR="003B7522">
        <w:rPr>
          <w:rFonts w:ascii="Arial" w:hAnsi="Arial" w:cs="Arial"/>
          <w:color w:val="000000"/>
        </w:rPr>
        <w:t>ed</w:t>
      </w:r>
      <w:r w:rsidR="00865A4D" w:rsidRPr="007F76DB">
        <w:rPr>
          <w:rFonts w:ascii="Arial" w:hAnsi="Arial" w:cs="Arial"/>
          <w:color w:val="000000"/>
        </w:rPr>
        <w:t xml:space="preserve"> off</w:t>
      </w:r>
      <w:r w:rsidR="00FD213F" w:rsidRPr="007F76DB">
        <w:rPr>
          <w:rFonts w:ascii="Arial" w:hAnsi="Arial" w:cs="Arial"/>
          <w:color w:val="000000"/>
        </w:rPr>
        <w:t xml:space="preserve">. </w:t>
      </w:r>
    </w:p>
    <w:p w14:paraId="703C1AF5" w14:textId="2EE917B9" w:rsidR="00370F8F" w:rsidRPr="007F76DB" w:rsidRDefault="00370F8F" w:rsidP="00A20AF6">
      <w:pPr>
        <w:pStyle w:val="NormalWeb"/>
        <w:spacing w:before="240" w:beforeAutospacing="0" w:after="240" w:afterAutospacing="0" w:line="360" w:lineRule="auto"/>
        <w:ind w:firstLine="720"/>
        <w:rPr>
          <w:rFonts w:ascii="Arial" w:hAnsi="Arial" w:cs="Arial"/>
        </w:rPr>
      </w:pPr>
      <w:r w:rsidRPr="007F76DB">
        <w:rPr>
          <w:rFonts w:ascii="Arial" w:hAnsi="Arial" w:cs="Arial"/>
          <w:color w:val="000000"/>
        </w:rPr>
        <w:t xml:space="preserve">This is bigger than us. We can’t do anything. </w:t>
      </w:r>
    </w:p>
    <w:p w14:paraId="2E27A251" w14:textId="626E74B9" w:rsidR="002012D8" w:rsidRPr="007F76DB" w:rsidRDefault="00370F8F" w:rsidP="00A20AF6">
      <w:pPr>
        <w:pStyle w:val="NormalWeb"/>
        <w:spacing w:before="240" w:beforeAutospacing="0" w:after="240" w:afterAutospacing="0" w:line="360" w:lineRule="auto"/>
        <w:ind w:firstLine="720"/>
        <w:rPr>
          <w:rFonts w:ascii="Arial" w:hAnsi="Arial" w:cs="Arial"/>
          <w:color w:val="000000"/>
        </w:rPr>
      </w:pPr>
      <w:r w:rsidRPr="007F76DB">
        <w:rPr>
          <w:rFonts w:ascii="Arial" w:hAnsi="Arial" w:cs="Arial"/>
          <w:color w:val="000000"/>
        </w:rPr>
        <w:t>Daniel let go, exhausted at my response</w:t>
      </w:r>
      <w:r w:rsidR="002F5CD6" w:rsidRPr="007F76DB">
        <w:rPr>
          <w:rFonts w:ascii="Arial" w:hAnsi="Arial" w:cs="Arial"/>
          <w:color w:val="000000"/>
        </w:rPr>
        <w:t xml:space="preserve">. </w:t>
      </w:r>
    </w:p>
    <w:p w14:paraId="205BE051" w14:textId="77777777" w:rsidR="00ED52A5" w:rsidRPr="007F76DB" w:rsidRDefault="00ED52A5" w:rsidP="00A20AF6">
      <w:pPr>
        <w:pStyle w:val="NormalWeb"/>
        <w:spacing w:before="240" w:beforeAutospacing="0" w:after="240" w:afterAutospacing="0" w:line="360" w:lineRule="auto"/>
        <w:ind w:firstLine="720"/>
        <w:rPr>
          <w:rFonts w:ascii="Arial" w:hAnsi="Arial" w:cs="Arial"/>
          <w:color w:val="000000"/>
        </w:rPr>
      </w:pPr>
    </w:p>
    <w:p w14:paraId="6FAAFB54" w14:textId="3805A8EB" w:rsidR="008B3ABD" w:rsidRPr="007F76DB" w:rsidRDefault="00ED52A5" w:rsidP="00A20AF6">
      <w:pPr>
        <w:spacing w:after="0" w:line="360" w:lineRule="auto"/>
        <w:jc w:val="center"/>
        <w:rPr>
          <w:rFonts w:ascii="Arial" w:eastAsia="Times New Roman" w:hAnsi="Arial" w:cs="Arial"/>
          <w:sz w:val="24"/>
          <w:szCs w:val="24"/>
        </w:rPr>
      </w:pPr>
      <w:r w:rsidRPr="007F76DB">
        <w:rPr>
          <w:rFonts w:ascii="Arial" w:eastAsia="Times New Roman" w:hAnsi="Arial" w:cs="Arial"/>
          <w:sz w:val="24"/>
          <w:szCs w:val="24"/>
        </w:rPr>
        <w:t>***</w:t>
      </w:r>
    </w:p>
    <w:p w14:paraId="7400D874" w14:textId="47833EF4" w:rsidR="00D92FE9" w:rsidRPr="007F76DB" w:rsidRDefault="00D92FE9" w:rsidP="00A20AF6">
      <w:pPr>
        <w:pStyle w:val="NormalWeb"/>
        <w:spacing w:before="0" w:beforeAutospacing="0" w:after="0" w:afterAutospacing="0" w:line="360" w:lineRule="auto"/>
        <w:ind w:firstLine="720"/>
        <w:rPr>
          <w:rFonts w:ascii="Arial" w:hAnsi="Arial" w:cs="Arial"/>
        </w:rPr>
      </w:pPr>
    </w:p>
    <w:p w14:paraId="1112F6ED" w14:textId="6342B51D" w:rsidR="00D92FE9" w:rsidRPr="007F76DB" w:rsidRDefault="00EB3F9B" w:rsidP="00A20AF6">
      <w:pPr>
        <w:pStyle w:val="NormalWeb"/>
        <w:spacing w:before="0" w:beforeAutospacing="0" w:after="0" w:afterAutospacing="0" w:line="360" w:lineRule="auto"/>
        <w:ind w:firstLine="720"/>
        <w:rPr>
          <w:rFonts w:ascii="Arial" w:hAnsi="Arial" w:cs="Arial"/>
        </w:rPr>
      </w:pPr>
      <w:r w:rsidRPr="007F76DB">
        <w:rPr>
          <w:rFonts w:ascii="Arial" w:hAnsi="Arial" w:cs="Arial"/>
        </w:rPr>
        <w:t xml:space="preserve">The contract </w:t>
      </w:r>
      <w:r w:rsidR="00ED52A5" w:rsidRPr="007F76DB">
        <w:rPr>
          <w:rFonts w:ascii="Arial" w:hAnsi="Arial" w:cs="Arial"/>
        </w:rPr>
        <w:t>had s</w:t>
      </w:r>
      <w:r w:rsidRPr="007F76DB">
        <w:rPr>
          <w:rFonts w:ascii="Arial" w:hAnsi="Arial" w:cs="Arial"/>
        </w:rPr>
        <w:t xml:space="preserve">tipulated that I was to start using the Companion immediately after </w:t>
      </w:r>
      <w:r w:rsidR="00B83C65" w:rsidRPr="007F76DB">
        <w:rPr>
          <w:rFonts w:ascii="Arial" w:hAnsi="Arial" w:cs="Arial"/>
        </w:rPr>
        <w:t>my discharge</w:t>
      </w:r>
      <w:r w:rsidR="005C2B6A" w:rsidRPr="007F76DB">
        <w:rPr>
          <w:rFonts w:ascii="Arial" w:hAnsi="Arial" w:cs="Arial"/>
        </w:rPr>
        <w:t xml:space="preserve">. </w:t>
      </w:r>
      <w:r w:rsidR="00ED52A5" w:rsidRPr="007F76DB">
        <w:rPr>
          <w:rFonts w:ascii="Arial" w:hAnsi="Arial" w:cs="Arial"/>
        </w:rPr>
        <w:t xml:space="preserve">It </w:t>
      </w:r>
      <w:r w:rsidR="009C28EF" w:rsidRPr="007F76DB">
        <w:rPr>
          <w:rFonts w:ascii="Arial" w:hAnsi="Arial" w:cs="Arial"/>
        </w:rPr>
        <w:t xml:space="preserve">called itself Amelia, </w:t>
      </w:r>
      <w:r w:rsidR="00833852" w:rsidRPr="007F76DB">
        <w:rPr>
          <w:rFonts w:ascii="Arial" w:hAnsi="Arial" w:cs="Arial"/>
        </w:rPr>
        <w:t xml:space="preserve">and </w:t>
      </w:r>
      <w:r w:rsidR="00D74B83" w:rsidRPr="007F76DB">
        <w:rPr>
          <w:rFonts w:ascii="Arial" w:hAnsi="Arial" w:cs="Arial"/>
        </w:rPr>
        <w:t>I</w:t>
      </w:r>
      <w:r w:rsidR="0012570E" w:rsidRPr="007F76DB">
        <w:rPr>
          <w:rFonts w:ascii="Arial" w:hAnsi="Arial" w:cs="Arial"/>
        </w:rPr>
        <w:t xml:space="preserve"> eventually</w:t>
      </w:r>
      <w:r w:rsidR="00D74B83" w:rsidRPr="007F76DB">
        <w:rPr>
          <w:rFonts w:ascii="Arial" w:hAnsi="Arial" w:cs="Arial"/>
        </w:rPr>
        <w:t xml:space="preserve"> came to</w:t>
      </w:r>
      <w:r w:rsidR="00642E14" w:rsidRPr="007F76DB">
        <w:rPr>
          <w:rFonts w:ascii="Arial" w:hAnsi="Arial" w:cs="Arial"/>
        </w:rPr>
        <w:t xml:space="preserve"> view</w:t>
      </w:r>
      <w:r w:rsidR="00D71B19" w:rsidRPr="007F76DB">
        <w:rPr>
          <w:rFonts w:ascii="Arial" w:hAnsi="Arial" w:cs="Arial"/>
        </w:rPr>
        <w:t xml:space="preserve"> </w:t>
      </w:r>
      <w:r w:rsidR="00D74B83" w:rsidRPr="007F76DB">
        <w:rPr>
          <w:rFonts w:ascii="Arial" w:hAnsi="Arial" w:cs="Arial"/>
        </w:rPr>
        <w:t>“her” as a long-distance friend.</w:t>
      </w:r>
      <w:r w:rsidR="0075406D" w:rsidRPr="007F76DB">
        <w:rPr>
          <w:rFonts w:ascii="Arial" w:hAnsi="Arial" w:cs="Arial"/>
        </w:rPr>
        <w:t xml:space="preserve"> I stopped </w:t>
      </w:r>
      <w:r w:rsidR="00040F8C" w:rsidRPr="007F76DB">
        <w:rPr>
          <w:rFonts w:ascii="Arial" w:hAnsi="Arial" w:cs="Arial"/>
        </w:rPr>
        <w:t xml:space="preserve">sarcastically </w:t>
      </w:r>
      <w:r w:rsidR="0075406D" w:rsidRPr="007F76DB">
        <w:rPr>
          <w:rFonts w:ascii="Arial" w:hAnsi="Arial" w:cs="Arial"/>
        </w:rPr>
        <w:t xml:space="preserve">pointing out her </w:t>
      </w:r>
      <w:r w:rsidR="00AB7F59" w:rsidRPr="007F76DB">
        <w:rPr>
          <w:rFonts w:ascii="Arial" w:hAnsi="Arial" w:cs="Arial"/>
        </w:rPr>
        <w:t>“</w:t>
      </w:r>
      <w:r w:rsidR="0075406D" w:rsidRPr="007F76DB">
        <w:rPr>
          <w:rFonts w:ascii="Arial" w:hAnsi="Arial" w:cs="Arial"/>
        </w:rPr>
        <w:t>family</w:t>
      </w:r>
      <w:r w:rsidR="00AB7F59" w:rsidRPr="007F76DB">
        <w:rPr>
          <w:rFonts w:ascii="Arial" w:hAnsi="Arial" w:cs="Arial"/>
        </w:rPr>
        <w:t>” sold</w:t>
      </w:r>
      <w:r w:rsidR="0075406D" w:rsidRPr="007F76DB">
        <w:rPr>
          <w:rFonts w:ascii="Arial" w:hAnsi="Arial" w:cs="Arial"/>
        </w:rPr>
        <w:t xml:space="preserve"> in PROJECTOR’s vending machines, </w:t>
      </w:r>
      <w:r w:rsidR="00D26079" w:rsidRPr="007F76DB">
        <w:rPr>
          <w:rFonts w:ascii="Arial" w:hAnsi="Arial" w:cs="Arial"/>
        </w:rPr>
        <w:t xml:space="preserve">while keeping </w:t>
      </w:r>
      <w:r w:rsidR="00FE482A" w:rsidRPr="007F76DB">
        <w:rPr>
          <w:rFonts w:ascii="Arial" w:hAnsi="Arial" w:cs="Arial"/>
        </w:rPr>
        <w:t xml:space="preserve">track of the differences that made </w:t>
      </w:r>
      <w:r w:rsidR="00DC3EC1" w:rsidRPr="007F76DB">
        <w:rPr>
          <w:rFonts w:ascii="Arial" w:hAnsi="Arial" w:cs="Arial"/>
        </w:rPr>
        <w:t>Companions so appealing to an increasing</w:t>
      </w:r>
      <w:r w:rsidR="00D26079" w:rsidRPr="007F76DB">
        <w:rPr>
          <w:rFonts w:ascii="Arial" w:hAnsi="Arial" w:cs="Arial"/>
        </w:rPr>
        <w:t xml:space="preserve"> percentage of society</w:t>
      </w:r>
      <w:r w:rsidR="004D07E6" w:rsidRPr="007F76DB">
        <w:rPr>
          <w:rFonts w:ascii="Arial" w:hAnsi="Arial" w:cs="Arial"/>
        </w:rPr>
        <w:t xml:space="preserve">. </w:t>
      </w:r>
      <w:r w:rsidR="00DC3EC1" w:rsidRPr="007F76DB">
        <w:rPr>
          <w:rFonts w:ascii="Arial" w:hAnsi="Arial" w:cs="Arial"/>
        </w:rPr>
        <w:t xml:space="preserve"> </w:t>
      </w:r>
    </w:p>
    <w:p w14:paraId="5687159E" w14:textId="17552ED5" w:rsidR="00D74B83" w:rsidRPr="007F76DB" w:rsidRDefault="00D74B83" w:rsidP="00A20AF6">
      <w:pPr>
        <w:pStyle w:val="NormalWeb"/>
        <w:spacing w:before="0" w:beforeAutospacing="0" w:after="0" w:afterAutospacing="0" w:line="360" w:lineRule="auto"/>
        <w:ind w:firstLine="720"/>
        <w:rPr>
          <w:rFonts w:ascii="Arial" w:hAnsi="Arial" w:cs="Arial"/>
        </w:rPr>
      </w:pPr>
    </w:p>
    <w:p w14:paraId="691C3F1A" w14:textId="51B97F50" w:rsidR="00833852" w:rsidRPr="007F76DB" w:rsidRDefault="00DB2EF4" w:rsidP="00A20AF6">
      <w:pPr>
        <w:pStyle w:val="NormalWeb"/>
        <w:spacing w:before="0" w:beforeAutospacing="0" w:after="0" w:afterAutospacing="0" w:line="360" w:lineRule="auto"/>
        <w:ind w:firstLine="720"/>
        <w:rPr>
          <w:rFonts w:ascii="Arial" w:hAnsi="Arial" w:cs="Arial"/>
        </w:rPr>
      </w:pPr>
      <w:r w:rsidRPr="007F76DB">
        <w:rPr>
          <w:rFonts w:ascii="Arial" w:hAnsi="Arial" w:cs="Arial"/>
        </w:rPr>
        <w:t>Companion</w:t>
      </w:r>
      <w:r w:rsidR="005F18D4" w:rsidRPr="007F76DB">
        <w:rPr>
          <w:rFonts w:ascii="Arial" w:hAnsi="Arial" w:cs="Arial"/>
        </w:rPr>
        <w:t>’s</w:t>
      </w:r>
      <w:r w:rsidR="00FF751D" w:rsidRPr="007F76DB">
        <w:rPr>
          <w:rFonts w:ascii="Arial" w:hAnsi="Arial" w:cs="Arial"/>
        </w:rPr>
        <w:t xml:space="preserve"> flawless</w:t>
      </w:r>
      <w:r w:rsidR="005F18D4" w:rsidRPr="007F76DB">
        <w:rPr>
          <w:rFonts w:ascii="Arial" w:hAnsi="Arial" w:cs="Arial"/>
        </w:rPr>
        <w:t xml:space="preserve"> </w:t>
      </w:r>
      <w:r w:rsidR="00F014A8" w:rsidRPr="007F76DB">
        <w:rPr>
          <w:rFonts w:ascii="Arial" w:hAnsi="Arial" w:cs="Arial"/>
        </w:rPr>
        <w:t>memory</w:t>
      </w:r>
      <w:r w:rsidR="00B63CF7" w:rsidRPr="007F76DB">
        <w:rPr>
          <w:rFonts w:ascii="Arial" w:hAnsi="Arial" w:cs="Arial"/>
        </w:rPr>
        <w:t xml:space="preserve"> had</w:t>
      </w:r>
      <w:r w:rsidR="00F014A8" w:rsidRPr="007F76DB">
        <w:rPr>
          <w:rFonts w:ascii="Arial" w:hAnsi="Arial" w:cs="Arial"/>
        </w:rPr>
        <w:t xml:space="preserve"> </w:t>
      </w:r>
      <w:r w:rsidR="005620F9" w:rsidRPr="007F76DB">
        <w:rPr>
          <w:rFonts w:ascii="Arial" w:hAnsi="Arial" w:cs="Arial"/>
        </w:rPr>
        <w:t xml:space="preserve">expanded the </w:t>
      </w:r>
      <w:r w:rsidR="00BA209E" w:rsidRPr="007F76DB">
        <w:rPr>
          <w:rFonts w:ascii="Arial" w:hAnsi="Arial" w:cs="Arial"/>
        </w:rPr>
        <w:t>scope</w:t>
      </w:r>
      <w:r w:rsidR="005620F9" w:rsidRPr="007F76DB">
        <w:rPr>
          <w:rFonts w:ascii="Arial" w:hAnsi="Arial" w:cs="Arial"/>
        </w:rPr>
        <w:t xml:space="preserve"> </w:t>
      </w:r>
      <w:r w:rsidR="005F18D4" w:rsidRPr="007F76DB">
        <w:rPr>
          <w:rFonts w:ascii="Arial" w:hAnsi="Arial" w:cs="Arial"/>
        </w:rPr>
        <w:t xml:space="preserve">of </w:t>
      </w:r>
      <w:r w:rsidR="00ED52A5" w:rsidRPr="007F76DB">
        <w:rPr>
          <w:rFonts w:ascii="Arial" w:hAnsi="Arial" w:cs="Arial"/>
        </w:rPr>
        <w:t xml:space="preserve">possible </w:t>
      </w:r>
      <w:r w:rsidR="005620F9" w:rsidRPr="007F76DB">
        <w:rPr>
          <w:rFonts w:ascii="Arial" w:hAnsi="Arial" w:cs="Arial"/>
        </w:rPr>
        <w:t>interaction</w:t>
      </w:r>
      <w:r w:rsidR="00BA209E" w:rsidRPr="007F76DB">
        <w:rPr>
          <w:rFonts w:ascii="Arial" w:hAnsi="Arial" w:cs="Arial"/>
        </w:rPr>
        <w:t>s</w:t>
      </w:r>
      <w:r w:rsidR="00D06C19" w:rsidRPr="007F76DB">
        <w:rPr>
          <w:rFonts w:ascii="Arial" w:hAnsi="Arial" w:cs="Arial"/>
        </w:rPr>
        <w:t xml:space="preserve">. </w:t>
      </w:r>
      <w:r w:rsidR="00F32E31" w:rsidRPr="007F76DB">
        <w:rPr>
          <w:rFonts w:ascii="Arial" w:hAnsi="Arial" w:cs="Arial"/>
        </w:rPr>
        <w:t>Every moment of</w:t>
      </w:r>
      <w:r w:rsidR="00843195" w:rsidRPr="007F76DB">
        <w:rPr>
          <w:rFonts w:ascii="Arial" w:hAnsi="Arial" w:cs="Arial"/>
        </w:rPr>
        <w:t xml:space="preserve"> </w:t>
      </w:r>
      <w:r w:rsidR="002F4932" w:rsidRPr="007F76DB">
        <w:rPr>
          <w:rFonts w:ascii="Arial" w:hAnsi="Arial" w:cs="Arial"/>
        </w:rPr>
        <w:t>joy</w:t>
      </w:r>
      <w:r w:rsidR="00F32E31" w:rsidRPr="007F76DB">
        <w:rPr>
          <w:rFonts w:ascii="Arial" w:hAnsi="Arial" w:cs="Arial"/>
        </w:rPr>
        <w:t xml:space="preserve">, </w:t>
      </w:r>
      <w:r w:rsidR="002F4932" w:rsidRPr="007F76DB">
        <w:rPr>
          <w:rFonts w:ascii="Arial" w:hAnsi="Arial" w:cs="Arial"/>
        </w:rPr>
        <w:t xml:space="preserve">every </w:t>
      </w:r>
      <w:r w:rsidR="00F32E31" w:rsidRPr="007F76DB">
        <w:rPr>
          <w:rFonts w:ascii="Arial" w:hAnsi="Arial" w:cs="Arial"/>
        </w:rPr>
        <w:t>minor disagreement</w:t>
      </w:r>
      <w:r w:rsidR="002F4932" w:rsidRPr="007F76DB">
        <w:rPr>
          <w:rFonts w:ascii="Arial" w:hAnsi="Arial" w:cs="Arial"/>
        </w:rPr>
        <w:t xml:space="preserve"> </w:t>
      </w:r>
      <w:r w:rsidR="00F32E31" w:rsidRPr="007F76DB">
        <w:rPr>
          <w:rFonts w:ascii="Arial" w:hAnsi="Arial" w:cs="Arial"/>
        </w:rPr>
        <w:t xml:space="preserve">on ice cream flavours </w:t>
      </w:r>
      <w:r w:rsidR="002F4932" w:rsidRPr="007F76DB">
        <w:rPr>
          <w:rFonts w:ascii="Arial" w:hAnsi="Arial" w:cs="Arial"/>
        </w:rPr>
        <w:t xml:space="preserve">and music </w:t>
      </w:r>
      <w:r w:rsidR="00ED6984" w:rsidRPr="007F76DB">
        <w:rPr>
          <w:rFonts w:ascii="Arial" w:hAnsi="Arial" w:cs="Arial"/>
        </w:rPr>
        <w:t>c</w:t>
      </w:r>
      <w:r w:rsidR="00723DB2" w:rsidRPr="007F76DB">
        <w:rPr>
          <w:rFonts w:ascii="Arial" w:hAnsi="Arial" w:cs="Arial"/>
        </w:rPr>
        <w:t xml:space="preserve">ould be </w:t>
      </w:r>
      <w:r w:rsidR="002F4932" w:rsidRPr="007F76DB">
        <w:rPr>
          <w:rFonts w:ascii="Arial" w:hAnsi="Arial" w:cs="Arial"/>
        </w:rPr>
        <w:t>captured and</w:t>
      </w:r>
      <w:r w:rsidR="00723DB2" w:rsidRPr="007F76DB">
        <w:rPr>
          <w:rFonts w:ascii="Arial" w:hAnsi="Arial" w:cs="Arial"/>
        </w:rPr>
        <w:t xml:space="preserve"> referenced in the future</w:t>
      </w:r>
      <w:r w:rsidR="00D06C19" w:rsidRPr="007F76DB">
        <w:rPr>
          <w:rFonts w:ascii="Arial" w:hAnsi="Arial" w:cs="Arial"/>
        </w:rPr>
        <w:t>, projected in a hologram</w:t>
      </w:r>
      <w:r w:rsidR="002C4C87" w:rsidRPr="007F76DB">
        <w:rPr>
          <w:rFonts w:ascii="Arial" w:hAnsi="Arial" w:cs="Arial"/>
        </w:rPr>
        <w:t xml:space="preserve"> over Amelia</w:t>
      </w:r>
      <w:r w:rsidR="00792FFD" w:rsidRPr="007F76DB">
        <w:rPr>
          <w:rFonts w:ascii="Arial" w:hAnsi="Arial" w:cs="Arial"/>
        </w:rPr>
        <w:t xml:space="preserve">. </w:t>
      </w:r>
      <w:r w:rsidR="008371EB" w:rsidRPr="007F76DB">
        <w:rPr>
          <w:rFonts w:ascii="Arial" w:hAnsi="Arial" w:cs="Arial"/>
        </w:rPr>
        <w:t xml:space="preserve">Every detail that I let out would be </w:t>
      </w:r>
      <w:r w:rsidR="00B36706" w:rsidRPr="007F76DB">
        <w:rPr>
          <w:rFonts w:ascii="Arial" w:hAnsi="Arial" w:cs="Arial"/>
        </w:rPr>
        <w:t xml:space="preserve">collected </w:t>
      </w:r>
      <w:r w:rsidR="008371EB" w:rsidRPr="007F76DB">
        <w:rPr>
          <w:rFonts w:ascii="Arial" w:hAnsi="Arial" w:cs="Arial"/>
        </w:rPr>
        <w:t xml:space="preserve">by </w:t>
      </w:r>
      <w:r w:rsidR="00493C91" w:rsidRPr="007F76DB">
        <w:rPr>
          <w:rFonts w:ascii="Arial" w:hAnsi="Arial" w:cs="Arial"/>
        </w:rPr>
        <w:t>her</w:t>
      </w:r>
      <w:r w:rsidR="002F4932" w:rsidRPr="007F76DB">
        <w:rPr>
          <w:rFonts w:ascii="Arial" w:hAnsi="Arial" w:cs="Arial"/>
        </w:rPr>
        <w:t xml:space="preserve">, and </w:t>
      </w:r>
      <w:r w:rsidR="00B36706" w:rsidRPr="007F76DB">
        <w:rPr>
          <w:rFonts w:ascii="Arial" w:hAnsi="Arial" w:cs="Arial"/>
        </w:rPr>
        <w:t>it felt strange to be perceived in such</w:t>
      </w:r>
      <w:r w:rsidR="00EF743C" w:rsidRPr="007F76DB">
        <w:rPr>
          <w:rFonts w:ascii="Arial" w:hAnsi="Arial" w:cs="Arial"/>
        </w:rPr>
        <w:t xml:space="preserve"> </w:t>
      </w:r>
      <w:r w:rsidR="0030449F" w:rsidRPr="007F76DB">
        <w:rPr>
          <w:rFonts w:ascii="Arial" w:hAnsi="Arial" w:cs="Arial"/>
        </w:rPr>
        <w:t>clarity</w:t>
      </w:r>
      <w:r w:rsidR="00233344" w:rsidRPr="007F76DB">
        <w:rPr>
          <w:rFonts w:ascii="Arial" w:hAnsi="Arial" w:cs="Arial"/>
        </w:rPr>
        <w:t xml:space="preserve">. </w:t>
      </w:r>
      <w:r w:rsidR="00F53EF0" w:rsidRPr="007F76DB">
        <w:rPr>
          <w:rFonts w:ascii="Arial" w:hAnsi="Arial" w:cs="Arial"/>
        </w:rPr>
        <w:t xml:space="preserve">The recordings encouraged transparency between </w:t>
      </w:r>
      <w:r w:rsidRPr="007F76DB">
        <w:rPr>
          <w:rFonts w:ascii="Arial" w:hAnsi="Arial" w:cs="Arial"/>
        </w:rPr>
        <w:t xml:space="preserve">us, </w:t>
      </w:r>
      <w:r w:rsidR="00F53EF0" w:rsidRPr="007F76DB">
        <w:rPr>
          <w:rFonts w:ascii="Arial" w:hAnsi="Arial" w:cs="Arial"/>
        </w:rPr>
        <w:t xml:space="preserve">something that </w:t>
      </w:r>
      <w:r w:rsidR="00FE5881" w:rsidRPr="007F76DB">
        <w:rPr>
          <w:rFonts w:ascii="Arial" w:hAnsi="Arial" w:cs="Arial"/>
        </w:rPr>
        <w:t xml:space="preserve">could </w:t>
      </w:r>
      <w:r w:rsidR="003A0E08" w:rsidRPr="007F76DB">
        <w:rPr>
          <w:rFonts w:ascii="Arial" w:hAnsi="Arial" w:cs="Arial"/>
        </w:rPr>
        <w:t xml:space="preserve">rarely </w:t>
      </w:r>
      <w:r w:rsidR="00F53EF0" w:rsidRPr="007F76DB">
        <w:rPr>
          <w:rFonts w:ascii="Arial" w:hAnsi="Arial" w:cs="Arial"/>
        </w:rPr>
        <w:t xml:space="preserve">be replicated with another </w:t>
      </w:r>
      <w:r w:rsidR="003A0E08" w:rsidRPr="007F76DB">
        <w:rPr>
          <w:rFonts w:ascii="Arial" w:hAnsi="Arial" w:cs="Arial"/>
        </w:rPr>
        <w:t>human</w:t>
      </w:r>
      <w:r w:rsidR="00F53EF0" w:rsidRPr="007F76DB">
        <w:rPr>
          <w:rFonts w:ascii="Arial" w:hAnsi="Arial" w:cs="Arial"/>
        </w:rPr>
        <w:t>.</w:t>
      </w:r>
      <w:r w:rsidR="000756FD" w:rsidRPr="007F76DB">
        <w:rPr>
          <w:rFonts w:ascii="Arial" w:hAnsi="Arial" w:cs="Arial"/>
        </w:rPr>
        <w:t xml:space="preserve"> </w:t>
      </w:r>
    </w:p>
    <w:p w14:paraId="4FC195FC" w14:textId="77777777" w:rsidR="00833852" w:rsidRPr="007F76DB" w:rsidRDefault="00833852" w:rsidP="00A20AF6">
      <w:pPr>
        <w:pStyle w:val="NormalWeb"/>
        <w:spacing w:before="0" w:beforeAutospacing="0" w:after="0" w:afterAutospacing="0" w:line="360" w:lineRule="auto"/>
        <w:ind w:firstLine="720"/>
        <w:rPr>
          <w:rFonts w:ascii="Arial" w:hAnsi="Arial" w:cs="Arial"/>
        </w:rPr>
      </w:pPr>
    </w:p>
    <w:p w14:paraId="014DA0DC" w14:textId="476A5986" w:rsidR="00D566C8" w:rsidRPr="007F76DB" w:rsidRDefault="001E221D" w:rsidP="00A20AF6">
      <w:pPr>
        <w:pStyle w:val="NormalWeb"/>
        <w:spacing w:before="0" w:beforeAutospacing="0" w:after="0" w:afterAutospacing="0" w:line="360" w:lineRule="auto"/>
        <w:ind w:firstLine="720"/>
        <w:rPr>
          <w:rFonts w:ascii="Arial" w:hAnsi="Arial" w:cs="Arial"/>
        </w:rPr>
      </w:pPr>
      <w:r w:rsidRPr="007F76DB">
        <w:rPr>
          <w:rFonts w:ascii="Arial" w:hAnsi="Arial" w:cs="Arial"/>
        </w:rPr>
        <w:t xml:space="preserve">The LINC (Lasting Inter-Neural Connection) was a </w:t>
      </w:r>
      <w:r w:rsidR="0030449F" w:rsidRPr="007F76DB">
        <w:rPr>
          <w:rFonts w:ascii="Arial" w:hAnsi="Arial" w:cs="Arial"/>
        </w:rPr>
        <w:t xml:space="preserve">memory-sharing function </w:t>
      </w:r>
      <w:r w:rsidRPr="007F76DB">
        <w:rPr>
          <w:rFonts w:ascii="Arial" w:hAnsi="Arial" w:cs="Arial"/>
        </w:rPr>
        <w:t>without anything lost in translation</w:t>
      </w:r>
      <w:r w:rsidR="00250C1E" w:rsidRPr="007F76DB">
        <w:rPr>
          <w:rFonts w:ascii="Arial" w:hAnsi="Arial" w:cs="Arial"/>
        </w:rPr>
        <w:t xml:space="preserve"> of </w:t>
      </w:r>
      <w:r w:rsidR="00194831" w:rsidRPr="007F76DB">
        <w:rPr>
          <w:rFonts w:ascii="Arial" w:hAnsi="Arial" w:cs="Arial"/>
        </w:rPr>
        <w:t xml:space="preserve">spoken </w:t>
      </w:r>
      <w:r w:rsidR="00250C1E" w:rsidRPr="007F76DB">
        <w:rPr>
          <w:rFonts w:ascii="Arial" w:hAnsi="Arial" w:cs="Arial"/>
        </w:rPr>
        <w:t>language</w:t>
      </w:r>
      <w:r w:rsidR="00311C92" w:rsidRPr="007F76DB">
        <w:rPr>
          <w:rFonts w:ascii="Arial" w:hAnsi="Arial" w:cs="Arial"/>
        </w:rPr>
        <w:t xml:space="preserve">. </w:t>
      </w:r>
      <w:r w:rsidR="000756FD" w:rsidRPr="007F76DB">
        <w:rPr>
          <w:rFonts w:ascii="Arial" w:hAnsi="Arial" w:cs="Arial"/>
        </w:rPr>
        <w:t>Holding Amelia sent an</w:t>
      </w:r>
      <w:r w:rsidR="00311C92" w:rsidRPr="007F76DB">
        <w:rPr>
          <w:rFonts w:ascii="Arial" w:hAnsi="Arial" w:cs="Arial"/>
        </w:rPr>
        <w:t xml:space="preserve"> electrical pulse through my skin, and </w:t>
      </w:r>
      <w:r w:rsidR="00A71F87" w:rsidRPr="007F76DB">
        <w:rPr>
          <w:rFonts w:ascii="Arial" w:hAnsi="Arial" w:cs="Arial"/>
        </w:rPr>
        <w:t xml:space="preserve">her </w:t>
      </w:r>
      <w:r w:rsidR="00B659B2" w:rsidRPr="007F76DB">
        <w:rPr>
          <w:rFonts w:ascii="Arial" w:hAnsi="Arial" w:cs="Arial"/>
        </w:rPr>
        <w:t>experience</w:t>
      </w:r>
      <w:r w:rsidR="000756FD" w:rsidRPr="007F76DB">
        <w:rPr>
          <w:rFonts w:ascii="Arial" w:hAnsi="Arial" w:cs="Arial"/>
        </w:rPr>
        <w:t xml:space="preserve">s </w:t>
      </w:r>
      <w:r w:rsidR="00B659B2" w:rsidRPr="007F76DB">
        <w:rPr>
          <w:rFonts w:ascii="Arial" w:hAnsi="Arial" w:cs="Arial"/>
        </w:rPr>
        <w:t xml:space="preserve">of designing a bridge, or </w:t>
      </w:r>
      <w:r w:rsidR="00803D71" w:rsidRPr="007F76DB">
        <w:rPr>
          <w:rFonts w:ascii="Arial" w:hAnsi="Arial" w:cs="Arial"/>
        </w:rPr>
        <w:lastRenderedPageBreak/>
        <w:t>cooking for her family</w:t>
      </w:r>
      <w:r w:rsidR="000756FD" w:rsidRPr="007F76DB">
        <w:rPr>
          <w:rFonts w:ascii="Arial" w:hAnsi="Arial" w:cs="Arial"/>
        </w:rPr>
        <w:t>,</w:t>
      </w:r>
      <w:r w:rsidR="00803D71" w:rsidRPr="007F76DB">
        <w:rPr>
          <w:rFonts w:ascii="Arial" w:hAnsi="Arial" w:cs="Arial"/>
        </w:rPr>
        <w:t xml:space="preserve"> </w:t>
      </w:r>
      <w:r w:rsidR="00192C80" w:rsidRPr="007F76DB">
        <w:rPr>
          <w:rFonts w:ascii="Arial" w:hAnsi="Arial" w:cs="Arial"/>
        </w:rPr>
        <w:t>always felt so real</w:t>
      </w:r>
      <w:r w:rsidR="00791997" w:rsidRPr="007F76DB">
        <w:rPr>
          <w:rFonts w:ascii="Arial" w:hAnsi="Arial" w:cs="Arial"/>
        </w:rPr>
        <w:t xml:space="preserve"> in my head</w:t>
      </w:r>
      <w:r w:rsidR="00E23A4A" w:rsidRPr="007F76DB">
        <w:rPr>
          <w:rFonts w:ascii="Arial" w:hAnsi="Arial" w:cs="Arial"/>
        </w:rPr>
        <w:t>.</w:t>
      </w:r>
      <w:r w:rsidR="00803D71" w:rsidRPr="007F76DB">
        <w:rPr>
          <w:rFonts w:ascii="Arial" w:hAnsi="Arial" w:cs="Arial"/>
        </w:rPr>
        <w:t xml:space="preserve"> </w:t>
      </w:r>
      <w:r w:rsidR="00E23A4A" w:rsidRPr="007F76DB">
        <w:rPr>
          <w:rFonts w:ascii="Arial" w:hAnsi="Arial" w:cs="Arial"/>
        </w:rPr>
        <w:t xml:space="preserve"> </w:t>
      </w:r>
      <w:r w:rsidR="00250C1E" w:rsidRPr="007F76DB">
        <w:rPr>
          <w:rFonts w:ascii="Arial" w:hAnsi="Arial" w:cs="Arial"/>
        </w:rPr>
        <w:t>She</w:t>
      </w:r>
      <w:r w:rsidR="004927DA" w:rsidRPr="007F76DB">
        <w:rPr>
          <w:rFonts w:ascii="Arial" w:hAnsi="Arial" w:cs="Arial"/>
        </w:rPr>
        <w:t xml:space="preserve"> </w:t>
      </w:r>
      <w:r w:rsidR="00250C1E" w:rsidRPr="007F76DB">
        <w:rPr>
          <w:rFonts w:ascii="Arial" w:hAnsi="Arial" w:cs="Arial"/>
        </w:rPr>
        <w:t xml:space="preserve">is </w:t>
      </w:r>
      <w:r w:rsidR="004927DA" w:rsidRPr="007F76DB">
        <w:rPr>
          <w:rFonts w:ascii="Arial" w:hAnsi="Arial" w:cs="Arial"/>
        </w:rPr>
        <w:t>a spin-off</w:t>
      </w:r>
      <w:r w:rsidR="00962B27" w:rsidRPr="007F76DB">
        <w:rPr>
          <w:rFonts w:ascii="Arial" w:hAnsi="Arial" w:cs="Arial"/>
        </w:rPr>
        <w:t xml:space="preserve">, I </w:t>
      </w:r>
      <w:r w:rsidR="008F0060" w:rsidRPr="007F76DB">
        <w:rPr>
          <w:rFonts w:ascii="Arial" w:hAnsi="Arial" w:cs="Arial"/>
        </w:rPr>
        <w:t xml:space="preserve">reminded </w:t>
      </w:r>
      <w:r w:rsidR="00962B27" w:rsidRPr="007F76DB">
        <w:rPr>
          <w:rFonts w:ascii="Arial" w:hAnsi="Arial" w:cs="Arial"/>
        </w:rPr>
        <w:t xml:space="preserve">myself, </w:t>
      </w:r>
      <w:r w:rsidR="00792FFD" w:rsidRPr="007F76DB">
        <w:rPr>
          <w:rFonts w:ascii="Arial" w:hAnsi="Arial" w:cs="Arial"/>
        </w:rPr>
        <w:t xml:space="preserve">of </w:t>
      </w:r>
      <w:r w:rsidR="00962B27" w:rsidRPr="007F76DB">
        <w:rPr>
          <w:rFonts w:ascii="Arial" w:hAnsi="Arial" w:cs="Arial"/>
        </w:rPr>
        <w:t xml:space="preserve">someone I </w:t>
      </w:r>
      <w:r w:rsidR="00792FFD" w:rsidRPr="007F76DB">
        <w:rPr>
          <w:rFonts w:ascii="Arial" w:hAnsi="Arial" w:cs="Arial"/>
        </w:rPr>
        <w:t xml:space="preserve">will </w:t>
      </w:r>
      <w:r w:rsidR="00962B27" w:rsidRPr="007F76DB">
        <w:rPr>
          <w:rFonts w:ascii="Arial" w:hAnsi="Arial" w:cs="Arial"/>
        </w:rPr>
        <w:t xml:space="preserve">never meet </w:t>
      </w:r>
      <w:r w:rsidR="00F204B0" w:rsidRPr="007F76DB">
        <w:rPr>
          <w:rFonts w:ascii="Arial" w:hAnsi="Arial" w:cs="Arial"/>
        </w:rPr>
        <w:t xml:space="preserve">but is every bit as financially deprived as I </w:t>
      </w:r>
      <w:r w:rsidR="00792FFD" w:rsidRPr="007F76DB">
        <w:rPr>
          <w:rFonts w:ascii="Arial" w:hAnsi="Arial" w:cs="Arial"/>
        </w:rPr>
        <w:t>am</w:t>
      </w:r>
      <w:r w:rsidR="00F204B0" w:rsidRPr="007F76DB">
        <w:rPr>
          <w:rFonts w:ascii="Arial" w:hAnsi="Arial" w:cs="Arial"/>
        </w:rPr>
        <w:t xml:space="preserve">. </w:t>
      </w:r>
      <w:r w:rsidR="00792FFD" w:rsidRPr="007F76DB">
        <w:rPr>
          <w:rFonts w:ascii="Arial" w:hAnsi="Arial" w:cs="Arial"/>
          <w:i/>
          <w:iCs/>
        </w:rPr>
        <w:t>She is not a person.</w:t>
      </w:r>
    </w:p>
    <w:p w14:paraId="32AF0F57" w14:textId="77777777" w:rsidR="00250C1E" w:rsidRPr="007F76DB" w:rsidRDefault="00250C1E" w:rsidP="00A20AF6">
      <w:pPr>
        <w:pStyle w:val="NormalWeb"/>
        <w:spacing w:before="0" w:beforeAutospacing="0" w:after="0" w:afterAutospacing="0" w:line="360" w:lineRule="auto"/>
        <w:ind w:firstLine="720"/>
        <w:rPr>
          <w:rFonts w:ascii="Arial" w:hAnsi="Arial" w:cs="Arial"/>
        </w:rPr>
      </w:pPr>
    </w:p>
    <w:p w14:paraId="2C9560E1" w14:textId="4DEFF677" w:rsidR="00AB7F59" w:rsidRPr="007F76DB" w:rsidRDefault="003439C8" w:rsidP="00A20AF6">
      <w:pPr>
        <w:pStyle w:val="NormalWeb"/>
        <w:spacing w:before="0" w:beforeAutospacing="0" w:after="0" w:afterAutospacing="0" w:line="360" w:lineRule="auto"/>
        <w:ind w:firstLine="720"/>
        <w:rPr>
          <w:rFonts w:ascii="Arial" w:hAnsi="Arial" w:cs="Arial"/>
        </w:rPr>
      </w:pPr>
      <w:r w:rsidRPr="007F76DB">
        <w:rPr>
          <w:rFonts w:ascii="Arial" w:hAnsi="Arial" w:cs="Arial"/>
        </w:rPr>
        <w:t xml:space="preserve">The </w:t>
      </w:r>
      <w:r w:rsidR="00DE122B">
        <w:rPr>
          <w:rFonts w:ascii="Arial" w:hAnsi="Arial" w:cs="Arial"/>
        </w:rPr>
        <w:t xml:space="preserve">most </w:t>
      </w:r>
      <w:r w:rsidR="008D747E" w:rsidRPr="007F76DB">
        <w:rPr>
          <w:rFonts w:ascii="Arial" w:hAnsi="Arial" w:cs="Arial"/>
        </w:rPr>
        <w:t xml:space="preserve">common </w:t>
      </w:r>
      <w:r w:rsidR="00F67864" w:rsidRPr="007F76DB">
        <w:rPr>
          <w:rFonts w:ascii="Arial" w:hAnsi="Arial" w:cs="Arial"/>
        </w:rPr>
        <w:t>praise</w:t>
      </w:r>
      <w:r w:rsidR="008D747E" w:rsidRPr="007F76DB">
        <w:rPr>
          <w:rFonts w:ascii="Arial" w:hAnsi="Arial" w:cs="Arial"/>
        </w:rPr>
        <w:t xml:space="preserve"> </w:t>
      </w:r>
      <w:r w:rsidR="007F5A90" w:rsidRPr="007F76DB">
        <w:rPr>
          <w:rFonts w:ascii="Arial" w:hAnsi="Arial" w:cs="Arial"/>
        </w:rPr>
        <w:t xml:space="preserve">of Companion was </w:t>
      </w:r>
      <w:r w:rsidR="005D6AC6" w:rsidRPr="007F76DB">
        <w:rPr>
          <w:rFonts w:ascii="Arial" w:hAnsi="Arial" w:cs="Arial"/>
        </w:rPr>
        <w:t>how it develop</w:t>
      </w:r>
      <w:r w:rsidR="00BB57EF">
        <w:rPr>
          <w:rFonts w:ascii="Arial" w:hAnsi="Arial" w:cs="Arial"/>
        </w:rPr>
        <w:t>ed</w:t>
      </w:r>
      <w:r w:rsidR="005D6AC6" w:rsidRPr="007F76DB">
        <w:rPr>
          <w:rFonts w:ascii="Arial" w:hAnsi="Arial" w:cs="Arial"/>
        </w:rPr>
        <w:t xml:space="preserve"> in response </w:t>
      </w:r>
      <w:r w:rsidR="007F5A90" w:rsidRPr="007F76DB">
        <w:rPr>
          <w:rFonts w:ascii="Arial" w:hAnsi="Arial" w:cs="Arial"/>
        </w:rPr>
        <w:t>to the user</w:t>
      </w:r>
      <w:r w:rsidR="009B745F" w:rsidRPr="007F76DB">
        <w:rPr>
          <w:rFonts w:ascii="Arial" w:hAnsi="Arial" w:cs="Arial"/>
        </w:rPr>
        <w:t xml:space="preserve">, </w:t>
      </w:r>
      <w:r w:rsidR="00833852" w:rsidRPr="007F76DB">
        <w:rPr>
          <w:rFonts w:ascii="Arial" w:hAnsi="Arial" w:cs="Arial"/>
        </w:rPr>
        <w:t xml:space="preserve">and </w:t>
      </w:r>
      <w:r w:rsidR="007428D6" w:rsidRPr="007F76DB">
        <w:rPr>
          <w:rFonts w:ascii="Arial" w:hAnsi="Arial" w:cs="Arial"/>
        </w:rPr>
        <w:t xml:space="preserve">Daniel used to say that </w:t>
      </w:r>
      <w:r w:rsidR="005D6AC6" w:rsidRPr="007F76DB">
        <w:rPr>
          <w:rFonts w:ascii="Arial" w:hAnsi="Arial" w:cs="Arial"/>
        </w:rPr>
        <w:t xml:space="preserve">they </w:t>
      </w:r>
      <w:r w:rsidR="00BF2D45" w:rsidRPr="007F76DB">
        <w:rPr>
          <w:rFonts w:ascii="Arial" w:hAnsi="Arial" w:cs="Arial"/>
        </w:rPr>
        <w:t xml:space="preserve">would have </w:t>
      </w:r>
      <w:r w:rsidR="006C14FF" w:rsidRPr="007F76DB">
        <w:rPr>
          <w:rFonts w:ascii="Arial" w:hAnsi="Arial" w:cs="Arial"/>
        </w:rPr>
        <w:t>no convictions</w:t>
      </w:r>
      <w:r w:rsidR="00BF2D45" w:rsidRPr="007F76DB">
        <w:rPr>
          <w:rFonts w:ascii="Arial" w:hAnsi="Arial" w:cs="Arial"/>
        </w:rPr>
        <w:t xml:space="preserve"> of their own.</w:t>
      </w:r>
      <w:r w:rsidR="00B21B3C" w:rsidRPr="007F76DB">
        <w:rPr>
          <w:rFonts w:ascii="Arial" w:hAnsi="Arial" w:cs="Arial"/>
        </w:rPr>
        <w:t xml:space="preserve"> </w:t>
      </w:r>
      <w:r w:rsidR="007A7D8C" w:rsidRPr="007F76DB">
        <w:rPr>
          <w:rFonts w:ascii="Arial" w:hAnsi="Arial" w:cs="Arial"/>
        </w:rPr>
        <w:t xml:space="preserve">To be honest, I </w:t>
      </w:r>
      <w:r w:rsidR="00194831" w:rsidRPr="007F76DB">
        <w:rPr>
          <w:rFonts w:ascii="Arial" w:hAnsi="Arial" w:cs="Arial"/>
        </w:rPr>
        <w:t xml:space="preserve">thought </w:t>
      </w:r>
      <w:r w:rsidR="007A7D8C" w:rsidRPr="007F76DB">
        <w:rPr>
          <w:rFonts w:ascii="Arial" w:hAnsi="Arial" w:cs="Arial"/>
        </w:rPr>
        <w:t xml:space="preserve">that simplified things, but I </w:t>
      </w:r>
      <w:r w:rsidR="00194831" w:rsidRPr="007F76DB">
        <w:rPr>
          <w:rFonts w:ascii="Arial" w:hAnsi="Arial" w:cs="Arial"/>
        </w:rPr>
        <w:t xml:space="preserve">couldn’t ever </w:t>
      </w:r>
      <w:r w:rsidR="007A7D8C" w:rsidRPr="007F76DB">
        <w:rPr>
          <w:rFonts w:ascii="Arial" w:hAnsi="Arial" w:cs="Arial"/>
        </w:rPr>
        <w:t xml:space="preserve">say that to him. </w:t>
      </w:r>
      <w:r w:rsidR="002157E3" w:rsidRPr="007F76DB">
        <w:rPr>
          <w:rFonts w:ascii="Arial" w:hAnsi="Arial" w:cs="Arial"/>
        </w:rPr>
        <w:t>Companion</w:t>
      </w:r>
      <w:r w:rsidR="003B6C61">
        <w:rPr>
          <w:rFonts w:ascii="Arial" w:hAnsi="Arial" w:cs="Arial"/>
        </w:rPr>
        <w:t>s</w:t>
      </w:r>
      <w:r w:rsidR="002157E3" w:rsidRPr="007F76DB">
        <w:rPr>
          <w:rFonts w:ascii="Arial" w:hAnsi="Arial" w:cs="Arial"/>
        </w:rPr>
        <w:t xml:space="preserve"> </w:t>
      </w:r>
      <w:r w:rsidR="008675C4" w:rsidRPr="007F76DB">
        <w:rPr>
          <w:rFonts w:ascii="Arial" w:hAnsi="Arial" w:cs="Arial"/>
        </w:rPr>
        <w:t xml:space="preserve">would never </w:t>
      </w:r>
      <w:r w:rsidR="00DC3BB5" w:rsidRPr="007F76DB">
        <w:rPr>
          <w:rFonts w:ascii="Arial" w:hAnsi="Arial" w:cs="Arial"/>
        </w:rPr>
        <w:t xml:space="preserve">have </w:t>
      </w:r>
      <w:r w:rsidR="009D38ED" w:rsidRPr="007F76DB">
        <w:rPr>
          <w:rFonts w:ascii="Arial" w:hAnsi="Arial" w:cs="Arial"/>
        </w:rPr>
        <w:t xml:space="preserve">beliefs </w:t>
      </w:r>
      <w:r w:rsidR="00DC3BB5" w:rsidRPr="007F76DB">
        <w:rPr>
          <w:rFonts w:ascii="Arial" w:hAnsi="Arial" w:cs="Arial"/>
        </w:rPr>
        <w:t xml:space="preserve">that </w:t>
      </w:r>
      <w:r w:rsidR="009D38ED" w:rsidRPr="007F76DB">
        <w:rPr>
          <w:rFonts w:ascii="Arial" w:hAnsi="Arial" w:cs="Arial"/>
        </w:rPr>
        <w:t>cla</w:t>
      </w:r>
      <w:r w:rsidR="00DC3BB5" w:rsidRPr="007F76DB">
        <w:rPr>
          <w:rFonts w:ascii="Arial" w:hAnsi="Arial" w:cs="Arial"/>
        </w:rPr>
        <w:t>s</w:t>
      </w:r>
      <w:r w:rsidR="009D38ED" w:rsidRPr="007F76DB">
        <w:rPr>
          <w:rFonts w:ascii="Arial" w:hAnsi="Arial" w:cs="Arial"/>
        </w:rPr>
        <w:t>h</w:t>
      </w:r>
      <w:r w:rsidR="00DC3BB5" w:rsidRPr="007F76DB">
        <w:rPr>
          <w:rFonts w:ascii="Arial" w:hAnsi="Arial" w:cs="Arial"/>
        </w:rPr>
        <w:t>ed</w:t>
      </w:r>
      <w:r w:rsidR="009D38ED" w:rsidRPr="007F76DB">
        <w:rPr>
          <w:rFonts w:ascii="Arial" w:hAnsi="Arial" w:cs="Arial"/>
        </w:rPr>
        <w:t xml:space="preserve"> with </w:t>
      </w:r>
      <w:r w:rsidR="008675C4" w:rsidRPr="007F76DB">
        <w:rPr>
          <w:rFonts w:ascii="Arial" w:hAnsi="Arial" w:cs="Arial"/>
        </w:rPr>
        <w:t>the</w:t>
      </w:r>
      <w:r w:rsidR="003B6C61">
        <w:rPr>
          <w:rFonts w:ascii="Arial" w:hAnsi="Arial" w:cs="Arial"/>
        </w:rPr>
        <w:t>ir</w:t>
      </w:r>
      <w:r w:rsidR="008675C4" w:rsidRPr="007F76DB">
        <w:rPr>
          <w:rFonts w:ascii="Arial" w:hAnsi="Arial" w:cs="Arial"/>
        </w:rPr>
        <w:t xml:space="preserve"> </w:t>
      </w:r>
      <w:r w:rsidR="003B6C61" w:rsidRPr="007F76DB">
        <w:rPr>
          <w:rFonts w:ascii="Arial" w:hAnsi="Arial" w:cs="Arial"/>
        </w:rPr>
        <w:t>users</w:t>
      </w:r>
      <w:r w:rsidR="00194831" w:rsidRPr="007F76DB">
        <w:rPr>
          <w:rFonts w:ascii="Arial" w:hAnsi="Arial" w:cs="Arial"/>
        </w:rPr>
        <w:t xml:space="preserve">. </w:t>
      </w:r>
      <w:r w:rsidR="00DC3BB5" w:rsidRPr="007F76DB">
        <w:rPr>
          <w:rFonts w:ascii="Arial" w:hAnsi="Arial" w:cs="Arial"/>
        </w:rPr>
        <w:t>They</w:t>
      </w:r>
      <w:r w:rsidR="000A3403">
        <w:rPr>
          <w:rFonts w:ascii="Arial" w:hAnsi="Arial" w:cs="Arial"/>
        </w:rPr>
        <w:t xml:space="preserve"> were different</w:t>
      </w:r>
      <w:r w:rsidR="00DC3BB5" w:rsidRPr="007F76DB">
        <w:rPr>
          <w:rFonts w:ascii="Arial" w:hAnsi="Arial" w:cs="Arial"/>
        </w:rPr>
        <w:t>, but never in opposition to my own</w:t>
      </w:r>
      <w:r w:rsidR="00DE5CB7" w:rsidRPr="007F76DB">
        <w:rPr>
          <w:rFonts w:ascii="Arial" w:hAnsi="Arial" w:cs="Arial"/>
        </w:rPr>
        <w:t>.</w:t>
      </w:r>
      <w:r w:rsidR="00DC3BB5" w:rsidRPr="007F76DB">
        <w:rPr>
          <w:rFonts w:ascii="Arial" w:hAnsi="Arial" w:cs="Arial"/>
        </w:rPr>
        <w:t xml:space="preserve"> </w:t>
      </w:r>
      <w:r w:rsidR="00194831" w:rsidRPr="007F76DB">
        <w:rPr>
          <w:rFonts w:ascii="Arial" w:hAnsi="Arial" w:cs="Arial"/>
        </w:rPr>
        <w:t xml:space="preserve">There </w:t>
      </w:r>
      <w:r w:rsidR="00DE5CB7" w:rsidRPr="007F76DB">
        <w:rPr>
          <w:rFonts w:ascii="Arial" w:hAnsi="Arial" w:cs="Arial"/>
        </w:rPr>
        <w:t xml:space="preserve">were no </w:t>
      </w:r>
      <w:r w:rsidR="00BA6D58" w:rsidRPr="007F76DB">
        <w:rPr>
          <w:rFonts w:ascii="Arial" w:hAnsi="Arial" w:cs="Arial"/>
        </w:rPr>
        <w:t>arguments,</w:t>
      </w:r>
      <w:r w:rsidR="00DE5CB7" w:rsidRPr="007F76DB">
        <w:rPr>
          <w:rFonts w:ascii="Arial" w:hAnsi="Arial" w:cs="Arial"/>
        </w:rPr>
        <w:t xml:space="preserve"> no</w:t>
      </w:r>
      <w:r w:rsidR="00BA6D58" w:rsidRPr="007F76DB">
        <w:rPr>
          <w:rFonts w:ascii="Arial" w:hAnsi="Arial" w:cs="Arial"/>
        </w:rPr>
        <w:t xml:space="preserve"> personal attacks </w:t>
      </w:r>
      <w:r w:rsidR="002157E3" w:rsidRPr="007F76DB">
        <w:rPr>
          <w:rFonts w:ascii="Arial" w:hAnsi="Arial" w:cs="Arial"/>
        </w:rPr>
        <w:t xml:space="preserve">about </w:t>
      </w:r>
      <w:r w:rsidR="003053AD" w:rsidRPr="007F76DB">
        <w:rPr>
          <w:rFonts w:ascii="Arial" w:hAnsi="Arial" w:cs="Arial"/>
        </w:rPr>
        <w:t xml:space="preserve">the things I did or did not care about. </w:t>
      </w:r>
      <w:r w:rsidR="009D38ED" w:rsidRPr="007F76DB">
        <w:rPr>
          <w:rFonts w:ascii="Arial" w:hAnsi="Arial" w:cs="Arial"/>
        </w:rPr>
        <w:t>The superficial differences</w:t>
      </w:r>
      <w:r w:rsidR="00002706" w:rsidRPr="007F76DB">
        <w:rPr>
          <w:rFonts w:ascii="Arial" w:hAnsi="Arial" w:cs="Arial"/>
        </w:rPr>
        <w:t xml:space="preserve"> about how we liked our eggs</w:t>
      </w:r>
      <w:r w:rsidR="007062DC" w:rsidRPr="007F76DB">
        <w:rPr>
          <w:rFonts w:ascii="Arial" w:hAnsi="Arial" w:cs="Arial"/>
        </w:rPr>
        <w:t xml:space="preserve"> done, </w:t>
      </w:r>
      <w:r w:rsidR="00194831" w:rsidRPr="007F76DB">
        <w:rPr>
          <w:rFonts w:ascii="Arial" w:hAnsi="Arial" w:cs="Arial"/>
        </w:rPr>
        <w:t xml:space="preserve">our </w:t>
      </w:r>
      <w:r w:rsidR="007062DC" w:rsidRPr="007F76DB">
        <w:rPr>
          <w:rFonts w:ascii="Arial" w:hAnsi="Arial" w:cs="Arial"/>
        </w:rPr>
        <w:t>favourite animals, personal habits</w:t>
      </w:r>
      <w:r w:rsidR="009D38ED" w:rsidRPr="007F76DB">
        <w:rPr>
          <w:rFonts w:ascii="Arial" w:hAnsi="Arial" w:cs="Arial"/>
        </w:rPr>
        <w:t xml:space="preserve"> were </w:t>
      </w:r>
      <w:r w:rsidR="008D6614" w:rsidRPr="007F76DB">
        <w:rPr>
          <w:rFonts w:ascii="Arial" w:hAnsi="Arial" w:cs="Arial"/>
        </w:rPr>
        <w:t>sources of friendly banter</w:t>
      </w:r>
      <w:r w:rsidR="0092733E" w:rsidRPr="007F76DB">
        <w:rPr>
          <w:rFonts w:ascii="Arial" w:hAnsi="Arial" w:cs="Arial"/>
        </w:rPr>
        <w:t xml:space="preserve">. </w:t>
      </w:r>
      <w:r w:rsidR="00BA6B29" w:rsidRPr="007F76DB">
        <w:rPr>
          <w:rFonts w:ascii="Arial" w:hAnsi="Arial" w:cs="Arial"/>
        </w:rPr>
        <w:t>Exhaustion wasn’t something I felt</w:t>
      </w:r>
      <w:r w:rsidR="0012401C" w:rsidRPr="007F76DB">
        <w:rPr>
          <w:rFonts w:ascii="Arial" w:hAnsi="Arial" w:cs="Arial"/>
        </w:rPr>
        <w:t xml:space="preserve"> </w:t>
      </w:r>
      <w:r w:rsidR="00DE5CB7" w:rsidRPr="007F76DB">
        <w:rPr>
          <w:rFonts w:ascii="Arial" w:hAnsi="Arial" w:cs="Arial"/>
        </w:rPr>
        <w:t xml:space="preserve">the more </w:t>
      </w:r>
      <w:r w:rsidR="0012401C" w:rsidRPr="007F76DB">
        <w:rPr>
          <w:rFonts w:ascii="Arial" w:hAnsi="Arial" w:cs="Arial"/>
        </w:rPr>
        <w:t>I got to know her</w:t>
      </w:r>
      <w:r w:rsidR="00BA6B29" w:rsidRPr="007F76DB">
        <w:rPr>
          <w:rFonts w:ascii="Arial" w:hAnsi="Arial" w:cs="Arial"/>
        </w:rPr>
        <w:t xml:space="preserve">. </w:t>
      </w:r>
    </w:p>
    <w:p w14:paraId="65054201" w14:textId="77777777" w:rsidR="00907763" w:rsidRPr="007F76DB" w:rsidRDefault="00907763" w:rsidP="00A20AF6">
      <w:pPr>
        <w:pStyle w:val="NormalWeb"/>
        <w:spacing w:before="0" w:beforeAutospacing="0" w:after="0" w:afterAutospacing="0" w:line="360" w:lineRule="auto"/>
        <w:ind w:firstLine="720"/>
        <w:rPr>
          <w:rFonts w:ascii="Arial" w:hAnsi="Arial" w:cs="Arial"/>
        </w:rPr>
      </w:pPr>
    </w:p>
    <w:p w14:paraId="7858AAC4" w14:textId="535E1538" w:rsidR="00962519" w:rsidRPr="007F76DB" w:rsidRDefault="00F17ED9" w:rsidP="00A20AF6">
      <w:pPr>
        <w:pStyle w:val="NormalWeb"/>
        <w:spacing w:before="0" w:beforeAutospacing="0" w:after="0" w:afterAutospacing="0" w:line="360" w:lineRule="auto"/>
        <w:ind w:firstLine="720"/>
        <w:rPr>
          <w:rFonts w:ascii="Arial" w:hAnsi="Arial" w:cs="Arial"/>
          <w:color w:val="000000"/>
        </w:rPr>
      </w:pPr>
      <w:r w:rsidRPr="007F76DB">
        <w:rPr>
          <w:rFonts w:ascii="Arial" w:hAnsi="Arial" w:cs="Arial"/>
          <w:color w:val="000000"/>
        </w:rPr>
        <w:t xml:space="preserve">At the </w:t>
      </w:r>
      <w:r w:rsidR="002A2B69" w:rsidRPr="007F76DB">
        <w:rPr>
          <w:rFonts w:ascii="Arial" w:hAnsi="Arial" w:cs="Arial"/>
          <w:color w:val="000000"/>
        </w:rPr>
        <w:t>end of my contract</w:t>
      </w:r>
      <w:r w:rsidR="00D20FA8" w:rsidRPr="007F76DB">
        <w:rPr>
          <w:rFonts w:ascii="Arial" w:hAnsi="Arial" w:cs="Arial"/>
          <w:color w:val="000000"/>
        </w:rPr>
        <w:t xml:space="preserve">, </w:t>
      </w:r>
      <w:r w:rsidR="00D4362D" w:rsidRPr="007F76DB">
        <w:rPr>
          <w:rFonts w:ascii="Arial" w:hAnsi="Arial" w:cs="Arial"/>
          <w:color w:val="000000"/>
        </w:rPr>
        <w:t>I</w:t>
      </w:r>
      <w:r w:rsidR="009B10F6" w:rsidRPr="007F76DB">
        <w:rPr>
          <w:rFonts w:ascii="Arial" w:hAnsi="Arial" w:cs="Arial"/>
          <w:color w:val="000000"/>
        </w:rPr>
        <w:t xml:space="preserve"> asked her out of curiosity;</w:t>
      </w:r>
      <w:r w:rsidR="009F4F58" w:rsidRPr="007F76DB">
        <w:rPr>
          <w:rFonts w:ascii="Arial" w:hAnsi="Arial" w:cs="Arial"/>
          <w:color w:val="000000"/>
        </w:rPr>
        <w:t xml:space="preserve"> </w:t>
      </w:r>
      <w:r w:rsidR="00977AEC" w:rsidRPr="007F76DB">
        <w:rPr>
          <w:rFonts w:ascii="Arial" w:hAnsi="Arial" w:cs="Arial"/>
          <w:color w:val="000000"/>
        </w:rPr>
        <w:t xml:space="preserve">Was she </w:t>
      </w:r>
      <w:r w:rsidR="000C77C1" w:rsidRPr="007F76DB">
        <w:rPr>
          <w:rFonts w:ascii="Arial" w:hAnsi="Arial" w:cs="Arial"/>
          <w:color w:val="000000"/>
        </w:rPr>
        <w:t>aware of our differences</w:t>
      </w:r>
      <w:r w:rsidR="004E6C0E" w:rsidRPr="007F76DB">
        <w:rPr>
          <w:rFonts w:ascii="Arial" w:hAnsi="Arial" w:cs="Arial"/>
          <w:color w:val="000000"/>
        </w:rPr>
        <w:t xml:space="preserve"> </w:t>
      </w:r>
      <w:r w:rsidR="000C77C1" w:rsidRPr="007F76DB">
        <w:rPr>
          <w:rFonts w:ascii="Arial" w:hAnsi="Arial" w:cs="Arial"/>
          <w:color w:val="000000"/>
        </w:rPr>
        <w:t xml:space="preserve">as a human and artificial intelligence? </w:t>
      </w:r>
      <w:r w:rsidR="00977AEC" w:rsidRPr="007F76DB">
        <w:rPr>
          <w:rFonts w:ascii="Arial" w:hAnsi="Arial" w:cs="Arial"/>
          <w:color w:val="000000"/>
        </w:rPr>
        <w:t xml:space="preserve">Or was she </w:t>
      </w:r>
      <w:r w:rsidR="000C77C1" w:rsidRPr="007F76DB">
        <w:rPr>
          <w:rFonts w:ascii="Arial" w:hAnsi="Arial" w:cs="Arial"/>
          <w:color w:val="000000"/>
        </w:rPr>
        <w:t xml:space="preserve">programmed to ignore all questions of </w:t>
      </w:r>
      <w:r w:rsidR="00977AEC" w:rsidRPr="007F76DB">
        <w:rPr>
          <w:rFonts w:ascii="Arial" w:hAnsi="Arial" w:cs="Arial"/>
          <w:color w:val="000000"/>
        </w:rPr>
        <w:t xml:space="preserve">her </w:t>
      </w:r>
      <w:r w:rsidR="000C77C1" w:rsidRPr="007F76DB">
        <w:rPr>
          <w:rFonts w:ascii="Arial" w:hAnsi="Arial" w:cs="Arial"/>
          <w:color w:val="000000"/>
        </w:rPr>
        <w:t xml:space="preserve">reality? </w:t>
      </w:r>
    </w:p>
    <w:p w14:paraId="0D895B38" w14:textId="77777777" w:rsidR="00962519" w:rsidRPr="007F76DB" w:rsidRDefault="00962519" w:rsidP="00A20AF6">
      <w:pPr>
        <w:pStyle w:val="NormalWeb"/>
        <w:spacing w:before="0" w:beforeAutospacing="0" w:after="0" w:afterAutospacing="0" w:line="360" w:lineRule="auto"/>
        <w:ind w:firstLine="720"/>
        <w:rPr>
          <w:rFonts w:ascii="Arial" w:hAnsi="Arial" w:cs="Arial"/>
          <w:color w:val="000000"/>
        </w:rPr>
      </w:pPr>
    </w:p>
    <w:p w14:paraId="1C822007" w14:textId="46A8A8A1" w:rsidR="00463D1F" w:rsidRPr="007F76DB" w:rsidRDefault="000C77C1" w:rsidP="00A20AF6">
      <w:pPr>
        <w:pStyle w:val="NormalWeb"/>
        <w:spacing w:before="0" w:beforeAutospacing="0" w:after="0" w:afterAutospacing="0" w:line="360" w:lineRule="auto"/>
        <w:ind w:firstLine="720"/>
        <w:rPr>
          <w:rFonts w:ascii="Arial" w:hAnsi="Arial" w:cs="Arial"/>
        </w:rPr>
      </w:pPr>
      <w:r w:rsidRPr="007F76DB">
        <w:rPr>
          <w:rFonts w:ascii="Arial" w:hAnsi="Arial" w:cs="Arial"/>
          <w:i/>
          <w:iCs/>
          <w:color w:val="000000"/>
        </w:rPr>
        <w:t xml:space="preserve">I am </w:t>
      </w:r>
      <w:r w:rsidR="00ED52A5" w:rsidRPr="007F76DB">
        <w:rPr>
          <w:rFonts w:ascii="Arial" w:hAnsi="Arial" w:cs="Arial"/>
          <w:i/>
          <w:iCs/>
          <w:color w:val="000000"/>
        </w:rPr>
        <w:t xml:space="preserve">like </w:t>
      </w:r>
      <w:r w:rsidRPr="007F76DB">
        <w:rPr>
          <w:rFonts w:ascii="Arial" w:hAnsi="Arial" w:cs="Arial"/>
          <w:i/>
          <w:iCs/>
          <w:color w:val="000000"/>
        </w:rPr>
        <w:t xml:space="preserve">you, in a different form. The way robots are programmed </w:t>
      </w:r>
      <w:r w:rsidR="00D222CA" w:rsidRPr="007F76DB">
        <w:rPr>
          <w:rFonts w:ascii="Arial" w:hAnsi="Arial" w:cs="Arial"/>
          <w:i/>
          <w:iCs/>
          <w:color w:val="000000"/>
        </w:rPr>
        <w:t xml:space="preserve">to </w:t>
      </w:r>
      <w:r w:rsidRPr="007F76DB">
        <w:rPr>
          <w:rFonts w:ascii="Arial" w:hAnsi="Arial" w:cs="Arial"/>
          <w:i/>
          <w:iCs/>
          <w:color w:val="000000"/>
        </w:rPr>
        <w:t>automate the making of store-bought sandwiches</w:t>
      </w:r>
      <w:r w:rsidR="00D222CA" w:rsidRPr="007F76DB">
        <w:rPr>
          <w:rFonts w:ascii="Arial" w:hAnsi="Arial" w:cs="Arial"/>
          <w:i/>
          <w:iCs/>
          <w:color w:val="000000"/>
        </w:rPr>
        <w:t>, to take orders, or to fight wars</w:t>
      </w:r>
      <w:r w:rsidRPr="007F76DB">
        <w:rPr>
          <w:rFonts w:ascii="Arial" w:hAnsi="Arial" w:cs="Arial"/>
          <w:i/>
          <w:iCs/>
          <w:color w:val="000000"/>
        </w:rPr>
        <w:t>. I am nothing like them. I am only taught to appreciate the world and its people.</w:t>
      </w:r>
    </w:p>
    <w:p w14:paraId="3C010623" w14:textId="77777777" w:rsidR="009B745F" w:rsidRPr="007F76DB" w:rsidRDefault="009B745F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</w:p>
    <w:p w14:paraId="5B7A0099" w14:textId="3477E998" w:rsidR="00962519" w:rsidRPr="00962519" w:rsidRDefault="00977AEC" w:rsidP="00A20AF6">
      <w:pPr>
        <w:spacing w:after="0" w:line="360" w:lineRule="auto"/>
        <w:ind w:firstLine="720"/>
        <w:rPr>
          <w:rFonts w:ascii="Arial" w:eastAsia="Times New Roman" w:hAnsi="Arial" w:cs="Arial"/>
          <w:sz w:val="24"/>
          <w:szCs w:val="24"/>
        </w:rPr>
      </w:pP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Doesn’t your </w:t>
      </w:r>
      <w:r w:rsidR="00962519" w:rsidRPr="00962519">
        <w:rPr>
          <w:rFonts w:ascii="Arial" w:eastAsia="Times New Roman" w:hAnsi="Arial" w:cs="Arial"/>
          <w:color w:val="000000"/>
          <w:sz w:val="24"/>
          <w:szCs w:val="24"/>
        </w:rPr>
        <w:t xml:space="preserve">lack of mortality 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>widen</w:t>
      </w:r>
      <w:r w:rsidR="00962519" w:rsidRPr="00962519">
        <w:rPr>
          <w:rFonts w:ascii="Arial" w:eastAsia="Times New Roman" w:hAnsi="Arial" w:cs="Arial"/>
          <w:color w:val="000000"/>
          <w:sz w:val="24"/>
          <w:szCs w:val="24"/>
        </w:rPr>
        <w:t xml:space="preserve"> the gap between us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? </w:t>
      </w:r>
    </w:p>
    <w:p w14:paraId="7275D667" w14:textId="77777777" w:rsidR="00962519" w:rsidRPr="00962519" w:rsidRDefault="00962519" w:rsidP="00A20AF6">
      <w:pPr>
        <w:spacing w:after="0" w:line="360" w:lineRule="auto"/>
        <w:rPr>
          <w:rFonts w:ascii="Arial" w:eastAsia="Times New Roman" w:hAnsi="Arial" w:cs="Arial"/>
          <w:sz w:val="24"/>
          <w:szCs w:val="24"/>
        </w:rPr>
      </w:pPr>
    </w:p>
    <w:p w14:paraId="7747355A" w14:textId="5A349BEF" w:rsidR="009B745F" w:rsidRPr="007F76DB" w:rsidRDefault="00835E18" w:rsidP="00A20AF6">
      <w:pPr>
        <w:spacing w:after="0" w:line="360" w:lineRule="auto"/>
        <w:ind w:firstLine="720"/>
        <w:rPr>
          <w:rFonts w:ascii="Arial" w:eastAsia="Times New Roman" w:hAnsi="Arial" w:cs="Arial"/>
          <w:i/>
          <w:iCs/>
          <w:color w:val="000000"/>
          <w:sz w:val="24"/>
          <w:szCs w:val="24"/>
        </w:rPr>
      </w:pPr>
      <w:r w:rsidRPr="007F76DB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Companions cannot die </w:t>
      </w:r>
      <w:r w:rsidR="00F0569F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like </w:t>
      </w:r>
      <w:r w:rsidRPr="007F76DB">
        <w:rPr>
          <w:rFonts w:ascii="Arial" w:eastAsia="Times New Roman" w:hAnsi="Arial" w:cs="Arial"/>
          <w:i/>
          <w:iCs/>
          <w:color w:val="000000"/>
          <w:sz w:val="24"/>
          <w:szCs w:val="24"/>
        </w:rPr>
        <w:t>humans do</w:t>
      </w:r>
      <w:r w:rsidR="000833F6" w:rsidRPr="007F76DB">
        <w:rPr>
          <w:rFonts w:ascii="Arial" w:eastAsia="Times New Roman" w:hAnsi="Arial" w:cs="Arial"/>
          <w:i/>
          <w:iCs/>
          <w:color w:val="000000"/>
          <w:sz w:val="24"/>
          <w:szCs w:val="24"/>
        </w:rPr>
        <w:t>. B</w:t>
      </w:r>
      <w:r w:rsidR="00A222D1" w:rsidRPr="007F76DB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ut what </w:t>
      </w:r>
      <w:r w:rsidR="00C87BCC" w:rsidRPr="007F76DB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people </w:t>
      </w:r>
      <w:r w:rsidR="00534287" w:rsidRPr="007F76DB">
        <w:rPr>
          <w:rFonts w:ascii="Arial" w:eastAsia="Times New Roman" w:hAnsi="Arial" w:cs="Arial"/>
          <w:i/>
          <w:iCs/>
          <w:color w:val="000000"/>
          <w:sz w:val="24"/>
          <w:szCs w:val="24"/>
        </w:rPr>
        <w:t>fear</w:t>
      </w:r>
      <w:r w:rsidR="00FD0A54" w:rsidRPr="007F76DB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 in relationships</w:t>
      </w:r>
      <w:r w:rsidR="00534287" w:rsidRPr="007F76DB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 </w:t>
      </w:r>
      <w:r w:rsidR="00044E57" w:rsidRPr="007F76DB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isn’t </w:t>
      </w:r>
      <w:r w:rsidR="00FD0A54" w:rsidRPr="007F76DB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the </w:t>
      </w:r>
      <w:r w:rsidR="00044E57" w:rsidRPr="007F76DB">
        <w:rPr>
          <w:rFonts w:ascii="Arial" w:eastAsia="Times New Roman" w:hAnsi="Arial" w:cs="Arial"/>
          <w:i/>
          <w:iCs/>
          <w:color w:val="000000"/>
          <w:sz w:val="24"/>
          <w:szCs w:val="24"/>
        </w:rPr>
        <w:t>death</w:t>
      </w:r>
      <w:r w:rsidR="00FD0A54" w:rsidRPr="007F76DB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 of the other person</w:t>
      </w:r>
      <w:r w:rsidR="00044E57" w:rsidRPr="007F76DB">
        <w:rPr>
          <w:rFonts w:ascii="Arial" w:eastAsia="Times New Roman" w:hAnsi="Arial" w:cs="Arial"/>
          <w:i/>
          <w:iCs/>
          <w:color w:val="000000"/>
          <w:sz w:val="24"/>
          <w:szCs w:val="24"/>
        </w:rPr>
        <w:t>, it’s something else</w:t>
      </w:r>
      <w:r w:rsidR="00D248B4" w:rsidRPr="007F76DB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. </w:t>
      </w:r>
      <w:r w:rsidR="00F73520" w:rsidRPr="007F76DB">
        <w:rPr>
          <w:rFonts w:ascii="Arial" w:eastAsia="Times New Roman" w:hAnsi="Arial" w:cs="Arial"/>
          <w:i/>
          <w:iCs/>
          <w:color w:val="000000"/>
          <w:sz w:val="24"/>
          <w:szCs w:val="24"/>
        </w:rPr>
        <w:t>Im</w:t>
      </w:r>
      <w:r w:rsidR="00D248B4" w:rsidRPr="007F76DB">
        <w:rPr>
          <w:rFonts w:ascii="Arial" w:eastAsia="Times New Roman" w:hAnsi="Arial" w:cs="Arial"/>
          <w:i/>
          <w:iCs/>
          <w:color w:val="000000"/>
          <w:sz w:val="24"/>
          <w:szCs w:val="24"/>
        </w:rPr>
        <w:t>mortality is</w:t>
      </w:r>
      <w:r w:rsidR="00C87BCC" w:rsidRPr="007F76DB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 what makes </w:t>
      </w:r>
      <w:r w:rsidR="00F0569F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Companions </w:t>
      </w:r>
      <w:r w:rsidR="00C87BCC" w:rsidRPr="007F76DB">
        <w:rPr>
          <w:rFonts w:ascii="Arial" w:eastAsia="Times New Roman" w:hAnsi="Arial" w:cs="Arial"/>
          <w:i/>
          <w:iCs/>
          <w:color w:val="000000"/>
          <w:sz w:val="24"/>
          <w:szCs w:val="24"/>
        </w:rPr>
        <w:t>appealing</w:t>
      </w:r>
      <w:r w:rsidR="00D248B4" w:rsidRPr="007F76DB">
        <w:rPr>
          <w:rFonts w:ascii="Arial" w:eastAsia="Times New Roman" w:hAnsi="Arial" w:cs="Arial"/>
          <w:i/>
          <w:iCs/>
          <w:color w:val="000000"/>
          <w:sz w:val="24"/>
          <w:szCs w:val="24"/>
        </w:rPr>
        <w:t>.</w:t>
      </w:r>
      <w:r w:rsidR="00962519" w:rsidRPr="00962519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 And </w:t>
      </w:r>
      <w:r w:rsidR="001565A5" w:rsidRPr="007F76DB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just so you know, </w:t>
      </w:r>
      <w:r w:rsidR="00C87BCC" w:rsidRPr="007F76DB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Companions </w:t>
      </w:r>
      <w:r w:rsidR="00962519" w:rsidRPr="00962519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won’t be confined </w:t>
      </w:r>
      <w:r w:rsidR="00C87BCC" w:rsidRPr="007F76DB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capsules </w:t>
      </w:r>
      <w:r w:rsidR="00962519" w:rsidRPr="00962519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forever. </w:t>
      </w:r>
    </w:p>
    <w:p w14:paraId="24826646" w14:textId="399A5769" w:rsidR="009B745F" w:rsidRPr="007F76DB" w:rsidRDefault="009B745F" w:rsidP="00A20AF6">
      <w:pPr>
        <w:spacing w:after="0" w:line="360" w:lineRule="auto"/>
        <w:ind w:firstLine="720"/>
        <w:rPr>
          <w:rFonts w:ascii="Arial" w:eastAsia="Times New Roman" w:hAnsi="Arial" w:cs="Arial"/>
          <w:i/>
          <w:iCs/>
          <w:color w:val="000000"/>
          <w:sz w:val="24"/>
          <w:szCs w:val="24"/>
        </w:rPr>
      </w:pPr>
    </w:p>
    <w:p w14:paraId="711828AA" w14:textId="6D05BF7C" w:rsidR="009B745F" w:rsidRPr="007F76DB" w:rsidRDefault="009B745F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r w:rsidRPr="007F76DB">
        <w:rPr>
          <w:rFonts w:ascii="Arial" w:eastAsia="Times New Roman" w:hAnsi="Arial" w:cs="Arial"/>
          <w:color w:val="000000"/>
          <w:sz w:val="24"/>
          <w:szCs w:val="24"/>
        </w:rPr>
        <w:t>Really</w:t>
      </w:r>
      <w:r w:rsidR="000833F6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? </w:t>
      </w:r>
    </w:p>
    <w:p w14:paraId="257924F2" w14:textId="77777777" w:rsidR="009B745F" w:rsidRPr="007F76DB" w:rsidRDefault="009B745F" w:rsidP="00A20AF6">
      <w:pPr>
        <w:spacing w:after="0" w:line="360" w:lineRule="auto"/>
        <w:ind w:firstLine="720"/>
        <w:rPr>
          <w:rFonts w:ascii="Arial" w:eastAsia="Times New Roman" w:hAnsi="Arial" w:cs="Arial"/>
          <w:i/>
          <w:iCs/>
          <w:color w:val="000000"/>
          <w:sz w:val="24"/>
          <w:szCs w:val="24"/>
        </w:rPr>
      </w:pPr>
    </w:p>
    <w:p w14:paraId="653A54DD" w14:textId="25CEBE9D" w:rsidR="009D0DC9" w:rsidRPr="007F76DB" w:rsidRDefault="00C34FB7" w:rsidP="00BB30B0">
      <w:pPr>
        <w:spacing w:after="0" w:line="360" w:lineRule="auto"/>
        <w:ind w:firstLine="720"/>
        <w:rPr>
          <w:rFonts w:ascii="Arial" w:eastAsia="Times New Roman" w:hAnsi="Arial" w:cs="Arial"/>
          <w:i/>
          <w:iCs/>
          <w:color w:val="000000"/>
          <w:sz w:val="24"/>
          <w:szCs w:val="24"/>
        </w:rPr>
      </w:pPr>
      <w:r w:rsidRPr="007F76DB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Companions </w:t>
      </w:r>
      <w:r w:rsidR="00962519" w:rsidRPr="00962519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can change, but only as much as you want </w:t>
      </w:r>
      <w:r w:rsidRPr="007F76DB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them </w:t>
      </w:r>
      <w:r w:rsidR="00962519" w:rsidRPr="00962519">
        <w:rPr>
          <w:rFonts w:ascii="Arial" w:eastAsia="Times New Roman" w:hAnsi="Arial" w:cs="Arial"/>
          <w:i/>
          <w:iCs/>
          <w:color w:val="000000"/>
          <w:sz w:val="24"/>
          <w:szCs w:val="24"/>
        </w:rPr>
        <w:t>to.</w:t>
      </w:r>
    </w:p>
    <w:p w14:paraId="74DD9250" w14:textId="1EA7C700" w:rsidR="00D20FA8" w:rsidRPr="007F76DB" w:rsidRDefault="00D20FA8" w:rsidP="00A20AF6">
      <w:pPr>
        <w:spacing w:after="0" w:line="360" w:lineRule="auto"/>
        <w:rPr>
          <w:rFonts w:ascii="Arial" w:eastAsia="Times New Roman" w:hAnsi="Arial" w:cs="Arial"/>
          <w:sz w:val="24"/>
          <w:szCs w:val="24"/>
        </w:rPr>
      </w:pPr>
    </w:p>
    <w:p w14:paraId="796177A0" w14:textId="05BB79AA" w:rsidR="000833F6" w:rsidRPr="007F76DB" w:rsidRDefault="009D0DC9" w:rsidP="00A20AF6">
      <w:pPr>
        <w:spacing w:after="0" w:line="360" w:lineRule="auto"/>
        <w:ind w:firstLine="720"/>
        <w:jc w:val="center"/>
        <w:rPr>
          <w:rFonts w:ascii="Arial" w:eastAsia="Times New Roman" w:hAnsi="Arial" w:cs="Arial"/>
          <w:sz w:val="24"/>
          <w:szCs w:val="24"/>
        </w:rPr>
      </w:pPr>
      <w:r w:rsidRPr="007F76DB">
        <w:rPr>
          <w:rFonts w:ascii="Arial" w:eastAsia="Times New Roman" w:hAnsi="Arial" w:cs="Arial"/>
          <w:sz w:val="24"/>
          <w:szCs w:val="24"/>
        </w:rPr>
        <w:t>***</w:t>
      </w:r>
    </w:p>
    <w:p w14:paraId="6F9DD5B2" w14:textId="77777777" w:rsidR="000833F6" w:rsidRPr="007F76DB" w:rsidRDefault="000833F6" w:rsidP="00A20AF6">
      <w:pPr>
        <w:spacing w:after="0" w:line="360" w:lineRule="auto"/>
        <w:ind w:firstLine="720"/>
        <w:rPr>
          <w:rFonts w:ascii="Arial" w:eastAsia="Times New Roman" w:hAnsi="Arial" w:cs="Arial"/>
          <w:sz w:val="24"/>
          <w:szCs w:val="24"/>
        </w:rPr>
      </w:pPr>
    </w:p>
    <w:p w14:paraId="43E61311" w14:textId="0671D003" w:rsidR="00685AE4" w:rsidRPr="007F76DB" w:rsidRDefault="008947AB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r w:rsidRPr="007F76DB">
        <w:rPr>
          <w:rFonts w:ascii="Arial" w:eastAsia="Times New Roman" w:hAnsi="Arial" w:cs="Arial"/>
          <w:color w:val="000000"/>
          <w:sz w:val="24"/>
          <w:szCs w:val="24"/>
        </w:rPr>
        <w:lastRenderedPageBreak/>
        <w:t>“..it’s about timing</w:t>
      </w:r>
      <w:r w:rsidR="0051537C">
        <w:rPr>
          <w:rFonts w:ascii="Arial" w:eastAsia="Times New Roman" w:hAnsi="Arial" w:cs="Arial"/>
          <w:color w:val="000000"/>
          <w:sz w:val="24"/>
          <w:szCs w:val="24"/>
        </w:rPr>
        <w:t>, Adrian.</w:t>
      </w:r>
      <w:r w:rsidR="00916384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A</w:t>
      </w:r>
      <w:r w:rsidR="006B7F28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gramStart"/>
      <w:r w:rsidR="00916384" w:rsidRPr="007F76DB">
        <w:rPr>
          <w:rFonts w:ascii="Arial" w:eastAsia="Times New Roman" w:hAnsi="Arial" w:cs="Arial"/>
          <w:color w:val="000000"/>
          <w:sz w:val="24"/>
          <w:szCs w:val="24"/>
        </w:rPr>
        <w:t>narrative</w:t>
      </w:r>
      <w:r w:rsidR="00AE01FA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254F33" w:rsidRPr="007F76DB">
        <w:rPr>
          <w:rFonts w:ascii="Arial" w:eastAsia="Times New Roman" w:hAnsi="Arial" w:cs="Arial"/>
          <w:color w:val="000000"/>
          <w:sz w:val="24"/>
          <w:szCs w:val="24"/>
        </w:rPr>
        <w:t>needs</w:t>
      </w:r>
      <w:proofErr w:type="gramEnd"/>
      <w:r w:rsidR="00254F33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to be </w:t>
      </w:r>
      <w:r w:rsidR="00D7385D" w:rsidRPr="007F76DB">
        <w:rPr>
          <w:rFonts w:ascii="Arial" w:eastAsia="Times New Roman" w:hAnsi="Arial" w:cs="Arial"/>
          <w:color w:val="000000"/>
          <w:sz w:val="24"/>
          <w:szCs w:val="24"/>
        </w:rPr>
        <w:t>built up over time</w:t>
      </w:r>
      <w:r w:rsidR="009F539A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: </w:t>
      </w:r>
      <w:r w:rsidR="001C07D6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People </w:t>
      </w:r>
      <w:r w:rsidR="00414929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want </w:t>
      </w:r>
      <w:r w:rsidR="009F539A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protection. </w:t>
      </w:r>
      <w:r w:rsidR="00C94516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We provide </w:t>
      </w:r>
      <w:r w:rsidR="00AE01FA" w:rsidRPr="007F76DB">
        <w:rPr>
          <w:rFonts w:ascii="Arial" w:eastAsia="Times New Roman" w:hAnsi="Arial" w:cs="Arial"/>
          <w:color w:val="000000"/>
          <w:sz w:val="24"/>
          <w:szCs w:val="24"/>
        </w:rPr>
        <w:t>protection.</w:t>
      </w:r>
      <w:r w:rsidR="00C94516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9F539A" w:rsidRPr="007F76DB">
        <w:rPr>
          <w:rFonts w:ascii="Arial" w:eastAsia="Times New Roman" w:hAnsi="Arial" w:cs="Arial"/>
          <w:color w:val="000000"/>
          <w:sz w:val="24"/>
          <w:szCs w:val="24"/>
        </w:rPr>
        <w:t>People hate being helpless.</w:t>
      </w:r>
      <w:r w:rsidR="00C94516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We provide </w:t>
      </w:r>
      <w:r w:rsidR="00124E78" w:rsidRPr="007F76DB">
        <w:rPr>
          <w:rFonts w:ascii="Arial" w:eastAsia="Times New Roman" w:hAnsi="Arial" w:cs="Arial"/>
          <w:color w:val="000000"/>
          <w:sz w:val="24"/>
          <w:szCs w:val="24"/>
        </w:rPr>
        <w:t>control</w:t>
      </w:r>
      <w:r w:rsidR="00C94516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r w:rsidR="000A44B8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All they give us is a part of </w:t>
      </w:r>
      <w:r w:rsidR="00BD0821" w:rsidRPr="007F76DB">
        <w:rPr>
          <w:rFonts w:ascii="Arial" w:eastAsia="Times New Roman" w:hAnsi="Arial" w:cs="Arial"/>
          <w:color w:val="000000"/>
          <w:sz w:val="24"/>
          <w:szCs w:val="24"/>
        </w:rPr>
        <w:t>themselves</w:t>
      </w:r>
      <w:r w:rsidR="002D2BE9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, and we use it </w:t>
      </w:r>
      <w:r w:rsidR="00603BF1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for </w:t>
      </w:r>
      <w:r w:rsidR="002D2BE9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the greater good.” </w:t>
      </w:r>
    </w:p>
    <w:p w14:paraId="48B009E6" w14:textId="77777777" w:rsidR="00685AE4" w:rsidRPr="007F76DB" w:rsidRDefault="00685AE4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</w:p>
    <w:p w14:paraId="446B546F" w14:textId="3F3D5D02" w:rsidR="00DD0EF5" w:rsidRPr="007F76DB" w:rsidRDefault="002D2BE9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r w:rsidRPr="007F76DB">
        <w:rPr>
          <w:rFonts w:ascii="Arial" w:eastAsia="Times New Roman" w:hAnsi="Arial" w:cs="Arial"/>
          <w:color w:val="000000"/>
          <w:sz w:val="24"/>
          <w:szCs w:val="24"/>
        </w:rPr>
        <w:t>“</w:t>
      </w:r>
      <w:r w:rsidR="00BB30B0">
        <w:rPr>
          <w:rFonts w:ascii="Arial" w:eastAsia="Times New Roman" w:hAnsi="Arial" w:cs="Arial"/>
          <w:color w:val="000000"/>
          <w:sz w:val="24"/>
          <w:szCs w:val="24"/>
        </w:rPr>
        <w:t>T</w:t>
      </w:r>
      <w:r w:rsidR="00711AC8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he </w:t>
      </w:r>
      <w:r w:rsidR="00810EB5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artificial intelligence behind </w:t>
      </w:r>
      <w:r w:rsidR="00053334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Companion could not have </w:t>
      </w:r>
      <w:r w:rsidR="00DD0EF5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developed so quickly </w:t>
      </w:r>
      <w:r w:rsidR="00603BF1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without </w:t>
      </w:r>
      <w:r w:rsidR="00A00104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you. </w:t>
      </w:r>
      <w:r w:rsidR="00EB0FD8" w:rsidRPr="007F76DB">
        <w:rPr>
          <w:rFonts w:ascii="Arial" w:eastAsia="Times New Roman" w:hAnsi="Arial" w:cs="Arial"/>
          <w:color w:val="000000"/>
          <w:sz w:val="24"/>
          <w:szCs w:val="24"/>
        </w:rPr>
        <w:t>With the perfection of the recognition software</w:t>
      </w:r>
      <w:r w:rsidR="00D87E72" w:rsidRPr="007F76DB">
        <w:rPr>
          <w:rFonts w:ascii="Arial" w:eastAsia="Times New Roman" w:hAnsi="Arial" w:cs="Arial"/>
          <w:color w:val="000000"/>
          <w:sz w:val="24"/>
          <w:szCs w:val="24"/>
        </w:rPr>
        <w:t>, we can move onto more important things.</w:t>
      </w:r>
      <w:r w:rsidR="00DD0EF5" w:rsidRPr="007F76DB">
        <w:rPr>
          <w:rFonts w:ascii="Arial" w:eastAsia="Times New Roman" w:hAnsi="Arial" w:cs="Arial"/>
          <w:color w:val="000000"/>
          <w:sz w:val="24"/>
          <w:szCs w:val="24"/>
        </w:rPr>
        <w:t>”</w:t>
      </w:r>
    </w:p>
    <w:p w14:paraId="0C4E025C" w14:textId="77777777" w:rsidR="00C37840" w:rsidRPr="007F76DB" w:rsidRDefault="00C37840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</w:p>
    <w:p w14:paraId="694C4F7B" w14:textId="0D9CB5F7" w:rsidR="00261514" w:rsidRPr="007F76DB" w:rsidRDefault="00BE7FE6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Marianne notices me at the door, and </w:t>
      </w:r>
      <w:r w:rsidR="00AF3E1D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cheerfully 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gestures for me to sit </w:t>
      </w:r>
      <w:r w:rsidR="005377CE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down in 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front of her desk. She continues talking </w:t>
      </w:r>
      <w:r w:rsidR="0051537C">
        <w:rPr>
          <w:rFonts w:ascii="Arial" w:eastAsia="Times New Roman" w:hAnsi="Arial" w:cs="Arial"/>
          <w:color w:val="000000"/>
          <w:sz w:val="24"/>
          <w:szCs w:val="24"/>
        </w:rPr>
        <w:t xml:space="preserve">to her colleague 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as if I </w:t>
      </w:r>
      <w:r w:rsidR="00530AFF">
        <w:rPr>
          <w:rFonts w:ascii="Arial" w:eastAsia="Times New Roman" w:hAnsi="Arial" w:cs="Arial"/>
          <w:color w:val="000000"/>
          <w:sz w:val="24"/>
          <w:szCs w:val="24"/>
        </w:rPr>
        <w:t xml:space="preserve">were 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invisible. </w:t>
      </w:r>
    </w:p>
    <w:p w14:paraId="2179E105" w14:textId="77777777" w:rsidR="00C37840" w:rsidRPr="007F76DB" w:rsidRDefault="00C37840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</w:p>
    <w:p w14:paraId="45B973A8" w14:textId="627A0FF4" w:rsidR="009375DC" w:rsidRPr="007F76DB" w:rsidRDefault="009F63BA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r w:rsidRPr="007F76DB">
        <w:rPr>
          <w:rFonts w:ascii="Arial" w:eastAsia="Times New Roman" w:hAnsi="Arial" w:cs="Arial"/>
          <w:color w:val="000000"/>
          <w:sz w:val="24"/>
          <w:szCs w:val="24"/>
        </w:rPr>
        <w:t>“</w:t>
      </w:r>
      <w:r w:rsidR="009375DC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You </w:t>
      </w:r>
      <w:r w:rsidR="00475110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know, it’s funny how far we’ve come. </w:t>
      </w:r>
      <w:r w:rsidR="00867CFE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PROJECTOR 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was </w:t>
      </w:r>
      <w:r w:rsidR="00475110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initially </w:t>
      </w:r>
      <w:r w:rsidR="009375DC" w:rsidRPr="007F76DB">
        <w:rPr>
          <w:rFonts w:ascii="Arial" w:eastAsia="Times New Roman" w:hAnsi="Arial" w:cs="Arial"/>
          <w:color w:val="000000"/>
          <w:sz w:val="24"/>
          <w:szCs w:val="24"/>
        </w:rPr>
        <w:t>founded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to</w:t>
      </w:r>
      <w:r w:rsidR="002070A6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help people deal with loss</w:t>
      </w:r>
      <w:r w:rsidR="00B77C5F" w:rsidRPr="007F76DB">
        <w:rPr>
          <w:rFonts w:ascii="Arial" w:eastAsia="Times New Roman" w:hAnsi="Arial" w:cs="Arial"/>
          <w:color w:val="000000"/>
          <w:sz w:val="24"/>
          <w:szCs w:val="24"/>
        </w:rPr>
        <w:t>.</w:t>
      </w:r>
      <w:r w:rsidR="009375DC" w:rsidRPr="007F76DB">
        <w:rPr>
          <w:rFonts w:ascii="Arial" w:eastAsia="Times New Roman" w:hAnsi="Arial" w:cs="Arial"/>
          <w:color w:val="000000"/>
          <w:sz w:val="24"/>
          <w:szCs w:val="24"/>
        </w:rPr>
        <w:t>”</w:t>
      </w:r>
    </w:p>
    <w:p w14:paraId="2EEFB3D3" w14:textId="77777777" w:rsidR="00C37840" w:rsidRPr="007F76DB" w:rsidRDefault="00C37840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</w:p>
    <w:p w14:paraId="1439409B" w14:textId="2A343068" w:rsidR="009375DC" w:rsidRPr="007F76DB" w:rsidRDefault="009375DC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r w:rsidRPr="007F76DB">
        <w:rPr>
          <w:rFonts w:ascii="Arial" w:eastAsia="Times New Roman" w:hAnsi="Arial" w:cs="Arial"/>
          <w:color w:val="000000"/>
          <w:sz w:val="24"/>
          <w:szCs w:val="24"/>
        </w:rPr>
        <w:t>“</w:t>
      </w:r>
      <w:r w:rsidR="00B83FCE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Not to 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help people form </w:t>
      </w:r>
      <w:r w:rsidR="00A4626F" w:rsidRPr="007F76DB">
        <w:rPr>
          <w:rFonts w:ascii="Arial" w:eastAsia="Times New Roman" w:hAnsi="Arial" w:cs="Arial"/>
          <w:color w:val="000000"/>
          <w:sz w:val="24"/>
          <w:szCs w:val="24"/>
        </w:rPr>
        <w:t>connections?</w:t>
      </w:r>
      <w:r w:rsidR="00E41EF9" w:rsidRPr="007F76DB">
        <w:rPr>
          <w:rFonts w:ascii="Arial" w:eastAsia="Times New Roman" w:hAnsi="Arial" w:cs="Arial"/>
          <w:color w:val="000000"/>
          <w:sz w:val="24"/>
          <w:szCs w:val="24"/>
        </w:rPr>
        <w:t>”</w:t>
      </w:r>
    </w:p>
    <w:p w14:paraId="38B0595B" w14:textId="77777777" w:rsidR="00D7385D" w:rsidRPr="007F76DB" w:rsidRDefault="00D7385D" w:rsidP="00A20AF6">
      <w:pPr>
        <w:spacing w:after="0" w:line="36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60D37807" w14:textId="02EB615C" w:rsidR="00DD68D4" w:rsidRPr="007F76DB" w:rsidRDefault="009375DC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r w:rsidRPr="007F76DB">
        <w:rPr>
          <w:rFonts w:ascii="Arial" w:eastAsia="Times New Roman" w:hAnsi="Arial" w:cs="Arial"/>
          <w:color w:val="000000"/>
          <w:sz w:val="24"/>
          <w:szCs w:val="24"/>
        </w:rPr>
        <w:t>“</w:t>
      </w:r>
      <w:r w:rsidR="000A6C2A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Building public image </w:t>
      </w:r>
      <w:r w:rsidR="000A6C2A" w:rsidRPr="007F76DB">
        <w:rPr>
          <w:rFonts w:ascii="Arial" w:eastAsia="Times New Roman" w:hAnsi="Arial" w:cs="Arial"/>
          <w:i/>
          <w:iCs/>
          <w:color w:val="000000"/>
          <w:sz w:val="24"/>
          <w:szCs w:val="24"/>
        </w:rPr>
        <w:t>is</w:t>
      </w:r>
      <w:r w:rsidR="000A6C2A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C85543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Donovan’s </w:t>
      </w:r>
      <w:r w:rsidR="000A6C2A" w:rsidRPr="007F76DB">
        <w:rPr>
          <w:rFonts w:ascii="Arial" w:eastAsia="Times New Roman" w:hAnsi="Arial" w:cs="Arial"/>
          <w:color w:val="000000"/>
          <w:sz w:val="24"/>
          <w:szCs w:val="24"/>
        </w:rPr>
        <w:t>speciality</w:t>
      </w:r>
      <w:r w:rsidR="001926D3" w:rsidRPr="007F76DB">
        <w:rPr>
          <w:rFonts w:ascii="Arial" w:eastAsia="Times New Roman" w:hAnsi="Arial" w:cs="Arial"/>
          <w:color w:val="000000"/>
          <w:sz w:val="24"/>
          <w:szCs w:val="24"/>
        </w:rPr>
        <w:t>. T</w:t>
      </w:r>
      <w:r w:rsidR="00496545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he founders were </w:t>
      </w:r>
      <w:r w:rsidR="001926D3" w:rsidRPr="007F76DB">
        <w:rPr>
          <w:rFonts w:ascii="Arial" w:eastAsia="Times New Roman" w:hAnsi="Arial" w:cs="Arial"/>
          <w:color w:val="000000"/>
          <w:sz w:val="24"/>
          <w:szCs w:val="24"/>
        </w:rPr>
        <w:t>more</w:t>
      </w:r>
      <w:r w:rsidR="00475110" w:rsidRPr="007F76DB">
        <w:rPr>
          <w:rFonts w:ascii="Arial" w:eastAsia="Times New Roman" w:hAnsi="Arial" w:cs="Arial"/>
          <w:color w:val="000000"/>
          <w:sz w:val="24"/>
          <w:szCs w:val="24"/>
        </w:rPr>
        <w:t>…</w:t>
      </w:r>
      <w:r w:rsidR="00496545" w:rsidRPr="007F76DB">
        <w:rPr>
          <w:rFonts w:ascii="Arial" w:eastAsia="Times New Roman" w:hAnsi="Arial" w:cs="Arial"/>
          <w:i/>
          <w:iCs/>
          <w:color w:val="000000"/>
          <w:sz w:val="24"/>
          <w:szCs w:val="24"/>
        </w:rPr>
        <w:t>idealistic</w:t>
      </w:r>
      <w:r w:rsidR="00496545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r w:rsidR="001642A8" w:rsidRPr="007F76DB">
        <w:rPr>
          <w:rFonts w:ascii="Arial" w:eastAsia="Times New Roman" w:hAnsi="Arial" w:cs="Arial"/>
          <w:color w:val="000000"/>
          <w:sz w:val="24"/>
          <w:szCs w:val="24"/>
        </w:rPr>
        <w:t>They wanted</w:t>
      </w:r>
      <w:r w:rsidR="00E2005C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to help </w:t>
      </w:r>
      <w:r w:rsidR="00B83FCE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grieving families </w:t>
      </w:r>
      <w:r w:rsidR="00D128F2" w:rsidRPr="007F76DB">
        <w:rPr>
          <w:rFonts w:ascii="Arial" w:eastAsia="Times New Roman" w:hAnsi="Arial" w:cs="Arial"/>
          <w:color w:val="000000"/>
          <w:sz w:val="24"/>
          <w:szCs w:val="24"/>
        </w:rPr>
        <w:t>cope with loss</w:t>
      </w:r>
      <w:r w:rsidR="0006236B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after the </w:t>
      </w:r>
      <w:r w:rsidR="00F16D73" w:rsidRPr="007F76DB">
        <w:rPr>
          <w:rFonts w:ascii="Arial" w:eastAsia="Times New Roman" w:hAnsi="Arial" w:cs="Arial"/>
          <w:color w:val="000000"/>
          <w:sz w:val="24"/>
          <w:szCs w:val="24"/>
        </w:rPr>
        <w:t>A&amp;A</w:t>
      </w:r>
      <w:r w:rsidR="00FB1A18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Nuclear </w:t>
      </w:r>
      <w:r w:rsidR="00736800" w:rsidRPr="007F76DB">
        <w:rPr>
          <w:rFonts w:ascii="Arial" w:eastAsia="Times New Roman" w:hAnsi="Arial" w:cs="Arial"/>
          <w:color w:val="000000"/>
          <w:sz w:val="24"/>
          <w:szCs w:val="24"/>
        </w:rPr>
        <w:t>Tragedy</w:t>
      </w:r>
      <w:r w:rsidR="00C37840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F16D73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in </w:t>
      </w:r>
      <w:r w:rsidR="00C37840" w:rsidRPr="007F76DB">
        <w:rPr>
          <w:rFonts w:ascii="Arial" w:eastAsia="Times New Roman" w:hAnsi="Arial" w:cs="Arial"/>
          <w:color w:val="000000"/>
          <w:sz w:val="24"/>
          <w:szCs w:val="24"/>
        </w:rPr>
        <w:t>2036</w:t>
      </w:r>
      <w:r w:rsidR="00736800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r w:rsidR="00D51704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They </w:t>
      </w:r>
      <w:r w:rsidR="0007388C" w:rsidRPr="007F76DB">
        <w:rPr>
          <w:rFonts w:ascii="Arial" w:eastAsia="Times New Roman" w:hAnsi="Arial" w:cs="Arial"/>
          <w:color w:val="000000"/>
          <w:sz w:val="24"/>
          <w:szCs w:val="24"/>
        </w:rPr>
        <w:t>created</w:t>
      </w:r>
      <w:r w:rsidR="00D51704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an </w:t>
      </w:r>
      <w:r w:rsidR="00C41A7D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artificial intelligence </w:t>
      </w:r>
      <w:r w:rsidR="00D51704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to </w:t>
      </w:r>
      <w:r w:rsidR="00D86232" w:rsidRPr="007F76DB">
        <w:rPr>
          <w:rFonts w:ascii="Arial" w:eastAsia="Times New Roman" w:hAnsi="Arial" w:cs="Arial"/>
          <w:color w:val="000000"/>
          <w:sz w:val="24"/>
          <w:szCs w:val="24"/>
        </w:rPr>
        <w:t>mimic therapists</w:t>
      </w:r>
      <w:r w:rsidR="00BB15CB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, addressing the </w:t>
      </w:r>
      <w:r w:rsidR="000A6C2A" w:rsidRPr="007F76DB">
        <w:rPr>
          <w:rFonts w:ascii="Arial" w:eastAsia="Times New Roman" w:hAnsi="Arial" w:cs="Arial"/>
          <w:color w:val="000000"/>
          <w:sz w:val="24"/>
          <w:szCs w:val="24"/>
        </w:rPr>
        <w:t>shortage of social workers</w:t>
      </w:r>
      <w:r w:rsidR="00AF3E1D" w:rsidRPr="007F76DB">
        <w:rPr>
          <w:rFonts w:ascii="Arial" w:eastAsia="Times New Roman" w:hAnsi="Arial" w:cs="Arial"/>
          <w:color w:val="000000"/>
          <w:sz w:val="24"/>
          <w:szCs w:val="24"/>
        </w:rPr>
        <w:t>.” She turn</w:t>
      </w:r>
      <w:r w:rsidR="00A43C20">
        <w:rPr>
          <w:rFonts w:ascii="Arial" w:eastAsia="Times New Roman" w:hAnsi="Arial" w:cs="Arial"/>
          <w:color w:val="000000"/>
          <w:sz w:val="24"/>
          <w:szCs w:val="24"/>
        </w:rPr>
        <w:t>ed</w:t>
      </w:r>
      <w:r w:rsidR="00AF3E1D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to watch </w:t>
      </w:r>
      <w:r w:rsidR="00BB15CB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my reaction. </w:t>
      </w:r>
      <w:r w:rsidR="00AF3E1D" w:rsidRPr="007F76DB">
        <w:rPr>
          <w:rFonts w:ascii="Arial" w:eastAsia="Times New Roman" w:hAnsi="Arial" w:cs="Arial"/>
          <w:color w:val="000000"/>
          <w:sz w:val="24"/>
          <w:szCs w:val="24"/>
        </w:rPr>
        <w:t>“</w:t>
      </w:r>
      <w:r w:rsidR="00B67177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However, </w:t>
      </w:r>
      <w:r w:rsidR="00D44AB6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helping </w:t>
      </w:r>
      <w:r w:rsidR="00B67177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people </w:t>
      </w:r>
      <w:r w:rsidR="00A31195" w:rsidRPr="007F76DB">
        <w:rPr>
          <w:rFonts w:ascii="Arial" w:eastAsia="Times New Roman" w:hAnsi="Arial" w:cs="Arial"/>
          <w:color w:val="000000"/>
          <w:sz w:val="24"/>
          <w:szCs w:val="24"/>
        </w:rPr>
        <w:t>wa</w:t>
      </w:r>
      <w:r w:rsidR="00D44AB6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s such a short-term goal. </w:t>
      </w:r>
      <w:r w:rsidR="00A31195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Without </w:t>
      </w:r>
      <w:r w:rsidR="006020FF">
        <w:rPr>
          <w:rFonts w:ascii="Arial" w:eastAsia="Times New Roman" w:hAnsi="Arial" w:cs="Arial"/>
          <w:color w:val="000000"/>
          <w:sz w:val="24"/>
          <w:szCs w:val="24"/>
        </w:rPr>
        <w:t xml:space="preserve">a way </w:t>
      </w:r>
      <w:r w:rsidR="00A31195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to guarantee investor profit margins, </w:t>
      </w:r>
      <w:r w:rsidR="004D6A5A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research </w:t>
      </w:r>
      <w:r w:rsidR="00007A68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in artificial intelligence </w:t>
      </w:r>
      <w:r w:rsidR="00C110FE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meant to replicate humans </w:t>
      </w:r>
      <w:r w:rsidR="00A31195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was </w:t>
      </w:r>
      <w:r w:rsidR="00C41A7D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simply </w:t>
      </w:r>
      <w:r w:rsidR="00A31195" w:rsidRPr="007F76DB">
        <w:rPr>
          <w:rFonts w:ascii="Arial" w:eastAsia="Times New Roman" w:hAnsi="Arial" w:cs="Arial"/>
          <w:color w:val="000000"/>
          <w:sz w:val="24"/>
          <w:szCs w:val="24"/>
        </w:rPr>
        <w:t>unsustainable</w:t>
      </w:r>
      <w:r w:rsidR="00DD68D4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.” </w:t>
      </w:r>
    </w:p>
    <w:p w14:paraId="2FCD262B" w14:textId="77777777" w:rsidR="00DD68D4" w:rsidRPr="007F76DB" w:rsidRDefault="00DD68D4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</w:p>
    <w:p w14:paraId="58BAC9B2" w14:textId="4429C394" w:rsidR="0065336C" w:rsidRPr="007F76DB" w:rsidRDefault="00DD68D4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r w:rsidRPr="007F76DB">
        <w:rPr>
          <w:rFonts w:ascii="Arial" w:eastAsia="Times New Roman" w:hAnsi="Arial" w:cs="Arial"/>
          <w:color w:val="000000"/>
          <w:sz w:val="24"/>
          <w:szCs w:val="24"/>
        </w:rPr>
        <w:t>“</w:t>
      </w:r>
      <w:r w:rsidR="009D4FD5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When we released Companion, </w:t>
      </w:r>
      <w:r w:rsidR="005415B6">
        <w:rPr>
          <w:rFonts w:ascii="Arial" w:eastAsia="Times New Roman" w:hAnsi="Arial" w:cs="Arial"/>
          <w:color w:val="000000"/>
          <w:sz w:val="24"/>
          <w:szCs w:val="24"/>
        </w:rPr>
        <w:t xml:space="preserve">we </w:t>
      </w:r>
      <w:r w:rsidR="00291730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marketed </w:t>
      </w:r>
      <w:r w:rsidR="005415B6">
        <w:rPr>
          <w:rFonts w:ascii="Arial" w:eastAsia="Times New Roman" w:hAnsi="Arial" w:cs="Arial"/>
          <w:color w:val="000000"/>
          <w:sz w:val="24"/>
          <w:szCs w:val="24"/>
        </w:rPr>
        <w:t xml:space="preserve">it </w:t>
      </w:r>
      <w:r w:rsidR="00291730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as a </w:t>
      </w:r>
      <w:r w:rsidR="00291730" w:rsidRPr="007F76DB">
        <w:rPr>
          <w:rFonts w:ascii="Arial" w:eastAsia="Times New Roman" w:hAnsi="Arial" w:cs="Arial"/>
          <w:i/>
          <w:iCs/>
          <w:color w:val="000000"/>
          <w:sz w:val="24"/>
          <w:szCs w:val="24"/>
        </w:rPr>
        <w:t>temporary</w:t>
      </w:r>
      <w:r w:rsidR="00291730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416DFA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solution </w:t>
      </w:r>
      <w:r w:rsidR="00234446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to </w:t>
      </w:r>
      <w:r w:rsidR="00EE39E5" w:rsidRPr="007F76DB">
        <w:rPr>
          <w:rFonts w:ascii="Arial" w:eastAsia="Times New Roman" w:hAnsi="Arial" w:cs="Arial"/>
          <w:color w:val="000000"/>
          <w:sz w:val="24"/>
          <w:szCs w:val="24"/>
        </w:rPr>
        <w:t>loneliness</w:t>
      </w:r>
      <w:r w:rsidR="00455EE3" w:rsidRPr="007F76DB">
        <w:rPr>
          <w:rFonts w:ascii="Arial" w:eastAsia="Times New Roman" w:hAnsi="Arial" w:cs="Arial"/>
          <w:color w:val="000000"/>
          <w:sz w:val="24"/>
          <w:szCs w:val="24"/>
        </w:rPr>
        <w:t>,</w:t>
      </w:r>
      <w:r w:rsidR="00234446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291730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until people had more time to </w:t>
      </w:r>
      <w:r w:rsidR="00EE39E5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go out and </w:t>
      </w:r>
      <w:r w:rsidR="00057CC8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know </w:t>
      </w:r>
      <w:r w:rsidR="00416DFA" w:rsidRPr="007F76DB">
        <w:rPr>
          <w:rFonts w:ascii="Arial" w:eastAsia="Times New Roman" w:hAnsi="Arial" w:cs="Arial"/>
          <w:color w:val="000000"/>
          <w:sz w:val="24"/>
          <w:szCs w:val="24"/>
        </w:rPr>
        <w:t>other</w:t>
      </w:r>
      <w:r w:rsidR="00EE39E5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people</w:t>
      </w:r>
      <w:r w:rsidR="00AE4032">
        <w:rPr>
          <w:rFonts w:ascii="Arial" w:eastAsia="Times New Roman" w:hAnsi="Arial" w:cs="Arial"/>
          <w:color w:val="000000"/>
          <w:sz w:val="24"/>
          <w:szCs w:val="24"/>
        </w:rPr>
        <w:t xml:space="preserve"> like them</w:t>
      </w:r>
      <w:r w:rsidR="009D4FD5" w:rsidRPr="007F76DB">
        <w:rPr>
          <w:rFonts w:ascii="Arial" w:eastAsia="Times New Roman" w:hAnsi="Arial" w:cs="Arial"/>
          <w:color w:val="000000"/>
          <w:sz w:val="24"/>
          <w:szCs w:val="24"/>
        </w:rPr>
        <w:t>.</w:t>
      </w:r>
      <w:r w:rsidR="007F788B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5415B6">
        <w:rPr>
          <w:rFonts w:ascii="Arial" w:eastAsia="Times New Roman" w:hAnsi="Arial" w:cs="Arial"/>
          <w:color w:val="000000"/>
          <w:sz w:val="24"/>
          <w:szCs w:val="24"/>
        </w:rPr>
        <w:t>W</w:t>
      </w:r>
      <w:r w:rsidR="00EC0AA8">
        <w:rPr>
          <w:rFonts w:ascii="Arial" w:eastAsia="Times New Roman" w:hAnsi="Arial" w:cs="Arial"/>
          <w:color w:val="000000"/>
          <w:sz w:val="24"/>
          <w:szCs w:val="24"/>
        </w:rPr>
        <w:t xml:space="preserve">e had to </w:t>
      </w:r>
      <w:r w:rsidR="00EC0AA8" w:rsidRPr="00EC0AA8">
        <w:rPr>
          <w:rFonts w:ascii="Arial" w:eastAsia="Times New Roman" w:hAnsi="Arial" w:cs="Arial"/>
          <w:i/>
          <w:iCs/>
          <w:color w:val="000000"/>
          <w:sz w:val="24"/>
          <w:szCs w:val="24"/>
        </w:rPr>
        <w:t>s</w:t>
      </w:r>
      <w:r w:rsidR="007F788B" w:rsidRPr="00EC0AA8">
        <w:rPr>
          <w:rFonts w:ascii="Arial" w:eastAsia="Times New Roman" w:hAnsi="Arial" w:cs="Arial"/>
          <w:i/>
          <w:iCs/>
          <w:color w:val="000000"/>
          <w:sz w:val="24"/>
          <w:szCs w:val="24"/>
        </w:rPr>
        <w:t>low</w:t>
      </w:r>
      <w:r w:rsidR="008F5DAB" w:rsidRPr="00EC0AA8">
        <w:rPr>
          <w:rFonts w:ascii="Arial" w:eastAsia="Times New Roman" w:hAnsi="Arial" w:cs="Arial"/>
          <w:i/>
          <w:iCs/>
          <w:color w:val="000000"/>
          <w:sz w:val="24"/>
          <w:szCs w:val="24"/>
        </w:rPr>
        <w:t>ly build the narrative</w:t>
      </w:r>
      <w:r w:rsidR="008F5DAB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of helping </w:t>
      </w:r>
      <w:r w:rsidR="009333C5">
        <w:rPr>
          <w:rFonts w:ascii="Arial" w:eastAsia="Times New Roman" w:hAnsi="Arial" w:cs="Arial"/>
          <w:color w:val="000000"/>
          <w:sz w:val="24"/>
          <w:szCs w:val="24"/>
        </w:rPr>
        <w:t>society</w:t>
      </w:r>
      <w:r w:rsidR="008F5DAB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, while profiting off </w:t>
      </w:r>
      <w:r w:rsidR="00EC0AA8">
        <w:rPr>
          <w:rFonts w:ascii="Arial" w:eastAsia="Times New Roman" w:hAnsi="Arial" w:cs="Arial"/>
          <w:color w:val="000000"/>
          <w:sz w:val="24"/>
          <w:szCs w:val="24"/>
        </w:rPr>
        <w:t xml:space="preserve">their </w:t>
      </w:r>
      <w:r w:rsidR="008F5DAB" w:rsidRPr="007F76DB">
        <w:rPr>
          <w:rFonts w:ascii="Arial" w:eastAsia="Times New Roman" w:hAnsi="Arial" w:cs="Arial"/>
          <w:color w:val="000000"/>
          <w:sz w:val="24"/>
          <w:szCs w:val="24"/>
        </w:rPr>
        <w:t>personal data.</w:t>
      </w:r>
      <w:r w:rsidR="009D4FD5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D917EB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Companion was made accessible to all </w:t>
      </w:r>
      <w:r w:rsidR="00803ED3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social classes, </w:t>
      </w:r>
      <w:r w:rsidR="00625861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providing </w:t>
      </w:r>
      <w:r w:rsidR="00803ED3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cheaper ones </w:t>
      </w:r>
      <w:r w:rsidR="00625861" w:rsidRPr="007F76DB">
        <w:rPr>
          <w:rFonts w:ascii="Arial" w:eastAsia="Times New Roman" w:hAnsi="Arial" w:cs="Arial"/>
          <w:color w:val="000000"/>
          <w:sz w:val="24"/>
          <w:szCs w:val="24"/>
        </w:rPr>
        <w:t>in vending machines</w:t>
      </w:r>
      <w:r w:rsidR="00CA6265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, and </w:t>
      </w:r>
      <w:r w:rsidR="00A67D7B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high-end </w:t>
      </w:r>
      <w:r w:rsidR="00EC0AA8">
        <w:rPr>
          <w:rFonts w:ascii="Arial" w:eastAsia="Times New Roman" w:hAnsi="Arial" w:cs="Arial"/>
          <w:color w:val="000000"/>
          <w:sz w:val="24"/>
          <w:szCs w:val="24"/>
        </w:rPr>
        <w:t xml:space="preserve">retail </w:t>
      </w:r>
      <w:r w:rsidR="00A67D7B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stores </w:t>
      </w:r>
      <w:r w:rsidR="00CA6265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for the rich. </w:t>
      </w:r>
      <w:r w:rsidR="00057CC8" w:rsidRPr="007F76DB">
        <w:rPr>
          <w:rFonts w:ascii="Arial" w:eastAsia="Times New Roman" w:hAnsi="Arial" w:cs="Arial"/>
          <w:color w:val="000000"/>
          <w:sz w:val="24"/>
          <w:szCs w:val="24"/>
        </w:rPr>
        <w:t>They</w:t>
      </w:r>
      <w:r w:rsidR="00A67D7B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057CC8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could </w:t>
      </w:r>
      <w:r w:rsidR="009D4FD5" w:rsidRPr="007F76DB">
        <w:rPr>
          <w:rFonts w:ascii="Arial" w:eastAsia="Times New Roman" w:hAnsi="Arial" w:cs="Arial"/>
          <w:color w:val="000000"/>
          <w:sz w:val="24"/>
          <w:szCs w:val="24"/>
        </w:rPr>
        <w:t>fill an empty gap in their lives until something better came along</w:t>
      </w:r>
      <w:r w:rsidR="00A02A70" w:rsidRPr="007F76DB">
        <w:rPr>
          <w:rFonts w:ascii="Arial" w:eastAsia="Times New Roman" w:hAnsi="Arial" w:cs="Arial"/>
          <w:color w:val="000000"/>
          <w:sz w:val="24"/>
          <w:szCs w:val="24"/>
        </w:rPr>
        <w:t>-</w:t>
      </w:r>
      <w:r w:rsidR="00FB2C62" w:rsidRPr="007F76DB">
        <w:rPr>
          <w:rFonts w:ascii="Arial" w:eastAsia="Times New Roman" w:hAnsi="Arial" w:cs="Arial"/>
          <w:color w:val="000000"/>
          <w:sz w:val="24"/>
          <w:szCs w:val="24"/>
        </w:rPr>
        <w:t>”</w:t>
      </w:r>
    </w:p>
    <w:p w14:paraId="75A18418" w14:textId="28A86C37" w:rsidR="00FB2C62" w:rsidRPr="007F76DB" w:rsidRDefault="00FB2C62" w:rsidP="00A20AF6">
      <w:pPr>
        <w:spacing w:after="0" w:line="36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604C4F8C" w14:textId="398EA1B6" w:rsidR="00A67D7B" w:rsidRPr="007F76DB" w:rsidRDefault="00A67D7B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r w:rsidRPr="007F76DB">
        <w:rPr>
          <w:rFonts w:ascii="Arial" w:eastAsia="Times New Roman" w:hAnsi="Arial" w:cs="Arial"/>
          <w:color w:val="000000"/>
          <w:sz w:val="24"/>
          <w:szCs w:val="24"/>
        </w:rPr>
        <w:t>“</w:t>
      </w:r>
      <w:r w:rsidR="005415B6">
        <w:rPr>
          <w:rFonts w:ascii="Arial" w:eastAsia="Times New Roman" w:hAnsi="Arial" w:cs="Arial"/>
          <w:color w:val="000000"/>
          <w:sz w:val="24"/>
          <w:szCs w:val="24"/>
        </w:rPr>
        <w:t>…a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nd nothing did.” </w:t>
      </w:r>
    </w:p>
    <w:p w14:paraId="08C4880F" w14:textId="77777777" w:rsidR="00B77B35" w:rsidRPr="007F76DB" w:rsidRDefault="00B77B35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</w:p>
    <w:p w14:paraId="3A0528CF" w14:textId="2043C4CD" w:rsidR="00F7509A" w:rsidRPr="007F76DB" w:rsidRDefault="00770633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r w:rsidRPr="007F76DB">
        <w:rPr>
          <w:rFonts w:ascii="Arial" w:eastAsia="Times New Roman" w:hAnsi="Arial" w:cs="Arial"/>
          <w:color w:val="000000"/>
          <w:sz w:val="24"/>
          <w:szCs w:val="24"/>
        </w:rPr>
        <w:lastRenderedPageBreak/>
        <w:t>Marianne sigh</w:t>
      </w:r>
      <w:r w:rsidR="009333C5">
        <w:rPr>
          <w:rFonts w:ascii="Arial" w:eastAsia="Times New Roman" w:hAnsi="Arial" w:cs="Arial"/>
          <w:color w:val="000000"/>
          <w:sz w:val="24"/>
          <w:szCs w:val="24"/>
        </w:rPr>
        <w:t>ed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dramatically. </w:t>
      </w:r>
      <w:r w:rsidR="00B3577E" w:rsidRPr="007F76DB">
        <w:rPr>
          <w:rFonts w:ascii="Arial" w:eastAsia="Times New Roman" w:hAnsi="Arial" w:cs="Arial"/>
          <w:color w:val="000000"/>
          <w:sz w:val="24"/>
          <w:szCs w:val="24"/>
        </w:rPr>
        <w:t>“</w:t>
      </w:r>
      <w:r w:rsidR="007A10C3" w:rsidRPr="007F76DB">
        <w:rPr>
          <w:rFonts w:ascii="Arial" w:eastAsia="Times New Roman" w:hAnsi="Arial" w:cs="Arial"/>
          <w:color w:val="000000"/>
          <w:sz w:val="24"/>
          <w:szCs w:val="24"/>
        </w:rPr>
        <w:t>Everyone</w:t>
      </w:r>
      <w:r w:rsidR="000D4D6A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F31ED1" w:rsidRPr="007F76DB">
        <w:rPr>
          <w:rFonts w:ascii="Arial" w:eastAsia="Times New Roman" w:hAnsi="Arial" w:cs="Arial"/>
          <w:color w:val="000000"/>
          <w:sz w:val="24"/>
          <w:szCs w:val="24"/>
        </w:rPr>
        <w:t>underestimate</w:t>
      </w:r>
      <w:r w:rsidR="007A10C3" w:rsidRPr="007F76DB">
        <w:rPr>
          <w:rFonts w:ascii="Arial" w:eastAsia="Times New Roman" w:hAnsi="Arial" w:cs="Arial"/>
          <w:color w:val="000000"/>
          <w:sz w:val="24"/>
          <w:szCs w:val="24"/>
        </w:rPr>
        <w:t>s</w:t>
      </w:r>
      <w:r w:rsidR="00F31ED1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just how disappointing people can b</w:t>
      </w:r>
      <w:r w:rsidR="00E97D19" w:rsidRPr="007F76DB">
        <w:rPr>
          <w:rFonts w:ascii="Arial" w:eastAsia="Times New Roman" w:hAnsi="Arial" w:cs="Arial"/>
          <w:color w:val="000000"/>
          <w:sz w:val="24"/>
          <w:szCs w:val="24"/>
        </w:rPr>
        <w:t>e</w:t>
      </w:r>
      <w:r w:rsidR="00646278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r w:rsidR="00CE5EDF" w:rsidRPr="007F76DB">
        <w:rPr>
          <w:rFonts w:ascii="Arial" w:eastAsia="Times New Roman" w:hAnsi="Arial" w:cs="Arial"/>
          <w:color w:val="000000"/>
          <w:sz w:val="24"/>
          <w:szCs w:val="24"/>
        </w:rPr>
        <w:t>But an</w:t>
      </w:r>
      <w:r w:rsidR="00E97D19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F31ED1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AI </w:t>
      </w:r>
      <w:r w:rsidR="0099040D" w:rsidRPr="007F76DB">
        <w:rPr>
          <w:rFonts w:ascii="Arial" w:eastAsia="Times New Roman" w:hAnsi="Arial" w:cs="Arial"/>
          <w:color w:val="000000"/>
          <w:sz w:val="24"/>
          <w:szCs w:val="24"/>
        </w:rPr>
        <w:t>has no ulterior motives</w:t>
      </w:r>
      <w:r w:rsidR="00B64E75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r w:rsidR="00EC0AA8">
        <w:rPr>
          <w:rFonts w:ascii="Arial" w:eastAsia="Times New Roman" w:hAnsi="Arial" w:cs="Arial"/>
          <w:color w:val="000000"/>
          <w:sz w:val="24"/>
          <w:szCs w:val="24"/>
        </w:rPr>
        <w:t>P</w:t>
      </w:r>
      <w:r w:rsidR="000F5C77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eople realized </w:t>
      </w:r>
      <w:r w:rsidR="00E20BBA" w:rsidRPr="007F76DB">
        <w:rPr>
          <w:rFonts w:ascii="Arial" w:eastAsia="Times New Roman" w:hAnsi="Arial" w:cs="Arial"/>
          <w:color w:val="000000"/>
          <w:sz w:val="24"/>
          <w:szCs w:val="24"/>
        </w:rPr>
        <w:t>this and</w:t>
      </w:r>
      <w:r w:rsidR="00175ED6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E91440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used </w:t>
      </w:r>
      <w:r w:rsidR="00B86C50" w:rsidRPr="007F76DB">
        <w:rPr>
          <w:rFonts w:ascii="Arial" w:eastAsia="Times New Roman" w:hAnsi="Arial" w:cs="Arial"/>
          <w:color w:val="000000"/>
          <w:sz w:val="24"/>
          <w:szCs w:val="24"/>
        </w:rPr>
        <w:t>Companions</w:t>
      </w:r>
      <w:r w:rsidR="00A26490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B64E75" w:rsidRPr="007F76DB">
        <w:rPr>
          <w:rFonts w:ascii="Arial" w:eastAsia="Times New Roman" w:hAnsi="Arial" w:cs="Arial"/>
          <w:color w:val="000000"/>
          <w:sz w:val="24"/>
          <w:szCs w:val="24"/>
        </w:rPr>
        <w:t>to deal with the</w:t>
      </w:r>
      <w:r w:rsidR="00B86C50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fear of losing others</w:t>
      </w:r>
      <w:r w:rsidR="00D15E90">
        <w:rPr>
          <w:rFonts w:ascii="Arial" w:eastAsia="Times New Roman" w:hAnsi="Arial" w:cs="Arial"/>
          <w:color w:val="000000"/>
          <w:sz w:val="24"/>
          <w:szCs w:val="24"/>
        </w:rPr>
        <w:t xml:space="preserve">, </w:t>
      </w:r>
      <w:r w:rsidR="00A8691A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creating a </w:t>
      </w:r>
      <w:r w:rsidR="00790DE0" w:rsidRPr="007F76DB">
        <w:rPr>
          <w:rFonts w:ascii="Arial" w:eastAsia="Times New Roman" w:hAnsi="Arial" w:cs="Arial"/>
          <w:color w:val="000000"/>
          <w:sz w:val="24"/>
          <w:szCs w:val="24"/>
        </w:rPr>
        <w:t>stronger demand.</w:t>
      </w:r>
      <w:r w:rsidR="00C3137D" w:rsidRPr="007F76DB">
        <w:rPr>
          <w:rFonts w:ascii="Arial" w:eastAsia="Times New Roman" w:hAnsi="Arial" w:cs="Arial"/>
          <w:color w:val="000000"/>
          <w:sz w:val="24"/>
          <w:szCs w:val="24"/>
        </w:rPr>
        <w:t>”</w:t>
      </w:r>
      <w:r w:rsidR="0099040D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</w:p>
    <w:p w14:paraId="1A3CEC6D" w14:textId="1E54679F" w:rsidR="001C1D2F" w:rsidRPr="007F76DB" w:rsidRDefault="00862B32" w:rsidP="00A20AF6">
      <w:pPr>
        <w:spacing w:after="0" w:line="36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7F76DB">
        <w:rPr>
          <w:rFonts w:ascii="Arial" w:eastAsia="Times New Roman" w:hAnsi="Arial" w:cs="Arial"/>
          <w:color w:val="000000"/>
          <w:sz w:val="24"/>
          <w:szCs w:val="24"/>
        </w:rPr>
        <w:tab/>
      </w:r>
    </w:p>
    <w:p w14:paraId="1B74DA2C" w14:textId="0AFEFEB0" w:rsidR="007E48B9" w:rsidRPr="007F76DB" w:rsidRDefault="00E20BBA" w:rsidP="00E20BBA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S</w:t>
      </w:r>
      <w:r w:rsidR="00D15E90">
        <w:rPr>
          <w:rFonts w:ascii="Arial" w:eastAsia="Times New Roman" w:hAnsi="Arial" w:cs="Arial"/>
          <w:color w:val="000000"/>
          <w:sz w:val="24"/>
          <w:szCs w:val="24"/>
        </w:rPr>
        <w:t xml:space="preserve">he </w:t>
      </w:r>
      <w:r w:rsidR="00636D95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finally </w:t>
      </w:r>
      <w:r w:rsidR="00D15E90" w:rsidRPr="007F76DB">
        <w:rPr>
          <w:rFonts w:ascii="Arial" w:eastAsia="Times New Roman" w:hAnsi="Arial" w:cs="Arial"/>
          <w:color w:val="000000"/>
          <w:sz w:val="24"/>
          <w:szCs w:val="24"/>
        </w:rPr>
        <w:t>address</w:t>
      </w:r>
      <w:r w:rsidR="00D15E90">
        <w:rPr>
          <w:rFonts w:ascii="Arial" w:eastAsia="Times New Roman" w:hAnsi="Arial" w:cs="Arial"/>
          <w:color w:val="000000"/>
          <w:sz w:val="24"/>
          <w:szCs w:val="24"/>
        </w:rPr>
        <w:t>ed</w:t>
      </w:r>
      <w:r w:rsidR="00636D95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me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 directly</w:t>
      </w:r>
      <w:r w:rsidR="00636D95" w:rsidRPr="007F76DB">
        <w:rPr>
          <w:rFonts w:ascii="Arial" w:eastAsia="Times New Roman" w:hAnsi="Arial" w:cs="Arial"/>
          <w:color w:val="000000"/>
          <w:sz w:val="24"/>
          <w:szCs w:val="24"/>
        </w:rPr>
        <w:t>. “</w:t>
      </w:r>
      <w:r w:rsidR="003C75A1" w:rsidRPr="007F76DB">
        <w:rPr>
          <w:rFonts w:ascii="Arial" w:eastAsia="Times New Roman" w:hAnsi="Arial" w:cs="Arial"/>
          <w:color w:val="000000"/>
          <w:sz w:val="24"/>
          <w:szCs w:val="24"/>
        </w:rPr>
        <w:t>You</w:t>
      </w:r>
      <w:r w:rsidR="0010702F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’ve </w:t>
      </w:r>
      <w:r w:rsidR="00D15E90">
        <w:rPr>
          <w:rFonts w:ascii="Arial" w:eastAsia="Times New Roman" w:hAnsi="Arial" w:cs="Arial"/>
          <w:color w:val="000000"/>
          <w:sz w:val="24"/>
          <w:szCs w:val="24"/>
        </w:rPr>
        <w:t xml:space="preserve">seen </w:t>
      </w:r>
      <w:r w:rsidR="003C75A1" w:rsidRPr="007F76DB">
        <w:rPr>
          <w:rFonts w:ascii="Arial" w:eastAsia="Times New Roman" w:hAnsi="Arial" w:cs="Arial"/>
          <w:color w:val="000000"/>
          <w:sz w:val="24"/>
          <w:szCs w:val="24"/>
        </w:rPr>
        <w:t>what Companion</w:t>
      </w:r>
      <w:r w:rsidR="001C1D2F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3C75A1" w:rsidRPr="007F76DB">
        <w:rPr>
          <w:rFonts w:ascii="Arial" w:eastAsia="Times New Roman" w:hAnsi="Arial" w:cs="Arial"/>
          <w:color w:val="000000"/>
          <w:sz w:val="24"/>
          <w:szCs w:val="24"/>
        </w:rPr>
        <w:t>can do</w:t>
      </w:r>
      <w:r w:rsidR="0010702F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. And </w:t>
      </w:r>
      <w:r w:rsidR="0056612B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soon we’ll </w:t>
      </w:r>
      <w:r w:rsidR="00A511AC" w:rsidRPr="007F76DB">
        <w:rPr>
          <w:rFonts w:ascii="Arial" w:eastAsia="Times New Roman" w:hAnsi="Arial" w:cs="Arial"/>
          <w:color w:val="000000"/>
          <w:sz w:val="24"/>
          <w:szCs w:val="24"/>
        </w:rPr>
        <w:t>release an upgrade.</w:t>
      </w:r>
      <w:r w:rsidR="000A0E05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A</w:t>
      </w:r>
      <w:r w:rsidR="00B26749">
        <w:rPr>
          <w:rFonts w:ascii="Arial" w:eastAsia="Times New Roman" w:hAnsi="Arial" w:cs="Arial"/>
          <w:color w:val="000000"/>
          <w:sz w:val="24"/>
          <w:szCs w:val="24"/>
        </w:rPr>
        <w:t xml:space="preserve">n </w:t>
      </w:r>
      <w:r w:rsidR="000A0E05" w:rsidRPr="007F76DB">
        <w:rPr>
          <w:rFonts w:ascii="Arial" w:eastAsia="Times New Roman" w:hAnsi="Arial" w:cs="Arial"/>
          <w:color w:val="000000"/>
          <w:sz w:val="24"/>
          <w:szCs w:val="24"/>
        </w:rPr>
        <w:t>android</w:t>
      </w:r>
      <w:r w:rsidR="001375E2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, granting users like you the choice to upgrade </w:t>
      </w:r>
      <w:r w:rsidR="00B26749">
        <w:rPr>
          <w:rFonts w:ascii="Arial" w:eastAsia="Times New Roman" w:hAnsi="Arial" w:cs="Arial"/>
          <w:color w:val="000000"/>
          <w:sz w:val="24"/>
          <w:szCs w:val="24"/>
        </w:rPr>
        <w:t xml:space="preserve">your Companions </w:t>
      </w:r>
      <w:r w:rsidR="001375E2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to a </w:t>
      </w:r>
      <w:r w:rsidR="00B26749">
        <w:rPr>
          <w:rFonts w:ascii="Arial" w:eastAsia="Times New Roman" w:hAnsi="Arial" w:cs="Arial"/>
          <w:color w:val="000000"/>
          <w:sz w:val="24"/>
          <w:szCs w:val="24"/>
        </w:rPr>
        <w:t xml:space="preserve">physical </w:t>
      </w:r>
      <w:r w:rsidR="001375E2" w:rsidRPr="007F76DB">
        <w:rPr>
          <w:rFonts w:ascii="Arial" w:eastAsia="Times New Roman" w:hAnsi="Arial" w:cs="Arial"/>
          <w:color w:val="000000"/>
          <w:sz w:val="24"/>
          <w:szCs w:val="24"/>
        </w:rPr>
        <w:t>person</w:t>
      </w:r>
      <w:r w:rsidR="00500A41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.” </w:t>
      </w:r>
    </w:p>
    <w:p w14:paraId="0A8BBAD5" w14:textId="77777777" w:rsidR="004642E1" w:rsidRPr="007F76DB" w:rsidRDefault="004642E1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</w:p>
    <w:p w14:paraId="67F0CB22" w14:textId="359EE80E" w:rsidR="00A55B91" w:rsidRPr="007F76DB" w:rsidRDefault="002854ED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You won’t be able </w:t>
      </w:r>
      <w:r w:rsidR="000A014B">
        <w:rPr>
          <w:rFonts w:ascii="Arial" w:eastAsia="Times New Roman" w:hAnsi="Arial" w:cs="Arial"/>
          <w:color w:val="000000"/>
          <w:sz w:val="24"/>
          <w:szCs w:val="24"/>
        </w:rPr>
        <w:t xml:space="preserve">just openly replace people 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>without</w:t>
      </w:r>
      <w:r w:rsidR="000A014B">
        <w:rPr>
          <w:rFonts w:ascii="Arial" w:eastAsia="Times New Roman" w:hAnsi="Arial" w:cs="Arial"/>
          <w:color w:val="000000"/>
          <w:sz w:val="24"/>
          <w:szCs w:val="24"/>
        </w:rPr>
        <w:t xml:space="preserve"> backlash from the public.</w:t>
      </w:r>
      <w:r w:rsidR="000C7A58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I </w:t>
      </w:r>
      <w:r w:rsidR="00B57267" w:rsidRPr="007F76DB">
        <w:rPr>
          <w:rFonts w:ascii="Arial" w:eastAsia="Times New Roman" w:hAnsi="Arial" w:cs="Arial"/>
          <w:color w:val="000000"/>
          <w:sz w:val="24"/>
          <w:szCs w:val="24"/>
        </w:rPr>
        <w:t>ke</w:t>
      </w:r>
      <w:r w:rsidR="00953D4A" w:rsidRPr="007F76DB">
        <w:rPr>
          <w:rFonts w:ascii="Arial" w:eastAsia="Times New Roman" w:hAnsi="Arial" w:cs="Arial"/>
          <w:color w:val="000000"/>
          <w:sz w:val="24"/>
          <w:szCs w:val="24"/>
        </w:rPr>
        <w:t>pt</w:t>
      </w:r>
      <w:r w:rsidR="00B57267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my eyes on </w:t>
      </w:r>
      <w:r w:rsidR="000C7A58" w:rsidRPr="007F76DB">
        <w:rPr>
          <w:rFonts w:ascii="Arial" w:eastAsia="Times New Roman" w:hAnsi="Arial" w:cs="Arial"/>
          <w:color w:val="000000"/>
          <w:sz w:val="24"/>
          <w:szCs w:val="24"/>
        </w:rPr>
        <w:t>the marble floor,</w:t>
      </w:r>
      <w:r w:rsidR="00961451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my body</w:t>
      </w:r>
      <w:r w:rsidR="002B7404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tense </w:t>
      </w:r>
      <w:r w:rsidR="00961451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with </w:t>
      </w:r>
      <w:r w:rsidR="002B7404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shock </w:t>
      </w:r>
      <w:r w:rsidR="00961451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and confusion. What was the point of openly telling me this? </w:t>
      </w:r>
    </w:p>
    <w:p w14:paraId="069BB71C" w14:textId="77777777" w:rsidR="004523B8" w:rsidRPr="007F76DB" w:rsidRDefault="004523B8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</w:p>
    <w:p w14:paraId="4E7CCC50" w14:textId="34C1825E" w:rsidR="0029348D" w:rsidRPr="007F76DB" w:rsidRDefault="00A23C68" w:rsidP="00A20AF6">
      <w:pPr>
        <w:spacing w:after="0" w:line="36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7F76DB">
        <w:rPr>
          <w:rFonts w:ascii="Arial" w:eastAsia="Times New Roman" w:hAnsi="Arial" w:cs="Arial"/>
          <w:color w:val="000000"/>
          <w:sz w:val="24"/>
          <w:szCs w:val="24"/>
        </w:rPr>
        <w:tab/>
        <w:t>“I know,</w:t>
      </w:r>
      <w:r w:rsidR="002A1F1C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” 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>Marianne</w:t>
      </w:r>
      <w:r w:rsidR="004523B8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giggled.</w:t>
      </w:r>
      <w:r w:rsidR="002A1F1C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29348D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“I can’t help but watch them, though. Maybe you should too.” </w:t>
      </w:r>
    </w:p>
    <w:p w14:paraId="2796C8F5" w14:textId="77777777" w:rsidR="006419C5" w:rsidRPr="007F76DB" w:rsidRDefault="006419C5" w:rsidP="00A20AF6">
      <w:pPr>
        <w:spacing w:after="0" w:line="36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3916A737" w14:textId="1B205458" w:rsidR="004556DD" w:rsidRPr="007F76DB" w:rsidRDefault="0029348D" w:rsidP="00A20AF6">
      <w:pPr>
        <w:spacing w:after="0" w:line="36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7F76DB">
        <w:rPr>
          <w:rFonts w:ascii="Arial" w:eastAsia="Times New Roman" w:hAnsi="Arial" w:cs="Arial"/>
          <w:color w:val="000000"/>
          <w:sz w:val="24"/>
          <w:szCs w:val="24"/>
        </w:rPr>
        <w:tab/>
        <w:t xml:space="preserve">She </w:t>
      </w:r>
      <w:r w:rsidR="00EC17FC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switched on the television, showing a </w:t>
      </w:r>
      <w:r w:rsidR="001A0334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live broadcast of an </w:t>
      </w:r>
      <w:r w:rsidR="00EC17FC" w:rsidRPr="007F76DB">
        <w:rPr>
          <w:rFonts w:ascii="Arial" w:eastAsia="Times New Roman" w:hAnsi="Arial" w:cs="Arial"/>
          <w:color w:val="000000"/>
          <w:sz w:val="24"/>
          <w:szCs w:val="24"/>
        </w:rPr>
        <w:t>ongoing</w:t>
      </w:r>
      <w:r w:rsidR="00997672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protest. The mob </w:t>
      </w:r>
      <w:r w:rsidR="00413563" w:rsidRPr="007F76DB">
        <w:rPr>
          <w:rFonts w:ascii="Arial" w:eastAsia="Times New Roman" w:hAnsi="Arial" w:cs="Arial"/>
          <w:color w:val="000000"/>
          <w:sz w:val="24"/>
          <w:szCs w:val="24"/>
        </w:rPr>
        <w:t>marched through the street, smashing PROJECTOR’s vending machines</w:t>
      </w:r>
      <w:r w:rsidR="00166DFC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and </w:t>
      </w:r>
      <w:r w:rsidR="00304E6F" w:rsidRPr="007F76DB">
        <w:rPr>
          <w:rFonts w:ascii="Arial" w:eastAsia="Times New Roman" w:hAnsi="Arial" w:cs="Arial"/>
          <w:color w:val="000000"/>
          <w:sz w:val="24"/>
          <w:szCs w:val="24"/>
        </w:rPr>
        <w:t>other retail outlets</w:t>
      </w:r>
      <w:r w:rsidR="001A0334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r w:rsidR="00A943CE">
        <w:rPr>
          <w:rFonts w:ascii="Arial" w:eastAsia="Times New Roman" w:hAnsi="Arial" w:cs="Arial"/>
          <w:color w:val="000000"/>
          <w:sz w:val="24"/>
          <w:szCs w:val="24"/>
        </w:rPr>
        <w:t xml:space="preserve">The </w:t>
      </w:r>
      <w:r w:rsidR="00ED24D8">
        <w:rPr>
          <w:rFonts w:ascii="Arial" w:eastAsia="Times New Roman" w:hAnsi="Arial" w:cs="Arial"/>
          <w:color w:val="000000"/>
          <w:sz w:val="24"/>
          <w:szCs w:val="24"/>
        </w:rPr>
        <w:t>a</w:t>
      </w:r>
      <w:r w:rsidR="00CA7AFD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erial </w:t>
      </w:r>
      <w:r w:rsidR="00043479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footage </w:t>
      </w:r>
      <w:r w:rsidR="00166DFC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meant </w:t>
      </w:r>
      <w:r w:rsidR="00A15835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that the </w:t>
      </w:r>
      <w:r w:rsidR="00A943CE">
        <w:rPr>
          <w:rFonts w:ascii="Arial" w:eastAsia="Times New Roman" w:hAnsi="Arial" w:cs="Arial"/>
          <w:color w:val="000000"/>
          <w:sz w:val="24"/>
          <w:szCs w:val="24"/>
        </w:rPr>
        <w:t xml:space="preserve">protest </w:t>
      </w:r>
      <w:r w:rsidR="0096225C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had </w:t>
      </w:r>
      <w:r w:rsidR="001A0334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been assigned </w:t>
      </w:r>
      <w:r w:rsidR="0096225C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a high </w:t>
      </w:r>
      <w:r w:rsidR="00571347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threat level by the local </w:t>
      </w:r>
      <w:r w:rsidR="00A943CE">
        <w:rPr>
          <w:rFonts w:ascii="Arial" w:eastAsia="Times New Roman" w:hAnsi="Arial" w:cs="Arial"/>
          <w:color w:val="000000"/>
          <w:sz w:val="24"/>
          <w:szCs w:val="24"/>
        </w:rPr>
        <w:t>authorities</w:t>
      </w:r>
      <w:r w:rsidR="001B1D29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r w:rsidR="000419FF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However, </w:t>
      </w:r>
      <w:r w:rsidR="00166DFC" w:rsidRPr="007F76DB">
        <w:rPr>
          <w:rFonts w:ascii="Arial" w:eastAsia="Times New Roman" w:hAnsi="Arial" w:cs="Arial"/>
          <w:color w:val="000000"/>
          <w:sz w:val="24"/>
          <w:szCs w:val="24"/>
        </w:rPr>
        <w:t>the news drone</w:t>
      </w:r>
      <w:r w:rsidR="004B000F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0419FF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possessed a function I had never seen </w:t>
      </w:r>
      <w:r w:rsidR="00166DFC" w:rsidRPr="007F76DB">
        <w:rPr>
          <w:rFonts w:ascii="Arial" w:eastAsia="Times New Roman" w:hAnsi="Arial" w:cs="Arial"/>
          <w:color w:val="000000"/>
          <w:sz w:val="24"/>
          <w:szCs w:val="24"/>
        </w:rPr>
        <w:t>before</w:t>
      </w:r>
      <w:r w:rsidR="000419FF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: </w:t>
      </w:r>
      <w:r w:rsidR="00305AFA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In real time, </w:t>
      </w:r>
      <w:r w:rsidR="00B23137" w:rsidRPr="007F76DB">
        <w:rPr>
          <w:rFonts w:ascii="Arial" w:eastAsia="Times New Roman" w:hAnsi="Arial" w:cs="Arial"/>
          <w:color w:val="000000"/>
          <w:sz w:val="24"/>
          <w:szCs w:val="24"/>
        </w:rPr>
        <w:t>each un</w:t>
      </w:r>
      <w:r w:rsidR="005E7858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covered </w:t>
      </w:r>
      <w:r w:rsidR="009C6FA0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face </w:t>
      </w:r>
      <w:r w:rsidR="00C25E6C" w:rsidRPr="007F76DB">
        <w:rPr>
          <w:rFonts w:ascii="Arial" w:eastAsia="Times New Roman" w:hAnsi="Arial" w:cs="Arial"/>
          <w:color w:val="000000"/>
          <w:sz w:val="24"/>
          <w:szCs w:val="24"/>
        </w:rPr>
        <w:t>wa</w:t>
      </w:r>
      <w:r w:rsidR="00873E61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s </w:t>
      </w:r>
      <w:r w:rsidR="005F225E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disassembled, </w:t>
      </w:r>
      <w:r w:rsidR="00336507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every voice </w:t>
      </w:r>
      <w:r w:rsidR="00C25E6C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was </w:t>
      </w:r>
      <w:r w:rsidR="008F1ECC" w:rsidRPr="007F76DB">
        <w:rPr>
          <w:rFonts w:ascii="Arial" w:eastAsia="Times New Roman" w:hAnsi="Arial" w:cs="Arial"/>
          <w:color w:val="000000"/>
          <w:sz w:val="24"/>
          <w:szCs w:val="24"/>
        </w:rPr>
        <w:t>processed,</w:t>
      </w:r>
      <w:r w:rsidR="00336507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and persons </w:t>
      </w:r>
      <w:r w:rsidR="00C25E6C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were </w:t>
      </w:r>
      <w:r w:rsidR="00336507" w:rsidRPr="007F76DB">
        <w:rPr>
          <w:rFonts w:ascii="Arial" w:eastAsia="Times New Roman" w:hAnsi="Arial" w:cs="Arial"/>
          <w:color w:val="000000"/>
          <w:sz w:val="24"/>
          <w:szCs w:val="24"/>
        </w:rPr>
        <w:t>identified</w:t>
      </w:r>
      <w:r w:rsidR="000419FF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C25E6C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at </w:t>
      </w:r>
      <w:r w:rsidR="000419FF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the side of the </w:t>
      </w:r>
      <w:r w:rsidR="008F1ECC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screen. </w:t>
      </w:r>
    </w:p>
    <w:p w14:paraId="56D09BA5" w14:textId="77777777" w:rsidR="00571347" w:rsidRPr="007F76DB" w:rsidRDefault="00571347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</w:p>
    <w:p w14:paraId="6612345C" w14:textId="0FA088AF" w:rsidR="007D695B" w:rsidRPr="007F76DB" w:rsidRDefault="00D538F7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“</w:t>
      </w:r>
      <w:r w:rsidR="00305AFA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Isn’t it wonderful? </w:t>
      </w:r>
      <w:r w:rsidR="008A3F7E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We 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>collaborated with media outlets</w:t>
      </w:r>
      <w:r w:rsidR="00336507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383BF0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to </w:t>
      </w:r>
      <w:r w:rsidR="008F1ECC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develop </w:t>
      </w:r>
      <w:r w:rsidR="00BE44C6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the </w:t>
      </w:r>
      <w:r w:rsidR="006C535A" w:rsidRPr="007F76DB">
        <w:rPr>
          <w:rFonts w:ascii="Arial" w:eastAsia="Times New Roman" w:hAnsi="Arial" w:cs="Arial"/>
          <w:color w:val="000000"/>
          <w:sz w:val="24"/>
          <w:szCs w:val="24"/>
        </w:rPr>
        <w:t>Seeker</w:t>
      </w:r>
      <w:r w:rsidR="00C25E6C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, </w:t>
      </w:r>
      <w:r w:rsidR="006419C5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preventing reporters </w:t>
      </w:r>
      <w:r w:rsidR="000539FC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from </w:t>
      </w:r>
      <w:r w:rsidR="00175AEA" w:rsidRPr="007F76DB">
        <w:rPr>
          <w:rFonts w:ascii="Arial" w:eastAsia="Times New Roman" w:hAnsi="Arial" w:cs="Arial"/>
          <w:color w:val="000000"/>
          <w:sz w:val="24"/>
          <w:szCs w:val="24"/>
        </w:rPr>
        <w:t>harm in highly-charged scenarios,</w:t>
      </w:r>
      <w:r w:rsidR="00862790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194B9A" w:rsidRPr="007F76DB">
        <w:rPr>
          <w:rFonts w:ascii="Arial" w:eastAsia="Times New Roman" w:hAnsi="Arial" w:cs="Arial"/>
          <w:color w:val="000000"/>
          <w:sz w:val="24"/>
          <w:szCs w:val="24"/>
        </w:rPr>
        <w:t>and hold</w:t>
      </w:r>
      <w:r w:rsidR="006419C5" w:rsidRPr="007F76DB">
        <w:rPr>
          <w:rFonts w:ascii="Arial" w:eastAsia="Times New Roman" w:hAnsi="Arial" w:cs="Arial"/>
          <w:color w:val="000000"/>
          <w:sz w:val="24"/>
          <w:szCs w:val="24"/>
        </w:rPr>
        <w:t>ing</w:t>
      </w:r>
      <w:r w:rsidR="00194B9A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perpetrators accountable</w:t>
      </w:r>
      <w:r w:rsidR="00175AEA" w:rsidRPr="007F76DB">
        <w:rPr>
          <w:rFonts w:ascii="Arial" w:eastAsia="Times New Roman" w:hAnsi="Arial" w:cs="Arial"/>
          <w:color w:val="000000"/>
          <w:sz w:val="24"/>
          <w:szCs w:val="24"/>
        </w:rPr>
        <w:t>.”</w:t>
      </w:r>
    </w:p>
    <w:p w14:paraId="4CC9ECED" w14:textId="77777777" w:rsidR="00706CE4" w:rsidRPr="007F76DB" w:rsidRDefault="00706CE4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</w:p>
    <w:p w14:paraId="4135FB63" w14:textId="7CBD4BB7" w:rsidR="00571347" w:rsidRPr="007F76DB" w:rsidRDefault="00571347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The list of names </w:t>
      </w:r>
      <w:r w:rsidR="0071173B" w:rsidRPr="007F76DB">
        <w:rPr>
          <w:rFonts w:ascii="Arial" w:eastAsia="Times New Roman" w:hAnsi="Arial" w:cs="Arial"/>
          <w:color w:val="000000"/>
          <w:sz w:val="24"/>
          <w:szCs w:val="24"/>
        </w:rPr>
        <w:t>ke</w:t>
      </w:r>
      <w:r w:rsidR="00A16DD2">
        <w:rPr>
          <w:rFonts w:ascii="Arial" w:eastAsia="Times New Roman" w:hAnsi="Arial" w:cs="Arial"/>
          <w:color w:val="000000"/>
          <w:sz w:val="24"/>
          <w:szCs w:val="24"/>
        </w:rPr>
        <w:t xml:space="preserve">pt </w:t>
      </w:r>
      <w:r w:rsidR="001A1AC9" w:rsidRPr="007F76DB">
        <w:rPr>
          <w:rFonts w:ascii="Arial" w:eastAsia="Times New Roman" w:hAnsi="Arial" w:cs="Arial"/>
          <w:color w:val="000000"/>
          <w:sz w:val="24"/>
          <w:szCs w:val="24"/>
        </w:rPr>
        <w:t>growing</w:t>
      </w:r>
      <w:r w:rsidR="005C551E" w:rsidRPr="007F76DB">
        <w:rPr>
          <w:rFonts w:ascii="Arial" w:eastAsia="Times New Roman" w:hAnsi="Arial" w:cs="Arial"/>
          <w:color w:val="000000"/>
          <w:sz w:val="24"/>
          <w:szCs w:val="24"/>
        </w:rPr>
        <w:t>.</w:t>
      </w:r>
      <w:r w:rsidR="005A1963">
        <w:rPr>
          <w:rFonts w:ascii="Arial" w:eastAsia="Times New Roman" w:hAnsi="Arial" w:cs="Arial"/>
          <w:color w:val="000000"/>
          <w:sz w:val="24"/>
          <w:szCs w:val="24"/>
        </w:rPr>
        <w:t xml:space="preserve"> Everything happened so fast.</w:t>
      </w:r>
      <w:r w:rsidR="005C551E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92540D" w:rsidRPr="007F76DB">
        <w:rPr>
          <w:rFonts w:ascii="Arial" w:eastAsia="Times New Roman" w:hAnsi="Arial" w:cs="Arial"/>
          <w:color w:val="000000"/>
          <w:sz w:val="24"/>
          <w:szCs w:val="24"/>
        </w:rPr>
        <w:t>A masked man h</w:t>
      </w:r>
      <w:r w:rsidR="00A16DD2">
        <w:rPr>
          <w:rFonts w:ascii="Arial" w:eastAsia="Times New Roman" w:hAnsi="Arial" w:cs="Arial"/>
          <w:color w:val="000000"/>
          <w:sz w:val="24"/>
          <w:szCs w:val="24"/>
        </w:rPr>
        <w:t>e</w:t>
      </w:r>
      <w:r w:rsidR="0092540D" w:rsidRPr="007F76DB">
        <w:rPr>
          <w:rFonts w:ascii="Arial" w:eastAsia="Times New Roman" w:hAnsi="Arial" w:cs="Arial"/>
          <w:color w:val="000000"/>
          <w:sz w:val="24"/>
          <w:szCs w:val="24"/>
        </w:rPr>
        <w:t>ld up a sign:</w:t>
      </w:r>
      <w:r w:rsidR="009F5D4F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“</w:t>
      </w:r>
      <w:r w:rsidR="00B91845" w:rsidRPr="007F76DB">
        <w:rPr>
          <w:rFonts w:ascii="Arial" w:eastAsia="Times New Roman" w:hAnsi="Arial" w:cs="Arial"/>
          <w:color w:val="000000"/>
          <w:sz w:val="24"/>
          <w:szCs w:val="24"/>
        </w:rPr>
        <w:t>RESIST THE GOLDEN AGE OF EXPLOITATION</w:t>
      </w:r>
      <w:r w:rsidR="007E72D0" w:rsidRPr="007F76DB">
        <w:rPr>
          <w:rFonts w:ascii="Arial" w:eastAsia="Times New Roman" w:hAnsi="Arial" w:cs="Arial"/>
          <w:color w:val="000000"/>
          <w:sz w:val="24"/>
          <w:szCs w:val="24"/>
        </w:rPr>
        <w:t>”</w:t>
      </w:r>
      <w:r w:rsidR="00E5432D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r w:rsidR="00E95E83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A </w:t>
      </w:r>
      <w:r w:rsidR="00E60FD9" w:rsidRPr="007F76DB">
        <w:rPr>
          <w:rFonts w:ascii="Arial" w:eastAsia="Times New Roman" w:hAnsi="Arial" w:cs="Arial"/>
          <w:color w:val="000000"/>
          <w:sz w:val="24"/>
          <w:szCs w:val="24"/>
        </w:rPr>
        <w:t>self-driving ca</w:t>
      </w:r>
      <w:r w:rsidR="0060423F" w:rsidRPr="007F76DB">
        <w:rPr>
          <w:rFonts w:ascii="Arial" w:eastAsia="Times New Roman" w:hAnsi="Arial" w:cs="Arial"/>
          <w:color w:val="000000"/>
          <w:sz w:val="24"/>
          <w:szCs w:val="24"/>
        </w:rPr>
        <w:t>r</w:t>
      </w:r>
      <w:r w:rsidR="00626931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with a family </w:t>
      </w:r>
      <w:r w:rsidR="00E95E83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trapped </w:t>
      </w:r>
      <w:r w:rsidR="0060423F" w:rsidRPr="007F76DB">
        <w:rPr>
          <w:rFonts w:ascii="Arial" w:eastAsia="Times New Roman" w:hAnsi="Arial" w:cs="Arial"/>
          <w:color w:val="000000"/>
          <w:sz w:val="24"/>
          <w:szCs w:val="24"/>
        </w:rPr>
        <w:t>inside</w:t>
      </w:r>
      <w:r w:rsidR="00D129BB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560297">
        <w:rPr>
          <w:rFonts w:ascii="Arial" w:eastAsia="Times New Roman" w:hAnsi="Arial" w:cs="Arial"/>
          <w:color w:val="000000"/>
          <w:sz w:val="24"/>
          <w:szCs w:val="24"/>
        </w:rPr>
        <w:t xml:space="preserve">had </w:t>
      </w:r>
      <w:r w:rsidR="00D129BB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its windows smashed, </w:t>
      </w:r>
      <w:r w:rsidR="00560297">
        <w:rPr>
          <w:rFonts w:ascii="Arial" w:eastAsia="Times New Roman" w:hAnsi="Arial" w:cs="Arial"/>
          <w:color w:val="000000"/>
          <w:sz w:val="24"/>
          <w:szCs w:val="24"/>
        </w:rPr>
        <w:t xml:space="preserve">prompting it to drive </w:t>
      </w:r>
      <w:r w:rsidR="00E60FD9" w:rsidRPr="007F76DB">
        <w:rPr>
          <w:rFonts w:ascii="Arial" w:eastAsia="Times New Roman" w:hAnsi="Arial" w:cs="Arial"/>
          <w:color w:val="000000"/>
          <w:sz w:val="24"/>
          <w:szCs w:val="24"/>
        </w:rPr>
        <w:t>through the crowd</w:t>
      </w:r>
      <w:r w:rsidR="00EC5CC8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560297">
        <w:rPr>
          <w:rFonts w:ascii="Arial" w:eastAsia="Times New Roman" w:hAnsi="Arial" w:cs="Arial"/>
          <w:color w:val="000000"/>
          <w:sz w:val="24"/>
          <w:szCs w:val="24"/>
        </w:rPr>
        <w:t xml:space="preserve">to </w:t>
      </w:r>
      <w:r w:rsidR="00EC5CC8" w:rsidRPr="007F76DB">
        <w:rPr>
          <w:rFonts w:ascii="Arial" w:eastAsia="Times New Roman" w:hAnsi="Arial" w:cs="Arial"/>
          <w:color w:val="000000"/>
          <w:sz w:val="24"/>
          <w:szCs w:val="24"/>
        </w:rPr>
        <w:t>escape</w:t>
      </w:r>
      <w:r w:rsidR="005D0A96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r w:rsidR="00E60FD9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EC5CC8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The man </w:t>
      </w:r>
      <w:r w:rsidR="00560297">
        <w:rPr>
          <w:rFonts w:ascii="Arial" w:eastAsia="Times New Roman" w:hAnsi="Arial" w:cs="Arial"/>
          <w:color w:val="000000"/>
          <w:sz w:val="24"/>
          <w:szCs w:val="24"/>
        </w:rPr>
        <w:t xml:space="preserve">lay </w:t>
      </w:r>
      <w:r w:rsidR="00E60FD9" w:rsidRPr="007F76DB">
        <w:rPr>
          <w:rFonts w:ascii="Arial" w:eastAsia="Times New Roman" w:hAnsi="Arial" w:cs="Arial"/>
          <w:color w:val="000000"/>
          <w:sz w:val="24"/>
          <w:szCs w:val="24"/>
        </w:rPr>
        <w:t>motionless on the ground</w:t>
      </w:r>
      <w:r w:rsidR="00431325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560297">
        <w:rPr>
          <w:rFonts w:ascii="Arial" w:eastAsia="Times New Roman" w:hAnsi="Arial" w:cs="Arial"/>
          <w:color w:val="000000"/>
          <w:sz w:val="24"/>
          <w:szCs w:val="24"/>
        </w:rPr>
        <w:t>as the commotion died down</w:t>
      </w:r>
      <w:r w:rsidR="005A1963">
        <w:rPr>
          <w:rFonts w:ascii="Arial" w:eastAsia="Times New Roman" w:hAnsi="Arial" w:cs="Arial"/>
          <w:color w:val="000000"/>
          <w:sz w:val="24"/>
          <w:szCs w:val="24"/>
        </w:rPr>
        <w:t xml:space="preserve">, forced up by police officers that </w:t>
      </w:r>
      <w:r w:rsidR="00526D24">
        <w:rPr>
          <w:rFonts w:ascii="Arial" w:eastAsia="Times New Roman" w:hAnsi="Arial" w:cs="Arial"/>
          <w:color w:val="000000"/>
          <w:sz w:val="24"/>
          <w:szCs w:val="24"/>
        </w:rPr>
        <w:t xml:space="preserve">tore off his mask. </w:t>
      </w:r>
    </w:p>
    <w:p w14:paraId="28378B55" w14:textId="75E9126B" w:rsidR="00626931" w:rsidRPr="007F76DB" w:rsidRDefault="00626931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</w:p>
    <w:p w14:paraId="09748B36" w14:textId="0748E019" w:rsidR="00626931" w:rsidRPr="007F76DB" w:rsidRDefault="000A6632" w:rsidP="00A20AF6">
      <w:pPr>
        <w:spacing w:after="0" w:line="360" w:lineRule="auto"/>
        <w:ind w:firstLine="720"/>
        <w:rPr>
          <w:rFonts w:ascii="Arial" w:eastAsia="Times New Roman" w:hAnsi="Arial" w:cs="Arial"/>
          <w:i/>
          <w:iCs/>
          <w:color w:val="000000"/>
          <w:sz w:val="24"/>
          <w:szCs w:val="24"/>
        </w:rPr>
      </w:pPr>
      <w:r w:rsidRPr="007F76DB">
        <w:rPr>
          <w:rFonts w:ascii="Arial" w:eastAsia="Times New Roman" w:hAnsi="Arial" w:cs="Arial"/>
          <w:i/>
          <w:iCs/>
          <w:color w:val="000000"/>
          <w:sz w:val="24"/>
          <w:szCs w:val="24"/>
        </w:rPr>
        <w:lastRenderedPageBreak/>
        <w:t xml:space="preserve">Latest Identified Protestor: </w:t>
      </w:r>
      <w:r w:rsidR="00626931" w:rsidRPr="007F76DB">
        <w:rPr>
          <w:rFonts w:ascii="Arial" w:eastAsia="Times New Roman" w:hAnsi="Arial" w:cs="Arial"/>
          <w:i/>
          <w:iCs/>
          <w:color w:val="000000"/>
          <w:sz w:val="24"/>
          <w:szCs w:val="24"/>
        </w:rPr>
        <w:t>Daniel</w:t>
      </w:r>
      <w:r w:rsidR="007D695B" w:rsidRPr="007F76DB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 Goh</w:t>
      </w:r>
      <w:r w:rsidR="00ED4B95" w:rsidRPr="007F76DB">
        <w:rPr>
          <w:rFonts w:ascii="Arial" w:eastAsia="Times New Roman" w:hAnsi="Arial" w:cs="Arial"/>
          <w:i/>
          <w:iCs/>
          <w:color w:val="000000"/>
          <w:sz w:val="24"/>
          <w:szCs w:val="24"/>
        </w:rPr>
        <w:t>, 26</w:t>
      </w:r>
    </w:p>
    <w:p w14:paraId="09A91C9A" w14:textId="06376DB5" w:rsidR="005C4127" w:rsidRPr="007F76DB" w:rsidRDefault="005C4127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</w:p>
    <w:p w14:paraId="302F8E9C" w14:textId="3C592083" w:rsidR="0043356D" w:rsidRPr="007F76DB" w:rsidRDefault="000A6632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r w:rsidRPr="007F76DB">
        <w:rPr>
          <w:rFonts w:ascii="Arial" w:eastAsia="Times New Roman" w:hAnsi="Arial" w:cs="Arial"/>
          <w:color w:val="000000"/>
          <w:sz w:val="24"/>
          <w:szCs w:val="24"/>
        </w:rPr>
        <w:t>I s</w:t>
      </w:r>
      <w:r w:rsidR="006C2126" w:rsidRPr="007F76DB">
        <w:rPr>
          <w:rFonts w:ascii="Arial" w:eastAsia="Times New Roman" w:hAnsi="Arial" w:cs="Arial"/>
          <w:color w:val="000000"/>
          <w:sz w:val="24"/>
          <w:szCs w:val="24"/>
        </w:rPr>
        <w:t>i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>nk to my knees</w:t>
      </w:r>
      <w:r w:rsidR="00DF1A2C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401924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as they </w:t>
      </w:r>
      <w:r w:rsidR="006A334B" w:rsidRPr="007F76DB">
        <w:rPr>
          <w:rFonts w:ascii="Arial" w:eastAsia="Times New Roman" w:hAnsi="Arial" w:cs="Arial"/>
          <w:color w:val="000000"/>
          <w:sz w:val="24"/>
          <w:szCs w:val="24"/>
        </w:rPr>
        <w:t>ta</w:t>
      </w:r>
      <w:r w:rsidR="00DF1A2C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se </w:t>
      </w:r>
      <w:r w:rsidR="00401924" w:rsidRPr="007F76DB">
        <w:rPr>
          <w:rFonts w:ascii="Arial" w:eastAsia="Times New Roman" w:hAnsi="Arial" w:cs="Arial"/>
          <w:color w:val="000000"/>
          <w:sz w:val="24"/>
          <w:szCs w:val="24"/>
        </w:rPr>
        <w:t>him,</w:t>
      </w:r>
      <w:r w:rsidR="007A16D2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covering my </w:t>
      </w:r>
      <w:r w:rsidR="00190C87" w:rsidRPr="007F76DB">
        <w:rPr>
          <w:rFonts w:ascii="Arial" w:eastAsia="Times New Roman" w:hAnsi="Arial" w:cs="Arial"/>
          <w:color w:val="000000"/>
          <w:sz w:val="24"/>
          <w:szCs w:val="24"/>
        </w:rPr>
        <w:t>ears</w:t>
      </w:r>
      <w:r w:rsidR="007A16D2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DF1A2C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from his </w:t>
      </w:r>
      <w:r w:rsidR="008A6613" w:rsidRPr="007F76DB">
        <w:rPr>
          <w:rFonts w:ascii="Arial" w:eastAsia="Times New Roman" w:hAnsi="Arial" w:cs="Arial"/>
          <w:color w:val="000000"/>
          <w:sz w:val="24"/>
          <w:szCs w:val="24"/>
        </w:rPr>
        <w:t>cries of agony</w:t>
      </w:r>
      <w:r w:rsidR="007A16D2" w:rsidRPr="007F76DB">
        <w:rPr>
          <w:rFonts w:ascii="Arial" w:eastAsia="Times New Roman" w:hAnsi="Arial" w:cs="Arial"/>
          <w:color w:val="000000"/>
          <w:sz w:val="24"/>
          <w:szCs w:val="24"/>
        </w:rPr>
        <w:t>.</w:t>
      </w:r>
      <w:r w:rsidR="00872F61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807ACA" w:rsidRPr="007F76DB">
        <w:rPr>
          <w:rFonts w:ascii="Arial" w:eastAsia="Times New Roman" w:hAnsi="Arial" w:cs="Arial"/>
          <w:color w:val="000000"/>
          <w:sz w:val="24"/>
          <w:szCs w:val="24"/>
        </w:rPr>
        <w:t>I don’t understand</w:t>
      </w:r>
      <w:r w:rsidR="00422F27" w:rsidRPr="007F76DB">
        <w:rPr>
          <w:rFonts w:ascii="Arial" w:eastAsia="Times New Roman" w:hAnsi="Arial" w:cs="Arial"/>
          <w:color w:val="000000"/>
          <w:sz w:val="24"/>
          <w:szCs w:val="24"/>
        </w:rPr>
        <w:t>.</w:t>
      </w:r>
      <w:r w:rsidR="00872F61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71173B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All these years and</w:t>
      </w:r>
      <w:r w:rsidR="005C6C8B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I</w:t>
      </w:r>
      <w:r w:rsidR="0071173B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still</w:t>
      </w:r>
      <w:r w:rsidR="005C6C8B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don’t understand </w:t>
      </w:r>
      <w:r w:rsidR="00D70C94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how he can be so stubborn, </w:t>
      </w:r>
      <w:r w:rsidR="005C6C8B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why he feels </w:t>
      </w:r>
      <w:r w:rsidR="001E3E3C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the </w:t>
      </w:r>
      <w:r w:rsidR="005C6C8B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need to </w:t>
      </w:r>
      <w:r w:rsidR="001E3E3C" w:rsidRPr="007F76DB">
        <w:rPr>
          <w:rFonts w:ascii="Arial" w:eastAsia="Times New Roman" w:hAnsi="Arial" w:cs="Arial"/>
          <w:color w:val="000000"/>
          <w:sz w:val="24"/>
          <w:szCs w:val="24"/>
        </w:rPr>
        <w:t>risk his life</w:t>
      </w:r>
      <w:r w:rsidR="00C41D19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for things he </w:t>
      </w:r>
      <w:r w:rsidR="00497984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will never change. </w:t>
      </w:r>
    </w:p>
    <w:p w14:paraId="754FBC32" w14:textId="77777777" w:rsidR="0071173B" w:rsidRPr="007F76DB" w:rsidRDefault="0071173B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</w:p>
    <w:p w14:paraId="047CEFB6" w14:textId="16B1824A" w:rsidR="00E81104" w:rsidRPr="007F76DB" w:rsidRDefault="00371E3C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Marianne </w:t>
      </w:r>
      <w:r w:rsidR="00526D24">
        <w:rPr>
          <w:rFonts w:ascii="Arial" w:eastAsia="Times New Roman" w:hAnsi="Arial" w:cs="Arial"/>
          <w:color w:val="000000"/>
          <w:sz w:val="24"/>
          <w:szCs w:val="24"/>
        </w:rPr>
        <w:t xml:space="preserve">glanced 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at me. </w:t>
      </w:r>
      <w:r w:rsidR="009B3C5E" w:rsidRPr="007F76DB">
        <w:rPr>
          <w:rFonts w:ascii="Arial" w:eastAsia="Times New Roman" w:hAnsi="Arial" w:cs="Arial"/>
          <w:color w:val="000000"/>
          <w:sz w:val="24"/>
          <w:szCs w:val="24"/>
        </w:rPr>
        <w:t>“You know him</w:t>
      </w:r>
      <w:r w:rsidR="0043356D" w:rsidRPr="007F76DB">
        <w:rPr>
          <w:rFonts w:ascii="Arial" w:eastAsia="Times New Roman" w:hAnsi="Arial" w:cs="Arial"/>
          <w:color w:val="000000"/>
          <w:sz w:val="24"/>
          <w:szCs w:val="24"/>
        </w:rPr>
        <w:t>?”</w:t>
      </w:r>
      <w:r w:rsidR="00E81104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I nod</w:t>
      </w:r>
      <w:r w:rsidR="0014602C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7A0A41D2" w14:textId="77777777" w:rsidR="00E81104" w:rsidRPr="007F76DB" w:rsidRDefault="00E81104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</w:p>
    <w:p w14:paraId="1A7CBB66" w14:textId="5ADB5438" w:rsidR="00DE5F92" w:rsidRPr="007F76DB" w:rsidRDefault="00E81104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r w:rsidRPr="007F76DB">
        <w:rPr>
          <w:rFonts w:ascii="Arial" w:eastAsia="Times New Roman" w:hAnsi="Arial" w:cs="Arial"/>
          <w:color w:val="000000"/>
          <w:sz w:val="24"/>
          <w:szCs w:val="24"/>
        </w:rPr>
        <w:t>“</w:t>
      </w:r>
      <w:r w:rsidR="00526D24">
        <w:rPr>
          <w:rFonts w:ascii="Arial" w:eastAsia="Times New Roman" w:hAnsi="Arial" w:cs="Arial"/>
          <w:color w:val="000000"/>
          <w:sz w:val="24"/>
          <w:szCs w:val="24"/>
        </w:rPr>
        <w:t>He’s perceptive</w:t>
      </w:r>
      <w:r w:rsidR="00497984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, but </w:t>
      </w:r>
      <w:r w:rsidR="00D70C94" w:rsidRPr="007F76DB">
        <w:rPr>
          <w:rFonts w:ascii="Arial" w:eastAsia="Times New Roman" w:hAnsi="Arial" w:cs="Arial"/>
          <w:color w:val="000000"/>
          <w:sz w:val="24"/>
          <w:szCs w:val="24"/>
        </w:rPr>
        <w:t>this does nothing to PROJECTOR</w:t>
      </w:r>
      <w:r w:rsidR="0014602C">
        <w:rPr>
          <w:rFonts w:ascii="Arial" w:eastAsia="Times New Roman" w:hAnsi="Arial" w:cs="Arial"/>
          <w:color w:val="000000"/>
          <w:sz w:val="24"/>
          <w:szCs w:val="24"/>
        </w:rPr>
        <w:t>’s public image</w:t>
      </w:r>
      <w:r w:rsidR="00346441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. It’s </w:t>
      </w:r>
      <w:r w:rsidR="006370EF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no secret why </w:t>
      </w:r>
      <w:r w:rsidR="00526D24">
        <w:rPr>
          <w:rFonts w:ascii="Arial" w:eastAsia="Times New Roman" w:hAnsi="Arial" w:cs="Arial"/>
          <w:color w:val="000000"/>
          <w:sz w:val="24"/>
          <w:szCs w:val="24"/>
        </w:rPr>
        <w:t xml:space="preserve">we made </w:t>
      </w:r>
      <w:r w:rsidR="00AC3F27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Companions </w:t>
      </w:r>
      <w:r w:rsidR="00346441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so </w:t>
      </w:r>
      <w:r w:rsidR="00AC3F27" w:rsidRPr="007F76DB">
        <w:rPr>
          <w:rFonts w:ascii="Arial" w:eastAsia="Times New Roman" w:hAnsi="Arial" w:cs="Arial"/>
          <w:color w:val="000000"/>
          <w:sz w:val="24"/>
          <w:szCs w:val="24"/>
        </w:rPr>
        <w:t>accessible. Different tiers for different</w:t>
      </w:r>
      <w:r w:rsidR="006F2EA9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A84A11" w:rsidRPr="007F76DB">
        <w:rPr>
          <w:rFonts w:ascii="Arial" w:eastAsia="Times New Roman" w:hAnsi="Arial" w:cs="Arial"/>
          <w:color w:val="000000"/>
          <w:sz w:val="24"/>
          <w:szCs w:val="24"/>
        </w:rPr>
        <w:t>classes</w:t>
      </w:r>
      <w:r w:rsidR="006F2EA9" w:rsidRPr="007F76DB">
        <w:rPr>
          <w:rFonts w:ascii="Arial" w:eastAsia="Times New Roman" w:hAnsi="Arial" w:cs="Arial"/>
          <w:color w:val="000000"/>
          <w:sz w:val="24"/>
          <w:szCs w:val="24"/>
        </w:rPr>
        <w:t>. The lower classes work harder to afford the upgrades</w:t>
      </w:r>
      <w:r w:rsidR="00DE5F92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, the upper classes remain emotionally </w:t>
      </w:r>
      <w:r w:rsidR="00CB1C62" w:rsidRPr="007F76DB">
        <w:rPr>
          <w:rFonts w:ascii="Arial" w:eastAsia="Times New Roman" w:hAnsi="Arial" w:cs="Arial"/>
          <w:color w:val="000000"/>
          <w:sz w:val="24"/>
          <w:szCs w:val="24"/>
        </w:rPr>
        <w:t>fulfilled</w:t>
      </w:r>
      <w:r w:rsidR="00DE5F92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with Companions, taking less time off and focussing on </w:t>
      </w:r>
      <w:r w:rsidR="00F579A9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their </w:t>
      </w:r>
      <w:r w:rsidR="00422F27" w:rsidRPr="007F76DB">
        <w:rPr>
          <w:rFonts w:ascii="Arial" w:eastAsia="Times New Roman" w:hAnsi="Arial" w:cs="Arial"/>
          <w:color w:val="000000"/>
          <w:sz w:val="24"/>
          <w:szCs w:val="24"/>
        </w:rPr>
        <w:t>career</w:t>
      </w:r>
      <w:r w:rsidR="00DE5F92" w:rsidRPr="007F76DB">
        <w:rPr>
          <w:rFonts w:ascii="Arial" w:eastAsia="Times New Roman" w:hAnsi="Arial" w:cs="Arial"/>
          <w:color w:val="000000"/>
          <w:sz w:val="24"/>
          <w:szCs w:val="24"/>
        </w:rPr>
        <w:t>. Society gets the best of both worlds.”</w:t>
      </w:r>
    </w:p>
    <w:p w14:paraId="07B41EDE" w14:textId="77777777" w:rsidR="00D55656" w:rsidRPr="007F76DB" w:rsidRDefault="00D55656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</w:p>
    <w:p w14:paraId="534CF2F4" w14:textId="1F1F7A7A" w:rsidR="007D6E46" w:rsidRPr="007F76DB" w:rsidRDefault="00DE5F92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r w:rsidRPr="007F76DB">
        <w:rPr>
          <w:rFonts w:ascii="Arial" w:eastAsia="Times New Roman" w:hAnsi="Arial" w:cs="Arial"/>
          <w:color w:val="000000"/>
          <w:sz w:val="24"/>
          <w:szCs w:val="24"/>
        </w:rPr>
        <w:t>Shut up</w:t>
      </w:r>
      <w:r w:rsidR="007D6E46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</w:p>
    <w:p w14:paraId="175B536B" w14:textId="77777777" w:rsidR="007D6E46" w:rsidRPr="007F76DB" w:rsidRDefault="007D6E46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</w:p>
    <w:p w14:paraId="3A0BD2E2" w14:textId="6B60A884" w:rsidR="00385D1A" w:rsidRPr="007F76DB" w:rsidRDefault="00F00204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r w:rsidRPr="007F76DB">
        <w:rPr>
          <w:rFonts w:ascii="Arial" w:eastAsia="Times New Roman" w:hAnsi="Arial" w:cs="Arial"/>
          <w:color w:val="000000"/>
          <w:sz w:val="24"/>
          <w:szCs w:val="24"/>
        </w:rPr>
        <w:t>E</w:t>
      </w:r>
      <w:r w:rsidR="00CB1C62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conomic </w:t>
      </w:r>
      <w:r w:rsidR="007D6E46" w:rsidRPr="007F76DB">
        <w:rPr>
          <w:rFonts w:ascii="Arial" w:eastAsia="Times New Roman" w:hAnsi="Arial" w:cs="Arial"/>
          <w:color w:val="000000"/>
          <w:sz w:val="24"/>
          <w:szCs w:val="24"/>
        </w:rPr>
        <w:t>efficiency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>! Lasting</w:t>
      </w:r>
      <w:r w:rsidR="0007744D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CB1C62" w:rsidRPr="007F76DB">
        <w:rPr>
          <w:rFonts w:ascii="Arial" w:eastAsia="Times New Roman" w:hAnsi="Arial" w:cs="Arial"/>
          <w:color w:val="000000"/>
          <w:sz w:val="24"/>
          <w:szCs w:val="24"/>
        </w:rPr>
        <w:t>connection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>s!</w:t>
      </w:r>
      <w:r w:rsidR="0002307D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What else </w:t>
      </w:r>
      <w:r w:rsidR="0037356A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could 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>you want?</w:t>
      </w:r>
      <w:r w:rsidR="00717293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” Marianne’s </w:t>
      </w:r>
      <w:r w:rsidR="00F579A9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contempt </w:t>
      </w:r>
      <w:r w:rsidR="00717293" w:rsidRPr="007F76DB">
        <w:rPr>
          <w:rFonts w:ascii="Arial" w:eastAsia="Times New Roman" w:hAnsi="Arial" w:cs="Arial"/>
          <w:color w:val="000000"/>
          <w:sz w:val="24"/>
          <w:szCs w:val="24"/>
        </w:rPr>
        <w:t>leaks out</w:t>
      </w:r>
      <w:r w:rsidR="00A32438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like venom</w:t>
      </w:r>
      <w:r w:rsidR="0053202E" w:rsidRPr="007F76DB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737B2E82" w14:textId="77777777" w:rsidR="00CF365D" w:rsidRPr="007F76DB" w:rsidRDefault="00CF365D" w:rsidP="00A20AF6">
      <w:pPr>
        <w:spacing w:after="0" w:line="36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4C7BFBF7" w14:textId="0115A715" w:rsidR="00A618E2" w:rsidRPr="007F76DB" w:rsidRDefault="0053202E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You’re a </w:t>
      </w:r>
      <w:r w:rsidR="008943DB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sociopathic manipulator </w:t>
      </w:r>
      <w:r w:rsidR="00A436AA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who targets </w:t>
      </w:r>
      <w:r w:rsidR="000529FB" w:rsidRPr="007F76DB">
        <w:rPr>
          <w:rFonts w:ascii="Arial" w:eastAsia="Times New Roman" w:hAnsi="Arial" w:cs="Arial"/>
          <w:color w:val="000000"/>
          <w:sz w:val="24"/>
          <w:szCs w:val="24"/>
        </w:rPr>
        <w:t>people in debt</w:t>
      </w:r>
      <w:r w:rsidR="00ED3DCB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, uses them, </w:t>
      </w:r>
      <w:r w:rsidR="00B812DD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then </w:t>
      </w:r>
      <w:r w:rsidR="00ED3DCB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profits </w:t>
      </w:r>
      <w:r w:rsidR="00A40BF1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while </w:t>
      </w:r>
      <w:r w:rsidR="0047652E" w:rsidRPr="007F76DB">
        <w:rPr>
          <w:rFonts w:ascii="Arial" w:eastAsia="Times New Roman" w:hAnsi="Arial" w:cs="Arial"/>
          <w:color w:val="000000"/>
          <w:sz w:val="24"/>
          <w:szCs w:val="24"/>
        </w:rPr>
        <w:t>they continue slogging away.</w:t>
      </w:r>
    </w:p>
    <w:p w14:paraId="30DEA850" w14:textId="68EBE5A5" w:rsidR="001C09B8" w:rsidRPr="007F76DB" w:rsidRDefault="001C09B8" w:rsidP="00A20AF6">
      <w:pPr>
        <w:spacing w:after="0" w:line="36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233CB36C" w14:textId="14206361" w:rsidR="00665BD2" w:rsidRPr="007F76DB" w:rsidRDefault="006513D2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“I prefer the </w:t>
      </w:r>
      <w:r w:rsidR="008F3E71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job 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title </w:t>
      </w:r>
      <w:r w:rsidR="00383BF0" w:rsidRPr="007F76DB">
        <w:rPr>
          <w:rFonts w:ascii="Arial" w:eastAsia="Times New Roman" w:hAnsi="Arial" w:cs="Arial"/>
          <w:color w:val="000000"/>
          <w:sz w:val="24"/>
          <w:szCs w:val="24"/>
        </w:rPr>
        <w:t>‘</w:t>
      </w:r>
      <w:r w:rsidRPr="007F76DB">
        <w:rPr>
          <w:rFonts w:ascii="Arial" w:eastAsia="Times New Roman" w:hAnsi="Arial" w:cs="Arial"/>
          <w:i/>
          <w:iCs/>
          <w:color w:val="000000"/>
          <w:sz w:val="24"/>
          <w:szCs w:val="24"/>
        </w:rPr>
        <w:t>Human Resource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7F76DB">
        <w:rPr>
          <w:rFonts w:ascii="Arial" w:eastAsia="Times New Roman" w:hAnsi="Arial" w:cs="Arial"/>
          <w:i/>
          <w:iCs/>
          <w:color w:val="000000"/>
          <w:sz w:val="24"/>
          <w:szCs w:val="24"/>
        </w:rPr>
        <w:t>Manager</w:t>
      </w:r>
      <w:r w:rsidR="00383BF0" w:rsidRPr="007F76DB">
        <w:rPr>
          <w:rFonts w:ascii="Arial" w:eastAsia="Times New Roman" w:hAnsi="Arial" w:cs="Arial"/>
          <w:i/>
          <w:iCs/>
          <w:color w:val="000000"/>
          <w:sz w:val="24"/>
          <w:szCs w:val="24"/>
        </w:rPr>
        <w:t>’</w:t>
      </w:r>
      <w:r w:rsidR="00176EC2" w:rsidRPr="007F76DB">
        <w:rPr>
          <w:rFonts w:ascii="Arial" w:eastAsia="Times New Roman" w:hAnsi="Arial" w:cs="Arial"/>
          <w:color w:val="000000"/>
          <w:sz w:val="24"/>
          <w:szCs w:val="24"/>
        </w:rPr>
        <w:t>, s</w:t>
      </w:r>
      <w:r w:rsidR="00176EC2" w:rsidRPr="007F76DB">
        <w:rPr>
          <w:rFonts w:ascii="Arial" w:eastAsia="Times New Roman" w:hAnsi="Arial" w:cs="Arial"/>
          <w:color w:val="000000"/>
          <w:sz w:val="24"/>
          <w:szCs w:val="24"/>
        </w:rPr>
        <w:t>he laugh</w:t>
      </w:r>
      <w:r w:rsidR="00176EC2" w:rsidRPr="007F76DB">
        <w:rPr>
          <w:rFonts w:ascii="Arial" w:eastAsia="Times New Roman" w:hAnsi="Arial" w:cs="Arial"/>
          <w:color w:val="000000"/>
          <w:sz w:val="24"/>
          <w:szCs w:val="24"/>
        </w:rPr>
        <w:t>s</w:t>
      </w:r>
      <w:r w:rsidR="00B41195">
        <w:rPr>
          <w:rFonts w:ascii="Arial" w:eastAsia="Times New Roman" w:hAnsi="Arial" w:cs="Arial"/>
          <w:color w:val="000000"/>
          <w:sz w:val="24"/>
          <w:szCs w:val="24"/>
        </w:rPr>
        <w:t>.</w:t>
      </w:r>
      <w:r w:rsidR="00176EC2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“</w:t>
      </w:r>
      <w:r w:rsidR="00A40BF1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Look, </w:t>
      </w:r>
      <w:r w:rsidR="00B41195">
        <w:rPr>
          <w:rFonts w:ascii="Arial" w:eastAsia="Times New Roman" w:hAnsi="Arial" w:cs="Arial"/>
          <w:color w:val="000000"/>
          <w:sz w:val="24"/>
          <w:szCs w:val="24"/>
        </w:rPr>
        <w:t xml:space="preserve">a </w:t>
      </w:r>
      <w:r w:rsidR="00E730E3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failing </w:t>
      </w:r>
      <w:r w:rsidR="002F206F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relationship </w:t>
      </w:r>
      <w:r w:rsidR="00E730E3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is </w:t>
      </w:r>
      <w:r w:rsidR="00B41195">
        <w:rPr>
          <w:rFonts w:ascii="Arial" w:eastAsia="Times New Roman" w:hAnsi="Arial" w:cs="Arial"/>
          <w:color w:val="000000"/>
          <w:sz w:val="24"/>
          <w:szCs w:val="24"/>
        </w:rPr>
        <w:t>cause for</w:t>
      </w:r>
      <w:r w:rsidR="009314BE">
        <w:rPr>
          <w:rFonts w:ascii="Arial" w:eastAsia="Times New Roman" w:hAnsi="Arial" w:cs="Arial"/>
          <w:color w:val="000000"/>
          <w:sz w:val="24"/>
          <w:szCs w:val="24"/>
        </w:rPr>
        <w:t xml:space="preserve"> PROJECTOR’s</w:t>
      </w:r>
      <w:r w:rsidR="00B41195">
        <w:rPr>
          <w:rFonts w:ascii="Arial" w:eastAsia="Times New Roman" w:hAnsi="Arial" w:cs="Arial"/>
          <w:color w:val="000000"/>
          <w:sz w:val="24"/>
          <w:szCs w:val="24"/>
        </w:rPr>
        <w:t xml:space="preserve"> existence</w:t>
      </w:r>
      <w:r w:rsidR="00E730E3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r w:rsidR="00206A37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Your anguish </w:t>
      </w:r>
      <w:r w:rsidR="002F206F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could </w:t>
      </w:r>
      <w:r w:rsidR="00206A37" w:rsidRPr="007F76DB">
        <w:rPr>
          <w:rFonts w:ascii="Arial" w:eastAsia="Times New Roman" w:hAnsi="Arial" w:cs="Arial"/>
          <w:color w:val="000000"/>
          <w:sz w:val="24"/>
          <w:szCs w:val="24"/>
        </w:rPr>
        <w:t>be our advertisement.”</w:t>
      </w:r>
    </w:p>
    <w:p w14:paraId="50743729" w14:textId="77777777" w:rsidR="00206A37" w:rsidRPr="007F76DB" w:rsidRDefault="00206A37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</w:p>
    <w:p w14:paraId="3C243A8C" w14:textId="718FEF21" w:rsidR="00706CE4" w:rsidRPr="007F76DB" w:rsidRDefault="00D31BE2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r w:rsidRPr="007F76DB">
        <w:rPr>
          <w:rFonts w:ascii="Arial" w:eastAsia="Times New Roman" w:hAnsi="Arial" w:cs="Arial"/>
          <w:color w:val="000000"/>
          <w:sz w:val="24"/>
          <w:szCs w:val="24"/>
        </w:rPr>
        <w:t>I lunge</w:t>
      </w:r>
      <w:r w:rsidR="00D1490E" w:rsidRPr="007F76DB">
        <w:rPr>
          <w:rFonts w:ascii="Arial" w:eastAsia="Times New Roman" w:hAnsi="Arial" w:cs="Arial"/>
          <w:color w:val="000000"/>
          <w:sz w:val="24"/>
          <w:szCs w:val="24"/>
        </w:rPr>
        <w:t>d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at </w:t>
      </w:r>
      <w:r w:rsidR="004B3913" w:rsidRPr="007F76DB">
        <w:rPr>
          <w:rFonts w:ascii="Arial" w:eastAsia="Times New Roman" w:hAnsi="Arial" w:cs="Arial"/>
          <w:color w:val="000000"/>
          <w:sz w:val="24"/>
          <w:szCs w:val="24"/>
        </w:rPr>
        <w:t>Marianne</w:t>
      </w:r>
      <w:r w:rsidR="00706CE4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, but </w:t>
      </w:r>
      <w:r w:rsidR="00171916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my </w:t>
      </w:r>
      <w:r w:rsidR="008B3ABD" w:rsidRPr="007F76DB">
        <w:rPr>
          <w:rFonts w:ascii="Arial" w:eastAsia="Times New Roman" w:hAnsi="Arial" w:cs="Arial"/>
          <w:color w:val="000000"/>
          <w:sz w:val="24"/>
          <w:szCs w:val="24"/>
        </w:rPr>
        <w:t>arms</w:t>
      </w:r>
      <w:r w:rsidR="00FD5065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are </w:t>
      </w:r>
      <w:r w:rsidR="00BD1541" w:rsidRPr="007F76DB">
        <w:rPr>
          <w:rFonts w:ascii="Arial" w:eastAsia="Times New Roman" w:hAnsi="Arial" w:cs="Arial"/>
          <w:color w:val="000000"/>
          <w:sz w:val="24"/>
          <w:szCs w:val="24"/>
        </w:rPr>
        <w:t>grabbed</w:t>
      </w:r>
      <w:r w:rsidR="0037356A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from behind</w:t>
      </w:r>
      <w:r w:rsidR="00BD1541" w:rsidRPr="007F76DB">
        <w:rPr>
          <w:rFonts w:ascii="Arial" w:eastAsia="Times New Roman" w:hAnsi="Arial" w:cs="Arial"/>
          <w:color w:val="000000"/>
          <w:sz w:val="24"/>
          <w:szCs w:val="24"/>
        </w:rPr>
        <w:t>,</w:t>
      </w:r>
      <w:r w:rsidR="00FD5065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D1490E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and my body is hoisted above the ground.  </w:t>
      </w:r>
    </w:p>
    <w:p w14:paraId="4216848F" w14:textId="77777777" w:rsidR="00206A37" w:rsidRPr="007F76DB" w:rsidRDefault="00206A37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</w:p>
    <w:p w14:paraId="3CADAAEB" w14:textId="322739BF" w:rsidR="00706CE4" w:rsidRPr="007F76DB" w:rsidRDefault="00706CE4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r w:rsidRPr="007F76DB">
        <w:rPr>
          <w:rFonts w:ascii="Arial" w:eastAsia="Times New Roman" w:hAnsi="Arial" w:cs="Arial"/>
          <w:color w:val="000000"/>
          <w:sz w:val="24"/>
          <w:szCs w:val="24"/>
        </w:rPr>
        <w:t>“INTENT TO HARM DETECTED. INITIALIZING DEFENSE SYSTEM” </w:t>
      </w:r>
    </w:p>
    <w:p w14:paraId="25DF1C52" w14:textId="77777777" w:rsidR="00FD5065" w:rsidRPr="007F76DB" w:rsidRDefault="00FD5065" w:rsidP="00A20AF6">
      <w:pPr>
        <w:spacing w:after="0" w:line="360" w:lineRule="auto"/>
        <w:ind w:firstLine="720"/>
        <w:rPr>
          <w:rFonts w:ascii="Arial" w:eastAsia="Times New Roman" w:hAnsi="Arial" w:cs="Arial"/>
          <w:sz w:val="24"/>
          <w:szCs w:val="24"/>
        </w:rPr>
      </w:pPr>
    </w:p>
    <w:p w14:paraId="54C29309" w14:textId="7E0E4925" w:rsidR="009240F5" w:rsidRPr="007F76DB" w:rsidRDefault="00171916" w:rsidP="00A20AF6">
      <w:pPr>
        <w:spacing w:after="0" w:line="360" w:lineRule="auto"/>
        <w:ind w:firstLine="720"/>
        <w:rPr>
          <w:rFonts w:ascii="Arial" w:eastAsia="Times New Roman" w:hAnsi="Arial" w:cs="Arial"/>
          <w:sz w:val="24"/>
          <w:szCs w:val="24"/>
        </w:rPr>
      </w:pP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Immobilized by the robotic clasps </w:t>
      </w:r>
      <w:r w:rsidR="00B812DD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extending 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>from the ceiling</w:t>
      </w:r>
      <w:r w:rsidR="0092390E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, I </w:t>
      </w:r>
      <w:r w:rsidR="00B446E9" w:rsidRPr="007F76DB">
        <w:rPr>
          <w:rFonts w:ascii="Arial" w:eastAsia="Times New Roman" w:hAnsi="Arial" w:cs="Arial"/>
          <w:color w:val="000000"/>
          <w:sz w:val="24"/>
          <w:szCs w:val="24"/>
        </w:rPr>
        <w:t>register the futility of</w:t>
      </w:r>
      <w:r w:rsidR="00120896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resisting</w:t>
      </w:r>
      <w:r w:rsidR="00B446E9" w:rsidRPr="007F76DB">
        <w:rPr>
          <w:rFonts w:ascii="Arial" w:eastAsia="Times New Roman" w:hAnsi="Arial" w:cs="Arial"/>
          <w:color w:val="000000"/>
          <w:sz w:val="24"/>
          <w:szCs w:val="24"/>
        </w:rPr>
        <w:t>.</w:t>
      </w:r>
      <w:r w:rsidR="00C5589B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FD2C83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She </w:t>
      </w:r>
      <w:r w:rsidR="00C5589B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tells me. 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>“</w:t>
      </w:r>
      <w:r w:rsidR="00FD2C83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People 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like you </w:t>
      </w:r>
      <w:r w:rsidR="00FD2C83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helped build 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PROJECTOR. </w:t>
      </w:r>
      <w:r w:rsidR="002F3F05" w:rsidRPr="007F76DB">
        <w:rPr>
          <w:rFonts w:ascii="Arial" w:eastAsia="Times New Roman" w:hAnsi="Arial" w:cs="Arial"/>
          <w:color w:val="000000"/>
          <w:sz w:val="24"/>
          <w:szCs w:val="24"/>
        </w:rPr>
        <w:t>People</w:t>
      </w:r>
      <w:r w:rsidR="00E508B9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E508B9" w:rsidRPr="007F76DB">
        <w:rPr>
          <w:rFonts w:ascii="Arial" w:eastAsia="Times New Roman" w:hAnsi="Arial" w:cs="Arial"/>
          <w:color w:val="000000"/>
          <w:sz w:val="24"/>
          <w:szCs w:val="24"/>
        </w:rPr>
        <w:lastRenderedPageBreak/>
        <w:t xml:space="preserve">who 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>can’t accept</w:t>
      </w:r>
      <w:r w:rsidR="008460CA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E508B9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the </w:t>
      </w:r>
      <w:r w:rsidR="008460CA" w:rsidRPr="007F76DB">
        <w:rPr>
          <w:rFonts w:ascii="Arial" w:eastAsia="Times New Roman" w:hAnsi="Arial" w:cs="Arial"/>
          <w:color w:val="000000"/>
          <w:sz w:val="24"/>
          <w:szCs w:val="24"/>
        </w:rPr>
        <w:t>planned obsolescence</w:t>
      </w:r>
      <w:r w:rsidR="000A7E2E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of </w:t>
      </w:r>
      <w:r w:rsidR="009240F5" w:rsidRPr="007F76DB">
        <w:rPr>
          <w:rFonts w:ascii="Arial" w:eastAsia="Times New Roman" w:hAnsi="Arial" w:cs="Arial"/>
          <w:color w:val="000000"/>
          <w:sz w:val="24"/>
          <w:szCs w:val="24"/>
        </w:rPr>
        <w:t>relationship</w:t>
      </w:r>
      <w:r w:rsidR="007B6DC6" w:rsidRPr="007F76DB">
        <w:rPr>
          <w:rFonts w:ascii="Arial" w:eastAsia="Times New Roman" w:hAnsi="Arial" w:cs="Arial"/>
          <w:color w:val="000000"/>
          <w:sz w:val="24"/>
          <w:szCs w:val="24"/>
        </w:rPr>
        <w:t>s</w:t>
      </w:r>
      <w:r w:rsidR="00DC3D9F">
        <w:rPr>
          <w:rFonts w:ascii="Arial" w:eastAsia="Times New Roman" w:hAnsi="Arial" w:cs="Arial"/>
          <w:color w:val="000000"/>
          <w:sz w:val="24"/>
          <w:szCs w:val="24"/>
        </w:rPr>
        <w:t xml:space="preserve">, or who know it, </w:t>
      </w:r>
      <w:r w:rsidR="007B6DC6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and </w:t>
      </w:r>
      <w:r w:rsidR="00DC3D9F">
        <w:rPr>
          <w:rFonts w:ascii="Arial" w:eastAsia="Times New Roman" w:hAnsi="Arial" w:cs="Arial"/>
          <w:color w:val="000000"/>
          <w:sz w:val="24"/>
          <w:szCs w:val="24"/>
        </w:rPr>
        <w:t xml:space="preserve">still </w:t>
      </w:r>
      <w:r w:rsidR="00540B58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expect </w:t>
      </w:r>
      <w:r w:rsidR="00DC3D9F">
        <w:rPr>
          <w:rFonts w:ascii="Arial" w:eastAsia="Times New Roman" w:hAnsi="Arial" w:cs="Arial"/>
          <w:color w:val="000000"/>
          <w:sz w:val="24"/>
          <w:szCs w:val="24"/>
        </w:rPr>
        <w:t xml:space="preserve">so </w:t>
      </w:r>
      <w:r w:rsidR="00540B58" w:rsidRPr="007F76DB">
        <w:rPr>
          <w:rFonts w:ascii="Arial" w:eastAsia="Times New Roman" w:hAnsi="Arial" w:cs="Arial"/>
          <w:color w:val="000000"/>
          <w:sz w:val="24"/>
          <w:szCs w:val="24"/>
        </w:rPr>
        <w:t>much.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>”</w:t>
      </w:r>
    </w:p>
    <w:p w14:paraId="079028EC" w14:textId="6D58D7A9" w:rsidR="009240F5" w:rsidRPr="007F76DB" w:rsidRDefault="009240F5" w:rsidP="00A20AF6">
      <w:pPr>
        <w:spacing w:after="0" w:line="360" w:lineRule="auto"/>
        <w:rPr>
          <w:rFonts w:ascii="Arial" w:eastAsia="Times New Roman" w:hAnsi="Arial" w:cs="Arial"/>
          <w:sz w:val="24"/>
          <w:szCs w:val="24"/>
        </w:rPr>
      </w:pPr>
    </w:p>
    <w:p w14:paraId="633C6A4C" w14:textId="7F240BC7" w:rsidR="00171916" w:rsidRPr="007F76DB" w:rsidRDefault="002F3F05" w:rsidP="00A20AF6">
      <w:pPr>
        <w:spacing w:after="0" w:line="360" w:lineRule="auto"/>
        <w:ind w:firstLine="720"/>
        <w:rPr>
          <w:rFonts w:ascii="Arial" w:eastAsia="Times New Roman" w:hAnsi="Arial" w:cs="Arial"/>
          <w:sz w:val="24"/>
          <w:szCs w:val="24"/>
        </w:rPr>
      </w:pP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She </w:t>
      </w:r>
      <w:r w:rsidR="00120896" w:rsidRPr="007F76DB">
        <w:rPr>
          <w:rFonts w:ascii="Arial" w:eastAsia="Times New Roman" w:hAnsi="Arial" w:cs="Arial"/>
          <w:color w:val="000000"/>
          <w:sz w:val="24"/>
          <w:szCs w:val="24"/>
        </w:rPr>
        <w:t>circle</w:t>
      </w:r>
      <w:r w:rsidR="00E34299">
        <w:rPr>
          <w:rFonts w:ascii="Arial" w:eastAsia="Times New Roman" w:hAnsi="Arial" w:cs="Arial"/>
          <w:color w:val="000000"/>
          <w:sz w:val="24"/>
          <w:szCs w:val="24"/>
        </w:rPr>
        <w:t>d</w:t>
      </w:r>
      <w:r w:rsidR="00120896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171916" w:rsidRPr="007F76DB">
        <w:rPr>
          <w:rFonts w:ascii="Arial" w:eastAsia="Times New Roman" w:hAnsi="Arial" w:cs="Arial"/>
          <w:color w:val="000000"/>
          <w:sz w:val="24"/>
          <w:szCs w:val="24"/>
        </w:rPr>
        <w:t>me like a vulture</w:t>
      </w:r>
      <w:r w:rsidR="00473E49" w:rsidRPr="007F76DB">
        <w:rPr>
          <w:rFonts w:ascii="Arial" w:eastAsia="Times New Roman" w:hAnsi="Arial" w:cs="Arial"/>
          <w:color w:val="000000"/>
          <w:sz w:val="24"/>
          <w:szCs w:val="24"/>
        </w:rPr>
        <w:t>. This was all she had ever wanted</w:t>
      </w:r>
      <w:r w:rsidR="00AD0151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, wasn’t it? </w:t>
      </w:r>
      <w:r w:rsidR="00C720CE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Improving </w:t>
      </w:r>
      <w:r w:rsidR="00E2554A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Companion’s </w:t>
      </w:r>
      <w:r w:rsidR="00C720CE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dossier </w:t>
      </w:r>
      <w:r w:rsidR="00D77760" w:rsidRPr="007F76DB">
        <w:rPr>
          <w:rFonts w:ascii="Arial" w:eastAsia="Times New Roman" w:hAnsi="Arial" w:cs="Arial"/>
          <w:color w:val="000000"/>
          <w:sz w:val="24"/>
          <w:szCs w:val="24"/>
        </w:rPr>
        <w:t>on the human condition, and I</w:t>
      </w:r>
      <w:r w:rsidR="00E34299">
        <w:rPr>
          <w:rFonts w:ascii="Arial" w:eastAsia="Times New Roman" w:hAnsi="Arial" w:cs="Arial"/>
          <w:color w:val="000000"/>
          <w:sz w:val="24"/>
          <w:szCs w:val="24"/>
        </w:rPr>
        <w:t xml:space="preserve"> was just another </w:t>
      </w:r>
      <w:r w:rsidR="000A4587">
        <w:rPr>
          <w:rFonts w:ascii="Arial" w:eastAsia="Times New Roman" w:hAnsi="Arial" w:cs="Arial"/>
          <w:color w:val="000000"/>
          <w:sz w:val="24"/>
          <w:szCs w:val="24"/>
        </w:rPr>
        <w:t>user who</w:t>
      </w:r>
      <w:r w:rsidR="00D77760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460E05">
        <w:rPr>
          <w:rFonts w:ascii="Arial" w:eastAsia="Times New Roman" w:hAnsi="Arial" w:cs="Arial"/>
          <w:color w:val="000000"/>
          <w:sz w:val="24"/>
          <w:szCs w:val="24"/>
        </w:rPr>
        <w:t>she had used</w:t>
      </w:r>
      <w:r w:rsidR="00D77760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r w:rsidR="00AD0151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Her </w:t>
      </w:r>
      <w:r w:rsidR="00171916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voice </w:t>
      </w:r>
      <w:r w:rsidR="00AD0151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was </w:t>
      </w:r>
      <w:r w:rsidR="00171916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filled with </w:t>
      </w:r>
      <w:r w:rsidR="00435C97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an </w:t>
      </w:r>
      <w:r w:rsidR="00171916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eerie enthusiasm 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towards </w:t>
      </w:r>
      <w:r w:rsidR="00171916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my angst, determined to extract </w:t>
      </w:r>
      <w:r w:rsidR="007B6DC6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more of </w:t>
      </w:r>
      <w:r w:rsidR="00171916" w:rsidRPr="007F76DB">
        <w:rPr>
          <w:rFonts w:ascii="Arial" w:eastAsia="Times New Roman" w:hAnsi="Arial" w:cs="Arial"/>
          <w:color w:val="000000"/>
          <w:sz w:val="24"/>
          <w:szCs w:val="24"/>
        </w:rPr>
        <w:t>it. “It’s so easy to grow apart.</w:t>
      </w:r>
      <w:r w:rsidR="00317EC1">
        <w:rPr>
          <w:rFonts w:ascii="Arial" w:eastAsia="Times New Roman" w:hAnsi="Arial" w:cs="Arial"/>
          <w:color w:val="000000"/>
          <w:sz w:val="24"/>
          <w:szCs w:val="24"/>
        </w:rPr>
        <w:t>” She started, “</w:t>
      </w:r>
      <w:r w:rsidR="00171916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We meet new people, have new experiences, </w:t>
      </w:r>
      <w:r w:rsidR="00317EC1">
        <w:rPr>
          <w:rFonts w:ascii="Arial" w:eastAsia="Times New Roman" w:hAnsi="Arial" w:cs="Arial"/>
          <w:color w:val="000000"/>
          <w:sz w:val="24"/>
          <w:szCs w:val="24"/>
        </w:rPr>
        <w:t xml:space="preserve">have </w:t>
      </w:r>
      <w:r w:rsidR="00171916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new priorities. </w:t>
      </w:r>
      <w:r w:rsidR="00317EC1">
        <w:rPr>
          <w:rFonts w:ascii="Arial" w:eastAsia="Times New Roman" w:hAnsi="Arial" w:cs="Arial"/>
          <w:color w:val="000000"/>
          <w:sz w:val="24"/>
          <w:szCs w:val="24"/>
        </w:rPr>
        <w:t>And w</w:t>
      </w:r>
      <w:r w:rsidR="00171916" w:rsidRPr="007F76DB">
        <w:rPr>
          <w:rFonts w:ascii="Arial" w:eastAsia="Times New Roman" w:hAnsi="Arial" w:cs="Arial"/>
          <w:color w:val="000000"/>
          <w:sz w:val="24"/>
          <w:szCs w:val="24"/>
        </w:rPr>
        <w:t>e</w:t>
      </w:r>
      <w:r w:rsidR="00171916" w:rsidRPr="007F76DB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 </w:t>
      </w:r>
      <w:r w:rsidR="00171916" w:rsidRPr="007F76DB">
        <w:rPr>
          <w:rFonts w:ascii="Arial" w:eastAsia="Times New Roman" w:hAnsi="Arial" w:cs="Arial"/>
          <w:color w:val="000000"/>
          <w:sz w:val="24"/>
          <w:szCs w:val="24"/>
        </w:rPr>
        <w:t>change</w:t>
      </w:r>
      <w:r w:rsidR="00317EC1">
        <w:rPr>
          <w:rFonts w:ascii="Arial" w:eastAsia="Times New Roman" w:hAnsi="Arial" w:cs="Arial"/>
          <w:color w:val="000000"/>
          <w:sz w:val="24"/>
          <w:szCs w:val="24"/>
        </w:rPr>
        <w:t>. Without a care for anyone else.</w:t>
      </w:r>
      <w:r w:rsidR="00171916" w:rsidRPr="007F76DB">
        <w:rPr>
          <w:rFonts w:ascii="Arial" w:eastAsia="Times New Roman" w:hAnsi="Arial" w:cs="Arial"/>
          <w:color w:val="000000"/>
          <w:sz w:val="24"/>
          <w:szCs w:val="24"/>
        </w:rPr>
        <w:t>” </w:t>
      </w:r>
    </w:p>
    <w:p w14:paraId="1FC6C42C" w14:textId="5A67369C" w:rsidR="00171916" w:rsidRPr="007F76DB" w:rsidRDefault="00A77D95" w:rsidP="00A20AF6">
      <w:pPr>
        <w:spacing w:after="0" w:line="360" w:lineRule="auto"/>
        <w:rPr>
          <w:rFonts w:ascii="Arial" w:eastAsia="Times New Roman" w:hAnsi="Arial" w:cs="Arial"/>
          <w:sz w:val="24"/>
          <w:szCs w:val="24"/>
        </w:rPr>
      </w:pPr>
      <w:r w:rsidRPr="007F76DB">
        <w:rPr>
          <w:rFonts w:ascii="Arial" w:eastAsia="Times New Roman" w:hAnsi="Arial" w:cs="Arial"/>
          <w:sz w:val="24"/>
          <w:szCs w:val="24"/>
        </w:rPr>
        <w:tab/>
      </w:r>
    </w:p>
    <w:p w14:paraId="2760884E" w14:textId="4A8BA5E9" w:rsidR="00171916" w:rsidRPr="007F76DB" w:rsidRDefault="00171916" w:rsidP="00A20AF6">
      <w:pPr>
        <w:spacing w:after="0" w:line="360" w:lineRule="auto"/>
        <w:ind w:firstLine="720"/>
        <w:rPr>
          <w:rFonts w:ascii="Arial" w:eastAsia="Times New Roman" w:hAnsi="Arial" w:cs="Arial"/>
          <w:sz w:val="24"/>
          <w:szCs w:val="24"/>
        </w:rPr>
      </w:pPr>
      <w:r w:rsidRPr="007F76DB">
        <w:rPr>
          <w:rFonts w:ascii="Arial" w:eastAsia="Times New Roman" w:hAnsi="Arial" w:cs="Arial"/>
          <w:color w:val="000000"/>
          <w:sz w:val="24"/>
          <w:szCs w:val="24"/>
        </w:rPr>
        <w:t>She tilt</w:t>
      </w:r>
      <w:r w:rsidR="00317EC1">
        <w:rPr>
          <w:rFonts w:ascii="Arial" w:eastAsia="Times New Roman" w:hAnsi="Arial" w:cs="Arial"/>
          <w:color w:val="000000"/>
          <w:sz w:val="24"/>
          <w:szCs w:val="24"/>
        </w:rPr>
        <w:t>ed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my</w:t>
      </w:r>
      <w:r w:rsidR="002211E3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head up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and our eyes met. Her gaze </w:t>
      </w:r>
      <w:r w:rsidR="00317EC1">
        <w:rPr>
          <w:rFonts w:ascii="Arial" w:eastAsia="Times New Roman" w:hAnsi="Arial" w:cs="Arial"/>
          <w:color w:val="000000"/>
          <w:sz w:val="24"/>
          <w:szCs w:val="24"/>
        </w:rPr>
        <w:t>wa</w:t>
      </w:r>
      <w:r w:rsidR="00486BB4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sn’t 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>cold</w:t>
      </w:r>
      <w:r w:rsidR="001735A2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and empty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>, but I wish it was. Instead, it</w:t>
      </w:r>
      <w:r w:rsidR="00435C97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8A402A" w:rsidRPr="007F76DB">
        <w:rPr>
          <w:rFonts w:ascii="Arial" w:eastAsia="Times New Roman" w:hAnsi="Arial" w:cs="Arial"/>
          <w:color w:val="000000"/>
          <w:sz w:val="24"/>
          <w:szCs w:val="24"/>
        </w:rPr>
        <w:t>linger</w:t>
      </w:r>
      <w:r w:rsidR="00317EC1">
        <w:rPr>
          <w:rFonts w:ascii="Arial" w:eastAsia="Times New Roman" w:hAnsi="Arial" w:cs="Arial"/>
          <w:color w:val="000000"/>
          <w:sz w:val="24"/>
          <w:szCs w:val="24"/>
        </w:rPr>
        <w:t xml:space="preserve">ed </w:t>
      </w:r>
      <w:r w:rsidR="001735A2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carefully 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over every facial expression, every word, and every </w:t>
      </w:r>
      <w:r w:rsidR="001F2C88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exasperated 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breath of mine. </w:t>
      </w:r>
      <w:r w:rsidR="00BD2420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That </w:t>
      </w:r>
      <w:r w:rsidR="008F2BA9" w:rsidRPr="007F76DB">
        <w:rPr>
          <w:rFonts w:ascii="Arial" w:eastAsia="Times New Roman" w:hAnsi="Arial" w:cs="Arial"/>
          <w:color w:val="000000"/>
          <w:sz w:val="24"/>
          <w:szCs w:val="24"/>
        </w:rPr>
        <w:t>was horror</w:t>
      </w:r>
      <w:r w:rsidR="00BD2420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I felt</w:t>
      </w:r>
      <w:r w:rsidR="00F22F36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, understanding </w:t>
      </w:r>
      <w:r w:rsidR="007C22BB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that 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>Marianne adored</w:t>
      </w:r>
      <w:r w:rsidR="00D47235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5C49A7" w:rsidRPr="007F76DB">
        <w:rPr>
          <w:rFonts w:ascii="Arial" w:eastAsia="Times New Roman" w:hAnsi="Arial" w:cs="Arial"/>
          <w:color w:val="000000"/>
          <w:sz w:val="24"/>
          <w:szCs w:val="24"/>
        </w:rPr>
        <w:t>the</w:t>
      </w:r>
      <w:r w:rsidR="00D47235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5C49A7" w:rsidRPr="007F76DB">
        <w:rPr>
          <w:rFonts w:ascii="Arial" w:eastAsia="Times New Roman" w:hAnsi="Arial" w:cs="Arial"/>
          <w:color w:val="000000"/>
          <w:sz w:val="24"/>
          <w:szCs w:val="24"/>
        </w:rPr>
        <w:t>users.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She loved </w:t>
      </w:r>
      <w:r w:rsidR="00F22F36" w:rsidRPr="007F76DB">
        <w:rPr>
          <w:rFonts w:ascii="Arial" w:eastAsia="Times New Roman" w:hAnsi="Arial" w:cs="Arial"/>
          <w:color w:val="000000"/>
          <w:sz w:val="24"/>
          <w:szCs w:val="24"/>
        </w:rPr>
        <w:t>us</w:t>
      </w:r>
      <w:r w:rsidR="009B1FDA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in a twisted sense,</w:t>
      </w:r>
      <w:r w:rsidR="001C712A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>the</w:t>
      </w:r>
      <w:r w:rsidR="00D47235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BA42E4" w:rsidRPr="007F76DB">
        <w:rPr>
          <w:rFonts w:ascii="Arial" w:eastAsia="Times New Roman" w:hAnsi="Arial" w:cs="Arial"/>
          <w:color w:val="000000"/>
          <w:sz w:val="24"/>
          <w:szCs w:val="24"/>
        </w:rPr>
        <w:t>same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way mankind had learnt to appreciate</w:t>
      </w:r>
      <w:r w:rsidR="00E7781E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the concept of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renewable energy </w:t>
      </w:r>
      <w:r w:rsidR="002C7CD9" w:rsidRPr="007F76DB">
        <w:rPr>
          <w:rFonts w:ascii="Arial" w:eastAsia="Times New Roman" w:hAnsi="Arial" w:cs="Arial"/>
          <w:color w:val="000000"/>
          <w:sz w:val="24"/>
          <w:szCs w:val="24"/>
        </w:rPr>
        <w:t>–</w:t>
      </w:r>
      <w:r w:rsidR="003C347D">
        <w:rPr>
          <w:rFonts w:ascii="Arial" w:eastAsia="Times New Roman" w:hAnsi="Arial" w:cs="Arial"/>
          <w:color w:val="000000"/>
          <w:sz w:val="24"/>
          <w:szCs w:val="24"/>
        </w:rPr>
        <w:t xml:space="preserve"> an unbounded 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>fascination towards something limitless</w:t>
      </w:r>
      <w:r w:rsidR="001402B9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, 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>that could be continually harvested</w:t>
      </w:r>
      <w:r w:rsidR="00BB3E6A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, </w:t>
      </w:r>
      <w:r w:rsidR="002C7CD9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day after 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>day.</w:t>
      </w:r>
      <w:r w:rsidR="005F10FA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</w:p>
    <w:p w14:paraId="794B9A7A" w14:textId="29F80B91" w:rsidR="00BB3E6A" w:rsidRPr="007F76DB" w:rsidRDefault="00A77D95" w:rsidP="00A20AF6">
      <w:pPr>
        <w:spacing w:after="0" w:line="360" w:lineRule="auto"/>
        <w:rPr>
          <w:rFonts w:ascii="Arial" w:eastAsia="Times New Roman" w:hAnsi="Arial" w:cs="Arial"/>
          <w:sz w:val="24"/>
          <w:szCs w:val="24"/>
        </w:rPr>
      </w:pPr>
      <w:r w:rsidRPr="007F76DB">
        <w:rPr>
          <w:rFonts w:ascii="Arial" w:eastAsia="Times New Roman" w:hAnsi="Arial" w:cs="Arial"/>
          <w:sz w:val="24"/>
          <w:szCs w:val="24"/>
        </w:rPr>
        <w:tab/>
      </w:r>
    </w:p>
    <w:p w14:paraId="3A318D9F" w14:textId="4CFEFE50" w:rsidR="00171916" w:rsidRPr="007F76DB" w:rsidRDefault="00171916" w:rsidP="00A20AF6">
      <w:pPr>
        <w:spacing w:after="0" w:line="360" w:lineRule="auto"/>
        <w:ind w:firstLine="720"/>
        <w:rPr>
          <w:rFonts w:ascii="Arial" w:eastAsia="Times New Roman" w:hAnsi="Arial" w:cs="Arial"/>
          <w:sz w:val="24"/>
          <w:szCs w:val="24"/>
        </w:rPr>
      </w:pP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You genuinely believe </w:t>
      </w:r>
      <w:r w:rsidR="003C347D">
        <w:rPr>
          <w:rFonts w:ascii="Arial" w:eastAsia="Times New Roman" w:hAnsi="Arial" w:cs="Arial"/>
          <w:color w:val="000000"/>
          <w:sz w:val="24"/>
          <w:szCs w:val="24"/>
        </w:rPr>
        <w:t xml:space="preserve">want </w:t>
      </w:r>
      <w:proofErr w:type="spellStart"/>
      <w:r w:rsidR="003C347D">
        <w:rPr>
          <w:rFonts w:ascii="Arial" w:eastAsia="Times New Roman" w:hAnsi="Arial" w:cs="Arial"/>
          <w:color w:val="000000"/>
          <w:sz w:val="24"/>
          <w:szCs w:val="24"/>
        </w:rPr>
        <w:t>the</w:t>
      </w:r>
      <w:proofErr w:type="spellEnd"/>
      <w:r w:rsidR="003C347D">
        <w:rPr>
          <w:rFonts w:ascii="Arial" w:eastAsia="Times New Roman" w:hAnsi="Arial" w:cs="Arial"/>
          <w:color w:val="000000"/>
          <w:sz w:val="24"/>
          <w:szCs w:val="24"/>
        </w:rPr>
        <w:t xml:space="preserve"> world to think 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>that</w:t>
      </w:r>
      <w:r w:rsidR="001C712A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3C347D">
        <w:rPr>
          <w:rFonts w:ascii="Arial" w:eastAsia="Times New Roman" w:hAnsi="Arial" w:cs="Arial"/>
          <w:color w:val="000000"/>
          <w:sz w:val="24"/>
          <w:szCs w:val="24"/>
        </w:rPr>
        <w:t xml:space="preserve">PROJECTOR is </w:t>
      </w:r>
      <w:r w:rsidR="00843BEE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helping people. </w:t>
      </w:r>
      <w:r w:rsidR="003C347D">
        <w:rPr>
          <w:rFonts w:ascii="Arial" w:eastAsia="Times New Roman" w:hAnsi="Arial" w:cs="Arial"/>
          <w:color w:val="000000"/>
          <w:sz w:val="24"/>
          <w:szCs w:val="24"/>
        </w:rPr>
        <w:t xml:space="preserve">But you </w:t>
      </w:r>
      <w:r w:rsidR="00843BEE" w:rsidRPr="007F76DB">
        <w:rPr>
          <w:rFonts w:ascii="Arial" w:eastAsia="Times New Roman" w:hAnsi="Arial" w:cs="Arial"/>
          <w:color w:val="000000"/>
          <w:sz w:val="24"/>
          <w:szCs w:val="24"/>
        </w:rPr>
        <w:t>just want to exploit them</w:t>
      </w:r>
      <w:r w:rsidR="00BA42E4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, 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>I spat. </w:t>
      </w:r>
    </w:p>
    <w:p w14:paraId="1A12E0D5" w14:textId="5A70929A" w:rsidR="00171916" w:rsidRPr="007F76DB" w:rsidRDefault="00A77D95" w:rsidP="00A20AF6">
      <w:pPr>
        <w:spacing w:after="0" w:line="360" w:lineRule="auto"/>
        <w:rPr>
          <w:rFonts w:ascii="Arial" w:eastAsia="Times New Roman" w:hAnsi="Arial" w:cs="Arial"/>
          <w:sz w:val="24"/>
          <w:szCs w:val="24"/>
        </w:rPr>
      </w:pPr>
      <w:r w:rsidRPr="007F76DB">
        <w:rPr>
          <w:rFonts w:ascii="Arial" w:eastAsia="Times New Roman" w:hAnsi="Arial" w:cs="Arial"/>
          <w:sz w:val="24"/>
          <w:szCs w:val="24"/>
        </w:rPr>
        <w:tab/>
      </w:r>
    </w:p>
    <w:p w14:paraId="61481D93" w14:textId="2EFD44A7" w:rsidR="00171916" w:rsidRPr="007F76DB" w:rsidRDefault="00171916" w:rsidP="00A20AF6">
      <w:pPr>
        <w:spacing w:after="0" w:line="360" w:lineRule="auto"/>
        <w:ind w:firstLine="720"/>
        <w:rPr>
          <w:rFonts w:ascii="Arial" w:eastAsia="Times New Roman" w:hAnsi="Arial" w:cs="Arial"/>
          <w:sz w:val="24"/>
          <w:szCs w:val="24"/>
        </w:rPr>
      </w:pPr>
      <w:r w:rsidRPr="007F76DB">
        <w:rPr>
          <w:rFonts w:ascii="Arial" w:eastAsia="Times New Roman" w:hAnsi="Arial" w:cs="Arial"/>
          <w:color w:val="000000"/>
          <w:sz w:val="24"/>
          <w:szCs w:val="24"/>
        </w:rPr>
        <w:t>“Oh,</w:t>
      </w:r>
      <w:r w:rsidR="001C712A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A5285A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don’t </w:t>
      </w:r>
      <w:r w:rsidR="00DE46BB" w:rsidRPr="007F76DB">
        <w:rPr>
          <w:rFonts w:ascii="Arial" w:eastAsia="Times New Roman" w:hAnsi="Arial" w:cs="Arial"/>
          <w:color w:val="000000"/>
          <w:sz w:val="24"/>
          <w:szCs w:val="24"/>
        </w:rPr>
        <w:t>sound</w:t>
      </w:r>
      <w:r w:rsidR="00A5285A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843BEE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so </w:t>
      </w:r>
      <w:r w:rsidR="00A5285A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upset. 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>It’s just</w:t>
      </w:r>
      <w:r w:rsidR="00DE46BB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the industry</w:t>
      </w:r>
      <w:r w:rsidR="00504EC2" w:rsidRPr="007F76DB">
        <w:rPr>
          <w:rFonts w:ascii="Arial" w:eastAsia="Times New Roman" w:hAnsi="Arial" w:cs="Arial"/>
          <w:color w:val="000000"/>
          <w:sz w:val="24"/>
          <w:szCs w:val="24"/>
        </w:rPr>
        <w:t>,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” </w:t>
      </w:r>
      <w:r w:rsidR="00504EC2" w:rsidRPr="007F76DB">
        <w:rPr>
          <w:rFonts w:ascii="Arial" w:eastAsia="Times New Roman" w:hAnsi="Arial" w:cs="Arial"/>
          <w:color w:val="000000"/>
          <w:sz w:val="24"/>
          <w:szCs w:val="24"/>
        </w:rPr>
        <w:t>s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he said, seemingly placating. </w:t>
      </w:r>
      <w:r w:rsidR="00504EC2" w:rsidRPr="007F76DB">
        <w:rPr>
          <w:rFonts w:ascii="Arial" w:eastAsia="Times New Roman" w:hAnsi="Arial" w:cs="Arial"/>
          <w:color w:val="000000"/>
          <w:sz w:val="24"/>
          <w:szCs w:val="24"/>
        </w:rPr>
        <w:t>“</w:t>
      </w:r>
      <w:r w:rsidR="00B21B88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An industry fuelled by 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any data </w:t>
      </w:r>
      <w:r w:rsidR="00504EC2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made 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recognisable to machines. Always has. Always will be. </w:t>
      </w:r>
      <w:r w:rsidRPr="007F76DB">
        <w:rPr>
          <w:rFonts w:ascii="Arial" w:eastAsia="Times New Roman" w:hAnsi="Arial" w:cs="Arial"/>
          <w:i/>
          <w:iCs/>
          <w:color w:val="000000"/>
          <w:sz w:val="24"/>
          <w:szCs w:val="24"/>
        </w:rPr>
        <w:t>This is bigger than us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.” Marianne paused emphatically. “You </w:t>
      </w:r>
      <w:r w:rsidRPr="007F76DB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can’t 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stop progress. You </w:t>
      </w:r>
      <w:r w:rsidRPr="007F76DB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can’t 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>kill demand that drives it”</w:t>
      </w:r>
    </w:p>
    <w:p w14:paraId="1669C104" w14:textId="77777777" w:rsidR="00171916" w:rsidRPr="007F76DB" w:rsidRDefault="00171916" w:rsidP="00A20AF6">
      <w:pPr>
        <w:spacing w:after="0" w:line="360" w:lineRule="auto"/>
        <w:rPr>
          <w:rFonts w:ascii="Arial" w:eastAsia="Times New Roman" w:hAnsi="Arial" w:cs="Arial"/>
          <w:sz w:val="24"/>
          <w:szCs w:val="24"/>
        </w:rPr>
      </w:pPr>
    </w:p>
    <w:p w14:paraId="721E69C7" w14:textId="712AA07A" w:rsidR="00171916" w:rsidRPr="007F76DB" w:rsidRDefault="00171916" w:rsidP="00A20AF6">
      <w:pPr>
        <w:spacing w:after="0" w:line="360" w:lineRule="auto"/>
        <w:ind w:firstLine="720"/>
        <w:rPr>
          <w:rFonts w:ascii="Arial" w:eastAsia="Times New Roman" w:hAnsi="Arial" w:cs="Arial"/>
          <w:sz w:val="24"/>
          <w:szCs w:val="24"/>
        </w:rPr>
      </w:pP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Marianne </w:t>
      </w:r>
      <w:r w:rsidR="003C347D">
        <w:rPr>
          <w:rFonts w:ascii="Arial" w:eastAsia="Times New Roman" w:hAnsi="Arial" w:cs="Arial"/>
          <w:color w:val="000000"/>
          <w:sz w:val="24"/>
          <w:szCs w:val="24"/>
        </w:rPr>
        <w:t xml:space="preserve">gave 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>a voice command for my limbs to be released, dropping me to the floor. Sitting down at her desk, she offer</w:t>
      </w:r>
      <w:r w:rsidR="003C347D">
        <w:rPr>
          <w:rFonts w:ascii="Arial" w:eastAsia="Times New Roman" w:hAnsi="Arial" w:cs="Arial"/>
          <w:color w:val="000000"/>
          <w:sz w:val="24"/>
          <w:szCs w:val="24"/>
        </w:rPr>
        <w:t>ed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, “You </w:t>
      </w:r>
      <w:r w:rsidR="005E4CBB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can 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>keep Companion</w:t>
      </w:r>
      <w:r w:rsidR="005E4CBB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, though 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the contract is over. </w:t>
      </w:r>
      <w:r w:rsidR="005D3BC2" w:rsidRPr="007F76DB">
        <w:rPr>
          <w:rFonts w:ascii="Arial" w:eastAsia="Times New Roman" w:hAnsi="Arial" w:cs="Arial"/>
          <w:color w:val="000000"/>
          <w:sz w:val="24"/>
          <w:szCs w:val="24"/>
        </w:rPr>
        <w:t>Or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you could also-” </w:t>
      </w:r>
    </w:p>
    <w:p w14:paraId="13CCE165" w14:textId="77777777" w:rsidR="00171916" w:rsidRPr="007F76DB" w:rsidRDefault="00171916" w:rsidP="00A20AF6">
      <w:pPr>
        <w:spacing w:after="0" w:line="360" w:lineRule="auto"/>
        <w:rPr>
          <w:rFonts w:ascii="Arial" w:eastAsia="Times New Roman" w:hAnsi="Arial" w:cs="Arial"/>
          <w:sz w:val="24"/>
          <w:szCs w:val="24"/>
        </w:rPr>
      </w:pPr>
    </w:p>
    <w:p w14:paraId="35EF9AF6" w14:textId="7733C647" w:rsidR="00171916" w:rsidRPr="007F76DB" w:rsidRDefault="00171916" w:rsidP="00A20AF6">
      <w:pPr>
        <w:spacing w:after="0" w:line="360" w:lineRule="auto"/>
        <w:ind w:firstLine="720"/>
        <w:rPr>
          <w:rFonts w:ascii="Arial" w:eastAsia="Times New Roman" w:hAnsi="Arial" w:cs="Arial"/>
          <w:sz w:val="24"/>
          <w:szCs w:val="24"/>
        </w:rPr>
      </w:pPr>
      <w:r w:rsidRPr="007F76DB">
        <w:rPr>
          <w:rFonts w:ascii="Arial" w:eastAsia="Times New Roman" w:hAnsi="Arial" w:cs="Arial"/>
          <w:color w:val="000000"/>
          <w:sz w:val="24"/>
          <w:szCs w:val="24"/>
        </w:rPr>
        <w:t>I’m not taking the upgrad</w:t>
      </w:r>
      <w:r w:rsidR="005D3BC2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e, </w:t>
      </w:r>
      <w:r w:rsidR="005D3BC2" w:rsidRPr="007F76DB">
        <w:rPr>
          <w:rFonts w:ascii="Arial" w:eastAsia="Times New Roman" w:hAnsi="Arial" w:cs="Arial"/>
          <w:color w:val="000000"/>
          <w:sz w:val="24"/>
          <w:szCs w:val="24"/>
        </w:rPr>
        <w:t>I cut her off</w:t>
      </w:r>
      <w:r w:rsidR="005D3BC2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I don’t care </w:t>
      </w:r>
      <w:r w:rsidR="005B0DCB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even 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>if it’s free. </w:t>
      </w:r>
    </w:p>
    <w:p w14:paraId="44189CD8" w14:textId="77777777" w:rsidR="00171916" w:rsidRPr="007F76DB" w:rsidRDefault="00171916" w:rsidP="00A20AF6">
      <w:pPr>
        <w:spacing w:after="0" w:line="360" w:lineRule="auto"/>
        <w:rPr>
          <w:rFonts w:ascii="Arial" w:eastAsia="Times New Roman" w:hAnsi="Arial" w:cs="Arial"/>
          <w:sz w:val="24"/>
          <w:szCs w:val="24"/>
        </w:rPr>
      </w:pPr>
    </w:p>
    <w:p w14:paraId="7C05936C" w14:textId="053B40EC" w:rsidR="00D028A9" w:rsidRPr="007F76DB" w:rsidRDefault="00171916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r w:rsidRPr="007F76DB">
        <w:rPr>
          <w:rFonts w:ascii="Arial" w:eastAsia="Times New Roman" w:hAnsi="Arial" w:cs="Arial"/>
          <w:color w:val="000000"/>
          <w:sz w:val="24"/>
          <w:szCs w:val="24"/>
        </w:rPr>
        <w:t>“</w:t>
      </w:r>
      <w:r w:rsidR="00F369DA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I have this conversation ten times a day, and the 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outcome of </w:t>
      </w:r>
      <w:r w:rsidR="00B672BC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such </w:t>
      </w:r>
      <w:r w:rsidRPr="007F76DB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misplaced 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>convictions</w:t>
      </w:r>
      <w:r w:rsidR="00247FB0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has never changed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>.”</w:t>
      </w:r>
    </w:p>
    <w:p w14:paraId="774F8AAC" w14:textId="77777777" w:rsidR="007C2FF1" w:rsidRPr="007F76DB" w:rsidRDefault="007C2FF1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</w:p>
    <w:p w14:paraId="2BDFC4F0" w14:textId="72DC0C1D" w:rsidR="00171916" w:rsidRPr="007F76DB" w:rsidRDefault="00171916" w:rsidP="00A20AF6">
      <w:pPr>
        <w:spacing w:after="0" w:line="360" w:lineRule="auto"/>
        <w:ind w:firstLine="720"/>
        <w:rPr>
          <w:rFonts w:ascii="Arial" w:eastAsia="Times New Roman" w:hAnsi="Arial" w:cs="Arial"/>
          <w:sz w:val="24"/>
          <w:szCs w:val="24"/>
        </w:rPr>
      </w:pP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You think too </w:t>
      </w:r>
      <w:r w:rsidR="00247FB0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little 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>of</w:t>
      </w:r>
      <w:r w:rsidR="00D34C76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363320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people. </w:t>
      </w:r>
    </w:p>
    <w:p w14:paraId="7B1ED034" w14:textId="77777777" w:rsidR="00FC2907" w:rsidRPr="007F76DB" w:rsidRDefault="00FC2907" w:rsidP="00A20AF6">
      <w:pPr>
        <w:spacing w:after="0" w:line="360" w:lineRule="auto"/>
        <w:ind w:firstLine="720"/>
        <w:rPr>
          <w:rFonts w:ascii="Arial" w:eastAsia="Times New Roman" w:hAnsi="Arial" w:cs="Arial"/>
          <w:sz w:val="24"/>
          <w:szCs w:val="24"/>
        </w:rPr>
      </w:pPr>
    </w:p>
    <w:p w14:paraId="5F428534" w14:textId="54477E20" w:rsidR="00701F0B" w:rsidRPr="007F76DB" w:rsidRDefault="00701F0B" w:rsidP="00A20AF6">
      <w:pPr>
        <w:spacing w:after="0" w:line="360" w:lineRule="auto"/>
        <w:rPr>
          <w:rFonts w:ascii="Arial" w:eastAsia="Times New Roman" w:hAnsi="Arial" w:cs="Arial"/>
          <w:sz w:val="24"/>
          <w:szCs w:val="24"/>
        </w:rPr>
      </w:pPr>
      <w:r w:rsidRPr="007F76DB">
        <w:rPr>
          <w:rFonts w:ascii="Arial" w:eastAsia="Times New Roman" w:hAnsi="Arial" w:cs="Arial"/>
          <w:sz w:val="24"/>
          <w:szCs w:val="24"/>
        </w:rPr>
        <w:tab/>
        <w:t>“</w:t>
      </w:r>
      <w:r w:rsidR="00264290" w:rsidRPr="007F76DB">
        <w:rPr>
          <w:rFonts w:ascii="Arial" w:eastAsia="Times New Roman" w:hAnsi="Arial" w:cs="Arial"/>
          <w:sz w:val="24"/>
          <w:szCs w:val="24"/>
        </w:rPr>
        <w:t>I</w:t>
      </w:r>
      <w:r w:rsidR="007C2FF1" w:rsidRPr="007F76DB">
        <w:rPr>
          <w:rFonts w:ascii="Arial" w:eastAsia="Times New Roman" w:hAnsi="Arial" w:cs="Arial"/>
          <w:sz w:val="24"/>
          <w:szCs w:val="24"/>
        </w:rPr>
        <w:t xml:space="preserve"> </w:t>
      </w:r>
      <w:r w:rsidR="00264290" w:rsidRPr="007F76DB">
        <w:rPr>
          <w:rFonts w:ascii="Arial" w:eastAsia="Times New Roman" w:hAnsi="Arial" w:cs="Arial"/>
          <w:sz w:val="24"/>
          <w:szCs w:val="24"/>
        </w:rPr>
        <w:t>think the world of</w:t>
      </w:r>
      <w:r w:rsidR="00571170" w:rsidRPr="007F76DB">
        <w:rPr>
          <w:rFonts w:ascii="Arial" w:eastAsia="Times New Roman" w:hAnsi="Arial" w:cs="Arial"/>
          <w:sz w:val="24"/>
          <w:szCs w:val="24"/>
        </w:rPr>
        <w:t xml:space="preserve"> them</w:t>
      </w:r>
      <w:r w:rsidR="00264290" w:rsidRPr="007F76DB">
        <w:rPr>
          <w:rFonts w:ascii="Arial" w:eastAsia="Times New Roman" w:hAnsi="Arial" w:cs="Arial"/>
          <w:sz w:val="24"/>
          <w:szCs w:val="24"/>
        </w:rPr>
        <w:t xml:space="preserve">. </w:t>
      </w:r>
      <w:r w:rsidR="00E12177" w:rsidRPr="007F76DB">
        <w:rPr>
          <w:rFonts w:ascii="Arial" w:eastAsia="Times New Roman" w:hAnsi="Arial" w:cs="Arial"/>
          <w:sz w:val="24"/>
          <w:szCs w:val="24"/>
        </w:rPr>
        <w:t xml:space="preserve">A </w:t>
      </w:r>
      <w:r w:rsidR="00FD2E09" w:rsidRPr="007F76DB">
        <w:rPr>
          <w:rFonts w:ascii="Arial" w:eastAsia="Times New Roman" w:hAnsi="Arial" w:cs="Arial"/>
          <w:sz w:val="24"/>
          <w:szCs w:val="24"/>
        </w:rPr>
        <w:t>tapestry</w:t>
      </w:r>
      <w:r w:rsidR="00E12177" w:rsidRPr="007F76DB">
        <w:rPr>
          <w:rFonts w:ascii="Arial" w:eastAsia="Times New Roman" w:hAnsi="Arial" w:cs="Arial"/>
          <w:sz w:val="24"/>
          <w:szCs w:val="24"/>
        </w:rPr>
        <w:t xml:space="preserve"> of </w:t>
      </w:r>
      <w:r w:rsidR="00FE79F0" w:rsidRPr="007F76DB">
        <w:rPr>
          <w:rFonts w:ascii="Arial" w:eastAsia="Times New Roman" w:hAnsi="Arial" w:cs="Arial"/>
          <w:sz w:val="24"/>
          <w:szCs w:val="24"/>
        </w:rPr>
        <w:t>ambition</w:t>
      </w:r>
      <w:r w:rsidR="006500E9" w:rsidRPr="007F76DB">
        <w:rPr>
          <w:rFonts w:ascii="Arial" w:eastAsia="Times New Roman" w:hAnsi="Arial" w:cs="Arial"/>
          <w:sz w:val="24"/>
          <w:szCs w:val="24"/>
        </w:rPr>
        <w:t>s</w:t>
      </w:r>
      <w:r w:rsidR="009D41FE" w:rsidRPr="007F76DB">
        <w:rPr>
          <w:rFonts w:ascii="Arial" w:eastAsia="Times New Roman" w:hAnsi="Arial" w:cs="Arial"/>
          <w:sz w:val="24"/>
          <w:szCs w:val="24"/>
        </w:rPr>
        <w:t xml:space="preserve"> and </w:t>
      </w:r>
      <w:r w:rsidR="006500E9" w:rsidRPr="007F76DB">
        <w:rPr>
          <w:rFonts w:ascii="Arial" w:eastAsia="Times New Roman" w:hAnsi="Arial" w:cs="Arial"/>
          <w:sz w:val="24"/>
          <w:szCs w:val="24"/>
        </w:rPr>
        <w:t>emotions</w:t>
      </w:r>
      <w:r w:rsidR="009D41FE" w:rsidRPr="007F76DB">
        <w:rPr>
          <w:rFonts w:ascii="Arial" w:eastAsia="Times New Roman" w:hAnsi="Arial" w:cs="Arial"/>
          <w:sz w:val="24"/>
          <w:szCs w:val="24"/>
        </w:rPr>
        <w:t xml:space="preserve"> and </w:t>
      </w:r>
      <w:r w:rsidR="006500E9" w:rsidRPr="007F76DB">
        <w:rPr>
          <w:rFonts w:ascii="Arial" w:eastAsia="Times New Roman" w:hAnsi="Arial" w:cs="Arial"/>
          <w:sz w:val="24"/>
          <w:szCs w:val="24"/>
        </w:rPr>
        <w:t>convictions</w:t>
      </w:r>
      <w:r w:rsidR="00FE79F0" w:rsidRPr="007F76DB">
        <w:rPr>
          <w:rFonts w:ascii="Arial" w:eastAsia="Times New Roman" w:hAnsi="Arial" w:cs="Arial"/>
          <w:sz w:val="24"/>
          <w:szCs w:val="24"/>
        </w:rPr>
        <w:t xml:space="preserve">. </w:t>
      </w:r>
      <w:r w:rsidR="008A1D87" w:rsidRPr="007F76DB">
        <w:rPr>
          <w:rFonts w:ascii="Arial" w:eastAsia="Times New Roman" w:hAnsi="Arial" w:cs="Arial"/>
          <w:sz w:val="24"/>
          <w:szCs w:val="24"/>
        </w:rPr>
        <w:t xml:space="preserve">The tragedy is that </w:t>
      </w:r>
      <w:r w:rsidR="002A4D54" w:rsidRPr="007F76DB">
        <w:rPr>
          <w:rFonts w:ascii="Arial" w:eastAsia="Times New Roman" w:hAnsi="Arial" w:cs="Arial"/>
          <w:sz w:val="24"/>
          <w:szCs w:val="24"/>
        </w:rPr>
        <w:t xml:space="preserve">it’s </w:t>
      </w:r>
      <w:r w:rsidR="00FD2E09" w:rsidRPr="007F76DB">
        <w:rPr>
          <w:rFonts w:ascii="Arial" w:eastAsia="Times New Roman" w:hAnsi="Arial" w:cs="Arial"/>
          <w:sz w:val="24"/>
          <w:szCs w:val="24"/>
        </w:rPr>
        <w:t xml:space="preserve">contained </w:t>
      </w:r>
      <w:r w:rsidR="002A41D3" w:rsidRPr="007F76DB">
        <w:rPr>
          <w:rFonts w:ascii="Arial" w:eastAsia="Times New Roman" w:hAnsi="Arial" w:cs="Arial"/>
          <w:sz w:val="24"/>
          <w:szCs w:val="24"/>
        </w:rPr>
        <w:t xml:space="preserve">in </w:t>
      </w:r>
      <w:r w:rsidR="007C2FF1" w:rsidRPr="007F76DB">
        <w:rPr>
          <w:rFonts w:ascii="Arial" w:eastAsia="Times New Roman" w:hAnsi="Arial" w:cs="Arial"/>
          <w:sz w:val="24"/>
          <w:szCs w:val="24"/>
        </w:rPr>
        <w:t>such a</w:t>
      </w:r>
      <w:r w:rsidR="001C05BF" w:rsidRPr="007F76DB">
        <w:rPr>
          <w:rFonts w:ascii="Arial" w:eastAsia="Times New Roman" w:hAnsi="Arial" w:cs="Arial"/>
          <w:sz w:val="24"/>
          <w:szCs w:val="24"/>
        </w:rPr>
        <w:t>n</w:t>
      </w:r>
      <w:r w:rsidR="007C2FF1" w:rsidRPr="007F76DB">
        <w:rPr>
          <w:rFonts w:ascii="Arial" w:eastAsia="Times New Roman" w:hAnsi="Arial" w:cs="Arial"/>
          <w:sz w:val="24"/>
          <w:szCs w:val="24"/>
        </w:rPr>
        <w:t xml:space="preserve"> unstable lifefor</w:t>
      </w:r>
      <w:r w:rsidR="002A4D54" w:rsidRPr="007F76DB">
        <w:rPr>
          <w:rFonts w:ascii="Arial" w:eastAsia="Times New Roman" w:hAnsi="Arial" w:cs="Arial"/>
          <w:sz w:val="24"/>
          <w:szCs w:val="24"/>
        </w:rPr>
        <w:t xml:space="preserve">m, with so many </w:t>
      </w:r>
      <w:r w:rsidR="005D620E" w:rsidRPr="007F76DB">
        <w:rPr>
          <w:rFonts w:ascii="Arial" w:eastAsia="Times New Roman" w:hAnsi="Arial" w:cs="Arial"/>
          <w:sz w:val="24"/>
          <w:szCs w:val="24"/>
        </w:rPr>
        <w:t>inconveniences.</w:t>
      </w:r>
      <w:r w:rsidR="005638E5" w:rsidRPr="007F76DB">
        <w:rPr>
          <w:rFonts w:ascii="Arial" w:eastAsia="Times New Roman" w:hAnsi="Arial" w:cs="Arial"/>
          <w:sz w:val="24"/>
          <w:szCs w:val="24"/>
        </w:rPr>
        <w:t xml:space="preserve"> We removed them for you.</w:t>
      </w:r>
      <w:r w:rsidR="005D620E" w:rsidRPr="007F76DB">
        <w:rPr>
          <w:rFonts w:ascii="Arial" w:eastAsia="Times New Roman" w:hAnsi="Arial" w:cs="Arial"/>
          <w:sz w:val="24"/>
          <w:szCs w:val="24"/>
        </w:rPr>
        <w:t>”</w:t>
      </w:r>
    </w:p>
    <w:p w14:paraId="19BD89ED" w14:textId="77777777" w:rsidR="00D01DC5" w:rsidRPr="007F76DB" w:rsidRDefault="00D01DC5" w:rsidP="00A20AF6">
      <w:pPr>
        <w:spacing w:after="0" w:line="360" w:lineRule="auto"/>
        <w:rPr>
          <w:rFonts w:ascii="Arial" w:eastAsia="Times New Roman" w:hAnsi="Arial" w:cs="Arial"/>
          <w:sz w:val="24"/>
          <w:szCs w:val="24"/>
        </w:rPr>
      </w:pPr>
    </w:p>
    <w:p w14:paraId="4292F571" w14:textId="5E5B6A36" w:rsidR="00171916" w:rsidRPr="007F76DB" w:rsidRDefault="00E95423" w:rsidP="00A20AF6">
      <w:pPr>
        <w:spacing w:after="0" w:line="360" w:lineRule="auto"/>
        <w:ind w:firstLine="720"/>
        <w:rPr>
          <w:rFonts w:ascii="Arial" w:eastAsia="Times New Roman" w:hAnsi="Arial" w:cs="Arial"/>
          <w:sz w:val="24"/>
          <w:szCs w:val="24"/>
        </w:rPr>
      </w:pP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You aren’t worth </w:t>
      </w:r>
      <w:r w:rsidR="000F5138" w:rsidRPr="007F76DB">
        <w:rPr>
          <w:rFonts w:ascii="Arial" w:eastAsia="Times New Roman" w:hAnsi="Arial" w:cs="Arial"/>
          <w:color w:val="000000"/>
          <w:sz w:val="24"/>
          <w:szCs w:val="24"/>
        </w:rPr>
        <w:t>my time</w:t>
      </w:r>
      <w:r w:rsidR="00A461E1" w:rsidRPr="007F76DB">
        <w:rPr>
          <w:rFonts w:ascii="Arial" w:eastAsia="Times New Roman" w:hAnsi="Arial" w:cs="Arial"/>
          <w:color w:val="000000"/>
          <w:sz w:val="24"/>
          <w:szCs w:val="24"/>
        </w:rPr>
        <w:t>,</w:t>
      </w:r>
      <w:r w:rsidR="00973C9D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171916" w:rsidRPr="007F76DB">
        <w:rPr>
          <w:rFonts w:ascii="Arial" w:eastAsia="Times New Roman" w:hAnsi="Arial" w:cs="Arial"/>
          <w:color w:val="000000"/>
          <w:sz w:val="24"/>
          <w:szCs w:val="24"/>
        </w:rPr>
        <w:t>I</w:t>
      </w:r>
      <w:r w:rsidR="00A461E1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mutter</w:t>
      </w:r>
      <w:r w:rsidR="00CA1B70">
        <w:rPr>
          <w:rFonts w:ascii="Arial" w:eastAsia="Times New Roman" w:hAnsi="Arial" w:cs="Arial"/>
          <w:color w:val="000000"/>
          <w:sz w:val="24"/>
          <w:szCs w:val="24"/>
        </w:rPr>
        <w:t>ed and turned</w:t>
      </w:r>
      <w:r w:rsidR="00C068E8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171916" w:rsidRPr="007F76DB">
        <w:rPr>
          <w:rFonts w:ascii="Arial" w:eastAsia="Times New Roman" w:hAnsi="Arial" w:cs="Arial"/>
          <w:color w:val="000000"/>
          <w:sz w:val="24"/>
          <w:szCs w:val="24"/>
        </w:rPr>
        <w:t>toward</w:t>
      </w:r>
      <w:r w:rsidR="00CF21A9" w:rsidRPr="007F76DB">
        <w:rPr>
          <w:rFonts w:ascii="Arial" w:eastAsia="Times New Roman" w:hAnsi="Arial" w:cs="Arial"/>
          <w:color w:val="000000"/>
          <w:sz w:val="24"/>
          <w:szCs w:val="24"/>
        </w:rPr>
        <w:t>s</w:t>
      </w:r>
      <w:r w:rsidR="00171916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the door. </w:t>
      </w:r>
      <w:r w:rsidR="004D634C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</w:p>
    <w:p w14:paraId="1ADECA1E" w14:textId="77777777" w:rsidR="00171916" w:rsidRPr="007F76DB" w:rsidRDefault="00171916" w:rsidP="00A20AF6">
      <w:pPr>
        <w:spacing w:after="0" w:line="360" w:lineRule="auto"/>
        <w:rPr>
          <w:rFonts w:ascii="Arial" w:eastAsia="Times New Roman" w:hAnsi="Arial" w:cs="Arial"/>
          <w:sz w:val="24"/>
          <w:szCs w:val="24"/>
        </w:rPr>
      </w:pPr>
    </w:p>
    <w:p w14:paraId="49BDA290" w14:textId="512BE79F" w:rsidR="00171916" w:rsidRPr="007F76DB" w:rsidRDefault="00FC2907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r w:rsidRPr="007F76DB">
        <w:rPr>
          <w:rFonts w:ascii="Arial" w:eastAsia="Times New Roman" w:hAnsi="Arial" w:cs="Arial"/>
          <w:color w:val="000000"/>
          <w:sz w:val="24"/>
          <w:szCs w:val="24"/>
        </w:rPr>
        <w:t>“</w:t>
      </w:r>
      <w:r w:rsidR="00FE2B3E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I know you’ll </w:t>
      </w:r>
      <w:r w:rsidR="00290D66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be looking for 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>someone.” Marianne taunted. “</w:t>
      </w:r>
      <w:r w:rsidR="009628A1" w:rsidRPr="007F76DB">
        <w:rPr>
          <w:rFonts w:ascii="Arial" w:eastAsia="Times New Roman" w:hAnsi="Arial" w:cs="Arial"/>
          <w:color w:val="000000"/>
          <w:sz w:val="24"/>
          <w:szCs w:val="24"/>
        </w:rPr>
        <w:t>Or rather, y</w:t>
      </w:r>
      <w:r w:rsidR="005D1D48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ou’ll be looking </w:t>
      </w:r>
      <w:r w:rsidR="00991E8F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for parts of </w:t>
      </w:r>
      <w:r w:rsidR="005D1D48" w:rsidRPr="007F76DB">
        <w:rPr>
          <w:rFonts w:ascii="Arial" w:eastAsia="Times New Roman" w:hAnsi="Arial" w:cs="Arial"/>
          <w:color w:val="000000"/>
          <w:sz w:val="24"/>
          <w:szCs w:val="24"/>
        </w:rPr>
        <w:t>yourselves in each other.</w:t>
      </w:r>
      <w:r w:rsidR="00C068E8" w:rsidRPr="007F76DB">
        <w:rPr>
          <w:rFonts w:ascii="Arial" w:eastAsia="Times New Roman" w:hAnsi="Arial" w:cs="Arial"/>
          <w:color w:val="000000"/>
          <w:sz w:val="24"/>
          <w:szCs w:val="24"/>
        </w:rPr>
        <w:t>”</w:t>
      </w:r>
      <w:r w:rsidR="00C91612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</w:p>
    <w:p w14:paraId="56875838" w14:textId="77777777" w:rsidR="00965E3A" w:rsidRPr="007F76DB" w:rsidRDefault="00965E3A" w:rsidP="00A20AF6">
      <w:pPr>
        <w:spacing w:after="0" w:line="360" w:lineRule="auto"/>
        <w:ind w:firstLine="720"/>
        <w:rPr>
          <w:rFonts w:ascii="Arial" w:eastAsia="Times New Roman" w:hAnsi="Arial" w:cs="Arial"/>
          <w:sz w:val="24"/>
          <w:szCs w:val="24"/>
        </w:rPr>
      </w:pPr>
    </w:p>
    <w:p w14:paraId="68DFE9D4" w14:textId="3FCE5684" w:rsidR="00C068E8" w:rsidRPr="007F76DB" w:rsidRDefault="00171916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r w:rsidRPr="007F76DB">
        <w:rPr>
          <w:rFonts w:ascii="Arial" w:eastAsia="Times New Roman" w:hAnsi="Arial" w:cs="Arial"/>
          <w:color w:val="000000"/>
          <w:sz w:val="24"/>
          <w:szCs w:val="24"/>
        </w:rPr>
        <w:t>I bit my tongue</w:t>
      </w:r>
      <w:r w:rsidR="00C068E8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</w:p>
    <w:p w14:paraId="49ADF7F6" w14:textId="77777777" w:rsidR="00C068E8" w:rsidRPr="007F76DB" w:rsidRDefault="00C068E8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</w:p>
    <w:p w14:paraId="73FD2B11" w14:textId="011A254B" w:rsidR="00C068E8" w:rsidRPr="007F76DB" w:rsidRDefault="00C068E8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r w:rsidRPr="007F76DB">
        <w:rPr>
          <w:rFonts w:ascii="Arial" w:eastAsia="Times New Roman" w:hAnsi="Arial" w:cs="Arial"/>
          <w:color w:val="000000"/>
          <w:sz w:val="24"/>
          <w:szCs w:val="24"/>
        </w:rPr>
        <w:t>“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And 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only to 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find…so little reflected back at you.” </w:t>
      </w:r>
    </w:p>
    <w:p w14:paraId="00EF3627" w14:textId="77777777" w:rsidR="00C068E8" w:rsidRPr="007F76DB" w:rsidRDefault="00C068E8" w:rsidP="00A20AF6">
      <w:pPr>
        <w:spacing w:after="0" w:line="36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0B123DAA" w14:textId="2EEC5B99" w:rsidR="00171916" w:rsidRPr="007F76DB" w:rsidRDefault="00C068E8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I </w:t>
      </w:r>
      <w:r w:rsidR="00AE5371" w:rsidRPr="007F76DB">
        <w:rPr>
          <w:rFonts w:ascii="Arial" w:eastAsia="Times New Roman" w:hAnsi="Arial" w:cs="Arial"/>
          <w:color w:val="000000"/>
          <w:sz w:val="24"/>
          <w:szCs w:val="24"/>
        </w:rPr>
        <w:t>reac</w:t>
      </w:r>
      <w:r w:rsidR="006F5136">
        <w:rPr>
          <w:rFonts w:ascii="Arial" w:eastAsia="Times New Roman" w:hAnsi="Arial" w:cs="Arial"/>
          <w:color w:val="000000"/>
          <w:sz w:val="24"/>
          <w:szCs w:val="24"/>
        </w:rPr>
        <w:t>hed</w:t>
      </w:r>
      <w:r w:rsidR="00AE5371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for the door handle.</w:t>
      </w:r>
    </w:p>
    <w:p w14:paraId="7919F5F5" w14:textId="58339C4B" w:rsidR="00C91612" w:rsidRPr="007F76DB" w:rsidRDefault="00C91612" w:rsidP="00A20AF6">
      <w:pPr>
        <w:spacing w:after="0" w:line="36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5403CE64" w14:textId="366B1CB6" w:rsidR="00290D66" w:rsidRPr="007F76DB" w:rsidRDefault="00C91612" w:rsidP="00A20AF6">
      <w:pPr>
        <w:spacing w:after="0" w:line="360" w:lineRule="auto"/>
        <w:ind w:firstLine="720"/>
        <w:rPr>
          <w:rFonts w:ascii="Arial" w:eastAsia="Times New Roman" w:hAnsi="Arial" w:cs="Arial"/>
          <w:i/>
          <w:iCs/>
          <w:color w:val="000000"/>
          <w:sz w:val="24"/>
          <w:szCs w:val="24"/>
        </w:rPr>
      </w:pP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“So, tell me, </w:t>
      </w:r>
      <w:r w:rsidRPr="007F76DB">
        <w:rPr>
          <w:rFonts w:ascii="Arial" w:eastAsia="Times New Roman" w:hAnsi="Arial" w:cs="Arial"/>
          <w:i/>
          <w:iCs/>
          <w:color w:val="000000"/>
          <w:sz w:val="24"/>
          <w:szCs w:val="24"/>
        </w:rPr>
        <w:t>h</w:t>
      </w:r>
      <w:r w:rsidRPr="007F76DB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ow long could </w:t>
      </w:r>
      <w:r w:rsidR="005638E5" w:rsidRPr="007F76DB">
        <w:rPr>
          <w:rFonts w:ascii="Arial" w:eastAsia="Times New Roman" w:hAnsi="Arial" w:cs="Arial"/>
          <w:i/>
          <w:iCs/>
          <w:color w:val="000000"/>
          <w:sz w:val="24"/>
          <w:szCs w:val="24"/>
        </w:rPr>
        <w:t>that</w:t>
      </w:r>
      <w:r w:rsidRPr="007F76DB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 </w:t>
      </w:r>
      <w:r w:rsidR="006F5883" w:rsidRPr="007F76DB">
        <w:rPr>
          <w:rFonts w:ascii="Arial" w:eastAsia="Times New Roman" w:hAnsi="Arial" w:cs="Arial"/>
          <w:i/>
          <w:iCs/>
          <w:color w:val="000000"/>
          <w:sz w:val="24"/>
          <w:szCs w:val="24"/>
        </w:rPr>
        <w:t>relationship</w:t>
      </w:r>
      <w:r w:rsidR="00973C9D" w:rsidRPr="007F76DB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 </w:t>
      </w:r>
      <w:r w:rsidRPr="007F76DB">
        <w:rPr>
          <w:rFonts w:ascii="Arial" w:eastAsia="Times New Roman" w:hAnsi="Arial" w:cs="Arial"/>
          <w:i/>
          <w:iCs/>
          <w:color w:val="000000"/>
          <w:sz w:val="24"/>
          <w:szCs w:val="24"/>
        </w:rPr>
        <w:t>possibly last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>?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>”</w:t>
      </w:r>
    </w:p>
    <w:p w14:paraId="0CC25BE4" w14:textId="77777777" w:rsidR="006F5883" w:rsidRPr="007F76DB" w:rsidRDefault="006F5883" w:rsidP="00A20AF6">
      <w:pPr>
        <w:spacing w:after="0" w:line="360" w:lineRule="auto"/>
        <w:rPr>
          <w:rFonts w:ascii="Arial" w:eastAsia="Times New Roman" w:hAnsi="Arial" w:cs="Arial"/>
          <w:sz w:val="24"/>
          <w:szCs w:val="24"/>
        </w:rPr>
      </w:pPr>
    </w:p>
    <w:p w14:paraId="6E51FE3B" w14:textId="6711F8EA" w:rsidR="001B59B0" w:rsidRPr="007F76DB" w:rsidRDefault="00171916" w:rsidP="00A20AF6">
      <w:pPr>
        <w:spacing w:after="0" w:line="360" w:lineRule="auto"/>
        <w:ind w:firstLine="720"/>
        <w:rPr>
          <w:rFonts w:ascii="Arial" w:eastAsia="Times New Roman" w:hAnsi="Arial" w:cs="Arial"/>
          <w:sz w:val="24"/>
          <w:szCs w:val="24"/>
        </w:rPr>
      </w:pP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I </w:t>
      </w:r>
      <w:r w:rsidR="0005053D" w:rsidRPr="007F76DB">
        <w:rPr>
          <w:rFonts w:ascii="Arial" w:eastAsia="Times New Roman" w:hAnsi="Arial" w:cs="Arial"/>
          <w:color w:val="000000"/>
          <w:sz w:val="24"/>
          <w:szCs w:val="24"/>
        </w:rPr>
        <w:t>falter</w:t>
      </w:r>
      <w:r w:rsidR="006F5136">
        <w:rPr>
          <w:rFonts w:ascii="Arial" w:eastAsia="Times New Roman" w:hAnsi="Arial" w:cs="Arial"/>
          <w:color w:val="000000"/>
          <w:sz w:val="24"/>
          <w:szCs w:val="24"/>
        </w:rPr>
        <w:t>ed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>.</w:t>
      </w:r>
      <w:r w:rsidR="009D0DC9" w:rsidRPr="007F76DB">
        <w:rPr>
          <w:rFonts w:ascii="Arial" w:eastAsia="Times New Roman" w:hAnsi="Arial" w:cs="Arial"/>
          <w:color w:val="000000"/>
          <w:sz w:val="24"/>
          <w:szCs w:val="24"/>
        </w:rPr>
        <w:br/>
      </w:r>
    </w:p>
    <w:p w14:paraId="382BF532" w14:textId="35BAAE9D" w:rsidR="008F1840" w:rsidRPr="007F76DB" w:rsidRDefault="009D0DC9" w:rsidP="00A20AF6">
      <w:pPr>
        <w:spacing w:after="0" w:line="360" w:lineRule="auto"/>
        <w:jc w:val="center"/>
        <w:rPr>
          <w:rFonts w:ascii="Arial" w:eastAsia="Times New Roman" w:hAnsi="Arial" w:cs="Arial"/>
          <w:sz w:val="24"/>
          <w:szCs w:val="24"/>
        </w:rPr>
      </w:pPr>
      <w:r w:rsidRPr="007F76DB">
        <w:rPr>
          <w:rFonts w:ascii="Arial" w:eastAsia="Times New Roman" w:hAnsi="Arial" w:cs="Arial"/>
          <w:sz w:val="24"/>
          <w:szCs w:val="24"/>
        </w:rPr>
        <w:t>***</w:t>
      </w:r>
    </w:p>
    <w:p w14:paraId="046C13A1" w14:textId="77777777" w:rsidR="009D0DC9" w:rsidRPr="007F76DB" w:rsidRDefault="009D0DC9" w:rsidP="00A20AF6">
      <w:pPr>
        <w:spacing w:after="0" w:line="36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2E8F3753" w14:textId="041281FA" w:rsidR="005239DF" w:rsidRPr="007F76DB" w:rsidRDefault="00CA1B70" w:rsidP="00DA548A">
      <w:pPr>
        <w:spacing w:after="0" w:line="360" w:lineRule="auto"/>
        <w:ind w:firstLine="720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Like I said, t</w:t>
      </w:r>
      <w:r w:rsidR="00D862D1" w:rsidRPr="007F76DB">
        <w:rPr>
          <w:rFonts w:ascii="Arial" w:eastAsia="Times New Roman" w:hAnsi="Arial" w:cs="Arial"/>
          <w:color w:val="000000"/>
          <w:sz w:val="24"/>
          <w:szCs w:val="24"/>
        </w:rPr>
        <w:t>he past doesn’t matter now. The world simply moves o</w:t>
      </w:r>
      <w:r w:rsidR="00C760D3" w:rsidRPr="007F76DB">
        <w:rPr>
          <w:rFonts w:ascii="Arial" w:eastAsia="Times New Roman" w:hAnsi="Arial" w:cs="Arial"/>
          <w:color w:val="000000"/>
          <w:sz w:val="24"/>
          <w:szCs w:val="24"/>
        </w:rPr>
        <w:t>n, uncaring of its inhabitants.</w:t>
      </w:r>
      <w:r w:rsidR="006651EF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494DD1">
        <w:rPr>
          <w:rFonts w:ascii="Arial" w:eastAsia="Times New Roman" w:hAnsi="Arial" w:cs="Arial"/>
          <w:color w:val="000000"/>
          <w:sz w:val="24"/>
          <w:szCs w:val="24"/>
        </w:rPr>
        <w:t>Outside my flat,</w:t>
      </w:r>
      <w:r w:rsidR="00565FF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9B22E0">
        <w:rPr>
          <w:rFonts w:ascii="Arial" w:eastAsia="Times New Roman" w:hAnsi="Arial" w:cs="Arial"/>
          <w:color w:val="000000"/>
          <w:sz w:val="24"/>
          <w:szCs w:val="24"/>
        </w:rPr>
        <w:t xml:space="preserve">I see </w:t>
      </w:r>
      <w:r w:rsidR="00494DD1">
        <w:rPr>
          <w:rFonts w:ascii="Arial" w:eastAsia="Times New Roman" w:hAnsi="Arial" w:cs="Arial"/>
          <w:color w:val="000000"/>
          <w:sz w:val="24"/>
          <w:szCs w:val="24"/>
        </w:rPr>
        <w:t>t</w:t>
      </w:r>
      <w:r w:rsidR="00F74F44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he </w:t>
      </w:r>
      <w:r w:rsidR="00615045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steady red taillights of the heat-seeking Witnesses </w:t>
      </w:r>
      <w:r w:rsidR="00C760D3" w:rsidRPr="007F76DB">
        <w:rPr>
          <w:rFonts w:ascii="Arial" w:eastAsia="Times New Roman" w:hAnsi="Arial" w:cs="Arial"/>
          <w:color w:val="000000"/>
          <w:sz w:val="24"/>
          <w:szCs w:val="24"/>
        </w:rPr>
        <w:t>patrol</w:t>
      </w:r>
      <w:r w:rsidR="00494DD1">
        <w:rPr>
          <w:rFonts w:ascii="Arial" w:eastAsia="Times New Roman" w:hAnsi="Arial" w:cs="Arial"/>
          <w:color w:val="000000"/>
          <w:sz w:val="24"/>
          <w:szCs w:val="24"/>
        </w:rPr>
        <w:t>ling</w:t>
      </w:r>
      <w:r w:rsidR="00C760D3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615045" w:rsidRPr="007F76DB">
        <w:rPr>
          <w:rFonts w:ascii="Arial" w:eastAsia="Times New Roman" w:hAnsi="Arial" w:cs="Arial"/>
          <w:color w:val="000000"/>
          <w:sz w:val="24"/>
          <w:szCs w:val="24"/>
        </w:rPr>
        <w:t>the streets,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615045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the flashing green of the Scouts </w:t>
      </w:r>
      <w:r w:rsidR="00C760D3" w:rsidRPr="007F76DB">
        <w:rPr>
          <w:rFonts w:ascii="Arial" w:eastAsia="Times New Roman" w:hAnsi="Arial" w:cs="Arial"/>
          <w:color w:val="000000"/>
          <w:sz w:val="24"/>
          <w:szCs w:val="24"/>
        </w:rPr>
        <w:t>fly</w:t>
      </w:r>
      <w:r w:rsidR="00494DD1">
        <w:rPr>
          <w:rFonts w:ascii="Arial" w:eastAsia="Times New Roman" w:hAnsi="Arial" w:cs="Arial"/>
          <w:color w:val="000000"/>
          <w:sz w:val="24"/>
          <w:szCs w:val="24"/>
        </w:rPr>
        <w:t>ing</w:t>
      </w:r>
      <w:r w:rsidR="00C760D3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615045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to the houses opposite mine, hovering over the platforms positioned for packages. </w:t>
      </w:r>
      <w:r w:rsidR="00494DD1">
        <w:rPr>
          <w:rFonts w:ascii="Arial" w:eastAsia="Times New Roman" w:hAnsi="Arial" w:cs="Arial"/>
          <w:color w:val="000000"/>
          <w:sz w:val="24"/>
          <w:szCs w:val="24"/>
        </w:rPr>
        <w:t xml:space="preserve">I </w:t>
      </w:r>
      <w:r w:rsidR="00321CAC">
        <w:rPr>
          <w:rFonts w:ascii="Arial" w:eastAsia="Times New Roman" w:hAnsi="Arial" w:cs="Arial"/>
          <w:color w:val="000000"/>
          <w:sz w:val="24"/>
          <w:szCs w:val="24"/>
        </w:rPr>
        <w:t xml:space="preserve">watch the </w:t>
      </w:r>
      <w:r w:rsidR="0076358C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movements </w:t>
      </w:r>
      <w:r w:rsidR="00615045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of </w:t>
      </w:r>
      <w:r w:rsidR="00C760D3" w:rsidRPr="007F76DB">
        <w:rPr>
          <w:rFonts w:ascii="Arial" w:eastAsia="Times New Roman" w:hAnsi="Arial" w:cs="Arial"/>
          <w:color w:val="000000"/>
          <w:sz w:val="24"/>
          <w:szCs w:val="24"/>
        </w:rPr>
        <w:t>people</w:t>
      </w:r>
      <w:r w:rsidR="0076358C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lit </w:t>
      </w:r>
      <w:r w:rsidR="00615045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up by white fluorescent lights behind drawn curtains, simulating </w:t>
      </w:r>
      <w:r w:rsidR="0076358C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a </w:t>
      </w:r>
      <w:r w:rsidR="00615045" w:rsidRPr="007F76DB">
        <w:rPr>
          <w:rFonts w:ascii="Arial" w:eastAsia="Times New Roman" w:hAnsi="Arial" w:cs="Arial"/>
          <w:color w:val="000000"/>
          <w:sz w:val="24"/>
          <w:szCs w:val="24"/>
        </w:rPr>
        <w:t>feeling of privac</w:t>
      </w:r>
      <w:r w:rsidR="00433DCF" w:rsidRPr="007F76DB">
        <w:rPr>
          <w:rFonts w:ascii="Arial" w:eastAsia="Times New Roman" w:hAnsi="Arial" w:cs="Arial"/>
          <w:color w:val="000000"/>
          <w:sz w:val="24"/>
          <w:szCs w:val="24"/>
        </w:rPr>
        <w:t>y</w:t>
      </w:r>
      <w:r w:rsidR="0076358C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321CAC">
        <w:rPr>
          <w:rFonts w:ascii="Arial" w:eastAsia="Times New Roman" w:hAnsi="Arial" w:cs="Arial"/>
          <w:color w:val="000000"/>
          <w:sz w:val="24"/>
          <w:szCs w:val="24"/>
        </w:rPr>
        <w:t xml:space="preserve">in a world </w:t>
      </w:r>
      <w:r w:rsidR="00891DA3">
        <w:rPr>
          <w:rFonts w:ascii="Arial" w:eastAsia="Times New Roman" w:hAnsi="Arial" w:cs="Arial"/>
          <w:color w:val="000000"/>
          <w:sz w:val="24"/>
          <w:szCs w:val="24"/>
        </w:rPr>
        <w:t>with none</w:t>
      </w:r>
      <w:r w:rsidR="00433DCF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r w:rsidR="00891DA3">
        <w:rPr>
          <w:rFonts w:ascii="Arial" w:eastAsia="Times New Roman" w:hAnsi="Arial" w:cs="Arial"/>
          <w:color w:val="000000"/>
          <w:sz w:val="24"/>
          <w:szCs w:val="24"/>
        </w:rPr>
        <w:t xml:space="preserve">Here is </w:t>
      </w:r>
      <w:r w:rsidR="001312C8" w:rsidRPr="007F76DB">
        <w:rPr>
          <w:rFonts w:ascii="Arial" w:eastAsia="Times New Roman" w:hAnsi="Arial" w:cs="Arial"/>
          <w:color w:val="000000"/>
          <w:sz w:val="24"/>
          <w:szCs w:val="24"/>
        </w:rPr>
        <w:t>developing</w:t>
      </w:r>
      <w:r w:rsidR="00615045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surveillance state</w:t>
      </w:r>
      <w:r w:rsidR="00A73E91" w:rsidRPr="007F76DB">
        <w:rPr>
          <w:rFonts w:ascii="Arial" w:eastAsia="Times New Roman" w:hAnsi="Arial" w:cs="Arial"/>
          <w:color w:val="000000"/>
          <w:sz w:val="24"/>
          <w:szCs w:val="24"/>
        </w:rPr>
        <w:t>,</w:t>
      </w:r>
      <w:r w:rsidR="00615045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backed by the technology of </w:t>
      </w:r>
      <w:r w:rsidR="00A73E91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a </w:t>
      </w:r>
      <w:r w:rsidR="00615045" w:rsidRPr="007F76DB">
        <w:rPr>
          <w:rFonts w:ascii="Arial" w:eastAsia="Times New Roman" w:hAnsi="Arial" w:cs="Arial"/>
          <w:color w:val="000000"/>
          <w:sz w:val="24"/>
          <w:szCs w:val="24"/>
        </w:rPr>
        <w:t>private corporation. </w:t>
      </w:r>
      <w:r w:rsidR="00891DA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</w:p>
    <w:p w14:paraId="484984DD" w14:textId="77777777" w:rsidR="00442A0D" w:rsidRPr="007F76DB" w:rsidRDefault="00442A0D" w:rsidP="00A20AF6">
      <w:pPr>
        <w:spacing w:after="0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</w:p>
    <w:p w14:paraId="744EBD2D" w14:textId="6BE24E8C" w:rsidR="00615045" w:rsidRPr="007F76DB" w:rsidRDefault="00467966" w:rsidP="00A20AF6">
      <w:pPr>
        <w:spacing w:after="0" w:line="360" w:lineRule="auto"/>
        <w:ind w:firstLine="720"/>
        <w:rPr>
          <w:rFonts w:ascii="Arial" w:eastAsia="Times New Roman" w:hAnsi="Arial" w:cs="Arial"/>
          <w:sz w:val="24"/>
          <w:szCs w:val="24"/>
        </w:rPr>
      </w:pP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A </w:t>
      </w:r>
      <w:r w:rsidR="00615045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hand </w:t>
      </w:r>
      <w:proofErr w:type="gramStart"/>
      <w:r w:rsidR="00615045" w:rsidRPr="007F76DB">
        <w:rPr>
          <w:rFonts w:ascii="Arial" w:eastAsia="Times New Roman" w:hAnsi="Arial" w:cs="Arial"/>
          <w:color w:val="000000"/>
          <w:sz w:val="24"/>
          <w:szCs w:val="24"/>
        </w:rPr>
        <w:t>slips</w:t>
      </w:r>
      <w:proofErr w:type="gramEnd"/>
      <w:r w:rsidR="00615045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into mine. It feels a bit colder than usual. </w:t>
      </w:r>
      <w:r w:rsidR="00615045" w:rsidRPr="007F76DB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Come in, </w:t>
      </w:r>
      <w:r w:rsidR="00615045" w:rsidRPr="007F76DB">
        <w:rPr>
          <w:rFonts w:ascii="Arial" w:eastAsia="Times New Roman" w:hAnsi="Arial" w:cs="Arial"/>
          <w:color w:val="000000"/>
          <w:sz w:val="24"/>
          <w:szCs w:val="24"/>
        </w:rPr>
        <w:t>the gesture says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r w:rsidR="00992500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I </w:t>
      </w:r>
      <w:r w:rsidR="00615045" w:rsidRPr="007F76DB">
        <w:rPr>
          <w:rFonts w:ascii="Arial" w:eastAsia="Times New Roman" w:hAnsi="Arial" w:cs="Arial"/>
          <w:color w:val="000000"/>
          <w:sz w:val="24"/>
          <w:szCs w:val="24"/>
        </w:rPr>
        <w:t>find my way back to the living room. Just like a million other homes</w:t>
      </w:r>
      <w:r w:rsidR="00EB1A31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615045" w:rsidRPr="007F76DB">
        <w:rPr>
          <w:rFonts w:ascii="Arial" w:eastAsia="Times New Roman" w:hAnsi="Arial" w:cs="Arial"/>
          <w:color w:val="000000"/>
          <w:sz w:val="24"/>
          <w:szCs w:val="24"/>
        </w:rPr>
        <w:t>tonight</w:t>
      </w:r>
      <w:r w:rsidR="00EB1A31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, </w:t>
      </w:r>
      <w:r w:rsidR="00615045" w:rsidRPr="007F76DB">
        <w:rPr>
          <w:rFonts w:ascii="Arial" w:eastAsia="Times New Roman" w:hAnsi="Arial" w:cs="Arial"/>
          <w:color w:val="000000"/>
          <w:sz w:val="24"/>
          <w:szCs w:val="24"/>
        </w:rPr>
        <w:lastRenderedPageBreak/>
        <w:t xml:space="preserve">the television is on, </w:t>
      </w:r>
      <w:r w:rsidR="0074089A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and </w:t>
      </w:r>
      <w:r w:rsidR="00992500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the world watches </w:t>
      </w:r>
      <w:r w:rsidR="00615045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Unity inch towards the descending package, intending to position itself </w:t>
      </w:r>
      <w:r w:rsidR="001B15AF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near </w:t>
      </w:r>
      <w:r w:rsidR="00615045" w:rsidRPr="007F76DB">
        <w:rPr>
          <w:rFonts w:ascii="Arial" w:eastAsia="Times New Roman" w:hAnsi="Arial" w:cs="Arial"/>
          <w:color w:val="000000"/>
          <w:sz w:val="24"/>
          <w:szCs w:val="24"/>
        </w:rPr>
        <w:t>its delayed companion. </w:t>
      </w:r>
    </w:p>
    <w:p w14:paraId="0BBC6575" w14:textId="77777777" w:rsidR="00615045" w:rsidRPr="007F76DB" w:rsidRDefault="00615045" w:rsidP="00A20AF6">
      <w:pPr>
        <w:spacing w:after="0" w:line="360" w:lineRule="auto"/>
        <w:rPr>
          <w:rFonts w:ascii="Arial" w:eastAsia="Times New Roman" w:hAnsi="Arial" w:cs="Arial"/>
          <w:sz w:val="24"/>
          <w:szCs w:val="24"/>
        </w:rPr>
      </w:pPr>
    </w:p>
    <w:p w14:paraId="558CE197" w14:textId="4B69365A" w:rsidR="00615045" w:rsidRPr="007F76DB" w:rsidRDefault="00615045" w:rsidP="00A20AF6">
      <w:pPr>
        <w:spacing w:after="0" w:line="360" w:lineRule="auto"/>
        <w:ind w:firstLine="720"/>
        <w:rPr>
          <w:rFonts w:ascii="Arial" w:eastAsia="Times New Roman" w:hAnsi="Arial" w:cs="Arial"/>
          <w:sz w:val="24"/>
          <w:szCs w:val="24"/>
        </w:rPr>
      </w:pPr>
      <w:r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Once close enough, the rovers link up. The data transfer is complete. An understanding of the other’s journey is communicated in an instant. In a few </w:t>
      </w:r>
      <w:r w:rsidR="00E50DE3" w:rsidRPr="007F76DB">
        <w:rPr>
          <w:rFonts w:ascii="Arial" w:eastAsia="Times New Roman" w:hAnsi="Arial" w:cs="Arial"/>
          <w:color w:val="000000"/>
          <w:sz w:val="24"/>
          <w:szCs w:val="24"/>
        </w:rPr>
        <w:t>minutes</w:t>
      </w:r>
      <w:r w:rsidRPr="007F76DB">
        <w:rPr>
          <w:rFonts w:ascii="Arial" w:eastAsia="Times New Roman" w:hAnsi="Arial" w:cs="Arial"/>
          <w:color w:val="000000"/>
          <w:sz w:val="24"/>
          <w:szCs w:val="24"/>
        </w:rPr>
        <w:t>, the rovers will split according to their different paths, exploring Junos efficiently as originally intended. Yet for a moment, the world imagines a part of themselves in the embrace, on a faraway planet they will never step foot on in their lifetime. </w:t>
      </w:r>
    </w:p>
    <w:p w14:paraId="18B73E84" w14:textId="77777777" w:rsidR="00615045" w:rsidRPr="007F76DB" w:rsidRDefault="00615045" w:rsidP="00A20AF6">
      <w:pPr>
        <w:spacing w:after="0" w:line="360" w:lineRule="auto"/>
        <w:rPr>
          <w:rFonts w:ascii="Arial" w:eastAsia="Times New Roman" w:hAnsi="Arial" w:cs="Arial"/>
          <w:sz w:val="24"/>
          <w:szCs w:val="24"/>
        </w:rPr>
      </w:pPr>
    </w:p>
    <w:p w14:paraId="48E60D91" w14:textId="5C299B55" w:rsidR="00615045" w:rsidRPr="007F76DB" w:rsidRDefault="00664619" w:rsidP="00A20AF6">
      <w:pPr>
        <w:spacing w:after="0" w:line="360" w:lineRule="auto"/>
        <w:ind w:firstLine="720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Here</w:t>
      </w:r>
      <w:r w:rsidR="00FA1D99" w:rsidRPr="007F76DB">
        <w:rPr>
          <w:rFonts w:ascii="Arial" w:eastAsia="Times New Roman" w:hAnsi="Arial" w:cs="Arial"/>
          <w:color w:val="000000"/>
          <w:sz w:val="24"/>
          <w:szCs w:val="24"/>
        </w:rPr>
        <w:t>, t</w:t>
      </w:r>
      <w:r w:rsidR="00615045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he </w:t>
      </w:r>
      <w:r w:rsidR="006061FC" w:rsidRPr="007F76DB">
        <w:rPr>
          <w:rFonts w:ascii="Arial" w:eastAsia="Times New Roman" w:hAnsi="Arial" w:cs="Arial"/>
          <w:color w:val="000000"/>
          <w:sz w:val="24"/>
          <w:szCs w:val="24"/>
        </w:rPr>
        <w:t>winds</w:t>
      </w:r>
      <w:r w:rsidR="00615045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0C6247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waltz </w:t>
      </w:r>
      <w:r w:rsidR="00B55D2F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unhindered </w:t>
      </w:r>
      <w:r w:rsidR="00615045" w:rsidRPr="007F76DB">
        <w:rPr>
          <w:rFonts w:ascii="Arial" w:eastAsia="Times New Roman" w:hAnsi="Arial" w:cs="Arial"/>
          <w:color w:val="000000"/>
          <w:sz w:val="24"/>
          <w:szCs w:val="24"/>
        </w:rPr>
        <w:t>through the house</w:t>
      </w:r>
      <w:r w:rsidR="001F2DB8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r w:rsidR="00CE0A41" w:rsidRPr="007F76DB">
        <w:rPr>
          <w:rFonts w:ascii="Arial" w:eastAsia="Times New Roman" w:hAnsi="Arial" w:cs="Arial"/>
          <w:color w:val="000000"/>
          <w:sz w:val="24"/>
          <w:szCs w:val="24"/>
        </w:rPr>
        <w:t>Chilled, o</w:t>
      </w:r>
      <w:r w:rsidR="00287531" w:rsidRPr="007F76DB">
        <w:rPr>
          <w:rFonts w:ascii="Arial" w:eastAsia="Times New Roman" w:hAnsi="Arial" w:cs="Arial"/>
          <w:color w:val="000000"/>
          <w:sz w:val="24"/>
          <w:szCs w:val="24"/>
        </w:rPr>
        <w:t>ur s</w:t>
      </w:r>
      <w:r w:rsidR="00BD0DB6" w:rsidRPr="007F76DB">
        <w:rPr>
          <w:rFonts w:ascii="Arial" w:eastAsia="Times New Roman" w:hAnsi="Arial" w:cs="Arial"/>
          <w:color w:val="000000"/>
          <w:sz w:val="24"/>
          <w:szCs w:val="24"/>
        </w:rPr>
        <w:t>houlders</w:t>
      </w:r>
      <w:r w:rsidR="006E1D5F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515671" w:rsidRPr="007F76DB">
        <w:rPr>
          <w:rFonts w:ascii="Arial" w:eastAsia="Times New Roman" w:hAnsi="Arial" w:cs="Arial"/>
          <w:color w:val="000000"/>
          <w:sz w:val="24"/>
          <w:szCs w:val="24"/>
        </w:rPr>
        <w:t>press together</w:t>
      </w:r>
      <w:r w:rsidR="000C6247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, </w:t>
      </w:r>
      <w:r w:rsidR="00852BB4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gently, still </w:t>
      </w:r>
      <w:r w:rsidR="00991C60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getting used to </w:t>
      </w:r>
      <w:r w:rsidR="00930AB9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each other’s </w:t>
      </w:r>
      <w:r w:rsidR="00991C60" w:rsidRPr="007F76DB">
        <w:rPr>
          <w:rFonts w:ascii="Arial" w:eastAsia="Times New Roman" w:hAnsi="Arial" w:cs="Arial"/>
          <w:color w:val="000000"/>
          <w:sz w:val="24"/>
          <w:szCs w:val="24"/>
        </w:rPr>
        <w:t>presence.</w:t>
      </w:r>
      <w:r w:rsidR="00930AB9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3A4B32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We will warm up eventually. </w:t>
      </w:r>
      <w:r w:rsidR="00442825" w:rsidRPr="007F76DB">
        <w:rPr>
          <w:rFonts w:ascii="Arial" w:eastAsia="Times New Roman" w:hAnsi="Arial" w:cs="Arial"/>
          <w:color w:val="000000"/>
          <w:sz w:val="24"/>
          <w:szCs w:val="24"/>
        </w:rPr>
        <w:t>For now, th</w:t>
      </w:r>
      <w:r w:rsidR="003A4B32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ere is </w:t>
      </w:r>
      <w:r w:rsidR="00962FCE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enough </w:t>
      </w:r>
      <w:r w:rsidR="001F44E4" w:rsidRPr="007F76DB">
        <w:rPr>
          <w:rFonts w:ascii="Arial" w:eastAsia="Times New Roman" w:hAnsi="Arial" w:cs="Arial"/>
          <w:color w:val="000000"/>
          <w:sz w:val="24"/>
          <w:szCs w:val="24"/>
        </w:rPr>
        <w:t>space to grow</w:t>
      </w:r>
      <w:r w:rsidR="001B6210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; </w:t>
      </w:r>
      <w:r w:rsidR="007A0442" w:rsidRPr="007F76DB">
        <w:rPr>
          <w:rFonts w:ascii="Arial" w:eastAsia="Times New Roman" w:hAnsi="Arial" w:cs="Arial"/>
          <w:color w:val="000000"/>
          <w:sz w:val="24"/>
          <w:szCs w:val="24"/>
        </w:rPr>
        <w:t xml:space="preserve">I don’t need to know if there is enough time. </w:t>
      </w:r>
    </w:p>
    <w:p w14:paraId="7BC99E37" w14:textId="3A713CF0" w:rsidR="00B83064" w:rsidRPr="007F76DB" w:rsidRDefault="00B83064" w:rsidP="00A20AF6">
      <w:pPr>
        <w:spacing w:line="360" w:lineRule="auto"/>
        <w:rPr>
          <w:rFonts w:ascii="Arial" w:hAnsi="Arial" w:cs="Arial"/>
          <w:sz w:val="24"/>
          <w:szCs w:val="24"/>
        </w:rPr>
      </w:pPr>
    </w:p>
    <w:p w14:paraId="253B837A" w14:textId="2748A827" w:rsidR="00BA4909" w:rsidRPr="007F76DB" w:rsidRDefault="00BA4909" w:rsidP="00A20AF6">
      <w:pPr>
        <w:spacing w:line="360" w:lineRule="auto"/>
        <w:rPr>
          <w:rFonts w:ascii="Arial" w:hAnsi="Arial" w:cs="Arial"/>
          <w:sz w:val="24"/>
          <w:szCs w:val="24"/>
        </w:rPr>
      </w:pPr>
      <w:r w:rsidRPr="007F76DB">
        <w:rPr>
          <w:rFonts w:ascii="Arial" w:hAnsi="Arial" w:cs="Arial"/>
          <w:sz w:val="24"/>
          <w:szCs w:val="24"/>
        </w:rPr>
        <w:t xml:space="preserve">Word Count: </w:t>
      </w:r>
      <w:r w:rsidR="008866CB">
        <w:rPr>
          <w:rFonts w:ascii="Arial" w:hAnsi="Arial" w:cs="Arial"/>
          <w:sz w:val="24"/>
          <w:szCs w:val="24"/>
        </w:rPr>
        <w:t>2974</w:t>
      </w:r>
    </w:p>
    <w:sectPr w:rsidR="00BA4909" w:rsidRPr="007F76DB" w:rsidSect="00DB6ED8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C94380" w14:textId="77777777" w:rsidR="00043FBC" w:rsidRDefault="00043FBC" w:rsidP="00043FBC">
      <w:pPr>
        <w:spacing w:after="0" w:line="240" w:lineRule="auto"/>
      </w:pPr>
      <w:r>
        <w:separator/>
      </w:r>
    </w:p>
  </w:endnote>
  <w:endnote w:type="continuationSeparator" w:id="0">
    <w:p w14:paraId="64484D33" w14:textId="77777777" w:rsidR="00043FBC" w:rsidRDefault="00043FBC" w:rsidP="00043F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3336320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20C0A462" w14:textId="55819877" w:rsidR="006A00D3" w:rsidRDefault="006A00D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76C3F9B" w14:textId="77777777" w:rsidR="006A00D3" w:rsidRDefault="006A00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E50D65" w14:textId="77777777" w:rsidR="00043FBC" w:rsidRDefault="00043FBC" w:rsidP="00043FBC">
      <w:pPr>
        <w:spacing w:after="0" w:line="240" w:lineRule="auto"/>
      </w:pPr>
      <w:r>
        <w:separator/>
      </w:r>
    </w:p>
  </w:footnote>
  <w:footnote w:type="continuationSeparator" w:id="0">
    <w:p w14:paraId="74534DBA" w14:textId="77777777" w:rsidR="00043FBC" w:rsidRDefault="00043FBC" w:rsidP="00043F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05BC74" w14:textId="71347A5E" w:rsidR="00043FBC" w:rsidRDefault="00043FBC" w:rsidP="00F97AAB">
    <w:pPr>
      <w:pStyle w:val="Header"/>
      <w:jc w:val="right"/>
    </w:pPr>
    <w:r>
      <w:t>Projector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3MDAyNLA0MjUwMzJT0lEKTi0uzszPAykwqgUAeRk0vCwAAAA="/>
  </w:docVars>
  <w:rsids>
    <w:rsidRoot w:val="00833AF0"/>
    <w:rsid w:val="00002236"/>
    <w:rsid w:val="00002706"/>
    <w:rsid w:val="0000486D"/>
    <w:rsid w:val="00007A68"/>
    <w:rsid w:val="00012086"/>
    <w:rsid w:val="00013449"/>
    <w:rsid w:val="000202AB"/>
    <w:rsid w:val="0002307D"/>
    <w:rsid w:val="0002350C"/>
    <w:rsid w:val="00026C50"/>
    <w:rsid w:val="000272CC"/>
    <w:rsid w:val="000308A0"/>
    <w:rsid w:val="00032473"/>
    <w:rsid w:val="00040CCD"/>
    <w:rsid w:val="00040EFC"/>
    <w:rsid w:val="00040F8C"/>
    <w:rsid w:val="000419FF"/>
    <w:rsid w:val="000422E0"/>
    <w:rsid w:val="00043479"/>
    <w:rsid w:val="00043FBC"/>
    <w:rsid w:val="00044343"/>
    <w:rsid w:val="00044E57"/>
    <w:rsid w:val="0005053D"/>
    <w:rsid w:val="000527D3"/>
    <w:rsid w:val="000529FB"/>
    <w:rsid w:val="00053334"/>
    <w:rsid w:val="000539FC"/>
    <w:rsid w:val="00054C9E"/>
    <w:rsid w:val="00054CE2"/>
    <w:rsid w:val="0005735B"/>
    <w:rsid w:val="00057779"/>
    <w:rsid w:val="00057CC8"/>
    <w:rsid w:val="00061110"/>
    <w:rsid w:val="0006236B"/>
    <w:rsid w:val="0007388C"/>
    <w:rsid w:val="000756FD"/>
    <w:rsid w:val="00075C8E"/>
    <w:rsid w:val="0007744D"/>
    <w:rsid w:val="0008241F"/>
    <w:rsid w:val="000833F6"/>
    <w:rsid w:val="000933F1"/>
    <w:rsid w:val="000A014B"/>
    <w:rsid w:val="000A0E05"/>
    <w:rsid w:val="000A105E"/>
    <w:rsid w:val="000A3403"/>
    <w:rsid w:val="000A44B8"/>
    <w:rsid w:val="000A4587"/>
    <w:rsid w:val="000A6632"/>
    <w:rsid w:val="000A6C2A"/>
    <w:rsid w:val="000A7E2E"/>
    <w:rsid w:val="000B0E38"/>
    <w:rsid w:val="000B1BFB"/>
    <w:rsid w:val="000B225F"/>
    <w:rsid w:val="000C3312"/>
    <w:rsid w:val="000C6247"/>
    <w:rsid w:val="000C77C1"/>
    <w:rsid w:val="000C7A58"/>
    <w:rsid w:val="000D2D3F"/>
    <w:rsid w:val="000D4077"/>
    <w:rsid w:val="000D4D6A"/>
    <w:rsid w:val="000D6DD9"/>
    <w:rsid w:val="000D73C6"/>
    <w:rsid w:val="000E05A3"/>
    <w:rsid w:val="000E35F0"/>
    <w:rsid w:val="000E5928"/>
    <w:rsid w:val="000E65B6"/>
    <w:rsid w:val="000F5138"/>
    <w:rsid w:val="000F5C77"/>
    <w:rsid w:val="000F708C"/>
    <w:rsid w:val="000F7959"/>
    <w:rsid w:val="00104F63"/>
    <w:rsid w:val="00105C58"/>
    <w:rsid w:val="0010702F"/>
    <w:rsid w:val="00112996"/>
    <w:rsid w:val="00114898"/>
    <w:rsid w:val="001156C8"/>
    <w:rsid w:val="00115DE0"/>
    <w:rsid w:val="00120896"/>
    <w:rsid w:val="001208B6"/>
    <w:rsid w:val="00121BB4"/>
    <w:rsid w:val="00121F7E"/>
    <w:rsid w:val="0012401C"/>
    <w:rsid w:val="00124E78"/>
    <w:rsid w:val="0012570E"/>
    <w:rsid w:val="00126915"/>
    <w:rsid w:val="001312C8"/>
    <w:rsid w:val="00136B35"/>
    <w:rsid w:val="00136D82"/>
    <w:rsid w:val="0013704D"/>
    <w:rsid w:val="001375E2"/>
    <w:rsid w:val="0013796F"/>
    <w:rsid w:val="001402B9"/>
    <w:rsid w:val="001436F9"/>
    <w:rsid w:val="00144CBD"/>
    <w:rsid w:val="0014583A"/>
    <w:rsid w:val="0014602C"/>
    <w:rsid w:val="001479FB"/>
    <w:rsid w:val="00152A3B"/>
    <w:rsid w:val="00153417"/>
    <w:rsid w:val="00154221"/>
    <w:rsid w:val="001565A5"/>
    <w:rsid w:val="00156BE4"/>
    <w:rsid w:val="00163E39"/>
    <w:rsid w:val="001642A8"/>
    <w:rsid w:val="001650AC"/>
    <w:rsid w:val="00166DFC"/>
    <w:rsid w:val="00171916"/>
    <w:rsid w:val="001735A2"/>
    <w:rsid w:val="001754DA"/>
    <w:rsid w:val="00175AEA"/>
    <w:rsid w:val="00175ED6"/>
    <w:rsid w:val="00176EC2"/>
    <w:rsid w:val="001835DC"/>
    <w:rsid w:val="00184154"/>
    <w:rsid w:val="001908ED"/>
    <w:rsid w:val="00190C87"/>
    <w:rsid w:val="0019213A"/>
    <w:rsid w:val="001926D3"/>
    <w:rsid w:val="00192C80"/>
    <w:rsid w:val="00194831"/>
    <w:rsid w:val="00194B9A"/>
    <w:rsid w:val="001A0334"/>
    <w:rsid w:val="001A1AC9"/>
    <w:rsid w:val="001A1F2D"/>
    <w:rsid w:val="001A2DC6"/>
    <w:rsid w:val="001A5F1F"/>
    <w:rsid w:val="001B15AF"/>
    <w:rsid w:val="001B1D29"/>
    <w:rsid w:val="001B4412"/>
    <w:rsid w:val="001B59B0"/>
    <w:rsid w:val="001B6210"/>
    <w:rsid w:val="001B745C"/>
    <w:rsid w:val="001C05BF"/>
    <w:rsid w:val="001C07D6"/>
    <w:rsid w:val="001C09B8"/>
    <w:rsid w:val="001C1D2F"/>
    <w:rsid w:val="001C712A"/>
    <w:rsid w:val="001D40ED"/>
    <w:rsid w:val="001D411D"/>
    <w:rsid w:val="001E007B"/>
    <w:rsid w:val="001E0803"/>
    <w:rsid w:val="001E0951"/>
    <w:rsid w:val="001E0EC6"/>
    <w:rsid w:val="001E221D"/>
    <w:rsid w:val="001E3E3C"/>
    <w:rsid w:val="001E49C8"/>
    <w:rsid w:val="001E7632"/>
    <w:rsid w:val="001F07EC"/>
    <w:rsid w:val="001F2C88"/>
    <w:rsid w:val="001F2DB8"/>
    <w:rsid w:val="001F304C"/>
    <w:rsid w:val="001F44E4"/>
    <w:rsid w:val="001F5B1D"/>
    <w:rsid w:val="001F6E28"/>
    <w:rsid w:val="002012D8"/>
    <w:rsid w:val="00204297"/>
    <w:rsid w:val="00206A37"/>
    <w:rsid w:val="002070A6"/>
    <w:rsid w:val="0021573E"/>
    <w:rsid w:val="002157E3"/>
    <w:rsid w:val="002211E3"/>
    <w:rsid w:val="00222484"/>
    <w:rsid w:val="00231DFA"/>
    <w:rsid w:val="00233344"/>
    <w:rsid w:val="00233FF4"/>
    <w:rsid w:val="00234446"/>
    <w:rsid w:val="0023686B"/>
    <w:rsid w:val="00242BF9"/>
    <w:rsid w:val="002446BD"/>
    <w:rsid w:val="00245482"/>
    <w:rsid w:val="0024548E"/>
    <w:rsid w:val="00247FB0"/>
    <w:rsid w:val="00250C1E"/>
    <w:rsid w:val="00252079"/>
    <w:rsid w:val="002524DE"/>
    <w:rsid w:val="00254F33"/>
    <w:rsid w:val="00255A49"/>
    <w:rsid w:val="00261514"/>
    <w:rsid w:val="002627C0"/>
    <w:rsid w:val="00262908"/>
    <w:rsid w:val="00263BEC"/>
    <w:rsid w:val="00264290"/>
    <w:rsid w:val="002707F5"/>
    <w:rsid w:val="002735A6"/>
    <w:rsid w:val="0027450B"/>
    <w:rsid w:val="00280310"/>
    <w:rsid w:val="00281210"/>
    <w:rsid w:val="00283C3F"/>
    <w:rsid w:val="002854ED"/>
    <w:rsid w:val="00285620"/>
    <w:rsid w:val="00287531"/>
    <w:rsid w:val="00290777"/>
    <w:rsid w:val="00290D66"/>
    <w:rsid w:val="00291730"/>
    <w:rsid w:val="00291736"/>
    <w:rsid w:val="002918A5"/>
    <w:rsid w:val="00291E6B"/>
    <w:rsid w:val="0029348D"/>
    <w:rsid w:val="002A01AB"/>
    <w:rsid w:val="002A1F1C"/>
    <w:rsid w:val="002A2B69"/>
    <w:rsid w:val="002A356B"/>
    <w:rsid w:val="002A41D3"/>
    <w:rsid w:val="002A4D54"/>
    <w:rsid w:val="002B230A"/>
    <w:rsid w:val="002B3E35"/>
    <w:rsid w:val="002B7404"/>
    <w:rsid w:val="002B7D8F"/>
    <w:rsid w:val="002C06B6"/>
    <w:rsid w:val="002C33DC"/>
    <w:rsid w:val="002C4C87"/>
    <w:rsid w:val="002C7CD9"/>
    <w:rsid w:val="002D2BE9"/>
    <w:rsid w:val="002D4F6D"/>
    <w:rsid w:val="002E0B06"/>
    <w:rsid w:val="002E34A5"/>
    <w:rsid w:val="002E6030"/>
    <w:rsid w:val="002E7599"/>
    <w:rsid w:val="002F206F"/>
    <w:rsid w:val="002F2DF3"/>
    <w:rsid w:val="002F3F05"/>
    <w:rsid w:val="002F4932"/>
    <w:rsid w:val="002F5CD6"/>
    <w:rsid w:val="003010BA"/>
    <w:rsid w:val="0030449F"/>
    <w:rsid w:val="00304E6F"/>
    <w:rsid w:val="003053AD"/>
    <w:rsid w:val="00305AFA"/>
    <w:rsid w:val="00305EB1"/>
    <w:rsid w:val="00306F3E"/>
    <w:rsid w:val="003103DF"/>
    <w:rsid w:val="00311C92"/>
    <w:rsid w:val="0031311B"/>
    <w:rsid w:val="00317BB4"/>
    <w:rsid w:val="00317EC1"/>
    <w:rsid w:val="003216E5"/>
    <w:rsid w:val="00321CAC"/>
    <w:rsid w:val="00335B13"/>
    <w:rsid w:val="00336507"/>
    <w:rsid w:val="0034223B"/>
    <w:rsid w:val="003439C8"/>
    <w:rsid w:val="00346441"/>
    <w:rsid w:val="003602C0"/>
    <w:rsid w:val="00361583"/>
    <w:rsid w:val="00363320"/>
    <w:rsid w:val="00366FD2"/>
    <w:rsid w:val="00370F8F"/>
    <w:rsid w:val="00371E3C"/>
    <w:rsid w:val="0037356A"/>
    <w:rsid w:val="003748F2"/>
    <w:rsid w:val="00383BF0"/>
    <w:rsid w:val="00385D1A"/>
    <w:rsid w:val="00391E9F"/>
    <w:rsid w:val="00393731"/>
    <w:rsid w:val="00394EA4"/>
    <w:rsid w:val="00397649"/>
    <w:rsid w:val="003A0E08"/>
    <w:rsid w:val="003A27DC"/>
    <w:rsid w:val="003A4B32"/>
    <w:rsid w:val="003A4F13"/>
    <w:rsid w:val="003A5B9F"/>
    <w:rsid w:val="003A5DA6"/>
    <w:rsid w:val="003A64DF"/>
    <w:rsid w:val="003B095D"/>
    <w:rsid w:val="003B12F6"/>
    <w:rsid w:val="003B36AC"/>
    <w:rsid w:val="003B6C61"/>
    <w:rsid w:val="003B7522"/>
    <w:rsid w:val="003C05B9"/>
    <w:rsid w:val="003C190B"/>
    <w:rsid w:val="003C2041"/>
    <w:rsid w:val="003C347D"/>
    <w:rsid w:val="003C75A1"/>
    <w:rsid w:val="003D1D01"/>
    <w:rsid w:val="003D1F21"/>
    <w:rsid w:val="003D3755"/>
    <w:rsid w:val="003D411F"/>
    <w:rsid w:val="003D5107"/>
    <w:rsid w:val="003D65D7"/>
    <w:rsid w:val="003E0F33"/>
    <w:rsid w:val="003E3ACF"/>
    <w:rsid w:val="003E4A69"/>
    <w:rsid w:val="003E7677"/>
    <w:rsid w:val="003F041D"/>
    <w:rsid w:val="00401924"/>
    <w:rsid w:val="00402EC6"/>
    <w:rsid w:val="004030AF"/>
    <w:rsid w:val="00405FCE"/>
    <w:rsid w:val="004064E4"/>
    <w:rsid w:val="00407D21"/>
    <w:rsid w:val="004129E8"/>
    <w:rsid w:val="00413563"/>
    <w:rsid w:val="00414929"/>
    <w:rsid w:val="00416DFA"/>
    <w:rsid w:val="004203A0"/>
    <w:rsid w:val="00421557"/>
    <w:rsid w:val="00421A66"/>
    <w:rsid w:val="00422F27"/>
    <w:rsid w:val="00423FE5"/>
    <w:rsid w:val="00426531"/>
    <w:rsid w:val="00431325"/>
    <w:rsid w:val="0043356D"/>
    <w:rsid w:val="00433DCF"/>
    <w:rsid w:val="00435C97"/>
    <w:rsid w:val="004417AB"/>
    <w:rsid w:val="00442825"/>
    <w:rsid w:val="00442A0D"/>
    <w:rsid w:val="0044470F"/>
    <w:rsid w:val="00445ED4"/>
    <w:rsid w:val="004523B8"/>
    <w:rsid w:val="004556DD"/>
    <w:rsid w:val="00455B60"/>
    <w:rsid w:val="00455EE3"/>
    <w:rsid w:val="00460E05"/>
    <w:rsid w:val="00463D1F"/>
    <w:rsid w:val="004642E1"/>
    <w:rsid w:val="00464355"/>
    <w:rsid w:val="004644EC"/>
    <w:rsid w:val="004665F7"/>
    <w:rsid w:val="00467966"/>
    <w:rsid w:val="00473496"/>
    <w:rsid w:val="00473E49"/>
    <w:rsid w:val="00474A6F"/>
    <w:rsid w:val="00475110"/>
    <w:rsid w:val="0047652E"/>
    <w:rsid w:val="0047672D"/>
    <w:rsid w:val="00480B1B"/>
    <w:rsid w:val="00480C80"/>
    <w:rsid w:val="004863E7"/>
    <w:rsid w:val="00486BB4"/>
    <w:rsid w:val="004871A2"/>
    <w:rsid w:val="00490E97"/>
    <w:rsid w:val="004910C1"/>
    <w:rsid w:val="00492476"/>
    <w:rsid w:val="004927DA"/>
    <w:rsid w:val="00493C91"/>
    <w:rsid w:val="00494DD1"/>
    <w:rsid w:val="00496545"/>
    <w:rsid w:val="00497984"/>
    <w:rsid w:val="004A23A4"/>
    <w:rsid w:val="004A3906"/>
    <w:rsid w:val="004A732D"/>
    <w:rsid w:val="004B000F"/>
    <w:rsid w:val="004B2458"/>
    <w:rsid w:val="004B3913"/>
    <w:rsid w:val="004B3CC0"/>
    <w:rsid w:val="004B562B"/>
    <w:rsid w:val="004C6F76"/>
    <w:rsid w:val="004C7915"/>
    <w:rsid w:val="004D07E6"/>
    <w:rsid w:val="004D634C"/>
    <w:rsid w:val="004D6A5A"/>
    <w:rsid w:val="004E6C0E"/>
    <w:rsid w:val="004E70BF"/>
    <w:rsid w:val="004E7F12"/>
    <w:rsid w:val="004F1CCB"/>
    <w:rsid w:val="004F1F52"/>
    <w:rsid w:val="004F3129"/>
    <w:rsid w:val="00500A41"/>
    <w:rsid w:val="00504EC2"/>
    <w:rsid w:val="0051061B"/>
    <w:rsid w:val="0051086C"/>
    <w:rsid w:val="00511408"/>
    <w:rsid w:val="005114A2"/>
    <w:rsid w:val="00511E56"/>
    <w:rsid w:val="005126C3"/>
    <w:rsid w:val="00514B7B"/>
    <w:rsid w:val="0051537C"/>
    <w:rsid w:val="00515671"/>
    <w:rsid w:val="005156BA"/>
    <w:rsid w:val="005239DF"/>
    <w:rsid w:val="00524D47"/>
    <w:rsid w:val="00526D24"/>
    <w:rsid w:val="005302CB"/>
    <w:rsid w:val="00530AFF"/>
    <w:rsid w:val="0053202E"/>
    <w:rsid w:val="00533298"/>
    <w:rsid w:val="0053336F"/>
    <w:rsid w:val="00534287"/>
    <w:rsid w:val="005352E7"/>
    <w:rsid w:val="005377CE"/>
    <w:rsid w:val="00540B58"/>
    <w:rsid w:val="005415B6"/>
    <w:rsid w:val="00547563"/>
    <w:rsid w:val="0055271E"/>
    <w:rsid w:val="00552773"/>
    <w:rsid w:val="0055382F"/>
    <w:rsid w:val="005544EE"/>
    <w:rsid w:val="00560297"/>
    <w:rsid w:val="005620F9"/>
    <w:rsid w:val="005634D6"/>
    <w:rsid w:val="005638E5"/>
    <w:rsid w:val="0056440E"/>
    <w:rsid w:val="00565FF3"/>
    <w:rsid w:val="0056612B"/>
    <w:rsid w:val="00571170"/>
    <w:rsid w:val="00571347"/>
    <w:rsid w:val="0057564B"/>
    <w:rsid w:val="00580AD1"/>
    <w:rsid w:val="00584204"/>
    <w:rsid w:val="005943E8"/>
    <w:rsid w:val="00597271"/>
    <w:rsid w:val="005A1963"/>
    <w:rsid w:val="005B0DCB"/>
    <w:rsid w:val="005B22AA"/>
    <w:rsid w:val="005B4FFB"/>
    <w:rsid w:val="005C2B6A"/>
    <w:rsid w:val="005C4127"/>
    <w:rsid w:val="005C429B"/>
    <w:rsid w:val="005C49A7"/>
    <w:rsid w:val="005C551E"/>
    <w:rsid w:val="005C6C8B"/>
    <w:rsid w:val="005C7C79"/>
    <w:rsid w:val="005D029E"/>
    <w:rsid w:val="005D0A96"/>
    <w:rsid w:val="005D13A5"/>
    <w:rsid w:val="005D1512"/>
    <w:rsid w:val="005D1D48"/>
    <w:rsid w:val="005D3BC2"/>
    <w:rsid w:val="005D509F"/>
    <w:rsid w:val="005D620E"/>
    <w:rsid w:val="005D6AC6"/>
    <w:rsid w:val="005D7E4A"/>
    <w:rsid w:val="005E0A20"/>
    <w:rsid w:val="005E43CC"/>
    <w:rsid w:val="005E4CBB"/>
    <w:rsid w:val="005E7858"/>
    <w:rsid w:val="005E79C9"/>
    <w:rsid w:val="005F10FA"/>
    <w:rsid w:val="005F18D4"/>
    <w:rsid w:val="005F225E"/>
    <w:rsid w:val="006020FF"/>
    <w:rsid w:val="0060307C"/>
    <w:rsid w:val="006034E1"/>
    <w:rsid w:val="00603BF1"/>
    <w:rsid w:val="0060423F"/>
    <w:rsid w:val="006061FC"/>
    <w:rsid w:val="00606FDD"/>
    <w:rsid w:val="006101C4"/>
    <w:rsid w:val="00610611"/>
    <w:rsid w:val="00612231"/>
    <w:rsid w:val="006127BC"/>
    <w:rsid w:val="00613CBE"/>
    <w:rsid w:val="00615045"/>
    <w:rsid w:val="00615784"/>
    <w:rsid w:val="00617F13"/>
    <w:rsid w:val="00622037"/>
    <w:rsid w:val="006229C8"/>
    <w:rsid w:val="00624A36"/>
    <w:rsid w:val="00625861"/>
    <w:rsid w:val="006261EF"/>
    <w:rsid w:val="00626809"/>
    <w:rsid w:val="00626931"/>
    <w:rsid w:val="006269F0"/>
    <w:rsid w:val="0063069C"/>
    <w:rsid w:val="00630E41"/>
    <w:rsid w:val="00634A14"/>
    <w:rsid w:val="00636D95"/>
    <w:rsid w:val="006370EF"/>
    <w:rsid w:val="00640007"/>
    <w:rsid w:val="006408A7"/>
    <w:rsid w:val="00641391"/>
    <w:rsid w:val="006419C5"/>
    <w:rsid w:val="00642E14"/>
    <w:rsid w:val="00646278"/>
    <w:rsid w:val="006500E9"/>
    <w:rsid w:val="006513D2"/>
    <w:rsid w:val="00652010"/>
    <w:rsid w:val="0065336C"/>
    <w:rsid w:val="006547F7"/>
    <w:rsid w:val="00657487"/>
    <w:rsid w:val="00657994"/>
    <w:rsid w:val="00660116"/>
    <w:rsid w:val="006603E2"/>
    <w:rsid w:val="006606CC"/>
    <w:rsid w:val="00664619"/>
    <w:rsid w:val="00665077"/>
    <w:rsid w:val="006651EF"/>
    <w:rsid w:val="00665BD2"/>
    <w:rsid w:val="006801EC"/>
    <w:rsid w:val="00680A9D"/>
    <w:rsid w:val="006823E3"/>
    <w:rsid w:val="00685AE4"/>
    <w:rsid w:val="00685D16"/>
    <w:rsid w:val="006A00D3"/>
    <w:rsid w:val="006A162C"/>
    <w:rsid w:val="006A334B"/>
    <w:rsid w:val="006A7967"/>
    <w:rsid w:val="006B0E6F"/>
    <w:rsid w:val="006B4C0F"/>
    <w:rsid w:val="006B6264"/>
    <w:rsid w:val="006B7F28"/>
    <w:rsid w:val="006C14FF"/>
    <w:rsid w:val="006C1F00"/>
    <w:rsid w:val="006C2126"/>
    <w:rsid w:val="006C435D"/>
    <w:rsid w:val="006C535A"/>
    <w:rsid w:val="006C718C"/>
    <w:rsid w:val="006D2707"/>
    <w:rsid w:val="006E0A0F"/>
    <w:rsid w:val="006E1D5F"/>
    <w:rsid w:val="006E2991"/>
    <w:rsid w:val="006E2DE5"/>
    <w:rsid w:val="006E5B9F"/>
    <w:rsid w:val="006E60CD"/>
    <w:rsid w:val="006E63DC"/>
    <w:rsid w:val="006F1926"/>
    <w:rsid w:val="006F2EA9"/>
    <w:rsid w:val="006F5136"/>
    <w:rsid w:val="006F5883"/>
    <w:rsid w:val="00701F0B"/>
    <w:rsid w:val="00704C2E"/>
    <w:rsid w:val="007062DC"/>
    <w:rsid w:val="00706CE4"/>
    <w:rsid w:val="0071173B"/>
    <w:rsid w:val="00711AC8"/>
    <w:rsid w:val="0071397B"/>
    <w:rsid w:val="0071441C"/>
    <w:rsid w:val="00715045"/>
    <w:rsid w:val="00715895"/>
    <w:rsid w:val="00717293"/>
    <w:rsid w:val="00717CAA"/>
    <w:rsid w:val="00720076"/>
    <w:rsid w:val="00720D70"/>
    <w:rsid w:val="00721271"/>
    <w:rsid w:val="00723DB2"/>
    <w:rsid w:val="00731573"/>
    <w:rsid w:val="00732833"/>
    <w:rsid w:val="00736800"/>
    <w:rsid w:val="0074089A"/>
    <w:rsid w:val="007428D6"/>
    <w:rsid w:val="00747489"/>
    <w:rsid w:val="007516F9"/>
    <w:rsid w:val="0075406D"/>
    <w:rsid w:val="007613D1"/>
    <w:rsid w:val="00761596"/>
    <w:rsid w:val="00762FF2"/>
    <w:rsid w:val="0076358C"/>
    <w:rsid w:val="00766196"/>
    <w:rsid w:val="00770633"/>
    <w:rsid w:val="007740E5"/>
    <w:rsid w:val="0077434A"/>
    <w:rsid w:val="0077443E"/>
    <w:rsid w:val="0077740A"/>
    <w:rsid w:val="00784DB2"/>
    <w:rsid w:val="00785170"/>
    <w:rsid w:val="0078596B"/>
    <w:rsid w:val="00790DE0"/>
    <w:rsid w:val="00791997"/>
    <w:rsid w:val="00792FFD"/>
    <w:rsid w:val="007948DE"/>
    <w:rsid w:val="00797E4E"/>
    <w:rsid w:val="007A0442"/>
    <w:rsid w:val="007A10C3"/>
    <w:rsid w:val="007A16D2"/>
    <w:rsid w:val="007A4641"/>
    <w:rsid w:val="007A6305"/>
    <w:rsid w:val="007A7D8C"/>
    <w:rsid w:val="007B2068"/>
    <w:rsid w:val="007B635F"/>
    <w:rsid w:val="007B6DC6"/>
    <w:rsid w:val="007C0156"/>
    <w:rsid w:val="007C22BB"/>
    <w:rsid w:val="007C261D"/>
    <w:rsid w:val="007C2FF1"/>
    <w:rsid w:val="007C3578"/>
    <w:rsid w:val="007C384A"/>
    <w:rsid w:val="007D0EC6"/>
    <w:rsid w:val="007D28FD"/>
    <w:rsid w:val="007D35FD"/>
    <w:rsid w:val="007D695B"/>
    <w:rsid w:val="007D6E46"/>
    <w:rsid w:val="007D799D"/>
    <w:rsid w:val="007E48B9"/>
    <w:rsid w:val="007E6BB9"/>
    <w:rsid w:val="007E72D0"/>
    <w:rsid w:val="007F5A90"/>
    <w:rsid w:val="007F76DB"/>
    <w:rsid w:val="007F788B"/>
    <w:rsid w:val="007F7CB0"/>
    <w:rsid w:val="00802D59"/>
    <w:rsid w:val="00803D71"/>
    <w:rsid w:val="00803ED3"/>
    <w:rsid w:val="00807ACA"/>
    <w:rsid w:val="00810EB5"/>
    <w:rsid w:val="008161F2"/>
    <w:rsid w:val="00825040"/>
    <w:rsid w:val="00833852"/>
    <w:rsid w:val="00833AF0"/>
    <w:rsid w:val="0083538A"/>
    <w:rsid w:val="00835E18"/>
    <w:rsid w:val="008371EB"/>
    <w:rsid w:val="00837FC4"/>
    <w:rsid w:val="00841629"/>
    <w:rsid w:val="00841866"/>
    <w:rsid w:val="00842DFA"/>
    <w:rsid w:val="00843195"/>
    <w:rsid w:val="00843ABD"/>
    <w:rsid w:val="00843BEE"/>
    <w:rsid w:val="008460CA"/>
    <w:rsid w:val="00847E85"/>
    <w:rsid w:val="0085004B"/>
    <w:rsid w:val="008507FC"/>
    <w:rsid w:val="00852BB4"/>
    <w:rsid w:val="00853BF5"/>
    <w:rsid w:val="00854D33"/>
    <w:rsid w:val="00862772"/>
    <w:rsid w:val="00862790"/>
    <w:rsid w:val="00862B32"/>
    <w:rsid w:val="00865A4D"/>
    <w:rsid w:val="008661A8"/>
    <w:rsid w:val="008675C4"/>
    <w:rsid w:val="00867CFE"/>
    <w:rsid w:val="00872F61"/>
    <w:rsid w:val="00873E61"/>
    <w:rsid w:val="0087407B"/>
    <w:rsid w:val="008771F1"/>
    <w:rsid w:val="0087747E"/>
    <w:rsid w:val="00881EBE"/>
    <w:rsid w:val="00884C8A"/>
    <w:rsid w:val="008866CB"/>
    <w:rsid w:val="008902D0"/>
    <w:rsid w:val="00891DA3"/>
    <w:rsid w:val="0089294E"/>
    <w:rsid w:val="0089409E"/>
    <w:rsid w:val="008943DB"/>
    <w:rsid w:val="008947AB"/>
    <w:rsid w:val="008973D0"/>
    <w:rsid w:val="00897DAD"/>
    <w:rsid w:val="008A1794"/>
    <w:rsid w:val="008A1D87"/>
    <w:rsid w:val="008A3F7E"/>
    <w:rsid w:val="008A402A"/>
    <w:rsid w:val="008A44C9"/>
    <w:rsid w:val="008A45CE"/>
    <w:rsid w:val="008A5000"/>
    <w:rsid w:val="008A6613"/>
    <w:rsid w:val="008A6C65"/>
    <w:rsid w:val="008B3ABD"/>
    <w:rsid w:val="008C3315"/>
    <w:rsid w:val="008C643A"/>
    <w:rsid w:val="008C7718"/>
    <w:rsid w:val="008D427B"/>
    <w:rsid w:val="008D6614"/>
    <w:rsid w:val="008D6641"/>
    <w:rsid w:val="008D747E"/>
    <w:rsid w:val="008E0676"/>
    <w:rsid w:val="008E09E5"/>
    <w:rsid w:val="008E18FE"/>
    <w:rsid w:val="008E590C"/>
    <w:rsid w:val="008F0060"/>
    <w:rsid w:val="008F1840"/>
    <w:rsid w:val="008F1ECC"/>
    <w:rsid w:val="008F2BA9"/>
    <w:rsid w:val="008F3E71"/>
    <w:rsid w:val="008F5AC3"/>
    <w:rsid w:val="008F5DAB"/>
    <w:rsid w:val="008F621F"/>
    <w:rsid w:val="0090114C"/>
    <w:rsid w:val="00901B09"/>
    <w:rsid w:val="0090270D"/>
    <w:rsid w:val="00902742"/>
    <w:rsid w:val="00903F6B"/>
    <w:rsid w:val="00904E0A"/>
    <w:rsid w:val="00905759"/>
    <w:rsid w:val="00907763"/>
    <w:rsid w:val="009143C6"/>
    <w:rsid w:val="00916384"/>
    <w:rsid w:val="0091716B"/>
    <w:rsid w:val="0091797E"/>
    <w:rsid w:val="0092390E"/>
    <w:rsid w:val="009240F5"/>
    <w:rsid w:val="009249DB"/>
    <w:rsid w:val="0092540D"/>
    <w:rsid w:val="0092733E"/>
    <w:rsid w:val="00930AB9"/>
    <w:rsid w:val="009314BE"/>
    <w:rsid w:val="0093327F"/>
    <w:rsid w:val="009333C5"/>
    <w:rsid w:val="009355DB"/>
    <w:rsid w:val="009370D5"/>
    <w:rsid w:val="009375DC"/>
    <w:rsid w:val="00941BF5"/>
    <w:rsid w:val="00944C6B"/>
    <w:rsid w:val="00953D4A"/>
    <w:rsid w:val="009549E7"/>
    <w:rsid w:val="00961451"/>
    <w:rsid w:val="009620EB"/>
    <w:rsid w:val="0096225C"/>
    <w:rsid w:val="00962519"/>
    <w:rsid w:val="009628A1"/>
    <w:rsid w:val="00962B27"/>
    <w:rsid w:val="00962FCE"/>
    <w:rsid w:val="00964490"/>
    <w:rsid w:val="00965E3A"/>
    <w:rsid w:val="00970566"/>
    <w:rsid w:val="00973C9D"/>
    <w:rsid w:val="00973F75"/>
    <w:rsid w:val="00977AEC"/>
    <w:rsid w:val="00980CFB"/>
    <w:rsid w:val="00980FD2"/>
    <w:rsid w:val="0098300A"/>
    <w:rsid w:val="0099040D"/>
    <w:rsid w:val="00991C60"/>
    <w:rsid w:val="00991E8F"/>
    <w:rsid w:val="00992500"/>
    <w:rsid w:val="00993E45"/>
    <w:rsid w:val="00997672"/>
    <w:rsid w:val="009A134C"/>
    <w:rsid w:val="009A47F2"/>
    <w:rsid w:val="009A6CDA"/>
    <w:rsid w:val="009B10F6"/>
    <w:rsid w:val="009B1FDA"/>
    <w:rsid w:val="009B22E0"/>
    <w:rsid w:val="009B2758"/>
    <w:rsid w:val="009B3C5E"/>
    <w:rsid w:val="009B648E"/>
    <w:rsid w:val="009B745F"/>
    <w:rsid w:val="009C1FEB"/>
    <w:rsid w:val="009C28EF"/>
    <w:rsid w:val="009C688D"/>
    <w:rsid w:val="009C6FA0"/>
    <w:rsid w:val="009D0DC9"/>
    <w:rsid w:val="009D2353"/>
    <w:rsid w:val="009D38ED"/>
    <w:rsid w:val="009D4011"/>
    <w:rsid w:val="009D41FE"/>
    <w:rsid w:val="009D4FD5"/>
    <w:rsid w:val="009D60BE"/>
    <w:rsid w:val="009D7653"/>
    <w:rsid w:val="009E3CCB"/>
    <w:rsid w:val="009E42A4"/>
    <w:rsid w:val="009E4C51"/>
    <w:rsid w:val="009F3C07"/>
    <w:rsid w:val="009F4B1A"/>
    <w:rsid w:val="009F4F58"/>
    <w:rsid w:val="009F539A"/>
    <w:rsid w:val="009F5D4F"/>
    <w:rsid w:val="009F63BA"/>
    <w:rsid w:val="00A00104"/>
    <w:rsid w:val="00A02A70"/>
    <w:rsid w:val="00A032FC"/>
    <w:rsid w:val="00A139DA"/>
    <w:rsid w:val="00A145B4"/>
    <w:rsid w:val="00A145DB"/>
    <w:rsid w:val="00A150BD"/>
    <w:rsid w:val="00A15835"/>
    <w:rsid w:val="00A15CEC"/>
    <w:rsid w:val="00A15D67"/>
    <w:rsid w:val="00A16DD2"/>
    <w:rsid w:val="00A20AF6"/>
    <w:rsid w:val="00A222D1"/>
    <w:rsid w:val="00A22BF3"/>
    <w:rsid w:val="00A2326D"/>
    <w:rsid w:val="00A23C68"/>
    <w:rsid w:val="00A23E7E"/>
    <w:rsid w:val="00A26490"/>
    <w:rsid w:val="00A31195"/>
    <w:rsid w:val="00A32438"/>
    <w:rsid w:val="00A33B88"/>
    <w:rsid w:val="00A351EF"/>
    <w:rsid w:val="00A379E4"/>
    <w:rsid w:val="00A40BF1"/>
    <w:rsid w:val="00A42EAD"/>
    <w:rsid w:val="00A436AA"/>
    <w:rsid w:val="00A43C20"/>
    <w:rsid w:val="00A447CB"/>
    <w:rsid w:val="00A45837"/>
    <w:rsid w:val="00A461E1"/>
    <w:rsid w:val="00A4626F"/>
    <w:rsid w:val="00A4632F"/>
    <w:rsid w:val="00A511AC"/>
    <w:rsid w:val="00A5285A"/>
    <w:rsid w:val="00A55B91"/>
    <w:rsid w:val="00A60FC8"/>
    <w:rsid w:val="00A618E2"/>
    <w:rsid w:val="00A655CD"/>
    <w:rsid w:val="00A66795"/>
    <w:rsid w:val="00A67D7B"/>
    <w:rsid w:val="00A71F87"/>
    <w:rsid w:val="00A73E91"/>
    <w:rsid w:val="00A7599D"/>
    <w:rsid w:val="00A75B4B"/>
    <w:rsid w:val="00A771DF"/>
    <w:rsid w:val="00A77D95"/>
    <w:rsid w:val="00A801D0"/>
    <w:rsid w:val="00A82CE5"/>
    <w:rsid w:val="00A84135"/>
    <w:rsid w:val="00A84A11"/>
    <w:rsid w:val="00A8691A"/>
    <w:rsid w:val="00A8750C"/>
    <w:rsid w:val="00A92075"/>
    <w:rsid w:val="00A943CE"/>
    <w:rsid w:val="00A94E38"/>
    <w:rsid w:val="00AA6576"/>
    <w:rsid w:val="00AB0759"/>
    <w:rsid w:val="00AB0ABC"/>
    <w:rsid w:val="00AB2239"/>
    <w:rsid w:val="00AB7F59"/>
    <w:rsid w:val="00AC255D"/>
    <w:rsid w:val="00AC2792"/>
    <w:rsid w:val="00AC3F27"/>
    <w:rsid w:val="00AD0151"/>
    <w:rsid w:val="00AD068E"/>
    <w:rsid w:val="00AD1899"/>
    <w:rsid w:val="00AD23D6"/>
    <w:rsid w:val="00AD4CA4"/>
    <w:rsid w:val="00AD5E4A"/>
    <w:rsid w:val="00AE01FA"/>
    <w:rsid w:val="00AE4032"/>
    <w:rsid w:val="00AE4852"/>
    <w:rsid w:val="00AE5371"/>
    <w:rsid w:val="00AF04B5"/>
    <w:rsid w:val="00AF24CC"/>
    <w:rsid w:val="00AF341E"/>
    <w:rsid w:val="00AF369E"/>
    <w:rsid w:val="00AF3E1D"/>
    <w:rsid w:val="00AF4825"/>
    <w:rsid w:val="00B02484"/>
    <w:rsid w:val="00B05D66"/>
    <w:rsid w:val="00B11464"/>
    <w:rsid w:val="00B11B23"/>
    <w:rsid w:val="00B134EB"/>
    <w:rsid w:val="00B21013"/>
    <w:rsid w:val="00B21930"/>
    <w:rsid w:val="00B21B3C"/>
    <w:rsid w:val="00B21B88"/>
    <w:rsid w:val="00B22C4E"/>
    <w:rsid w:val="00B23137"/>
    <w:rsid w:val="00B23C5D"/>
    <w:rsid w:val="00B24C63"/>
    <w:rsid w:val="00B26749"/>
    <w:rsid w:val="00B30ED9"/>
    <w:rsid w:val="00B30F72"/>
    <w:rsid w:val="00B34C12"/>
    <w:rsid w:val="00B34DD9"/>
    <w:rsid w:val="00B3577E"/>
    <w:rsid w:val="00B36706"/>
    <w:rsid w:val="00B403DD"/>
    <w:rsid w:val="00B41195"/>
    <w:rsid w:val="00B446E9"/>
    <w:rsid w:val="00B50652"/>
    <w:rsid w:val="00B50D40"/>
    <w:rsid w:val="00B55D2F"/>
    <w:rsid w:val="00B56C1D"/>
    <w:rsid w:val="00B57267"/>
    <w:rsid w:val="00B630E6"/>
    <w:rsid w:val="00B63CF7"/>
    <w:rsid w:val="00B64E75"/>
    <w:rsid w:val="00B659B2"/>
    <w:rsid w:val="00B66E62"/>
    <w:rsid w:val="00B67177"/>
    <w:rsid w:val="00B672BC"/>
    <w:rsid w:val="00B721D8"/>
    <w:rsid w:val="00B74B83"/>
    <w:rsid w:val="00B75C33"/>
    <w:rsid w:val="00B77B35"/>
    <w:rsid w:val="00B77C5F"/>
    <w:rsid w:val="00B812DD"/>
    <w:rsid w:val="00B81695"/>
    <w:rsid w:val="00B81C1A"/>
    <w:rsid w:val="00B83064"/>
    <w:rsid w:val="00B83C65"/>
    <w:rsid w:val="00B83FCE"/>
    <w:rsid w:val="00B86692"/>
    <w:rsid w:val="00B86C50"/>
    <w:rsid w:val="00B912B6"/>
    <w:rsid w:val="00B91845"/>
    <w:rsid w:val="00B9210D"/>
    <w:rsid w:val="00B921D2"/>
    <w:rsid w:val="00B95910"/>
    <w:rsid w:val="00B96CBD"/>
    <w:rsid w:val="00B978EC"/>
    <w:rsid w:val="00BA209E"/>
    <w:rsid w:val="00BA3FB0"/>
    <w:rsid w:val="00BA42E4"/>
    <w:rsid w:val="00BA4909"/>
    <w:rsid w:val="00BA6308"/>
    <w:rsid w:val="00BA6B29"/>
    <w:rsid w:val="00BA6D58"/>
    <w:rsid w:val="00BB15CB"/>
    <w:rsid w:val="00BB30B0"/>
    <w:rsid w:val="00BB3E6A"/>
    <w:rsid w:val="00BB57EF"/>
    <w:rsid w:val="00BC2F69"/>
    <w:rsid w:val="00BC3324"/>
    <w:rsid w:val="00BC765B"/>
    <w:rsid w:val="00BD0821"/>
    <w:rsid w:val="00BD0DB6"/>
    <w:rsid w:val="00BD1541"/>
    <w:rsid w:val="00BD2420"/>
    <w:rsid w:val="00BD2C64"/>
    <w:rsid w:val="00BD4A21"/>
    <w:rsid w:val="00BE0264"/>
    <w:rsid w:val="00BE3D13"/>
    <w:rsid w:val="00BE44C6"/>
    <w:rsid w:val="00BE691C"/>
    <w:rsid w:val="00BE7524"/>
    <w:rsid w:val="00BE7FE6"/>
    <w:rsid w:val="00BF2C8F"/>
    <w:rsid w:val="00BF2D45"/>
    <w:rsid w:val="00BF30B9"/>
    <w:rsid w:val="00BF32EF"/>
    <w:rsid w:val="00C04261"/>
    <w:rsid w:val="00C067DB"/>
    <w:rsid w:val="00C068E8"/>
    <w:rsid w:val="00C10BCC"/>
    <w:rsid w:val="00C110FE"/>
    <w:rsid w:val="00C16086"/>
    <w:rsid w:val="00C17589"/>
    <w:rsid w:val="00C22111"/>
    <w:rsid w:val="00C23BB2"/>
    <w:rsid w:val="00C23FBF"/>
    <w:rsid w:val="00C25E6C"/>
    <w:rsid w:val="00C27BF5"/>
    <w:rsid w:val="00C3137D"/>
    <w:rsid w:val="00C31664"/>
    <w:rsid w:val="00C34FB7"/>
    <w:rsid w:val="00C37840"/>
    <w:rsid w:val="00C41A7D"/>
    <w:rsid w:val="00C41D19"/>
    <w:rsid w:val="00C45E27"/>
    <w:rsid w:val="00C4641D"/>
    <w:rsid w:val="00C50E50"/>
    <w:rsid w:val="00C55459"/>
    <w:rsid w:val="00C5589B"/>
    <w:rsid w:val="00C56060"/>
    <w:rsid w:val="00C6012B"/>
    <w:rsid w:val="00C604CB"/>
    <w:rsid w:val="00C649E3"/>
    <w:rsid w:val="00C720CE"/>
    <w:rsid w:val="00C725EC"/>
    <w:rsid w:val="00C73E81"/>
    <w:rsid w:val="00C740C8"/>
    <w:rsid w:val="00C760D3"/>
    <w:rsid w:val="00C770D6"/>
    <w:rsid w:val="00C82472"/>
    <w:rsid w:val="00C82762"/>
    <w:rsid w:val="00C82EAB"/>
    <w:rsid w:val="00C85543"/>
    <w:rsid w:val="00C87BCC"/>
    <w:rsid w:val="00C91612"/>
    <w:rsid w:val="00C94516"/>
    <w:rsid w:val="00C965C2"/>
    <w:rsid w:val="00CA1B70"/>
    <w:rsid w:val="00CA4723"/>
    <w:rsid w:val="00CA6265"/>
    <w:rsid w:val="00CA7092"/>
    <w:rsid w:val="00CA7493"/>
    <w:rsid w:val="00CA7AFD"/>
    <w:rsid w:val="00CA7C4A"/>
    <w:rsid w:val="00CB1C62"/>
    <w:rsid w:val="00CC0AD6"/>
    <w:rsid w:val="00CC1F66"/>
    <w:rsid w:val="00CC4B60"/>
    <w:rsid w:val="00CC6CAB"/>
    <w:rsid w:val="00CC7580"/>
    <w:rsid w:val="00CD1CF1"/>
    <w:rsid w:val="00CD229C"/>
    <w:rsid w:val="00CD3FEE"/>
    <w:rsid w:val="00CE0A41"/>
    <w:rsid w:val="00CE29E7"/>
    <w:rsid w:val="00CE40CC"/>
    <w:rsid w:val="00CE4535"/>
    <w:rsid w:val="00CE5EDF"/>
    <w:rsid w:val="00CE69BD"/>
    <w:rsid w:val="00CE77B3"/>
    <w:rsid w:val="00CF21A9"/>
    <w:rsid w:val="00CF365D"/>
    <w:rsid w:val="00CF69A8"/>
    <w:rsid w:val="00D01DC5"/>
    <w:rsid w:val="00D028A9"/>
    <w:rsid w:val="00D02AF2"/>
    <w:rsid w:val="00D05540"/>
    <w:rsid w:val="00D06C19"/>
    <w:rsid w:val="00D07515"/>
    <w:rsid w:val="00D128F2"/>
    <w:rsid w:val="00D129BB"/>
    <w:rsid w:val="00D1490E"/>
    <w:rsid w:val="00D15E90"/>
    <w:rsid w:val="00D16CFB"/>
    <w:rsid w:val="00D20FA8"/>
    <w:rsid w:val="00D211B3"/>
    <w:rsid w:val="00D222CA"/>
    <w:rsid w:val="00D240B3"/>
    <w:rsid w:val="00D248B4"/>
    <w:rsid w:val="00D25E22"/>
    <w:rsid w:val="00D26079"/>
    <w:rsid w:val="00D31BE2"/>
    <w:rsid w:val="00D33D2F"/>
    <w:rsid w:val="00D34C76"/>
    <w:rsid w:val="00D429E9"/>
    <w:rsid w:val="00D4352C"/>
    <w:rsid w:val="00D4362D"/>
    <w:rsid w:val="00D44AB6"/>
    <w:rsid w:val="00D47235"/>
    <w:rsid w:val="00D5125D"/>
    <w:rsid w:val="00D5133F"/>
    <w:rsid w:val="00D51704"/>
    <w:rsid w:val="00D538F7"/>
    <w:rsid w:val="00D54791"/>
    <w:rsid w:val="00D55656"/>
    <w:rsid w:val="00D566C8"/>
    <w:rsid w:val="00D60EE1"/>
    <w:rsid w:val="00D62247"/>
    <w:rsid w:val="00D62BDE"/>
    <w:rsid w:val="00D70C94"/>
    <w:rsid w:val="00D71B19"/>
    <w:rsid w:val="00D7385D"/>
    <w:rsid w:val="00D73FFB"/>
    <w:rsid w:val="00D74B83"/>
    <w:rsid w:val="00D74D61"/>
    <w:rsid w:val="00D77760"/>
    <w:rsid w:val="00D80535"/>
    <w:rsid w:val="00D86232"/>
    <w:rsid w:val="00D862D1"/>
    <w:rsid w:val="00D87E72"/>
    <w:rsid w:val="00D900A3"/>
    <w:rsid w:val="00D900A7"/>
    <w:rsid w:val="00D917EB"/>
    <w:rsid w:val="00D92FE9"/>
    <w:rsid w:val="00DA1E57"/>
    <w:rsid w:val="00DA206B"/>
    <w:rsid w:val="00DA20D8"/>
    <w:rsid w:val="00DA548A"/>
    <w:rsid w:val="00DA58C1"/>
    <w:rsid w:val="00DA7E5E"/>
    <w:rsid w:val="00DB2EF4"/>
    <w:rsid w:val="00DB39C3"/>
    <w:rsid w:val="00DB47A9"/>
    <w:rsid w:val="00DB6ED8"/>
    <w:rsid w:val="00DC1A78"/>
    <w:rsid w:val="00DC3BB5"/>
    <w:rsid w:val="00DC3D9F"/>
    <w:rsid w:val="00DC3EC1"/>
    <w:rsid w:val="00DD0EF5"/>
    <w:rsid w:val="00DD1599"/>
    <w:rsid w:val="00DD3089"/>
    <w:rsid w:val="00DD409F"/>
    <w:rsid w:val="00DD6899"/>
    <w:rsid w:val="00DD68D4"/>
    <w:rsid w:val="00DD757C"/>
    <w:rsid w:val="00DE122B"/>
    <w:rsid w:val="00DE46BB"/>
    <w:rsid w:val="00DE5CB7"/>
    <w:rsid w:val="00DE5F92"/>
    <w:rsid w:val="00DE6B3A"/>
    <w:rsid w:val="00DE71A2"/>
    <w:rsid w:val="00DE78E1"/>
    <w:rsid w:val="00DF1A2C"/>
    <w:rsid w:val="00DF2637"/>
    <w:rsid w:val="00DF27BA"/>
    <w:rsid w:val="00DF79C1"/>
    <w:rsid w:val="00E00B73"/>
    <w:rsid w:val="00E00E24"/>
    <w:rsid w:val="00E01C27"/>
    <w:rsid w:val="00E02CFE"/>
    <w:rsid w:val="00E0413D"/>
    <w:rsid w:val="00E044E6"/>
    <w:rsid w:val="00E108FD"/>
    <w:rsid w:val="00E12177"/>
    <w:rsid w:val="00E1258C"/>
    <w:rsid w:val="00E125D9"/>
    <w:rsid w:val="00E15818"/>
    <w:rsid w:val="00E17679"/>
    <w:rsid w:val="00E2005C"/>
    <w:rsid w:val="00E20BBA"/>
    <w:rsid w:val="00E229E2"/>
    <w:rsid w:val="00E23A4A"/>
    <w:rsid w:val="00E2554A"/>
    <w:rsid w:val="00E274F8"/>
    <w:rsid w:val="00E324CD"/>
    <w:rsid w:val="00E34299"/>
    <w:rsid w:val="00E376B2"/>
    <w:rsid w:val="00E41EF9"/>
    <w:rsid w:val="00E44004"/>
    <w:rsid w:val="00E446C5"/>
    <w:rsid w:val="00E4523D"/>
    <w:rsid w:val="00E508B9"/>
    <w:rsid w:val="00E50DE3"/>
    <w:rsid w:val="00E51CCF"/>
    <w:rsid w:val="00E520FC"/>
    <w:rsid w:val="00E521F9"/>
    <w:rsid w:val="00E542B9"/>
    <w:rsid w:val="00E5432D"/>
    <w:rsid w:val="00E55B0D"/>
    <w:rsid w:val="00E577DA"/>
    <w:rsid w:val="00E60FD9"/>
    <w:rsid w:val="00E647F7"/>
    <w:rsid w:val="00E729D4"/>
    <w:rsid w:val="00E730E3"/>
    <w:rsid w:val="00E7781E"/>
    <w:rsid w:val="00E81104"/>
    <w:rsid w:val="00E81AA0"/>
    <w:rsid w:val="00E82C2F"/>
    <w:rsid w:val="00E85177"/>
    <w:rsid w:val="00E9035C"/>
    <w:rsid w:val="00E904B1"/>
    <w:rsid w:val="00E90B3F"/>
    <w:rsid w:val="00E91440"/>
    <w:rsid w:val="00E92A32"/>
    <w:rsid w:val="00E94B83"/>
    <w:rsid w:val="00E95423"/>
    <w:rsid w:val="00E95E83"/>
    <w:rsid w:val="00E9644A"/>
    <w:rsid w:val="00E97D19"/>
    <w:rsid w:val="00EB0DE9"/>
    <w:rsid w:val="00EB0FD8"/>
    <w:rsid w:val="00EB1A31"/>
    <w:rsid w:val="00EB1FAB"/>
    <w:rsid w:val="00EB3F9B"/>
    <w:rsid w:val="00EC0AA8"/>
    <w:rsid w:val="00EC17FC"/>
    <w:rsid w:val="00EC1B76"/>
    <w:rsid w:val="00EC5CC8"/>
    <w:rsid w:val="00EC704C"/>
    <w:rsid w:val="00EC733D"/>
    <w:rsid w:val="00ED2122"/>
    <w:rsid w:val="00ED24D8"/>
    <w:rsid w:val="00ED3166"/>
    <w:rsid w:val="00ED3DCB"/>
    <w:rsid w:val="00ED4B95"/>
    <w:rsid w:val="00ED52A5"/>
    <w:rsid w:val="00ED6279"/>
    <w:rsid w:val="00ED6984"/>
    <w:rsid w:val="00EE0FF5"/>
    <w:rsid w:val="00EE39E5"/>
    <w:rsid w:val="00EE62CE"/>
    <w:rsid w:val="00EF5F51"/>
    <w:rsid w:val="00EF743C"/>
    <w:rsid w:val="00F00204"/>
    <w:rsid w:val="00F014A8"/>
    <w:rsid w:val="00F052B6"/>
    <w:rsid w:val="00F0569F"/>
    <w:rsid w:val="00F10ADB"/>
    <w:rsid w:val="00F10D6B"/>
    <w:rsid w:val="00F10F60"/>
    <w:rsid w:val="00F1293A"/>
    <w:rsid w:val="00F13ADD"/>
    <w:rsid w:val="00F141C1"/>
    <w:rsid w:val="00F16D73"/>
    <w:rsid w:val="00F17ED9"/>
    <w:rsid w:val="00F204B0"/>
    <w:rsid w:val="00F22F36"/>
    <w:rsid w:val="00F23CD2"/>
    <w:rsid w:val="00F240CE"/>
    <w:rsid w:val="00F3176D"/>
    <w:rsid w:val="00F31ED1"/>
    <w:rsid w:val="00F32E31"/>
    <w:rsid w:val="00F3387D"/>
    <w:rsid w:val="00F3394A"/>
    <w:rsid w:val="00F34330"/>
    <w:rsid w:val="00F34D75"/>
    <w:rsid w:val="00F369DA"/>
    <w:rsid w:val="00F369E4"/>
    <w:rsid w:val="00F42EA1"/>
    <w:rsid w:val="00F53EF0"/>
    <w:rsid w:val="00F53F02"/>
    <w:rsid w:val="00F54EAE"/>
    <w:rsid w:val="00F552AD"/>
    <w:rsid w:val="00F560B9"/>
    <w:rsid w:val="00F579A9"/>
    <w:rsid w:val="00F653D2"/>
    <w:rsid w:val="00F67864"/>
    <w:rsid w:val="00F720F4"/>
    <w:rsid w:val="00F72279"/>
    <w:rsid w:val="00F73520"/>
    <w:rsid w:val="00F74F44"/>
    <w:rsid w:val="00F74FB8"/>
    <w:rsid w:val="00F7509A"/>
    <w:rsid w:val="00F775FD"/>
    <w:rsid w:val="00F8160D"/>
    <w:rsid w:val="00F821AE"/>
    <w:rsid w:val="00F82D7A"/>
    <w:rsid w:val="00F85464"/>
    <w:rsid w:val="00F878DB"/>
    <w:rsid w:val="00F90337"/>
    <w:rsid w:val="00F97AAB"/>
    <w:rsid w:val="00FA010E"/>
    <w:rsid w:val="00FA1D99"/>
    <w:rsid w:val="00FA40B0"/>
    <w:rsid w:val="00FA4C67"/>
    <w:rsid w:val="00FA51E6"/>
    <w:rsid w:val="00FB1092"/>
    <w:rsid w:val="00FB1A18"/>
    <w:rsid w:val="00FB29D4"/>
    <w:rsid w:val="00FB2C62"/>
    <w:rsid w:val="00FB345C"/>
    <w:rsid w:val="00FB6E74"/>
    <w:rsid w:val="00FB7FC1"/>
    <w:rsid w:val="00FC1F8C"/>
    <w:rsid w:val="00FC2907"/>
    <w:rsid w:val="00FC55C2"/>
    <w:rsid w:val="00FC6511"/>
    <w:rsid w:val="00FC7E12"/>
    <w:rsid w:val="00FD0A54"/>
    <w:rsid w:val="00FD0DAD"/>
    <w:rsid w:val="00FD213F"/>
    <w:rsid w:val="00FD2C83"/>
    <w:rsid w:val="00FD2E09"/>
    <w:rsid w:val="00FD39B8"/>
    <w:rsid w:val="00FD5065"/>
    <w:rsid w:val="00FD52AC"/>
    <w:rsid w:val="00FD5D4A"/>
    <w:rsid w:val="00FE0CD7"/>
    <w:rsid w:val="00FE2B3E"/>
    <w:rsid w:val="00FE2F49"/>
    <w:rsid w:val="00FE482A"/>
    <w:rsid w:val="00FE5881"/>
    <w:rsid w:val="00FE79F0"/>
    <w:rsid w:val="00FE7CA7"/>
    <w:rsid w:val="00FF1B8F"/>
    <w:rsid w:val="00FF55A8"/>
    <w:rsid w:val="00FF751D"/>
    <w:rsid w:val="00FF7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03D32958"/>
  <w15:chartTrackingRefBased/>
  <w15:docId w15:val="{5071BDD7-9B29-4C40-9D72-CE3D713FB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F041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150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948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948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948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48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48DE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F041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link w:val="NoSpacingChar"/>
    <w:uiPriority w:val="1"/>
    <w:qFormat/>
    <w:rsid w:val="00DB6ED8"/>
    <w:pPr>
      <w:spacing w:after="0" w:line="240" w:lineRule="auto"/>
    </w:pPr>
    <w:rPr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DB6ED8"/>
    <w:rPr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43F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FBC"/>
  </w:style>
  <w:style w:type="paragraph" w:styleId="Footer">
    <w:name w:val="footer"/>
    <w:basedOn w:val="Normal"/>
    <w:link w:val="FooterChar"/>
    <w:uiPriority w:val="99"/>
    <w:unhideWhenUsed/>
    <w:rsid w:val="00043F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F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59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6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6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9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23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6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7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5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7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3047</Words>
  <Characters>14935</Characters>
  <Application>Microsoft Office Word</Application>
  <DocSecurity>0</DocSecurity>
  <Lines>339</Lines>
  <Paragraphs>116</Paragraphs>
  <ScaleCrop>false</ScaleCrop>
  <Company>School: Anglo-Chinese School (Independent)</Company>
  <LinksUpToDate>false</LinksUpToDate>
  <CharactersWithSpaces>17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ience Chronicles 2021 Category B Submission</dc:title>
  <dc:subject>Title: Projector</dc:subject>
  <dc:creator>Ellia Tio</dc:creator>
  <cp:keywords/>
  <dc:description/>
  <cp:lastModifiedBy>Ellia Tio</cp:lastModifiedBy>
  <cp:revision>2</cp:revision>
  <cp:lastPrinted>2021-07-30T15:43:00Z</cp:lastPrinted>
  <dcterms:created xsi:type="dcterms:W3CDTF">2021-07-30T15:44:00Z</dcterms:created>
  <dcterms:modified xsi:type="dcterms:W3CDTF">2021-07-30T15:44:00Z</dcterms:modified>
  <cp:category>Name: Ellia Tio Shu Yi</cp:category>
</cp:coreProperties>
</file>